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584F4" w14:textId="789F5C39" w:rsidR="00451536" w:rsidRDefault="00451536" w:rsidP="00F11275">
      <w:pPr>
        <w:rPr>
          <w:rFonts w:ascii="Times New Roman" w:hAnsi="Times New Roman" w:cs="Times New Roman"/>
          <w:b/>
          <w:bCs/>
          <w:color w:val="000000" w:themeColor="text1"/>
        </w:rPr>
      </w:pPr>
      <w:r>
        <w:rPr>
          <w:rFonts w:ascii="Times New Roman" w:hAnsi="Times New Roman" w:cs="Times New Roman"/>
          <w:b/>
          <w:bCs/>
          <w:color w:val="000000" w:themeColor="text1"/>
        </w:rPr>
        <w:t>Supporting Information</w:t>
      </w:r>
    </w:p>
    <w:p w14:paraId="14A1EF1F" w14:textId="77777777" w:rsidR="00451536" w:rsidRDefault="00451536" w:rsidP="00F11275">
      <w:pPr>
        <w:rPr>
          <w:rFonts w:ascii="Times New Roman" w:hAnsi="Times New Roman" w:cs="Times New Roman"/>
          <w:b/>
          <w:bCs/>
          <w:color w:val="000000" w:themeColor="text1"/>
        </w:rPr>
      </w:pPr>
    </w:p>
    <w:p w14:paraId="1DE3C0F2" w14:textId="77777777" w:rsidR="00E47807" w:rsidRPr="00E47807" w:rsidRDefault="00E47807" w:rsidP="00E47807">
      <w:pPr>
        <w:rPr>
          <w:rFonts w:ascii="Times New Roman" w:hAnsi="Times New Roman" w:cs="Times New Roman"/>
          <w:b/>
          <w:bCs/>
          <w:color w:val="000000" w:themeColor="text1"/>
        </w:rPr>
      </w:pPr>
      <w:r w:rsidRPr="00E47807">
        <w:rPr>
          <w:rFonts w:ascii="Times New Roman" w:hAnsi="Times New Roman" w:cs="Times New Roman"/>
          <w:b/>
          <w:bCs/>
          <w:color w:val="000000" w:themeColor="text1"/>
        </w:rPr>
        <w:t xml:space="preserve">Is </w:t>
      </w:r>
      <w:proofErr w:type="spellStart"/>
      <w:r w:rsidRPr="00E47807">
        <w:rPr>
          <w:rFonts w:ascii="Times New Roman" w:hAnsi="Times New Roman" w:cs="Times New Roman"/>
          <w:b/>
          <w:bCs/>
          <w:color w:val="000000" w:themeColor="text1"/>
        </w:rPr>
        <w:t>ChatGPT</w:t>
      </w:r>
      <w:proofErr w:type="spellEnd"/>
      <w:r w:rsidRPr="00E47807">
        <w:rPr>
          <w:rFonts w:ascii="Times New Roman" w:hAnsi="Times New Roman" w:cs="Times New Roman"/>
          <w:b/>
          <w:bCs/>
          <w:color w:val="000000" w:themeColor="text1"/>
        </w:rPr>
        <w:t xml:space="preserve"> a reliable source for writing review articles in catalysis research? </w:t>
      </w:r>
    </w:p>
    <w:p w14:paraId="456DBDFC" w14:textId="035EE4D9" w:rsidR="00E47807" w:rsidRDefault="00E47807" w:rsidP="00E47807">
      <w:pPr>
        <w:rPr>
          <w:rFonts w:ascii="Times New Roman" w:hAnsi="Times New Roman" w:cs="Times New Roman"/>
          <w:b/>
          <w:bCs/>
          <w:color w:val="000000" w:themeColor="text1"/>
        </w:rPr>
      </w:pPr>
      <w:r w:rsidRPr="00E47807">
        <w:rPr>
          <w:rFonts w:ascii="Times New Roman" w:hAnsi="Times New Roman" w:cs="Times New Roman"/>
          <w:b/>
          <w:bCs/>
          <w:color w:val="000000" w:themeColor="text1"/>
        </w:rPr>
        <w:t>A case study on CO</w:t>
      </w:r>
      <w:r w:rsidRPr="00E47807">
        <w:rPr>
          <w:rFonts w:ascii="Times New Roman" w:hAnsi="Times New Roman" w:cs="Times New Roman"/>
          <w:b/>
          <w:bCs/>
          <w:color w:val="000000" w:themeColor="text1"/>
          <w:vertAlign w:val="subscript"/>
        </w:rPr>
        <w:t>2</w:t>
      </w:r>
      <w:r w:rsidRPr="00E47807">
        <w:rPr>
          <w:rFonts w:ascii="Times New Roman" w:hAnsi="Times New Roman" w:cs="Times New Roman"/>
          <w:b/>
          <w:bCs/>
          <w:color w:val="000000" w:themeColor="text1"/>
        </w:rPr>
        <w:t xml:space="preserve"> hydrogenation to higher alcohols</w:t>
      </w:r>
    </w:p>
    <w:p w14:paraId="6A7E1718" w14:textId="77777777" w:rsidR="00E47807" w:rsidRPr="00E47807" w:rsidRDefault="00E47807" w:rsidP="00E47807">
      <w:pPr>
        <w:rPr>
          <w:rFonts w:ascii="Times New Roman" w:hAnsi="Times New Roman" w:cs="Times New Roman"/>
          <w:b/>
          <w:bCs/>
          <w:color w:val="000000" w:themeColor="text1"/>
        </w:rPr>
      </w:pPr>
    </w:p>
    <w:p w14:paraId="40D501B8" w14:textId="1E42D795" w:rsidR="00F11275" w:rsidRPr="000F6F2A" w:rsidRDefault="00F11275" w:rsidP="00F11275">
      <w:pPr>
        <w:rPr>
          <w:rFonts w:ascii="Times New Roman" w:hAnsi="Times New Roman" w:cs="Times New Roman"/>
          <w:color w:val="000000" w:themeColor="text1"/>
        </w:rPr>
      </w:pPr>
      <w:proofErr w:type="spellStart"/>
      <w:r w:rsidRPr="000F6F2A">
        <w:rPr>
          <w:rFonts w:ascii="Times New Roman" w:hAnsi="Times New Roman" w:cs="Times New Roman"/>
          <w:color w:val="000000" w:themeColor="text1"/>
        </w:rPr>
        <w:t>Qitong</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Zhong</w:t>
      </w:r>
      <w:r w:rsidRPr="000F6F2A">
        <w:rPr>
          <w:rFonts w:ascii="Times New Roman" w:hAnsi="Times New Roman" w:cs="Times New Roman"/>
          <w:color w:val="000000" w:themeColor="text1"/>
          <w:vertAlign w:val="superscript"/>
        </w:rPr>
        <w:t>a</w:t>
      </w:r>
      <w:proofErr w:type="spellEnd"/>
      <w:r w:rsidRPr="000F6F2A">
        <w:rPr>
          <w:rFonts w:ascii="Times New Roman" w:hAnsi="Times New Roman" w:cs="Times New Roman"/>
          <w:color w:val="000000" w:themeColor="text1"/>
          <w:vertAlign w:val="superscript"/>
        </w:rPr>
        <w:t>, +</w:t>
      </w:r>
      <w:r w:rsidRPr="000F6F2A">
        <w:rPr>
          <w:rFonts w:ascii="Times New Roman" w:hAnsi="Times New Roman" w:cs="Times New Roman"/>
          <w:color w:val="000000" w:themeColor="text1"/>
        </w:rPr>
        <w:t>, Xing Tan</w:t>
      </w:r>
      <w:r w:rsidRPr="000F6F2A">
        <w:rPr>
          <w:rFonts w:ascii="Times New Roman" w:hAnsi="Times New Roman" w:cs="Times New Roman"/>
          <w:color w:val="000000" w:themeColor="text1"/>
          <w:vertAlign w:val="superscript"/>
        </w:rPr>
        <w:t>a, +</w:t>
      </w:r>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Ruixing</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Du</w:t>
      </w:r>
      <w:r w:rsidRPr="000F6F2A">
        <w:rPr>
          <w:rFonts w:ascii="Times New Roman" w:hAnsi="Times New Roman" w:cs="Times New Roman"/>
          <w:color w:val="000000" w:themeColor="text1"/>
          <w:vertAlign w:val="superscript"/>
        </w:rPr>
        <w:t>a</w:t>
      </w:r>
      <w:proofErr w:type="spellEnd"/>
      <w:r w:rsidRPr="000F6F2A">
        <w:rPr>
          <w:rFonts w:ascii="Times New Roman" w:hAnsi="Times New Roman" w:cs="Times New Roman"/>
          <w:color w:val="000000" w:themeColor="text1"/>
        </w:rPr>
        <w:t xml:space="preserve">, </w:t>
      </w:r>
      <w:proofErr w:type="spellStart"/>
      <w:r w:rsidR="0029080D">
        <w:rPr>
          <w:rFonts w:ascii="Times New Roman" w:hAnsi="Times New Roman" w:cs="Times New Roman"/>
        </w:rPr>
        <w:t>Jiacheng</w:t>
      </w:r>
      <w:proofErr w:type="spellEnd"/>
      <w:r w:rsidR="0029080D">
        <w:rPr>
          <w:rFonts w:ascii="Times New Roman" w:hAnsi="Times New Roman" w:cs="Times New Roman"/>
        </w:rPr>
        <w:t xml:space="preserve"> </w:t>
      </w:r>
      <w:proofErr w:type="spellStart"/>
      <w:r w:rsidR="0029080D">
        <w:rPr>
          <w:rFonts w:ascii="Times New Roman" w:hAnsi="Times New Roman" w:cs="Times New Roman"/>
        </w:rPr>
        <w:t>Liu</w:t>
      </w:r>
      <w:r w:rsidR="0029080D" w:rsidRPr="00F17E24">
        <w:rPr>
          <w:rFonts w:ascii="Times New Roman" w:hAnsi="Times New Roman" w:cs="Times New Roman"/>
          <w:vertAlign w:val="superscript"/>
        </w:rPr>
        <w:t>a</w:t>
      </w:r>
      <w:proofErr w:type="spellEnd"/>
      <w:r w:rsidR="0029080D">
        <w:rPr>
          <w:rFonts w:ascii="Times New Roman" w:hAnsi="Times New Roman" w:cs="Times New Roman"/>
        </w:rPr>
        <w:t xml:space="preserve">, </w:t>
      </w:r>
      <w:proofErr w:type="spellStart"/>
      <w:r w:rsidRPr="000F6F2A">
        <w:rPr>
          <w:rFonts w:ascii="Times New Roman" w:hAnsi="Times New Roman" w:cs="Times New Roman"/>
          <w:color w:val="000000" w:themeColor="text1"/>
        </w:rPr>
        <w:t>Longfei</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Liao</w:t>
      </w:r>
      <w:r w:rsidRPr="000F6F2A">
        <w:rPr>
          <w:rFonts w:ascii="Times New Roman" w:hAnsi="Times New Roman" w:cs="Times New Roman"/>
          <w:color w:val="000000" w:themeColor="text1"/>
          <w:vertAlign w:val="superscript"/>
        </w:rPr>
        <w:t>b</w:t>
      </w:r>
      <w:proofErr w:type="spellEnd"/>
      <w:r w:rsidRPr="000F6F2A">
        <w:rPr>
          <w:rFonts w:ascii="Times New Roman" w:hAnsi="Times New Roman" w:cs="Times New Roman"/>
          <w:color w:val="000000" w:themeColor="text1"/>
          <w:vertAlign w:val="superscript"/>
        </w:rPr>
        <w:t>, c</w:t>
      </w:r>
      <w:r w:rsidRPr="000F6F2A">
        <w:rPr>
          <w:rFonts w:ascii="Times New Roman" w:hAnsi="Times New Roman" w:cs="Times New Roman"/>
          <w:color w:val="000000" w:themeColor="text1"/>
        </w:rPr>
        <w:t xml:space="preserve">, Cheng </w:t>
      </w:r>
      <w:proofErr w:type="spellStart"/>
      <w:r w:rsidRPr="000F6F2A">
        <w:rPr>
          <w:rFonts w:ascii="Times New Roman" w:hAnsi="Times New Roman" w:cs="Times New Roman"/>
          <w:color w:val="000000" w:themeColor="text1"/>
        </w:rPr>
        <w:t>Wang</w:t>
      </w:r>
      <w:r w:rsidRPr="000F6F2A">
        <w:rPr>
          <w:rFonts w:ascii="Times New Roman" w:hAnsi="Times New Roman" w:cs="Times New Roman"/>
          <w:color w:val="000000" w:themeColor="text1"/>
          <w:vertAlign w:val="superscript"/>
        </w:rPr>
        <w:t>d</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Ruiyan</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Sun</w:t>
      </w:r>
      <w:r w:rsidRPr="000F6F2A">
        <w:rPr>
          <w:rFonts w:ascii="Times New Roman" w:hAnsi="Times New Roman" w:cs="Times New Roman"/>
          <w:color w:val="000000" w:themeColor="text1"/>
          <w:vertAlign w:val="superscript"/>
        </w:rPr>
        <w:t>e</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Zhenchen</w:t>
      </w:r>
      <w:proofErr w:type="spellEnd"/>
      <w:r w:rsidRPr="000F6F2A">
        <w:rPr>
          <w:rFonts w:ascii="Times New Roman" w:hAnsi="Times New Roman" w:cs="Times New Roman"/>
          <w:color w:val="000000" w:themeColor="text1"/>
        </w:rPr>
        <w:t xml:space="preserve"> Tang</w:t>
      </w:r>
      <w:r w:rsidRPr="000F6F2A">
        <w:rPr>
          <w:rFonts w:ascii="Times New Roman" w:hAnsi="Times New Roman" w:cs="Times New Roman"/>
          <w:color w:val="000000" w:themeColor="text1"/>
          <w:vertAlign w:val="superscript"/>
        </w:rPr>
        <w:t>a</w:t>
      </w:r>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Jie</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Ren</w:t>
      </w:r>
      <w:r w:rsidRPr="000F6F2A">
        <w:rPr>
          <w:rFonts w:ascii="Times New Roman" w:hAnsi="Times New Roman" w:cs="Times New Roman"/>
          <w:color w:val="000000" w:themeColor="text1"/>
          <w:vertAlign w:val="superscript"/>
        </w:rPr>
        <w:t>f</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Chalachew</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Mebrahtu</w:t>
      </w:r>
      <w:r w:rsidRPr="000F6F2A">
        <w:rPr>
          <w:rFonts w:ascii="Times New Roman" w:hAnsi="Times New Roman" w:cs="Times New Roman"/>
          <w:color w:val="000000" w:themeColor="text1"/>
          <w:vertAlign w:val="superscript"/>
        </w:rPr>
        <w:t>g</w:t>
      </w:r>
      <w:proofErr w:type="spellEnd"/>
      <w:r w:rsidRPr="000F6F2A">
        <w:rPr>
          <w:rFonts w:ascii="Times New Roman" w:hAnsi="Times New Roman" w:cs="Times New Roman"/>
          <w:color w:val="000000" w:themeColor="text1"/>
        </w:rPr>
        <w:t>, Feng Zeng</w:t>
      </w:r>
      <w:r w:rsidRPr="000F6F2A">
        <w:rPr>
          <w:rFonts w:ascii="Times New Roman" w:hAnsi="Times New Roman" w:cs="Times New Roman"/>
          <w:color w:val="000000" w:themeColor="text1"/>
          <w:vertAlign w:val="superscript"/>
        </w:rPr>
        <w:t>*, a</w:t>
      </w:r>
    </w:p>
    <w:p w14:paraId="46AFC57D"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a</w:t>
      </w:r>
      <w:r w:rsidRPr="000F6F2A">
        <w:rPr>
          <w:rFonts w:ascii="Times New Roman" w:hAnsi="Times New Roman" w:cs="Times New Roman"/>
          <w:color w:val="000000" w:themeColor="text1"/>
        </w:rPr>
        <w:t xml:space="preserve"> State Key Laboratory of Materials-Oriented Chemical Engineering, College of Chemical Engineering, Nanjing Tech University, Nanjing 211816, Jiangsu, China</w:t>
      </w:r>
    </w:p>
    <w:p w14:paraId="6038177D"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b</w:t>
      </w:r>
      <w:r w:rsidRPr="000F6F2A">
        <w:rPr>
          <w:rFonts w:ascii="Times New Roman" w:hAnsi="Times New Roman" w:cs="Times New Roman"/>
          <w:color w:val="000000" w:themeColor="text1"/>
        </w:rPr>
        <w:t xml:space="preserve"> School of Materials Science and Engineering, Harbin Institute of Technology (Shenzhen), Shenzhen 518055, Guangdong, China</w:t>
      </w:r>
    </w:p>
    <w:p w14:paraId="62E9F066"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c</w:t>
      </w:r>
      <w:r w:rsidRPr="000F6F2A">
        <w:rPr>
          <w:rFonts w:ascii="Times New Roman" w:hAnsi="Times New Roman" w:cs="Times New Roman"/>
          <w:color w:val="000000" w:themeColor="text1"/>
        </w:rPr>
        <w:t xml:space="preserve"> Space Science and Technology Institute (Shenzhen), Shenzhen 518117, Guangdong, China</w:t>
      </w:r>
    </w:p>
    <w:p w14:paraId="43B858AA"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d</w:t>
      </w:r>
      <w:r w:rsidRPr="000F6F2A">
        <w:rPr>
          <w:rFonts w:ascii="Times New Roman" w:hAnsi="Times New Roman" w:cs="Times New Roman"/>
          <w:color w:val="000000" w:themeColor="text1"/>
        </w:rPr>
        <w:t xml:space="preserve"> School of Pharmacy, Changzhou University, Changzhou 213164 Jiangsu, China</w:t>
      </w:r>
    </w:p>
    <w:p w14:paraId="122E42E9"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e</w:t>
      </w:r>
      <w:r w:rsidRPr="000F6F2A">
        <w:rPr>
          <w:rFonts w:ascii="Times New Roman" w:hAnsi="Times New Roman" w:cs="Times New Roman"/>
          <w:color w:val="000000" w:themeColor="text1"/>
        </w:rPr>
        <w:t xml:space="preserve"> College of Biotechnology and Pharmaceutical Engineering, Nanjing Tech University, Nanjing 211816, Jiangsu, China</w:t>
      </w:r>
    </w:p>
    <w:p w14:paraId="13C98D42"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f</w:t>
      </w:r>
      <w:r w:rsidRPr="000F6F2A">
        <w:rPr>
          <w:rFonts w:ascii="Times New Roman" w:hAnsi="Times New Roman" w:cs="Times New Roman"/>
          <w:color w:val="000000" w:themeColor="text1"/>
        </w:rPr>
        <w:t xml:space="preserve"> Department of Thermal Science and Energy Engineering, University of Science and Technology of China, Hefei 230026, Anhui, China</w:t>
      </w:r>
    </w:p>
    <w:p w14:paraId="363CE1B0"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g</w:t>
      </w:r>
      <w:r w:rsidRPr="000F6F2A">
        <w:rPr>
          <w:rFonts w:ascii="Times New Roman" w:hAnsi="Times New Roman" w:cs="Times New Roman"/>
          <w:color w:val="000000" w:themeColor="text1"/>
        </w:rPr>
        <w:t xml:space="preserve"> Chair of Heterogeneous Catalysis and Chemical Technology, Institute for Technical and Macromolecular Chemistry, RWTH Aachen University, </w:t>
      </w:r>
      <w:proofErr w:type="spellStart"/>
      <w:r w:rsidRPr="000F6F2A">
        <w:rPr>
          <w:rFonts w:ascii="Times New Roman" w:hAnsi="Times New Roman" w:cs="Times New Roman"/>
          <w:color w:val="000000" w:themeColor="text1"/>
        </w:rPr>
        <w:t>Worringerweg</w:t>
      </w:r>
      <w:proofErr w:type="spellEnd"/>
      <w:r w:rsidRPr="000F6F2A">
        <w:rPr>
          <w:rFonts w:ascii="Times New Roman" w:hAnsi="Times New Roman" w:cs="Times New Roman"/>
          <w:color w:val="000000" w:themeColor="text1"/>
        </w:rPr>
        <w:t xml:space="preserve"> 2, 52074 Aachen, Germany</w:t>
      </w:r>
    </w:p>
    <w:p w14:paraId="58AAE611"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w:t>
      </w:r>
      <w:r w:rsidRPr="000F6F2A">
        <w:rPr>
          <w:rFonts w:ascii="Times New Roman" w:hAnsi="Times New Roman" w:cs="Times New Roman"/>
          <w:color w:val="000000" w:themeColor="text1"/>
        </w:rPr>
        <w:t xml:space="preserve"> Corresponding author: </w:t>
      </w:r>
      <w:hyperlink r:id="rId7" w:history="1">
        <w:r w:rsidRPr="00224F3C">
          <w:rPr>
            <w:rStyle w:val="ad"/>
            <w:rFonts w:ascii="Times New Roman" w:hAnsi="Times New Roman" w:cs="Times New Roman"/>
            <w:color w:val="000000" w:themeColor="text1"/>
            <w:u w:val="none"/>
          </w:rPr>
          <w:t>zeng@njtech.edu.cn</w:t>
        </w:r>
      </w:hyperlink>
    </w:p>
    <w:p w14:paraId="2F48FECE"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vertAlign w:val="superscript"/>
        </w:rPr>
        <w:t>+</w:t>
      </w:r>
      <w:r w:rsidRPr="000F6F2A">
        <w:rPr>
          <w:rFonts w:ascii="Times New Roman" w:hAnsi="Times New Roman" w:cs="Times New Roman"/>
          <w:color w:val="000000" w:themeColor="text1"/>
        </w:rPr>
        <w:t xml:space="preserve"> These authors have contributed equally.</w:t>
      </w:r>
    </w:p>
    <w:p w14:paraId="4B8DEAF4" w14:textId="77777777" w:rsidR="00451536" w:rsidRDefault="00451536" w:rsidP="00F11275">
      <w:pPr>
        <w:rPr>
          <w:rFonts w:ascii="Times New Roman" w:hAnsi="Times New Roman" w:cs="Times New Roman"/>
          <w:color w:val="000000" w:themeColor="text1"/>
        </w:rPr>
        <w:sectPr w:rsidR="00451536">
          <w:pgSz w:w="11906" w:h="16838"/>
          <w:pgMar w:top="1440" w:right="1800" w:bottom="1440" w:left="1800" w:header="851" w:footer="992" w:gutter="0"/>
          <w:cols w:space="425"/>
          <w:docGrid w:type="lines" w:linePitch="312"/>
        </w:sectPr>
      </w:pPr>
    </w:p>
    <w:p w14:paraId="56755AB2" w14:textId="14884A0F"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Review article generated by </w:t>
      </w:r>
      <w:proofErr w:type="spellStart"/>
      <w:r w:rsidRPr="000F6F2A">
        <w:rPr>
          <w:rFonts w:ascii="Times New Roman" w:hAnsi="Times New Roman" w:cs="Times New Roman"/>
          <w:color w:val="000000" w:themeColor="text1"/>
        </w:rPr>
        <w:t>ChatGPT</w:t>
      </w:r>
      <w:proofErr w:type="spellEnd"/>
      <w:r w:rsidRPr="000F6F2A">
        <w:rPr>
          <w:rFonts w:ascii="Times New Roman" w:hAnsi="Times New Roman" w:cs="Times New Roman"/>
          <w:color w:val="000000" w:themeColor="text1"/>
        </w:rPr>
        <w:t>:</w:t>
      </w:r>
    </w:p>
    <w:p w14:paraId="311C119E" w14:textId="1B19F56F" w:rsidR="00C62E4D" w:rsidRPr="000F6F2A" w:rsidRDefault="00403042" w:rsidP="00C62E4D">
      <w:pPr>
        <w:pStyle w:val="1"/>
        <w:rPr>
          <w:rFonts w:ascii="Times New Roman" w:hAnsi="Times New Roman" w:cs="Times New Roman"/>
          <w:color w:val="000000" w:themeColor="text1"/>
        </w:rPr>
      </w:pPr>
      <w:r w:rsidRPr="000F6F2A">
        <w:rPr>
          <w:rFonts w:ascii="Times New Roman" w:hAnsi="Times New Roman" w:cs="Times New Roman"/>
          <w:color w:val="000000" w:themeColor="text1"/>
        </w:rPr>
        <w:t xml:space="preserve">Heterogeneous Catalysts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A Review</w:t>
      </w:r>
    </w:p>
    <w:p w14:paraId="4B9A73E0" w14:textId="158B0340" w:rsidR="00670C9A" w:rsidRPr="000F6F2A" w:rsidRDefault="00903A1E" w:rsidP="004544F4">
      <w:pPr>
        <w:pStyle w:val="3"/>
        <w:numPr>
          <w:ilvl w:val="0"/>
          <w:numId w:val="40"/>
        </w:numPr>
        <w:rPr>
          <w:rFonts w:ascii="Times New Roman" w:hAnsi="Times New Roman" w:cs="Times New Roman"/>
          <w:color w:val="000000" w:themeColor="text1"/>
        </w:rPr>
      </w:pPr>
      <w:r w:rsidRPr="000F6F2A">
        <w:rPr>
          <w:rFonts w:ascii="Times New Roman" w:hAnsi="Times New Roman" w:cs="Times New Roman"/>
          <w:color w:val="000000" w:themeColor="text1"/>
        </w:rPr>
        <w:t>Introduction</w:t>
      </w:r>
    </w:p>
    <w:p w14:paraId="60DC0BA8" w14:textId="549EC007" w:rsidR="00903A1E" w:rsidRPr="000F6F2A" w:rsidRDefault="00670C9A" w:rsidP="00C62E4D">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Higher alcohols, such as ethanol, propanol, and butanol, have gained attention in recent years as potential renewable energy sources and chemicals due to their properties that make them suitable for use in a wide range of applications. They can be produced from sustainable resources, such as biomass, and they have a higher energy density than traditional biofuels like ethanol. They can also be blended with gasoline, diesel, or jet fuel, to increase their energy content and reduce emissions. Additionally, </w:t>
      </w:r>
      <w:r w:rsidR="00C04655" w:rsidRPr="000F6F2A">
        <w:rPr>
          <w:rFonts w:ascii="Times New Roman" w:hAnsi="Times New Roman" w:cs="Times New Roman"/>
          <w:color w:val="000000" w:themeColor="text1"/>
        </w:rPr>
        <w:t>h</w:t>
      </w:r>
      <w:r w:rsidRPr="000F6F2A">
        <w:rPr>
          <w:rFonts w:ascii="Times New Roman" w:hAnsi="Times New Roman" w:cs="Times New Roman"/>
          <w:color w:val="000000" w:themeColor="text1"/>
        </w:rPr>
        <w:t>igher alcohols can be used as chemical intermediates for the production of various products such as solvents, preservatives, and personal care products. They also have a lower vapor pressure than traditional chemicals like methanol, making them less volatile and safer to transport and handle. Furthermore, their chemical structure provides them with a higher boiling point and better solubility in water, which allows for their use in a wider range of applications.</w:t>
      </w:r>
    </w:p>
    <w:p w14:paraId="74B81E25" w14:textId="1A6CC03D" w:rsidR="00903A1E" w:rsidRPr="000F6F2A" w:rsidRDefault="00C17B81" w:rsidP="00C62E4D">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There are several methods for the synthesis of higher alcohols, including fermentation, thermochemical conversion, and chemical synthesis.</w:t>
      </w:r>
      <w:r w:rsidR="00C62E4D" w:rsidRPr="000F6F2A">
        <w:rPr>
          <w:rFonts w:ascii="Times New Roman" w:hAnsi="Times New Roman" w:cs="Times New Roman"/>
          <w:color w:val="000000" w:themeColor="text1"/>
        </w:rPr>
        <w:t xml:space="preserve"> </w:t>
      </w:r>
      <w:r w:rsidR="00C62E4D" w:rsidRPr="000F6F2A">
        <w:rPr>
          <w:rFonts w:ascii="Times New Roman" w:hAnsi="Times New Roman" w:cs="Times New Roman"/>
          <w:b/>
          <w:bCs/>
          <w:color w:val="000000" w:themeColor="text1"/>
        </w:rPr>
        <w:t>(</w:t>
      </w:r>
      <w:proofErr w:type="spellStart"/>
      <w:r w:rsidR="00C62E4D" w:rsidRPr="000F6F2A">
        <w:rPr>
          <w:rFonts w:ascii="Times New Roman" w:hAnsi="Times New Roman" w:cs="Times New Roman"/>
          <w:b/>
          <w:bCs/>
          <w:color w:val="000000" w:themeColor="text1"/>
        </w:rPr>
        <w:t>i</w:t>
      </w:r>
      <w:proofErr w:type="spellEnd"/>
      <w:r w:rsidR="00C62E4D" w:rsidRPr="000F6F2A">
        <w:rPr>
          <w:rFonts w:ascii="Times New Roman" w:hAnsi="Times New Roman" w:cs="Times New Roman"/>
          <w:b/>
          <w:bCs/>
          <w:color w:val="000000" w:themeColor="text1"/>
        </w:rPr>
        <w:t xml:space="preserve">) </w:t>
      </w:r>
      <w:r w:rsidRPr="000F6F2A">
        <w:rPr>
          <w:rFonts w:ascii="Times New Roman" w:hAnsi="Times New Roman" w:cs="Times New Roman"/>
          <w:b/>
          <w:bCs/>
          <w:color w:val="000000" w:themeColor="text1"/>
        </w:rPr>
        <w:t xml:space="preserve">Fermentation: </w:t>
      </w:r>
      <w:r w:rsidRPr="000F6F2A">
        <w:rPr>
          <w:rFonts w:ascii="Times New Roman" w:hAnsi="Times New Roman" w:cs="Times New Roman"/>
          <w:color w:val="000000" w:themeColor="text1"/>
        </w:rPr>
        <w:t>This is the most widely used method for the production of ethanol, which is typically produced by the fermentation of sugars and starches from crops such as corn, wheat, and sugarcane.</w:t>
      </w:r>
      <w:r w:rsidR="00C62E4D" w:rsidRPr="000F6F2A">
        <w:rPr>
          <w:rFonts w:ascii="Times New Roman" w:hAnsi="Times New Roman" w:cs="Times New Roman"/>
          <w:color w:val="000000" w:themeColor="text1"/>
        </w:rPr>
        <w:t xml:space="preserve"> </w:t>
      </w:r>
      <w:r w:rsidR="00C62E4D" w:rsidRPr="000F6F2A">
        <w:rPr>
          <w:rFonts w:ascii="Times New Roman" w:hAnsi="Times New Roman" w:cs="Times New Roman"/>
          <w:b/>
          <w:bCs/>
          <w:color w:val="000000" w:themeColor="text1"/>
        </w:rPr>
        <w:t xml:space="preserve">(ii) </w:t>
      </w:r>
      <w:bookmarkStart w:id="0" w:name="_Hlk126672977"/>
      <w:r w:rsidRPr="000F6F2A">
        <w:rPr>
          <w:rFonts w:ascii="Times New Roman" w:hAnsi="Times New Roman" w:cs="Times New Roman"/>
          <w:b/>
          <w:bCs/>
          <w:color w:val="000000" w:themeColor="text1"/>
        </w:rPr>
        <w:t>Thermochemical conversion</w:t>
      </w:r>
      <w:bookmarkEnd w:id="0"/>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This method involves the conversion of biomass into higher alcohols through the use of heat, pressure, and catalysts. This process can be divided into two main categories: pyrolysis and gasification. Pyrolysis is the thermal decomposition of biomass in the absence of oxygen, while gasification is the partial oxidation of biomass in the presence of oxygen.</w:t>
      </w:r>
      <w:r w:rsidR="00C62E4D" w:rsidRPr="000F6F2A">
        <w:rPr>
          <w:rFonts w:ascii="Times New Roman" w:hAnsi="Times New Roman" w:cs="Times New Roman"/>
          <w:color w:val="000000" w:themeColor="text1"/>
        </w:rPr>
        <w:t xml:space="preserve"> </w:t>
      </w:r>
      <w:r w:rsidR="00C62E4D" w:rsidRPr="000F6F2A">
        <w:rPr>
          <w:rFonts w:ascii="Times New Roman" w:hAnsi="Times New Roman" w:cs="Times New Roman"/>
          <w:b/>
          <w:bCs/>
          <w:color w:val="000000" w:themeColor="text1"/>
        </w:rPr>
        <w:t xml:space="preserve">(iii) </w:t>
      </w:r>
      <w:bookmarkStart w:id="1" w:name="_Hlk126673653"/>
      <w:r w:rsidRPr="000F6F2A">
        <w:rPr>
          <w:rFonts w:ascii="Times New Roman" w:hAnsi="Times New Roman" w:cs="Times New Roman"/>
          <w:b/>
          <w:bCs/>
          <w:color w:val="000000" w:themeColor="text1"/>
        </w:rPr>
        <w:t>Chemical synthesis:</w:t>
      </w:r>
      <w:bookmarkEnd w:id="1"/>
      <w:r w:rsidRPr="000F6F2A">
        <w:rPr>
          <w:rFonts w:ascii="Times New Roman" w:hAnsi="Times New Roman" w:cs="Times New Roman"/>
          <w:color w:val="000000" w:themeColor="text1"/>
        </w:rPr>
        <w:t xml:space="preserve"> This method involves the use of chemical reactions to produce higher alcohols from simpler starting materials, such as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hich is the hydrogena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produce alcohols, aldehydes, or ketones. This process uses catalysts and hydrogen as the reducing agent.</w:t>
      </w:r>
      <w:r w:rsidR="00C62E4D" w:rsidRPr="000F6F2A">
        <w:rPr>
          <w:rFonts w:ascii="Times New Roman" w:hAnsi="Times New Roman" w:cs="Times New Roman"/>
          <w:color w:val="000000" w:themeColor="text1"/>
        </w:rPr>
        <w:t xml:space="preserv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is considered as an attractive method for the production of higher alcohols because it allows the us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s a raw material, which is abundant, inexpensive and non-toxic.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process also has the potential to be integrated into existing industrial processes, such as the production of hydrogen from natural gas or renewable energy sources.</w:t>
      </w:r>
    </w:p>
    <w:p w14:paraId="203A9736" w14:textId="6887DD5F" w:rsidR="00C17B81" w:rsidRPr="000F6F2A" w:rsidRDefault="00C17B81" w:rsidP="00C62E4D">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research area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for the synthesis of higher alcohols is a rapidly growing field, with many studies being published in recent years. The motivation for this review is to provide a comprehensive overview of the current state of the art in this field, including the different types of heterogeneous catalysts that have been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eir performance, and the factors that affect their performance. Furthermore, this review aims to identify the challenges and opportunities in the field, and to suggest future research directions that may help </w:t>
      </w:r>
      <w:r w:rsidRPr="000F6F2A">
        <w:rPr>
          <w:rFonts w:ascii="Times New Roman" w:hAnsi="Times New Roman" w:cs="Times New Roman"/>
          <w:color w:val="000000" w:themeColor="text1"/>
        </w:rPr>
        <w:lastRenderedPageBreak/>
        <w:t xml:space="preserve">to improve the efficiency and selectivity of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process. The review will also provide a valuable resource for researchers working in the field, as well as for industries interested in the potential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as a sustainable method for the production of higher alcohols.</w:t>
      </w:r>
    </w:p>
    <w:p w14:paraId="21B1C3A6" w14:textId="3FDF30C7" w:rsidR="00C17B81" w:rsidRPr="000F6F2A" w:rsidRDefault="008532C3" w:rsidP="004544F4">
      <w:pPr>
        <w:pStyle w:val="3"/>
        <w:numPr>
          <w:ilvl w:val="0"/>
          <w:numId w:val="40"/>
        </w:numPr>
        <w:rPr>
          <w:rFonts w:ascii="Times New Roman" w:hAnsi="Times New Roman" w:cs="Times New Roman"/>
          <w:color w:val="000000" w:themeColor="text1"/>
        </w:rPr>
      </w:pPr>
      <w:r w:rsidRPr="000F6F2A">
        <w:rPr>
          <w:rFonts w:ascii="Times New Roman" w:hAnsi="Times New Roman" w:cs="Times New Roman"/>
          <w:color w:val="000000" w:themeColor="text1"/>
        </w:rPr>
        <w:t>Fundamental</w:t>
      </w:r>
      <w:r w:rsidR="0003764B" w:rsidRPr="000F6F2A">
        <w:rPr>
          <w:rFonts w:ascii="Times New Roman" w:hAnsi="Times New Roman" w:cs="Times New Roman"/>
          <w:color w:val="000000" w:themeColor="text1"/>
        </w:rPr>
        <w:t xml:space="preserve">s </w:t>
      </w:r>
      <w:r w:rsidRPr="000F6F2A">
        <w:rPr>
          <w:rFonts w:ascii="Times New Roman" w:hAnsi="Times New Roman" w:cs="Times New Roman"/>
          <w:color w:val="000000" w:themeColor="text1"/>
        </w:rPr>
        <w:t xml:space="preserve">and </w:t>
      </w:r>
      <w:r w:rsidR="00267064" w:rsidRPr="000F6F2A">
        <w:rPr>
          <w:rFonts w:ascii="Times New Roman" w:hAnsi="Times New Roman" w:cs="Times New Roman"/>
          <w:color w:val="000000" w:themeColor="text1"/>
        </w:rPr>
        <w:t>c</w:t>
      </w:r>
      <w:r w:rsidRPr="000F6F2A">
        <w:rPr>
          <w:rFonts w:ascii="Times New Roman" w:hAnsi="Times New Roman" w:cs="Times New Roman"/>
          <w:color w:val="000000" w:themeColor="text1"/>
        </w:rPr>
        <w:t xml:space="preserve">hallenges of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t>
      </w:r>
    </w:p>
    <w:p w14:paraId="10F82621" w14:textId="13842FC0" w:rsidR="00C17B81" w:rsidRPr="000F6F2A" w:rsidRDefault="00C17B81" w:rsidP="00827C88">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a process in whic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is converted into higher alcohols, such as ethanol, propanol, and butanol, through the use of hydrogen as a reducing agent and a catalyst to facilitate the reaction. The reaction can be represented by the following equation:</w:t>
      </w:r>
    </w:p>
    <w:p w14:paraId="040A3296" w14:textId="1E66FE6A" w:rsidR="008532C3" w:rsidRPr="000F6F2A" w:rsidRDefault="00811EEA" w:rsidP="008532C3">
      <w:pPr>
        <w:jc w:val="center"/>
        <w:rPr>
          <w:rFonts w:ascii="Times New Roman" w:hAnsi="Times New Roman" w:cs="Times New Roman"/>
          <w:color w:val="000000" w:themeColor="text1"/>
        </w:rPr>
      </w:pPr>
      <w:bookmarkStart w:id="2" w:name="_Hlk126674272"/>
      <w:r>
        <w:rPr>
          <w:rFonts w:ascii="Times New Roman" w:hAnsi="Times New Roman" w:cs="Times New Roman"/>
          <w:color w:val="000000" w:themeColor="text1"/>
        </w:rPr>
        <w:t>CO</w:t>
      </w:r>
      <w:r w:rsidRPr="00811EEA">
        <w:rPr>
          <w:rFonts w:ascii="Times New Roman" w:hAnsi="Times New Roman" w:cs="Times New Roman"/>
          <w:color w:val="000000" w:themeColor="text1"/>
          <w:vertAlign w:val="subscript"/>
        </w:rPr>
        <w:t>2</w:t>
      </w:r>
      <w:r w:rsidR="00C17B81" w:rsidRPr="000F6F2A">
        <w:rPr>
          <w:rFonts w:ascii="Times New Roman" w:hAnsi="Times New Roman" w:cs="Times New Roman"/>
          <w:color w:val="000000" w:themeColor="text1"/>
        </w:rPr>
        <w:t xml:space="preserve"> + H</w:t>
      </w:r>
      <w:r w:rsidR="00C17B81" w:rsidRPr="000F6F2A">
        <w:rPr>
          <w:rFonts w:ascii="Times New Roman" w:hAnsi="Times New Roman" w:cs="Times New Roman"/>
          <w:color w:val="000000" w:themeColor="text1"/>
          <w:vertAlign w:val="subscript"/>
        </w:rPr>
        <w:t>2</w:t>
      </w:r>
      <w:r w:rsidR="00C17B81" w:rsidRPr="000F6F2A">
        <w:rPr>
          <w:rFonts w:ascii="Times New Roman" w:hAnsi="Times New Roman" w:cs="Times New Roman"/>
          <w:color w:val="000000" w:themeColor="text1"/>
        </w:rPr>
        <w:t xml:space="preserve"> → R-OH</w:t>
      </w:r>
    </w:p>
    <w:bookmarkEnd w:id="2"/>
    <w:p w14:paraId="1ADB85C0" w14:textId="32C03DAD" w:rsidR="00C17B81" w:rsidRPr="000F6F2A" w:rsidRDefault="00C17B81" w:rsidP="008532C3">
      <w:pPr>
        <w:rPr>
          <w:rFonts w:ascii="Times New Roman" w:hAnsi="Times New Roman" w:cs="Times New Roman"/>
          <w:color w:val="000000" w:themeColor="text1"/>
        </w:rPr>
      </w:pPr>
      <w:r w:rsidRPr="000F6F2A">
        <w:rPr>
          <w:rFonts w:ascii="Times New Roman" w:hAnsi="Times New Roman" w:cs="Times New Roman"/>
          <w:color w:val="000000" w:themeColor="text1"/>
        </w:rPr>
        <w:t>where R is CH</w:t>
      </w:r>
      <w:r w:rsidRPr="000F6F2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xml:space="preserve"> for methanol, CH</w:t>
      </w:r>
      <w:r w:rsidRPr="000F6F2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C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for ethanol, CH</w:t>
      </w:r>
      <w:r w:rsidRPr="000F6F2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C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C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for propanol and CH</w:t>
      </w:r>
      <w:r w:rsidRPr="000F6F2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C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for butanol</w:t>
      </w:r>
      <w:r w:rsidR="008532C3" w:rsidRPr="000F6F2A">
        <w:rPr>
          <w:rFonts w:ascii="Times New Roman" w:hAnsi="Times New Roman" w:cs="Times New Roman"/>
          <w:color w:val="000000" w:themeColor="text1"/>
        </w:rPr>
        <w:t>.</w:t>
      </w:r>
    </w:p>
    <w:p w14:paraId="0446FDA2" w14:textId="385AC54C" w:rsidR="00C17B81" w:rsidRPr="000F6F2A" w:rsidRDefault="00C17B81" w:rsidP="008532C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reaction typically takes place at high pressures and temperatures, typically between 150-300°C and 20-100 bar, and it is exothermic in nature. </w:t>
      </w:r>
      <w:bookmarkStart w:id="3" w:name="_Hlk126675047"/>
      <w:r w:rsidRPr="000F6F2A">
        <w:rPr>
          <w:rFonts w:ascii="Times New Roman" w:hAnsi="Times New Roman" w:cs="Times New Roman"/>
          <w:color w:val="000000" w:themeColor="text1"/>
        </w:rPr>
        <w:t xml:space="preserve">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process can be divided into two stages: the activa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the reduc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the desired alcohol.</w:t>
      </w:r>
      <w:r w:rsidR="008532C3"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 xml:space="preserve">In the first stage,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is activated by the catalyst, which weakens the C-O bond and allows for the adsorp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on the catalyst surface. In the second stage, hydrogen is added to the activated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which leads to the formation of the corresponding alcohol.</w:t>
      </w:r>
      <w:bookmarkEnd w:id="3"/>
    </w:p>
    <w:p w14:paraId="7CA299C1" w14:textId="4AC996C6" w:rsidR="00C17B81" w:rsidRPr="000F6F2A" w:rsidRDefault="00C17B81" w:rsidP="008532C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product formed by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depend on the catalyst used and the reaction conditions. The selectivity of the reaction is affected by the reaction temperature, pressure, and the type of the catalyst used. </w:t>
      </w:r>
      <w:bookmarkStart w:id="4" w:name="_Hlk126677642"/>
      <w:r w:rsidRPr="000F6F2A">
        <w:rPr>
          <w:rFonts w:ascii="Times New Roman" w:hAnsi="Times New Roman" w:cs="Times New Roman"/>
          <w:color w:val="000000" w:themeColor="text1"/>
        </w:rPr>
        <w:t>Generally, methanol is the major product formed at low temperatures and pressures, while at higher temperatures and pressures, ethanol, propanol and butanol are formed. With the increasing reaction temperature and pressure, the selectivity of the process shifts towards higher alcohols.</w:t>
      </w:r>
      <w:bookmarkEnd w:id="4"/>
      <w:r w:rsidR="008532C3"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It's worth noting that the selectivity of the reaction is not the only important aspect, and that stability and activity of the catalyst are also crucial factors in the process.</w:t>
      </w:r>
    </w:p>
    <w:p w14:paraId="2DD61735" w14:textId="0FF57C12" w:rsidR="00C17B81" w:rsidRPr="000F6F2A" w:rsidRDefault="00C17B81" w:rsidP="008532C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associated with several challenges, such as selectivity and stability, that can affect the efficiency and effectiveness of the process.</w:t>
      </w:r>
      <w:bookmarkStart w:id="5" w:name="_Hlk126934188"/>
      <w:r w:rsidR="000C1DFB">
        <w:rPr>
          <w:rFonts w:ascii="Times New Roman" w:hAnsi="Times New Roman" w:cs="Times New Roman"/>
          <w:color w:val="000000" w:themeColor="text1"/>
        </w:rPr>
        <w:t xml:space="preserve"> </w:t>
      </w:r>
      <w:r w:rsidR="000C1DFB" w:rsidRPr="000C1DFB">
        <w:rPr>
          <w:rFonts w:ascii="Times New Roman" w:hAnsi="Times New Roman" w:cs="Times New Roman"/>
          <w:b/>
          <w:bCs/>
          <w:color w:val="000000" w:themeColor="text1"/>
        </w:rPr>
        <w:t>(</w:t>
      </w:r>
      <w:proofErr w:type="spellStart"/>
      <w:r w:rsidR="000C1DFB" w:rsidRPr="000C1DFB">
        <w:rPr>
          <w:rFonts w:ascii="Times New Roman" w:hAnsi="Times New Roman" w:cs="Times New Roman"/>
          <w:b/>
          <w:bCs/>
          <w:color w:val="000000" w:themeColor="text1"/>
        </w:rPr>
        <w:t>i</w:t>
      </w:r>
      <w:proofErr w:type="spellEnd"/>
      <w:r w:rsidR="000C1DFB" w:rsidRPr="000C1DFB">
        <w:rPr>
          <w:rFonts w:ascii="Times New Roman" w:hAnsi="Times New Roman" w:cs="Times New Roman"/>
          <w:b/>
          <w:bCs/>
          <w:color w:val="000000" w:themeColor="text1"/>
        </w:rPr>
        <w:t>)</w:t>
      </w:r>
      <w:r w:rsidR="000C1DFB">
        <w:rPr>
          <w:rFonts w:ascii="Times New Roman" w:hAnsi="Times New Roman" w:cs="Times New Roman"/>
          <w:color w:val="000000" w:themeColor="text1"/>
        </w:rPr>
        <w:t xml:space="preserve"> </w:t>
      </w:r>
      <w:r w:rsidRPr="000F6F2A">
        <w:rPr>
          <w:rFonts w:ascii="Times New Roman" w:hAnsi="Times New Roman" w:cs="Times New Roman"/>
          <w:b/>
          <w:bCs/>
          <w:color w:val="000000" w:themeColor="text1"/>
        </w:rPr>
        <w:t>Selectivity</w:t>
      </w:r>
      <w:bookmarkEnd w:id="5"/>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The selectivity of the reaction refers to the ability of the catalyst to selectively produce the desired alcohol, such as ethanol or butanol, while minimizing the formation of unwanted by-products, such as methanol. Selectivity can be affected by several factors, including the reaction temperature and pressure, the type of catalyst used, and the reaction conditions.</w:t>
      </w:r>
      <w:bookmarkStart w:id="6" w:name="_Hlk126934202"/>
      <w:r w:rsidR="000C1DFB" w:rsidRPr="000C1DFB">
        <w:rPr>
          <w:rFonts w:ascii="Times New Roman" w:hAnsi="Times New Roman" w:cs="Times New Roman"/>
          <w:b/>
          <w:bCs/>
          <w:color w:val="000000" w:themeColor="text1"/>
        </w:rPr>
        <w:t xml:space="preserve"> (</w:t>
      </w:r>
      <w:r w:rsidR="000C1DFB">
        <w:rPr>
          <w:rFonts w:ascii="Times New Roman" w:hAnsi="Times New Roman" w:cs="Times New Roman"/>
          <w:b/>
          <w:bCs/>
          <w:color w:val="000000" w:themeColor="text1"/>
        </w:rPr>
        <w:t>ii</w:t>
      </w:r>
      <w:r w:rsidR="000C1DFB" w:rsidRPr="000C1DFB">
        <w:rPr>
          <w:rFonts w:ascii="Times New Roman" w:hAnsi="Times New Roman" w:cs="Times New Roman"/>
          <w:b/>
          <w:bCs/>
          <w:color w:val="000000" w:themeColor="text1"/>
        </w:rPr>
        <w:t>)</w:t>
      </w:r>
      <w:r w:rsidR="000C1DFB">
        <w:rPr>
          <w:rFonts w:ascii="Times New Roman" w:hAnsi="Times New Roman" w:cs="Times New Roman"/>
          <w:b/>
          <w:bCs/>
          <w:color w:val="000000" w:themeColor="text1"/>
        </w:rPr>
        <w:t xml:space="preserve"> </w:t>
      </w:r>
      <w:r w:rsidRPr="000F6F2A">
        <w:rPr>
          <w:rFonts w:ascii="Times New Roman" w:hAnsi="Times New Roman" w:cs="Times New Roman"/>
          <w:b/>
          <w:bCs/>
          <w:color w:val="000000" w:themeColor="text1"/>
        </w:rPr>
        <w:t>Stability</w:t>
      </w:r>
      <w:bookmarkEnd w:id="6"/>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The stability of the catalyst refers to its ability to maintain its activity and selectivity over time.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typically carried out at high temperatures and pressures, which can lead to deactivation of the catalyst due to sintering, poisoning, or other factors. The stability of the catalyst can be affected by the reaction conditions, the type of catalyst used, and the method of synthesis.</w:t>
      </w:r>
      <w:bookmarkStart w:id="7" w:name="_Hlk126934214"/>
      <w:bookmarkStart w:id="8" w:name="_Hlk126678661"/>
      <w:r w:rsidR="000C1DFB" w:rsidRPr="000C1DFB">
        <w:rPr>
          <w:rFonts w:ascii="Times New Roman" w:hAnsi="Times New Roman" w:cs="Times New Roman"/>
          <w:b/>
          <w:bCs/>
          <w:color w:val="000000" w:themeColor="text1"/>
        </w:rPr>
        <w:t xml:space="preserve"> (i</w:t>
      </w:r>
      <w:r w:rsidR="000C1DFB">
        <w:rPr>
          <w:rFonts w:ascii="Times New Roman" w:hAnsi="Times New Roman" w:cs="Times New Roman"/>
          <w:b/>
          <w:bCs/>
          <w:color w:val="000000" w:themeColor="text1"/>
        </w:rPr>
        <w:t>ii</w:t>
      </w:r>
      <w:r w:rsidR="000C1DFB" w:rsidRPr="000C1DFB">
        <w:rPr>
          <w:rFonts w:ascii="Times New Roman" w:hAnsi="Times New Roman" w:cs="Times New Roman"/>
          <w:b/>
          <w:bCs/>
          <w:color w:val="000000" w:themeColor="text1"/>
        </w:rPr>
        <w:t>)</w:t>
      </w:r>
      <w:r w:rsidR="000C1DFB">
        <w:rPr>
          <w:rFonts w:ascii="Times New Roman" w:hAnsi="Times New Roman" w:cs="Times New Roman"/>
          <w:b/>
          <w:bCs/>
          <w:color w:val="000000" w:themeColor="text1"/>
        </w:rPr>
        <w:t xml:space="preserve"> </w:t>
      </w:r>
      <w:r w:rsidRPr="000F6F2A">
        <w:rPr>
          <w:rFonts w:ascii="Times New Roman" w:hAnsi="Times New Roman" w:cs="Times New Roman"/>
          <w:b/>
          <w:bCs/>
          <w:color w:val="000000" w:themeColor="text1"/>
        </w:rPr>
        <w:t>Low conversion rate</w:t>
      </w:r>
      <w:bookmarkEnd w:id="7"/>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an endothermic process, which needs high energy input to activate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s a result, the conversion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alcohols is relatively low.</w:t>
      </w:r>
      <w:bookmarkEnd w:id="8"/>
      <w:r w:rsidR="000C1DFB" w:rsidRPr="000C1DFB">
        <w:rPr>
          <w:rFonts w:ascii="Times New Roman" w:hAnsi="Times New Roman" w:cs="Times New Roman"/>
          <w:b/>
          <w:bCs/>
          <w:color w:val="000000" w:themeColor="text1"/>
        </w:rPr>
        <w:t xml:space="preserve"> (i</w:t>
      </w:r>
      <w:r w:rsidR="000C1DFB">
        <w:rPr>
          <w:rFonts w:ascii="Times New Roman" w:hAnsi="Times New Roman" w:cs="Times New Roman"/>
          <w:b/>
          <w:bCs/>
          <w:color w:val="000000" w:themeColor="text1"/>
        </w:rPr>
        <w:t>v</w:t>
      </w:r>
      <w:r w:rsidR="000C1DFB" w:rsidRPr="000C1DFB">
        <w:rPr>
          <w:rFonts w:ascii="Times New Roman" w:hAnsi="Times New Roman" w:cs="Times New Roman"/>
          <w:b/>
          <w:bCs/>
          <w:color w:val="000000" w:themeColor="text1"/>
        </w:rPr>
        <w:t>)</w:t>
      </w:r>
      <w:r w:rsidR="000C1DFB">
        <w:rPr>
          <w:rFonts w:ascii="Times New Roman" w:hAnsi="Times New Roman" w:cs="Times New Roman"/>
          <w:b/>
          <w:bCs/>
          <w:color w:val="000000" w:themeColor="text1"/>
        </w:rPr>
        <w:t xml:space="preserve"> </w:t>
      </w:r>
      <w:r w:rsidRPr="000F6F2A">
        <w:rPr>
          <w:rFonts w:ascii="Times New Roman" w:hAnsi="Times New Roman" w:cs="Times New Roman"/>
          <w:b/>
          <w:bCs/>
          <w:color w:val="000000" w:themeColor="text1"/>
        </w:rPr>
        <w:t>Cost:</w:t>
      </w:r>
      <w:r w:rsidRPr="000F6F2A">
        <w:rPr>
          <w:rFonts w:ascii="Times New Roman" w:hAnsi="Times New Roman" w:cs="Times New Roman"/>
          <w:color w:val="000000" w:themeColor="text1"/>
        </w:rPr>
        <w:t xml:space="preserve"> The cost of catalysts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is still relatively high, which makes the process less economically feasible.</w:t>
      </w:r>
    </w:p>
    <w:p w14:paraId="79B604EE" w14:textId="7F59BFDC" w:rsidR="00C17B81" w:rsidRPr="000F6F2A" w:rsidRDefault="00C17B81" w:rsidP="007C68CC">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Research is ongoing to overcome these challenges, with the development of new catalysts and new reaction conditions being explored to improve selectivity and stability, and to lower the costs. </w:t>
      </w:r>
      <w:r w:rsidRPr="000F6F2A">
        <w:rPr>
          <w:rFonts w:ascii="Times New Roman" w:hAnsi="Times New Roman" w:cs="Times New Roman"/>
          <w:color w:val="000000" w:themeColor="text1"/>
        </w:rPr>
        <w:lastRenderedPageBreak/>
        <w:t>For example, the use of supported metal catalysts, such as Pd/Cu, Pd/Zn, or Pt/Zn, has been shown to increase selectivity for higher alcohols, and the use of novel support materials, such as mesoporous silica or zeolites, has been shown to improve stability. Additionally, the use of renewable energy sources, such as solar or wind power, to generate the hydrogen needed for the reaction, could help to make the process more sustainable and economically viable.</w:t>
      </w:r>
    </w:p>
    <w:p w14:paraId="486B3A18" w14:textId="02EE1FCA" w:rsidR="00903A1E" w:rsidRPr="000F6F2A" w:rsidRDefault="00903A1E" w:rsidP="004544F4">
      <w:pPr>
        <w:pStyle w:val="3"/>
        <w:numPr>
          <w:ilvl w:val="0"/>
          <w:numId w:val="40"/>
        </w:numPr>
        <w:rPr>
          <w:rFonts w:ascii="Times New Roman" w:hAnsi="Times New Roman" w:cs="Times New Roman"/>
          <w:color w:val="000000" w:themeColor="text1"/>
        </w:rPr>
      </w:pPr>
      <w:bookmarkStart w:id="9" w:name="_Hlk126679730"/>
      <w:r w:rsidRPr="000F6F2A">
        <w:rPr>
          <w:rFonts w:ascii="Times New Roman" w:hAnsi="Times New Roman" w:cs="Times New Roman"/>
          <w:color w:val="000000" w:themeColor="text1"/>
        </w:rPr>
        <w:t xml:space="preserve">Heterogeneous catalys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r w:rsidR="007C68CC" w:rsidRPr="000F6F2A">
        <w:rPr>
          <w:rFonts w:ascii="Times New Roman" w:hAnsi="Times New Roman" w:cs="Times New Roman"/>
          <w:color w:val="000000" w:themeColor="text1"/>
        </w:rPr>
        <w:t xml:space="preserve"> to higher alcohols</w:t>
      </w:r>
    </w:p>
    <w:bookmarkEnd w:id="9"/>
    <w:p w14:paraId="0AF26110" w14:textId="3154AE98" w:rsidR="00C975C7" w:rsidRPr="000F6F2A" w:rsidRDefault="00C975C7" w:rsidP="007C68CC">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Heterogeneous catalysts are solid catalysts that are composed of a metallic or non-metallic active phase supported on an inorganic support. They are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due to their high activity and selectivity, and their ability to be easily separated from the reaction mixture. The types of heterogeneous catalysts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can be broadly classified into two categories: metal catalysts and metal oxide catalysts.</w:t>
      </w:r>
    </w:p>
    <w:p w14:paraId="3B063E4A" w14:textId="73D639F8" w:rsidR="00D61E02" w:rsidRPr="000F6F2A" w:rsidRDefault="004544F4" w:rsidP="007C68C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3</w:t>
      </w:r>
      <w:r w:rsidR="007C68CC" w:rsidRPr="000F6F2A">
        <w:rPr>
          <w:rFonts w:ascii="Times New Roman" w:hAnsi="Times New Roman" w:cs="Times New Roman"/>
          <w:b/>
          <w:bCs/>
          <w:color w:val="000000" w:themeColor="text1"/>
        </w:rPr>
        <w:t xml:space="preserve">.1 </w:t>
      </w:r>
      <w:r w:rsidR="00C975C7" w:rsidRPr="000F6F2A">
        <w:rPr>
          <w:rFonts w:ascii="Times New Roman" w:hAnsi="Times New Roman" w:cs="Times New Roman"/>
          <w:b/>
          <w:bCs/>
          <w:color w:val="000000" w:themeColor="text1"/>
        </w:rPr>
        <w:t>Metal catalysts</w:t>
      </w:r>
    </w:p>
    <w:p w14:paraId="09CA157D" w14:textId="76FAD020" w:rsidR="007C68CC" w:rsidRPr="000F6F2A" w:rsidRDefault="00C975C7" w:rsidP="007C68CC">
      <w:pPr>
        <w:ind w:firstLineChars="200" w:firstLine="420"/>
        <w:rPr>
          <w:rFonts w:ascii="Times New Roman" w:hAnsi="Times New Roman" w:cs="Times New Roman"/>
          <w:color w:val="000000" w:themeColor="text1"/>
        </w:rPr>
      </w:pPr>
      <w:bookmarkStart w:id="10" w:name="_Hlk126741172"/>
      <w:r w:rsidRPr="000F6F2A">
        <w:rPr>
          <w:rFonts w:ascii="Times New Roman" w:hAnsi="Times New Roman" w:cs="Times New Roman"/>
          <w:color w:val="000000" w:themeColor="text1"/>
        </w:rPr>
        <w:t>Metal catalysts are composed of a metallic active phase, such as palladium, platinum, or nickel, supported on an inorganic support, such as alumina, silica, or carbon.</w:t>
      </w:r>
      <w:bookmarkEnd w:id="10"/>
      <w:r w:rsidRPr="000F6F2A">
        <w:rPr>
          <w:rFonts w:ascii="Times New Roman" w:hAnsi="Times New Roman" w:cs="Times New Roman"/>
          <w:color w:val="000000" w:themeColor="text1"/>
        </w:rPr>
        <w:t xml:space="preserve"> Metal catalysts are known for their high activity and sele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They can adsorb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on their surface, and then activate both molecules to form the desired alcohol.</w:t>
      </w:r>
      <w:r w:rsidR="007C68CC" w:rsidRPr="000F6F2A">
        <w:rPr>
          <w:rFonts w:ascii="Times New Roman" w:hAnsi="Times New Roman" w:cs="Times New Roman"/>
          <w:color w:val="000000" w:themeColor="text1"/>
        </w:rPr>
        <w:t xml:space="preserve"> Metal catalysts are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7C68CC" w:rsidRPr="000F6F2A">
        <w:rPr>
          <w:rFonts w:ascii="Times New Roman" w:hAnsi="Times New Roman" w:cs="Times New Roman"/>
          <w:color w:val="000000" w:themeColor="text1"/>
        </w:rPr>
        <w:t xml:space="preserve"> hydrogenation reactions for the synthesis of higher alcohols such as ethanol, propanol, and butanol. These catalysts are composed of a metallic active phase, such as palladium, platinum, or nickel, supported on an inorganic support, such as alumina, silica, or carbon.</w:t>
      </w:r>
    </w:p>
    <w:p w14:paraId="28A70459" w14:textId="024E1D9D" w:rsidR="007C68CC" w:rsidRPr="000F6F2A" w:rsidRDefault="007C68CC" w:rsidP="007C68C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xml:space="preserve">) </w:t>
      </w:r>
      <w:bookmarkStart w:id="11" w:name="_Hlk126739412"/>
      <w:r w:rsidRPr="000F6F2A">
        <w:rPr>
          <w:rFonts w:ascii="Times New Roman" w:hAnsi="Times New Roman" w:cs="Times New Roman"/>
          <w:b/>
          <w:bCs/>
          <w:color w:val="000000" w:themeColor="text1"/>
        </w:rPr>
        <w:t>Palladium (Pd) catalysts:</w:t>
      </w:r>
      <w:bookmarkEnd w:id="11"/>
      <w:r w:rsidRPr="000F6F2A">
        <w:rPr>
          <w:rFonts w:ascii="Times New Roman" w:hAnsi="Times New Roman" w:cs="Times New Roman"/>
          <w:color w:val="000000" w:themeColor="text1"/>
        </w:rPr>
        <w:t xml:space="preserve"> Palladium catalysts are known for their high activity and sele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w:t>
      </w:r>
      <w:bookmarkStart w:id="12" w:name="_Hlk126739938"/>
      <w:r w:rsidRPr="000F6F2A">
        <w:rPr>
          <w:rFonts w:ascii="Times New Roman" w:hAnsi="Times New Roman" w:cs="Times New Roman"/>
          <w:color w:val="000000" w:themeColor="text1"/>
        </w:rPr>
        <w:t xml:space="preserve">Pd is able to form strong metal-carbon bonds wit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bookmarkEnd w:id="12"/>
      <w:r w:rsidRPr="000F6F2A">
        <w:rPr>
          <w:rFonts w:ascii="Times New Roman" w:hAnsi="Times New Roman" w:cs="Times New Roman"/>
          <w:color w:val="000000" w:themeColor="text1"/>
        </w:rPr>
        <w:t>, which allows for high conversion rates and selectivity for the desired alcohols. Pd catalysts are typically supported on alumina, silica, or carbon, and have been shown to have high selectivity for ethanol production at low reaction temperatures and pressures.</w:t>
      </w:r>
    </w:p>
    <w:p w14:paraId="2A5E9D0E" w14:textId="73FB3963" w:rsidR="007C68CC" w:rsidRPr="000F6F2A" w:rsidRDefault="007C68CC" w:rsidP="007C68C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 </w:t>
      </w:r>
      <w:bookmarkStart w:id="13" w:name="_Hlk126739432"/>
      <w:r w:rsidRPr="000F6F2A">
        <w:rPr>
          <w:rFonts w:ascii="Times New Roman" w:hAnsi="Times New Roman" w:cs="Times New Roman"/>
          <w:b/>
          <w:bCs/>
          <w:color w:val="000000" w:themeColor="text1"/>
        </w:rPr>
        <w:t>Platinum (Pt) catalysts</w:t>
      </w:r>
      <w:bookmarkEnd w:id="13"/>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Platinum catalysts are also wide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due to their high activity and selectivity. P</w:t>
      </w:r>
      <w:bookmarkStart w:id="14" w:name="_Hlk126740126"/>
      <w:r w:rsidRPr="000F6F2A">
        <w:rPr>
          <w:rFonts w:ascii="Times New Roman" w:hAnsi="Times New Roman" w:cs="Times New Roman"/>
          <w:color w:val="000000" w:themeColor="text1"/>
        </w:rPr>
        <w:t xml:space="preserve">t can activate bot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and form a stable intermediate</w:t>
      </w:r>
      <w:bookmarkEnd w:id="14"/>
      <w:r w:rsidRPr="000F6F2A">
        <w:rPr>
          <w:rFonts w:ascii="Times New Roman" w:hAnsi="Times New Roman" w:cs="Times New Roman"/>
          <w:color w:val="000000" w:themeColor="text1"/>
        </w:rPr>
        <w:t>, which can then be converted to the desired alcohol. Pt catalysts are typically supported on alumina, silica, or carbon, and have been shown to have high selectivity for butanol production at high reaction temperatures and pressures.</w:t>
      </w:r>
    </w:p>
    <w:p w14:paraId="0ABBE9F2" w14:textId="18803CD3" w:rsidR="007C68CC" w:rsidRPr="000F6F2A" w:rsidRDefault="007C68CC" w:rsidP="007C68C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i) </w:t>
      </w:r>
      <w:bookmarkStart w:id="15" w:name="_Hlk126739443"/>
      <w:r w:rsidRPr="000F6F2A">
        <w:rPr>
          <w:rFonts w:ascii="Times New Roman" w:hAnsi="Times New Roman" w:cs="Times New Roman"/>
          <w:b/>
          <w:bCs/>
          <w:color w:val="000000" w:themeColor="text1"/>
        </w:rPr>
        <w:t>Nickel (Ni) catalysts</w:t>
      </w:r>
      <w:bookmarkEnd w:id="15"/>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Nickel catalysts are also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for the synthesis of higher alcohols. </w:t>
      </w:r>
      <w:bookmarkStart w:id="16" w:name="_Hlk126740532"/>
      <w:r w:rsidRPr="000F6F2A">
        <w:rPr>
          <w:rFonts w:ascii="Times New Roman" w:hAnsi="Times New Roman" w:cs="Times New Roman"/>
          <w:color w:val="000000" w:themeColor="text1"/>
        </w:rPr>
        <w:t xml:space="preserve">Ni can activate bot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and form a stable intermediate</w:t>
      </w:r>
      <w:bookmarkEnd w:id="16"/>
      <w:r w:rsidRPr="000F6F2A">
        <w:rPr>
          <w:rFonts w:ascii="Times New Roman" w:hAnsi="Times New Roman" w:cs="Times New Roman"/>
          <w:color w:val="000000" w:themeColor="text1"/>
        </w:rPr>
        <w:t xml:space="preserve">, which can then be converted to the desired alcohol. Ni catalysts are typically supported on alumina, silica, or carbon, and </w:t>
      </w:r>
      <w:bookmarkStart w:id="17" w:name="_Hlk126740427"/>
      <w:r w:rsidRPr="000F6F2A">
        <w:rPr>
          <w:rFonts w:ascii="Times New Roman" w:hAnsi="Times New Roman" w:cs="Times New Roman"/>
          <w:color w:val="000000" w:themeColor="text1"/>
        </w:rPr>
        <w:t>have been shown to have high selectivity for propanol production at moderate reaction temperatures and pressures.</w:t>
      </w:r>
      <w:bookmarkEnd w:id="17"/>
    </w:p>
    <w:p w14:paraId="660AA3CE" w14:textId="449E7D77" w:rsidR="007C68CC" w:rsidRPr="000F6F2A" w:rsidRDefault="007C68CC" w:rsidP="007C68CC">
      <w:pPr>
        <w:ind w:firstLineChars="100" w:firstLine="210"/>
        <w:rPr>
          <w:rFonts w:ascii="Times New Roman" w:hAnsi="Times New Roman" w:cs="Times New Roman"/>
          <w:color w:val="000000" w:themeColor="text1"/>
        </w:rPr>
      </w:pPr>
      <w:r w:rsidRPr="000F6F2A">
        <w:rPr>
          <w:rFonts w:ascii="Times New Roman" w:hAnsi="Times New Roman" w:cs="Times New Roman"/>
          <w:b/>
          <w:bCs/>
          <w:color w:val="000000" w:themeColor="text1"/>
        </w:rPr>
        <w:t>(iv)</w:t>
      </w:r>
      <w:bookmarkStart w:id="18" w:name="_Hlk126740646"/>
      <w:r w:rsidRPr="000F6F2A">
        <w:rPr>
          <w:rFonts w:ascii="Times New Roman" w:hAnsi="Times New Roman" w:cs="Times New Roman"/>
          <w:b/>
          <w:bCs/>
          <w:color w:val="000000" w:themeColor="text1"/>
        </w:rPr>
        <w:t xml:space="preserve"> </w:t>
      </w:r>
      <w:bookmarkStart w:id="19" w:name="_Hlk126739458"/>
      <w:r w:rsidRPr="000F6F2A">
        <w:rPr>
          <w:rFonts w:ascii="Times New Roman" w:hAnsi="Times New Roman" w:cs="Times New Roman"/>
          <w:b/>
          <w:bCs/>
          <w:color w:val="000000" w:themeColor="text1"/>
        </w:rPr>
        <w:t>Bimetallic catalysts</w:t>
      </w:r>
      <w:bookmarkEnd w:id="19"/>
      <w:r w:rsidRPr="000F6F2A">
        <w:rPr>
          <w:rFonts w:ascii="Times New Roman" w:hAnsi="Times New Roman" w:cs="Times New Roman"/>
          <w:color w:val="000000" w:themeColor="text1"/>
        </w:rPr>
        <w:t xml:space="preserve"> such as Pd-Cu, Pd-Zn, or Pt-Zn are also being studied extensively. </w:t>
      </w:r>
      <w:bookmarkEnd w:id="18"/>
      <w:r w:rsidRPr="000F6F2A">
        <w:rPr>
          <w:rFonts w:ascii="Times New Roman" w:hAnsi="Times New Roman" w:cs="Times New Roman"/>
          <w:color w:val="000000" w:themeColor="text1"/>
        </w:rPr>
        <w:t xml:space="preserve">These catalysts </w:t>
      </w:r>
      <w:bookmarkStart w:id="20" w:name="_Hlk126740817"/>
      <w:r w:rsidRPr="000F6F2A">
        <w:rPr>
          <w:rFonts w:ascii="Times New Roman" w:hAnsi="Times New Roman" w:cs="Times New Roman"/>
          <w:color w:val="000000" w:themeColor="text1"/>
        </w:rPr>
        <w:t>have been shown to have improved selectivity and stability compared to single metal catalysts</w:t>
      </w:r>
      <w:bookmarkEnd w:id="20"/>
      <w:r w:rsidRPr="000F6F2A">
        <w:rPr>
          <w:rFonts w:ascii="Times New Roman" w:hAnsi="Times New Roman" w:cs="Times New Roman"/>
          <w:color w:val="000000" w:themeColor="text1"/>
        </w:rPr>
        <w:t xml:space="preserve"> and have shown to be active in different reaction conditions and alcohols synthesis.</w:t>
      </w:r>
    </w:p>
    <w:p w14:paraId="2487D705" w14:textId="3E29E8F1" w:rsidR="007C68CC" w:rsidRPr="000F6F2A" w:rsidRDefault="007C68CC" w:rsidP="00D61E02">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t is important to note that the selectivity and activity of metal catalysts can be affected by several factors, such as the reaction temperature and pressure, the type and amount of support used, and the method of synthesis. Therefore, the optimization of these factors is crucial for achieving </w:t>
      </w:r>
      <w:r w:rsidRPr="000F6F2A">
        <w:rPr>
          <w:rFonts w:ascii="Times New Roman" w:hAnsi="Times New Roman" w:cs="Times New Roman"/>
          <w:color w:val="000000" w:themeColor="text1"/>
        </w:rPr>
        <w:lastRenderedPageBreak/>
        <w:t xml:space="preserve">high selectivity and a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w:t>
      </w:r>
    </w:p>
    <w:p w14:paraId="2C6D7FB7" w14:textId="0CC7871F" w:rsidR="00D61E02" w:rsidRPr="000F6F2A" w:rsidRDefault="004544F4" w:rsidP="00D61E02">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3</w:t>
      </w:r>
      <w:r w:rsidR="00D61E02" w:rsidRPr="000F6F2A">
        <w:rPr>
          <w:rFonts w:ascii="Times New Roman" w:hAnsi="Times New Roman" w:cs="Times New Roman"/>
          <w:b/>
          <w:bCs/>
          <w:color w:val="000000" w:themeColor="text1"/>
        </w:rPr>
        <w:t xml:space="preserve">.2 </w:t>
      </w:r>
      <w:bookmarkStart w:id="21" w:name="_Hlk126741311"/>
      <w:r w:rsidR="00C975C7" w:rsidRPr="000F6F2A">
        <w:rPr>
          <w:rFonts w:ascii="Times New Roman" w:hAnsi="Times New Roman" w:cs="Times New Roman"/>
          <w:b/>
          <w:bCs/>
          <w:color w:val="000000" w:themeColor="text1"/>
        </w:rPr>
        <w:t>Metal oxide catalysts</w:t>
      </w:r>
    </w:p>
    <w:p w14:paraId="4E5992B4" w14:textId="412EBAA9" w:rsidR="00D61E02" w:rsidRPr="000F6F2A" w:rsidRDefault="00C975C7" w:rsidP="00D61E02">
      <w:pPr>
        <w:ind w:firstLineChars="200" w:firstLine="420"/>
        <w:rPr>
          <w:rFonts w:ascii="Times New Roman" w:hAnsi="Times New Roman" w:cs="Times New Roman"/>
          <w:color w:val="000000" w:themeColor="text1"/>
        </w:rPr>
      </w:pPr>
      <w:bookmarkStart w:id="22" w:name="_Hlk126741343"/>
      <w:bookmarkEnd w:id="21"/>
      <w:r w:rsidRPr="000F6F2A">
        <w:rPr>
          <w:rFonts w:ascii="Times New Roman" w:hAnsi="Times New Roman" w:cs="Times New Roman"/>
          <w:color w:val="000000" w:themeColor="text1"/>
        </w:rPr>
        <w:t xml:space="preserve">Metal oxide catalysts are composed of a metal oxide active phase, such as </w:t>
      </w:r>
      <w:proofErr w:type="spellStart"/>
      <w:r w:rsidRPr="000F6F2A">
        <w:rPr>
          <w:rFonts w:ascii="Times New Roman" w:hAnsi="Times New Roman" w:cs="Times New Roman"/>
          <w:color w:val="000000" w:themeColor="text1"/>
        </w:rPr>
        <w:t>CuO</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or </w:t>
      </w:r>
      <w:proofErr w:type="spellStart"/>
      <w:r w:rsidRPr="000F6F2A">
        <w:rPr>
          <w:rFonts w:ascii="Times New Roman" w:hAnsi="Times New Roman" w:cs="Times New Roman"/>
          <w:color w:val="000000" w:themeColor="text1"/>
        </w:rPr>
        <w:t>NiO</w:t>
      </w:r>
      <w:proofErr w:type="spellEnd"/>
      <w:r w:rsidRPr="000F6F2A">
        <w:rPr>
          <w:rFonts w:ascii="Times New Roman" w:hAnsi="Times New Roman" w:cs="Times New Roman"/>
          <w:color w:val="000000" w:themeColor="text1"/>
        </w:rPr>
        <w:t>, supported on an inorganic support, such as alumina or silica.</w:t>
      </w:r>
      <w:bookmarkEnd w:id="22"/>
      <w:r w:rsidRPr="000F6F2A">
        <w:rPr>
          <w:rFonts w:ascii="Times New Roman" w:hAnsi="Times New Roman" w:cs="Times New Roman"/>
          <w:color w:val="000000" w:themeColor="text1"/>
        </w:rPr>
        <w:t xml:space="preserve"> Metal oxide catalysts are known for their high stability and sele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w:t>
      </w:r>
      <w:bookmarkStart w:id="23" w:name="_Hlk126741504"/>
      <w:r w:rsidRPr="000F6F2A">
        <w:rPr>
          <w:rFonts w:ascii="Times New Roman" w:hAnsi="Times New Roman" w:cs="Times New Roman"/>
          <w:color w:val="000000" w:themeColor="text1"/>
        </w:rPr>
        <w:t xml:space="preserve">They can activa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hrough their surface oxygen</w:t>
      </w:r>
      <w:bookmarkEnd w:id="23"/>
      <w:r w:rsidRPr="000F6F2A">
        <w:rPr>
          <w:rFonts w:ascii="Times New Roman" w:hAnsi="Times New Roman" w:cs="Times New Roman"/>
          <w:color w:val="000000" w:themeColor="text1"/>
        </w:rPr>
        <w:t>, and then form the desired alcohol.</w:t>
      </w:r>
      <w:r w:rsidR="00D61E02" w:rsidRPr="000F6F2A">
        <w:rPr>
          <w:rFonts w:ascii="Times New Roman" w:hAnsi="Times New Roman" w:cs="Times New Roman"/>
          <w:color w:val="000000" w:themeColor="text1"/>
        </w:rPr>
        <w:t xml:space="preserve"> Metal oxide catalysts are a type of heterogeneous catalyst that are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D61E02" w:rsidRPr="000F6F2A">
        <w:rPr>
          <w:rFonts w:ascii="Times New Roman" w:hAnsi="Times New Roman" w:cs="Times New Roman"/>
          <w:color w:val="000000" w:themeColor="text1"/>
        </w:rPr>
        <w:t xml:space="preserve"> hydrogenation reactions for the synthesis of higher alcohols such as ethanol, propanol, and butanol. These catalysts are composed of metal oxides, such as titanium dioxide (TiO</w:t>
      </w:r>
      <w:r w:rsidR="00D61E02" w:rsidRPr="000F6F2A">
        <w:rPr>
          <w:rFonts w:ascii="Times New Roman" w:hAnsi="Times New Roman" w:cs="Times New Roman"/>
          <w:color w:val="000000" w:themeColor="text1"/>
          <w:vertAlign w:val="subscript"/>
        </w:rPr>
        <w:t>2</w:t>
      </w:r>
      <w:r w:rsidR="00D61E02" w:rsidRPr="000F6F2A">
        <w:rPr>
          <w:rFonts w:ascii="Times New Roman" w:hAnsi="Times New Roman" w:cs="Times New Roman"/>
          <w:color w:val="000000" w:themeColor="text1"/>
        </w:rPr>
        <w:t>), zinc oxide (</w:t>
      </w:r>
      <w:proofErr w:type="spellStart"/>
      <w:r w:rsidR="00D61E02" w:rsidRPr="000F6F2A">
        <w:rPr>
          <w:rFonts w:ascii="Times New Roman" w:hAnsi="Times New Roman" w:cs="Times New Roman"/>
          <w:color w:val="000000" w:themeColor="text1"/>
        </w:rPr>
        <w:t>ZnO</w:t>
      </w:r>
      <w:proofErr w:type="spellEnd"/>
      <w:r w:rsidR="00D61E02" w:rsidRPr="000F6F2A">
        <w:rPr>
          <w:rFonts w:ascii="Times New Roman" w:hAnsi="Times New Roman" w:cs="Times New Roman"/>
          <w:color w:val="000000" w:themeColor="text1"/>
        </w:rPr>
        <w:t>), and cerium oxide (CeO</w:t>
      </w:r>
      <w:r w:rsidR="00D61E02" w:rsidRPr="000F6F2A">
        <w:rPr>
          <w:rFonts w:ascii="Times New Roman" w:hAnsi="Times New Roman" w:cs="Times New Roman"/>
          <w:color w:val="000000" w:themeColor="text1"/>
          <w:vertAlign w:val="subscript"/>
        </w:rPr>
        <w:t>2</w:t>
      </w:r>
      <w:r w:rsidR="00D61E02" w:rsidRPr="000F6F2A">
        <w:rPr>
          <w:rFonts w:ascii="Times New Roman" w:hAnsi="Times New Roman" w:cs="Times New Roman"/>
          <w:color w:val="000000" w:themeColor="text1"/>
        </w:rPr>
        <w:t>), supported on an inorganic support, such as alumina or silica.</w:t>
      </w:r>
    </w:p>
    <w:p w14:paraId="5D5DE851" w14:textId="68562E63" w:rsidR="00D61E02" w:rsidRPr="000F6F2A" w:rsidRDefault="00D61E02" w:rsidP="00D61E02">
      <w:pPr>
        <w:ind w:firstLineChars="200" w:firstLine="420"/>
        <w:rPr>
          <w:rFonts w:ascii="Times New Roman" w:hAnsi="Times New Roman" w:cs="Times New Roman"/>
          <w:color w:val="000000" w:themeColor="text1"/>
        </w:rPr>
      </w:pPr>
      <w:bookmarkStart w:id="24" w:name="_Hlk126752374"/>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Titanium dioxide (TiO</w:t>
      </w:r>
      <w:r w:rsidRPr="000F6F2A">
        <w:rPr>
          <w:rFonts w:ascii="Times New Roman" w:hAnsi="Times New Roman" w:cs="Times New Roman"/>
          <w:b/>
          <w:bCs/>
          <w:color w:val="000000" w:themeColor="text1"/>
          <w:vertAlign w:val="subscript"/>
        </w:rPr>
        <w:t>2</w:t>
      </w:r>
      <w:r w:rsidRPr="000F6F2A">
        <w:rPr>
          <w:rFonts w:ascii="Times New Roman" w:hAnsi="Times New Roman" w:cs="Times New Roman"/>
          <w:b/>
          <w:bCs/>
          <w:color w:val="000000" w:themeColor="text1"/>
        </w:rPr>
        <w:t>) catalysts</w:t>
      </w:r>
      <w:bookmarkEnd w:id="24"/>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TiO</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extensively studied for their us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w:t>
      </w:r>
      <w:bookmarkStart w:id="25" w:name="_Hlk126752603"/>
      <w:r w:rsidRPr="000F6F2A">
        <w:rPr>
          <w:rFonts w:ascii="Times New Roman" w:hAnsi="Times New Roman" w:cs="Times New Roman"/>
          <w:color w:val="000000" w:themeColor="text1"/>
        </w:rPr>
        <w:t>TiO</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is a well-known photocatalyst, and its ability to activa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under visible light irradiation has been demonstrated in several studies. </w:t>
      </w:r>
      <w:bookmarkStart w:id="26" w:name="_Hlk126752874"/>
      <w:bookmarkEnd w:id="25"/>
      <w:r w:rsidRPr="000F6F2A">
        <w:rPr>
          <w:rFonts w:ascii="Times New Roman" w:hAnsi="Times New Roman" w:cs="Times New Roman"/>
          <w:color w:val="000000" w:themeColor="text1"/>
        </w:rPr>
        <w:t>TiO</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shown to have high selectivity for ethanol production</w:t>
      </w:r>
      <w:bookmarkEnd w:id="26"/>
      <w:r w:rsidRPr="000F6F2A">
        <w:rPr>
          <w:rFonts w:ascii="Times New Roman" w:hAnsi="Times New Roman" w:cs="Times New Roman"/>
          <w:color w:val="000000" w:themeColor="text1"/>
        </w:rPr>
        <w:t xml:space="preserve"> at low reaction temperatures and pressures, and can be easily prepared by sol-gel method.</w:t>
      </w:r>
    </w:p>
    <w:p w14:paraId="76A65EF6" w14:textId="715AF8E6" w:rsidR="00D61E02" w:rsidRPr="000F6F2A" w:rsidRDefault="00D61E02" w:rsidP="00D61E02">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ii)</w:t>
      </w:r>
      <w:bookmarkStart w:id="27" w:name="_Hlk126752394"/>
      <w:r w:rsidRPr="000F6F2A">
        <w:rPr>
          <w:rFonts w:ascii="Times New Roman" w:hAnsi="Times New Roman" w:cs="Times New Roman"/>
          <w:b/>
          <w:bCs/>
          <w:color w:val="000000" w:themeColor="text1"/>
        </w:rPr>
        <w:t xml:space="preserve"> Zinc oxide (</w:t>
      </w:r>
      <w:proofErr w:type="spellStart"/>
      <w:r w:rsidRPr="000F6F2A">
        <w:rPr>
          <w:rFonts w:ascii="Times New Roman" w:hAnsi="Times New Roman" w:cs="Times New Roman"/>
          <w:b/>
          <w:bCs/>
          <w:color w:val="000000" w:themeColor="text1"/>
        </w:rPr>
        <w:t>ZnO</w:t>
      </w:r>
      <w:proofErr w:type="spellEnd"/>
      <w:r w:rsidRPr="000F6F2A">
        <w:rPr>
          <w:rFonts w:ascii="Times New Roman" w:hAnsi="Times New Roman" w:cs="Times New Roman"/>
          <w:b/>
          <w:bCs/>
          <w:color w:val="000000" w:themeColor="text1"/>
        </w:rPr>
        <w:t>) catalysts</w:t>
      </w:r>
      <w:bookmarkEnd w:id="27"/>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catalysts have been found to be activ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particularly for the synthesis of propanol.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has been found to be active as a support for metal catalysts, like Pd and Ni, and also as a catalyst alone.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catalysts have been shown to have high selectivity for propanol production at moderate reaction temperatures and pressures, and can be easily prepared by precipitation method.</w:t>
      </w:r>
    </w:p>
    <w:p w14:paraId="0F3898F3" w14:textId="3452885E" w:rsidR="00D61E02" w:rsidRPr="000F6F2A" w:rsidRDefault="00D61E02" w:rsidP="00D61E02">
      <w:pPr>
        <w:ind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 </w:t>
      </w:r>
      <w:bookmarkStart w:id="28" w:name="_Hlk126752413"/>
      <w:r w:rsidRPr="000F6F2A">
        <w:rPr>
          <w:rFonts w:ascii="Times New Roman" w:hAnsi="Times New Roman" w:cs="Times New Roman"/>
          <w:b/>
          <w:bCs/>
          <w:color w:val="000000" w:themeColor="text1"/>
        </w:rPr>
        <w:t>Cerium oxide (CeO</w:t>
      </w:r>
      <w:r w:rsidRPr="000F6F2A">
        <w:rPr>
          <w:rFonts w:ascii="Times New Roman" w:hAnsi="Times New Roman" w:cs="Times New Roman"/>
          <w:b/>
          <w:bCs/>
          <w:color w:val="000000" w:themeColor="text1"/>
          <w:vertAlign w:val="subscript"/>
        </w:rPr>
        <w:t>2</w:t>
      </w:r>
      <w:r w:rsidRPr="000F6F2A">
        <w:rPr>
          <w:rFonts w:ascii="Times New Roman" w:hAnsi="Times New Roman" w:cs="Times New Roman"/>
          <w:b/>
          <w:bCs/>
          <w:color w:val="000000" w:themeColor="text1"/>
        </w:rPr>
        <w:t>) catalysts</w:t>
      </w:r>
      <w:bookmarkEnd w:id="28"/>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CeO</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particularly for the synthesis of butanol. CeO</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as been found to be active as a support for metal catalysts, like Pd and Pt, and also as a catalyst alone. CeO</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shown to have high selectivity for butanol production at high reaction temperatures and pressures, and can be easily prepared by precipitation method.</w:t>
      </w:r>
    </w:p>
    <w:p w14:paraId="019803D7" w14:textId="6E9BF73A" w:rsidR="00D61E02" w:rsidRPr="000F6F2A" w:rsidRDefault="00D61E02" w:rsidP="00D61E02">
      <w:pPr>
        <w:ind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t is important to note that the selectivity and activity of metal oxide catalysts can be affected by several factors, such as the reaction temperature and pressure, the type and amount of support used, and the method of synthesis. Therefore, the optimization of these factors is crucial for achieving high selectivity and a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Additionally, the stability of the catalyst is also an important aspect to be considered, as many metal oxide catalysts are prone to deactivation by sintering or carbon deposition.</w:t>
      </w:r>
    </w:p>
    <w:p w14:paraId="2AF0ABCE" w14:textId="149D928A" w:rsidR="00903A1E" w:rsidRPr="000F6F2A" w:rsidRDefault="004544F4" w:rsidP="00D61E02">
      <w:pPr>
        <w:rPr>
          <w:rFonts w:ascii="Times New Roman" w:hAnsi="Times New Roman" w:cs="Times New Roman"/>
          <w:b/>
          <w:bCs/>
          <w:color w:val="000000" w:themeColor="text1"/>
        </w:rPr>
      </w:pPr>
      <w:r w:rsidRPr="000F6F2A">
        <w:rPr>
          <w:rFonts w:ascii="Times New Roman" w:hAnsi="Times New Roman" w:cs="Times New Roman"/>
          <w:b/>
          <w:bCs/>
          <w:color w:val="000000" w:themeColor="text1"/>
        </w:rPr>
        <w:t>3</w:t>
      </w:r>
      <w:r w:rsidR="00D61E02" w:rsidRPr="000F6F2A">
        <w:rPr>
          <w:rFonts w:ascii="Times New Roman" w:hAnsi="Times New Roman" w:cs="Times New Roman"/>
          <w:b/>
          <w:bCs/>
          <w:color w:val="000000" w:themeColor="text1"/>
        </w:rPr>
        <w:t xml:space="preserve">.3 </w:t>
      </w:r>
      <w:r w:rsidR="00903A1E" w:rsidRPr="000F6F2A">
        <w:rPr>
          <w:rFonts w:ascii="Times New Roman" w:hAnsi="Times New Roman" w:cs="Times New Roman"/>
          <w:b/>
          <w:bCs/>
          <w:color w:val="000000" w:themeColor="text1"/>
        </w:rPr>
        <w:t>Comparison of the advantages and disadvantages of different catalysts</w:t>
      </w:r>
    </w:p>
    <w:p w14:paraId="3BF5DA1F" w14:textId="6E540A86" w:rsidR="00F30B36" w:rsidRPr="000F6F2A" w:rsidRDefault="00F30B36" w:rsidP="00D61E02">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Different catalysts have different advantages and disadvantages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A comparison of some of the commonly used catalysts is provided below:</w:t>
      </w:r>
    </w:p>
    <w:p w14:paraId="61BDB1D9" w14:textId="77777777" w:rsidR="00F30B36" w:rsidRPr="000F6F2A" w:rsidRDefault="00F30B36" w:rsidP="00F30B36">
      <w:pPr>
        <w:rPr>
          <w:rFonts w:ascii="Times New Roman" w:hAnsi="Times New Roman" w:cs="Times New Roman"/>
          <w:color w:val="000000" w:themeColor="text1"/>
        </w:rPr>
      </w:pPr>
      <w:r w:rsidRPr="000F6F2A">
        <w:rPr>
          <w:rFonts w:ascii="Times New Roman" w:hAnsi="Times New Roman" w:cs="Times New Roman"/>
          <w:color w:val="000000" w:themeColor="text1"/>
        </w:rPr>
        <w:t>Metal catalysts:</w:t>
      </w:r>
    </w:p>
    <w:p w14:paraId="455CC2D3" w14:textId="77777777" w:rsidR="00F30B36" w:rsidRPr="000F6F2A" w:rsidRDefault="00F30B36" w:rsidP="00F30B36">
      <w:pPr>
        <w:numPr>
          <w:ilvl w:val="0"/>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Advantages:</w:t>
      </w:r>
    </w:p>
    <w:p w14:paraId="12AAEF33" w14:textId="77777777" w:rsidR="00F30B36" w:rsidRPr="000F6F2A" w:rsidRDefault="00F30B36" w:rsidP="00F30B36">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High activity and selectivity for higher alcohol production,</w:t>
      </w:r>
    </w:p>
    <w:p w14:paraId="42A72323" w14:textId="77777777" w:rsidR="00F30B36" w:rsidRPr="000F6F2A" w:rsidRDefault="00F30B36" w:rsidP="00F30B36">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easily prepared by impregnation or deposition-precipitation method,</w:t>
      </w:r>
    </w:p>
    <w:p w14:paraId="20FBC49E" w14:textId="77777777" w:rsidR="00F30B36" w:rsidRPr="000F6F2A" w:rsidRDefault="00F30B36" w:rsidP="00F30B36">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High stability during the reaction.</w:t>
      </w:r>
    </w:p>
    <w:p w14:paraId="75B29F23" w14:textId="77777777" w:rsidR="00F30B36" w:rsidRPr="000F6F2A" w:rsidRDefault="00F30B36" w:rsidP="00F30B36">
      <w:pPr>
        <w:numPr>
          <w:ilvl w:val="0"/>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Disadvantages:</w:t>
      </w:r>
    </w:p>
    <w:p w14:paraId="608FF554" w14:textId="77777777" w:rsidR="00F30B36" w:rsidRPr="000F6F2A" w:rsidRDefault="00F30B36" w:rsidP="00F30B36">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High cost,</w:t>
      </w:r>
    </w:p>
    <w:p w14:paraId="0DC37BD9" w14:textId="77777777" w:rsidR="00F30B36" w:rsidRPr="000F6F2A" w:rsidRDefault="00F30B36" w:rsidP="00F30B36">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Difficult to recycle and regenerate,</w:t>
      </w:r>
    </w:p>
    <w:p w14:paraId="1F72EFA1" w14:textId="77777777" w:rsidR="00F30B36" w:rsidRPr="000F6F2A" w:rsidRDefault="00F30B36" w:rsidP="00F30B36">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Poisoning by impurities present in the feed.</w:t>
      </w:r>
    </w:p>
    <w:p w14:paraId="175FA505" w14:textId="77777777" w:rsidR="00F30B36" w:rsidRPr="000F6F2A" w:rsidRDefault="00F30B36" w:rsidP="00F30B36">
      <w:p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Metal oxide catalysts:</w:t>
      </w:r>
    </w:p>
    <w:p w14:paraId="4B4A66C4" w14:textId="77777777" w:rsidR="00F30B36" w:rsidRPr="000F6F2A" w:rsidRDefault="00F30B36" w:rsidP="00F30B36">
      <w:pPr>
        <w:numPr>
          <w:ilvl w:val="0"/>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Advantages:</w:t>
      </w:r>
    </w:p>
    <w:p w14:paraId="00553EA8" w14:textId="77777777" w:rsidR="00F30B36" w:rsidRPr="000F6F2A" w:rsidRDefault="00F30B36" w:rsidP="00F30B36">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Low cost,</w:t>
      </w:r>
    </w:p>
    <w:p w14:paraId="61515127" w14:textId="77777777" w:rsidR="00F30B36" w:rsidRPr="000F6F2A" w:rsidRDefault="00F30B36" w:rsidP="00F30B36">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High activity and selectivity for higher alcohol production,</w:t>
      </w:r>
    </w:p>
    <w:p w14:paraId="07A31FC3" w14:textId="77777777" w:rsidR="00F30B36" w:rsidRPr="000F6F2A" w:rsidRDefault="00F30B36" w:rsidP="00F30B36">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Easily prepared by sol-gel or precipitation method,</w:t>
      </w:r>
    </w:p>
    <w:p w14:paraId="18062E7E" w14:textId="77777777" w:rsidR="00F30B36" w:rsidRPr="000F6F2A" w:rsidRDefault="00F30B36" w:rsidP="00F30B36">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Can be regenerated by calcination.</w:t>
      </w:r>
    </w:p>
    <w:p w14:paraId="40326985" w14:textId="77777777" w:rsidR="00F30B36" w:rsidRPr="000F6F2A" w:rsidRDefault="00F30B36" w:rsidP="00F30B36">
      <w:pPr>
        <w:numPr>
          <w:ilvl w:val="0"/>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Disadvantages:</w:t>
      </w:r>
    </w:p>
    <w:p w14:paraId="6906F3AC" w14:textId="77777777" w:rsidR="00F30B36" w:rsidRPr="000F6F2A" w:rsidRDefault="00F30B36" w:rsidP="00F30B36">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Low stability during the reaction,</w:t>
      </w:r>
    </w:p>
    <w:p w14:paraId="4ABEFDF4" w14:textId="77777777" w:rsidR="00F30B36" w:rsidRPr="000F6F2A" w:rsidRDefault="00F30B36" w:rsidP="00F30B36">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Sintering and carbon deposition can lead to deactivation,</w:t>
      </w:r>
    </w:p>
    <w:p w14:paraId="1C2145C5" w14:textId="77777777" w:rsidR="00F30B36" w:rsidRPr="000F6F2A" w:rsidRDefault="00F30B36" w:rsidP="00F30B36">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Selectivity and activity can be affected by reaction conditions and support.</w:t>
      </w:r>
    </w:p>
    <w:p w14:paraId="2CA1EFC0" w14:textId="75BF505B" w:rsidR="00C975C7" w:rsidRPr="000F6F2A" w:rsidRDefault="00F30B36" w:rsidP="007300A7">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catalyst depends on the desired product and reaction conditions, as well as the cost and feasibility of preparation and regeneration. Additionally, the development of new catalysts, such as bifunctional catalysts, that can overcome some of these limitations, is an active area of research.</w:t>
      </w:r>
    </w:p>
    <w:p w14:paraId="178BA9CF" w14:textId="77777777" w:rsidR="00F63B16" w:rsidRPr="000F6F2A" w:rsidRDefault="00F63B16" w:rsidP="00F63B16">
      <w:pPr>
        <w:rPr>
          <w:rFonts w:ascii="Times New Roman" w:hAnsi="Times New Roman" w:cs="Times New Roman"/>
          <w:b/>
          <w:bCs/>
          <w:color w:val="000000" w:themeColor="text1"/>
        </w:rPr>
      </w:pPr>
      <w:bookmarkStart w:id="29" w:name="_Hlk126753943"/>
    </w:p>
    <w:p w14:paraId="6DFBDA98" w14:textId="51A0F665" w:rsidR="00903A1E" w:rsidRPr="000F6F2A" w:rsidRDefault="00F63B16" w:rsidP="00F63B16">
      <w:pPr>
        <w:rPr>
          <w:rFonts w:ascii="Times New Roman" w:hAnsi="Times New Roman" w:cs="Times New Roman"/>
          <w:b/>
          <w:bCs/>
          <w:color w:val="000000" w:themeColor="text1"/>
        </w:rPr>
      </w:pPr>
      <w:r w:rsidRPr="000F6F2A">
        <w:rPr>
          <w:rFonts w:ascii="Times New Roman" w:hAnsi="Times New Roman" w:cs="Times New Roman"/>
          <w:b/>
          <w:bCs/>
          <w:color w:val="000000" w:themeColor="text1"/>
        </w:rPr>
        <w:t xml:space="preserve">3.4 </w:t>
      </w:r>
      <w:r w:rsidR="007300A7" w:rsidRPr="000F6F2A">
        <w:rPr>
          <w:rFonts w:ascii="Times New Roman" w:hAnsi="Times New Roman" w:cs="Times New Roman"/>
          <w:b/>
          <w:bCs/>
          <w:color w:val="000000" w:themeColor="text1"/>
        </w:rPr>
        <w:t>F</w:t>
      </w:r>
      <w:r w:rsidR="00903A1E" w:rsidRPr="000F6F2A">
        <w:rPr>
          <w:rFonts w:ascii="Times New Roman" w:hAnsi="Times New Roman" w:cs="Times New Roman"/>
          <w:b/>
          <w:bCs/>
          <w:color w:val="000000" w:themeColor="text1"/>
        </w:rPr>
        <w:t>actors affect</w:t>
      </w:r>
      <w:r w:rsidR="007300A7" w:rsidRPr="000F6F2A">
        <w:rPr>
          <w:rFonts w:ascii="Times New Roman" w:hAnsi="Times New Roman" w:cs="Times New Roman"/>
          <w:b/>
          <w:bCs/>
          <w:color w:val="000000" w:themeColor="text1"/>
        </w:rPr>
        <w:t>ing</w:t>
      </w:r>
      <w:r w:rsidR="00903A1E" w:rsidRPr="000F6F2A">
        <w:rPr>
          <w:rFonts w:ascii="Times New Roman" w:hAnsi="Times New Roman" w:cs="Times New Roman"/>
          <w:b/>
          <w:bCs/>
          <w:color w:val="000000" w:themeColor="text1"/>
        </w:rPr>
        <w:t xml:space="preserve"> catalyst performance</w:t>
      </w:r>
    </w:p>
    <w:bookmarkEnd w:id="29"/>
    <w:p w14:paraId="2B7DFAC4" w14:textId="0112C7A5" w:rsidR="00F30B36" w:rsidRPr="000F6F2A" w:rsidRDefault="00F30B36" w:rsidP="007300A7">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is affected by various factors, such as </w:t>
      </w:r>
      <w:bookmarkStart w:id="30" w:name="_Hlk126754117"/>
      <w:r w:rsidRPr="000F6F2A">
        <w:rPr>
          <w:rFonts w:ascii="Times New Roman" w:hAnsi="Times New Roman" w:cs="Times New Roman"/>
          <w:color w:val="000000" w:themeColor="text1"/>
        </w:rPr>
        <w:t>composition, crystal structure, and surface properties</w:t>
      </w:r>
      <w:bookmarkEnd w:id="30"/>
      <w:r w:rsidRPr="000F6F2A">
        <w:rPr>
          <w:rFonts w:ascii="Times New Roman" w:hAnsi="Times New Roman" w:cs="Times New Roman"/>
          <w:color w:val="000000" w:themeColor="text1"/>
        </w:rPr>
        <w:t>. A deep discussion of these factors is provided below</w:t>
      </w:r>
      <w:r w:rsidR="00D17A6E" w:rsidRPr="000F6F2A">
        <w:rPr>
          <w:rFonts w:ascii="Times New Roman" w:hAnsi="Times New Roman" w:cs="Times New Roman"/>
          <w:color w:val="000000" w:themeColor="text1"/>
        </w:rPr>
        <w:t>.</w:t>
      </w:r>
    </w:p>
    <w:p w14:paraId="0D088193" w14:textId="72CA5988" w:rsidR="00DE450A" w:rsidRPr="000F6F2A" w:rsidRDefault="00F63B16" w:rsidP="00F63B16">
      <w:pPr>
        <w:ind w:firstLineChars="200" w:firstLine="420"/>
        <w:rPr>
          <w:rFonts w:ascii="Times New Roman" w:hAnsi="Times New Roman" w:cs="Times New Roman"/>
          <w:b/>
          <w:bCs/>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xml:space="preserve">) </w:t>
      </w:r>
      <w:r w:rsidR="00F30B36" w:rsidRPr="000F6F2A">
        <w:rPr>
          <w:rFonts w:ascii="Times New Roman" w:hAnsi="Times New Roman" w:cs="Times New Roman"/>
          <w:b/>
          <w:bCs/>
          <w:color w:val="000000" w:themeColor="text1"/>
        </w:rPr>
        <w:t>Composition</w:t>
      </w:r>
    </w:p>
    <w:p w14:paraId="1B09F1B8" w14:textId="2B408296"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The composition of the catalyst plays a crucial role in determining its performance. For example, metal catalysts are typically composed of a single metal or a combination of metals, and the choice of metal can affect the activity and selectivity of the catalyst. Similarly, metal oxide catalysts are typically composed of a single metal oxide or a combination of metal oxides, and the choice of metal oxide can affect the activity and selectivity of the catalyst. Additionally, the loading of the metal or metal oxide on the support can also affect the performance of the catalyst.</w:t>
      </w:r>
    </w:p>
    <w:p w14:paraId="078E927E" w14:textId="35C86B53"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Composition plays a crucial role in determining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One example of the effects of composition is the use of different metals in metal catalysts. For example, r</w:t>
      </w:r>
      <w:bookmarkStart w:id="31" w:name="_Hlk126754358"/>
      <w:r w:rsidRPr="000F6F2A">
        <w:rPr>
          <w:rFonts w:ascii="Times New Roman" w:hAnsi="Times New Roman" w:cs="Times New Roman"/>
          <w:color w:val="000000" w:themeColor="text1"/>
        </w:rPr>
        <w:t xml:space="preserve">esearch has shown that copper-based catalysts exhibit high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hile nickel-based catalysts exhibit high activity and selectivity for propanol synthesis. Additionally, cobalt-based catalysts have been found to exhibit high activity and selectivity for butanol synthesis.</w:t>
      </w:r>
    </w:p>
    <w:bookmarkEnd w:id="31"/>
    <w:p w14:paraId="03969297" w14:textId="3804076F" w:rsidR="00DE450A" w:rsidRPr="000F6F2A" w:rsidRDefault="00DE450A" w:rsidP="00412C7D">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the case of metal oxide catalysts, the choice of metal oxide can also affect the activity and selectivity of the catalyst. For example, </w:t>
      </w:r>
      <w:bookmarkStart w:id="32" w:name="_Hlk126754579"/>
      <w:r w:rsidRPr="000F6F2A">
        <w:rPr>
          <w:rFonts w:ascii="Times New Roman" w:hAnsi="Times New Roman" w:cs="Times New Roman"/>
          <w:color w:val="000000" w:themeColor="text1"/>
        </w:rPr>
        <w:t xml:space="preserve">research has shown that copper oxide-based catalysts exhibit high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hile nickel oxide-based catalysts exhibit high activity and selectivity for propanol synthesis. Additionally, cobalt oxide-based catalysts have been found to exhibit high activity and selectivity for butanol synthesis.</w:t>
      </w:r>
      <w:bookmarkEnd w:id="32"/>
    </w:p>
    <w:p w14:paraId="428261C7" w14:textId="77777777" w:rsidR="00DE450A" w:rsidRPr="000F6F2A" w:rsidRDefault="00DE450A" w:rsidP="00412C7D">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metal or metal oxide for the catalyst is not the only factor that affects the performance, but also the preparation method, the morphology, the surface area, the crystal structure and the support can affect the performance of the catalysts.</w:t>
      </w:r>
    </w:p>
    <w:p w14:paraId="1EEDEE9B" w14:textId="77777777" w:rsidR="00DE450A" w:rsidRPr="000F6F2A" w:rsidRDefault="00DE450A" w:rsidP="00412C7D">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Another example, the loading of the metal or metal oxide on the support can also affect the performance of the catalyst. For example, a low loading of metal or metal oxide on the support can lead to low activity, while a high loading can lead to deactivation due to agglomeration or sintering. Additionally, the choice of support can also affect the performance of the catalyst. For example, </w:t>
      </w:r>
      <w:r w:rsidRPr="000F6F2A">
        <w:rPr>
          <w:rFonts w:ascii="Times New Roman" w:hAnsi="Times New Roman" w:cs="Times New Roman"/>
          <w:color w:val="000000" w:themeColor="text1"/>
        </w:rPr>
        <w:lastRenderedPageBreak/>
        <w:t>research has shown that the use of mesoporous silica as a support can improve the stability and activity of metal oxide catalysts.</w:t>
      </w:r>
    </w:p>
    <w:p w14:paraId="7A110C69" w14:textId="12C1FE0C" w:rsidR="00DE450A" w:rsidRPr="000F6F2A" w:rsidRDefault="00F63B16" w:rsidP="00F63B16">
      <w:pPr>
        <w:ind w:firstLineChars="200" w:firstLine="420"/>
        <w:rPr>
          <w:rFonts w:ascii="Times New Roman" w:hAnsi="Times New Roman" w:cs="Times New Roman"/>
          <w:b/>
          <w:bCs/>
          <w:color w:val="000000" w:themeColor="text1"/>
        </w:rPr>
      </w:pPr>
      <w:r w:rsidRPr="000F6F2A">
        <w:rPr>
          <w:rFonts w:ascii="Times New Roman" w:hAnsi="Times New Roman" w:cs="Times New Roman"/>
          <w:b/>
          <w:bCs/>
          <w:color w:val="000000" w:themeColor="text1"/>
        </w:rPr>
        <w:t>(i</w:t>
      </w:r>
      <w:r w:rsidRPr="000F6F2A">
        <w:rPr>
          <w:rFonts w:ascii="Times New Roman" w:hAnsi="Times New Roman" w:cs="Times New Roman" w:hint="eastAsia"/>
          <w:b/>
          <w:bCs/>
          <w:color w:val="000000" w:themeColor="text1"/>
        </w:rPr>
        <w:t>i</w:t>
      </w:r>
      <w:r w:rsidRPr="000F6F2A">
        <w:rPr>
          <w:rFonts w:ascii="Times New Roman" w:hAnsi="Times New Roman" w:cs="Times New Roman"/>
          <w:b/>
          <w:bCs/>
          <w:color w:val="000000" w:themeColor="text1"/>
        </w:rPr>
        <w:t xml:space="preserve">) </w:t>
      </w:r>
      <w:r w:rsidR="00F30B36" w:rsidRPr="000F6F2A">
        <w:rPr>
          <w:rFonts w:ascii="Times New Roman" w:hAnsi="Times New Roman" w:cs="Times New Roman"/>
          <w:b/>
          <w:bCs/>
          <w:color w:val="000000" w:themeColor="text1"/>
        </w:rPr>
        <w:t>Crystal structure</w:t>
      </w:r>
    </w:p>
    <w:p w14:paraId="678AE261" w14:textId="7316D5A6"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The crystal structure of the catalyst can also affect its performance. For example, metal catalysts can exist in different crystal structures, such as face-centered cubic (</w:t>
      </w:r>
      <w:proofErr w:type="spellStart"/>
      <w:r w:rsidRPr="000F6F2A">
        <w:rPr>
          <w:rFonts w:ascii="Times New Roman" w:hAnsi="Times New Roman" w:cs="Times New Roman"/>
          <w:color w:val="000000" w:themeColor="text1"/>
        </w:rPr>
        <w:t>fcc</w:t>
      </w:r>
      <w:proofErr w:type="spellEnd"/>
      <w:r w:rsidRPr="000F6F2A">
        <w:rPr>
          <w:rFonts w:ascii="Times New Roman" w:hAnsi="Times New Roman" w:cs="Times New Roman"/>
          <w:color w:val="000000" w:themeColor="text1"/>
        </w:rPr>
        <w:t>), body-centered cubic (bcc), and hexagonal close-packed (hcp), and these different crystal structures can affect the activity and selectivity of the catalyst. Similarly, metal oxide catalysts can exist in different crystal structures, such as rutile, anatase, and brookite, and these different crystal structures can affect the activity and selectivity of the catalyst.</w:t>
      </w:r>
    </w:p>
    <w:p w14:paraId="38DE1ABB" w14:textId="022ED990" w:rsidR="00DE450A" w:rsidRPr="000F6F2A" w:rsidRDefault="00DE450A" w:rsidP="00DE450A">
      <w:pPr>
        <w:pStyle w:val="a3"/>
        <w:rPr>
          <w:rFonts w:ascii="Times New Roman" w:hAnsi="Times New Roman" w:cs="Times New Roman"/>
          <w:color w:val="000000" w:themeColor="text1"/>
        </w:rPr>
      </w:pPr>
      <w:r w:rsidRPr="000F6F2A">
        <w:rPr>
          <w:rFonts w:ascii="Times New Roman" w:hAnsi="Times New Roman" w:cs="Times New Roman"/>
          <w:color w:val="000000" w:themeColor="text1"/>
        </w:rPr>
        <w:t xml:space="preserve">Crystal structure plays an important role in determining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One example of the effects of crystal structure is the use of different crystal structures of metal catalysts. For example, research has shown that copper catalysts with a face-centered cubic (FCC) crystal structure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hexagonal close-packed (HCP) crystal structure. Additionally, cobalt catalysts with </w:t>
      </w:r>
      <w:proofErr w:type="gramStart"/>
      <w:r w:rsidRPr="000F6F2A">
        <w:rPr>
          <w:rFonts w:ascii="Times New Roman" w:hAnsi="Times New Roman" w:cs="Times New Roman"/>
          <w:color w:val="000000" w:themeColor="text1"/>
        </w:rPr>
        <w:t>a</w:t>
      </w:r>
      <w:proofErr w:type="gramEnd"/>
      <w:r w:rsidRPr="000F6F2A">
        <w:rPr>
          <w:rFonts w:ascii="Times New Roman" w:hAnsi="Times New Roman" w:cs="Times New Roman"/>
          <w:color w:val="000000" w:themeColor="text1"/>
        </w:rPr>
        <w:t xml:space="preserve"> FCC crystal structure have been found to exhibit higher activity and selectivity for butanol synthesis than those with a body-centered cubic (BCC) crystal structure.</w:t>
      </w:r>
    </w:p>
    <w:p w14:paraId="3BB459CA" w14:textId="427C53AB" w:rsidR="00DE450A" w:rsidRPr="000F6F2A" w:rsidRDefault="00DE450A" w:rsidP="00DE450A">
      <w:pPr>
        <w:pStyle w:val="a3"/>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the case of metal oxide catalysts, the choice of crystal structure can also affect the activity and selectivity of the catalyst. For example, research has shown that copper oxide catalysts with a tetragonal crystal structure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cubic crystal structure. Additionally, nickel oxide catalysts with a tetragonal crystal structure have been found to exhibit higher activity and selectivity for propanol synthesis than those with a hexagonal crystal structure.</w:t>
      </w:r>
    </w:p>
    <w:p w14:paraId="10E57CC4" w14:textId="77777777" w:rsidR="00DE450A" w:rsidRPr="000F6F2A" w:rsidRDefault="00DE450A" w:rsidP="00DE450A">
      <w:pPr>
        <w:pStyle w:val="a3"/>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crystal structure for the catalyst is not the only factor that affects the performance, but also the preparation method, the morphology, the surface area, the composition and the support can affect the performance of the catalysts.</w:t>
      </w:r>
    </w:p>
    <w:p w14:paraId="4E0F37D7" w14:textId="16E65BF9" w:rsidR="00DE450A" w:rsidRPr="000F6F2A" w:rsidRDefault="00DE450A" w:rsidP="00DE450A">
      <w:pPr>
        <w:pStyle w:val="a3"/>
        <w:rPr>
          <w:rFonts w:ascii="Times New Roman" w:hAnsi="Times New Roman" w:cs="Times New Roman"/>
          <w:color w:val="000000" w:themeColor="text1"/>
        </w:rPr>
      </w:pPr>
      <w:r w:rsidRPr="000F6F2A">
        <w:rPr>
          <w:rFonts w:ascii="Times New Roman" w:hAnsi="Times New Roman" w:cs="Times New Roman"/>
          <w:color w:val="000000" w:themeColor="text1"/>
        </w:rPr>
        <w:t xml:space="preserve">Another example, the crystal structure of the metal oxide can be affected by the synthesis method, for example, the calcination temperature can affect the crystal structure of the metal oxide. For example, copper oxide catalysts synthesized at a high temperature tend to have a tetragonal crystal structure which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16F320CA" w14:textId="16E557ED" w:rsidR="00DE450A" w:rsidRPr="000F6F2A" w:rsidRDefault="00F63B16" w:rsidP="00F63B16">
      <w:pPr>
        <w:ind w:firstLineChars="200" w:firstLine="420"/>
        <w:rPr>
          <w:rFonts w:ascii="Times New Roman" w:hAnsi="Times New Roman" w:cs="Times New Roman"/>
          <w:b/>
          <w:bCs/>
          <w:color w:val="000000" w:themeColor="text1"/>
        </w:rPr>
      </w:pPr>
      <w:r w:rsidRPr="000F6F2A">
        <w:rPr>
          <w:rFonts w:ascii="Times New Roman" w:hAnsi="Times New Roman" w:cs="Times New Roman"/>
          <w:b/>
          <w:bCs/>
          <w:color w:val="000000" w:themeColor="text1"/>
        </w:rPr>
        <w:t xml:space="preserve">(iii) </w:t>
      </w:r>
      <w:r w:rsidR="00F30B36" w:rsidRPr="000F6F2A">
        <w:rPr>
          <w:rFonts w:ascii="Times New Roman" w:hAnsi="Times New Roman" w:cs="Times New Roman"/>
          <w:b/>
          <w:bCs/>
          <w:color w:val="000000" w:themeColor="text1"/>
        </w:rPr>
        <w:t>Surface properties</w:t>
      </w:r>
    </w:p>
    <w:p w14:paraId="561B8877" w14:textId="3A111734"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The surface properties of the catalyst can also affect its performance. For example, the surface area, porosity, and surface chemistry of the catalyst can affect the activity and selectivity of the catalyst. Additionally, the presence of surface defects, such as vacancies and steps, can also affect the activity and selectivity of the catalyst.</w:t>
      </w:r>
    </w:p>
    <w:p w14:paraId="5DD9F7F6" w14:textId="75617E1A"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Surface properties play an important role in determining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One example of the effects of surface properties is the use of different surface areas of metal catalysts. For example, research has shown that copper catalysts with a high surface area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low surface area. Additionally, cobalt catalysts with a high surface area have been found to exhibit higher activity and selectivity for butanol synthesis than those with a low surface area.</w:t>
      </w:r>
    </w:p>
    <w:p w14:paraId="0E0A8085" w14:textId="13D3BF5A"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the case of metal oxide catalysts, the choice of surface area can also affect the activity and </w:t>
      </w:r>
      <w:r w:rsidRPr="000F6F2A">
        <w:rPr>
          <w:rFonts w:ascii="Times New Roman" w:hAnsi="Times New Roman" w:cs="Times New Roman"/>
          <w:color w:val="000000" w:themeColor="text1"/>
        </w:rPr>
        <w:lastRenderedPageBreak/>
        <w:t xml:space="preserve">selectivity of the catalyst. For example, research has shown that copper oxide catalysts with a high surface area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low surface area. Additionally, nickel oxide catalysts with a high surface area have been found to exhibit higher activity and selectivity for propanol synthesis than those with a low surface area.</w:t>
      </w:r>
    </w:p>
    <w:p w14:paraId="43F13439" w14:textId="77777777"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surface area for the catalyst is not the only factor that affects the performance, but also the preparation method, the morphology, the crystal structure, the composition, and the support can affect the performance of the catalysts.</w:t>
      </w:r>
    </w:p>
    <w:p w14:paraId="176D5A9B" w14:textId="77777777" w:rsidR="00DE450A" w:rsidRPr="000F6F2A" w:rsidRDefault="00DE450A" w:rsidP="00412C7D">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Another example, the surface area of the metal oxide can be affected by the synthesis method, for example, the use of a mesoporous support can lead to a high surface area of the metal oxide which can increase the activity and selectivity of the catalyst. Additionally, the surface properties of the metal oxide can also be affected by the post-treatment methods, for example, the use of acid or base treatment can change the surface properties of the metal oxide which can affect the activity and selectivity of the catalyst.</w:t>
      </w:r>
    </w:p>
    <w:p w14:paraId="3CB3EEB9" w14:textId="273591D2" w:rsidR="00DE450A" w:rsidRPr="000F6F2A" w:rsidRDefault="00F63B16" w:rsidP="00F63B16">
      <w:pPr>
        <w:ind w:firstLineChars="100" w:firstLine="210"/>
        <w:rPr>
          <w:rFonts w:ascii="Times New Roman" w:hAnsi="Times New Roman" w:cs="Times New Roman"/>
          <w:b/>
          <w:bCs/>
          <w:color w:val="000000" w:themeColor="text1"/>
        </w:rPr>
      </w:pPr>
      <w:r w:rsidRPr="000F6F2A">
        <w:rPr>
          <w:rFonts w:ascii="Times New Roman" w:hAnsi="Times New Roman" w:cs="Times New Roman"/>
          <w:b/>
          <w:bCs/>
          <w:color w:val="000000" w:themeColor="text1"/>
        </w:rPr>
        <w:t xml:space="preserve">(iv) </w:t>
      </w:r>
      <w:r w:rsidR="00B762A1" w:rsidRPr="000F6F2A">
        <w:rPr>
          <w:rFonts w:ascii="Times New Roman" w:hAnsi="Times New Roman" w:cs="Times New Roman"/>
          <w:b/>
          <w:bCs/>
          <w:color w:val="000000" w:themeColor="text1"/>
        </w:rPr>
        <w:t>The Interplay of</w:t>
      </w:r>
      <w:r w:rsidR="00DE450A" w:rsidRPr="000F6F2A">
        <w:rPr>
          <w:rFonts w:ascii="Times New Roman" w:hAnsi="Times New Roman" w:cs="Times New Roman"/>
          <w:b/>
          <w:bCs/>
          <w:color w:val="000000" w:themeColor="text1"/>
        </w:rPr>
        <w:t xml:space="preserve"> multiple factors</w:t>
      </w:r>
    </w:p>
    <w:p w14:paraId="794F2647" w14:textId="77777777" w:rsidR="00F30B36" w:rsidRPr="000F6F2A" w:rsidRDefault="00F30B36" w:rsidP="007300A7">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catalysts can be affected by interactions between these factors. For example, the composition and crystal structure of a catalyst can affect its surface properties, and vice versa. Therefore, a comprehensive understanding of these factors and their interactions is crucial for the optimization of catalyst performance.</w:t>
      </w:r>
    </w:p>
    <w:p w14:paraId="3EB83A5C" w14:textId="40958725"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interaction between composition, crystal structure, and surface properties can greatly affect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For example, research has shown that the composition of copper catalysts can greatly affect the crystal structure and surface properties, which in turn affect the activity and selectivity of the catalyst.</w:t>
      </w:r>
    </w:p>
    <w:p w14:paraId="3CA3B4D0" w14:textId="7BFF0C8B"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One example is the use of copper-zinc catalysts, which have been found to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copper catalysts alone. This is due to the synergistic effect between copper and zinc, where the zinc promotes the formation of a more active and selective surface on the copper catalyst. The copper-zinc alloy can also form a specific crystal structure that can improve the activity and selectivity of the catalyst.</w:t>
      </w:r>
    </w:p>
    <w:p w14:paraId="6F5C5DC9" w14:textId="17FA69B6"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Another example is the use of copper-manganese catalysts, which have been found to exhibit higher activity and selectivity for prop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copper catalysts alone. This is due to the synergistic effect between copper and manganese, where the manganese promotes the formation of a more active and selective surface on the copper catalyst. The copper-manganese alloy can also form a specific crystal structure that can improve the activity and selectivity of the catalyst.</w:t>
      </w:r>
    </w:p>
    <w:p w14:paraId="19DE42C1" w14:textId="791082BB" w:rsidR="00C975C7"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omposition, crystal structure, and surface properties of the catalyst can also be affected by the synthesis method, the morphology, the support and the post-treatment methods, these factors also play a crucial role in the performance of the catalyst.</w:t>
      </w:r>
    </w:p>
    <w:p w14:paraId="71FDF479" w14:textId="77777777" w:rsidR="00903A1E" w:rsidRPr="000F6F2A" w:rsidRDefault="00903A1E" w:rsidP="004544F4">
      <w:pPr>
        <w:pStyle w:val="3"/>
        <w:numPr>
          <w:ilvl w:val="0"/>
          <w:numId w:val="40"/>
        </w:numPr>
        <w:rPr>
          <w:rFonts w:ascii="Times New Roman" w:hAnsi="Times New Roman" w:cs="Times New Roman"/>
          <w:color w:val="000000" w:themeColor="text1"/>
        </w:rPr>
      </w:pPr>
      <w:r w:rsidRPr="000F6F2A">
        <w:rPr>
          <w:rFonts w:ascii="Times New Roman" w:hAnsi="Times New Roman" w:cs="Times New Roman"/>
          <w:color w:val="000000" w:themeColor="text1"/>
        </w:rPr>
        <w:t>Case studies</w:t>
      </w:r>
    </w:p>
    <w:p w14:paraId="29E6A6F8" w14:textId="70EEBF55"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Some examples</w:t>
      </w:r>
      <w:r w:rsidR="00DA1E62" w:rsidRPr="000F6F2A">
        <w:rPr>
          <w:rFonts w:ascii="Times New Roman" w:hAnsi="Times New Roman" w:cs="Times New Roman"/>
          <w:color w:val="000000" w:themeColor="text1"/>
        </w:rPr>
        <w:t xml:space="preserve">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DA1E62" w:rsidRPr="000F6F2A">
        <w:rPr>
          <w:rFonts w:ascii="Times New Roman" w:hAnsi="Times New Roman" w:cs="Times New Roman"/>
          <w:color w:val="000000" w:themeColor="text1"/>
        </w:rPr>
        <w:t xml:space="preserve"> hydrogenation to higher alcohols</w:t>
      </w:r>
      <w:r w:rsidRPr="000F6F2A">
        <w:rPr>
          <w:rFonts w:ascii="Times New Roman" w:hAnsi="Times New Roman" w:cs="Times New Roman"/>
          <w:color w:val="000000" w:themeColor="text1"/>
        </w:rPr>
        <w:t xml:space="preserve"> include</w:t>
      </w:r>
      <w:r w:rsidR="00DE450A" w:rsidRPr="000F6F2A">
        <w:rPr>
          <w:rFonts w:ascii="Times New Roman" w:hAnsi="Times New Roman" w:cs="Times New Roman"/>
          <w:color w:val="000000" w:themeColor="text1"/>
        </w:rPr>
        <w:t xml:space="preserve"> copper, nickel, cobalt, and iron-based catalysts.</w:t>
      </w:r>
    </w:p>
    <w:p w14:paraId="70089C39" w14:textId="1FB26067" w:rsidR="00DE450A" w:rsidRPr="000F6F2A" w:rsidRDefault="00F30B36" w:rsidP="00A17080">
      <w:pPr>
        <w:pStyle w:val="a3"/>
        <w:numPr>
          <w:ilvl w:val="1"/>
          <w:numId w:val="42"/>
        </w:numPr>
        <w:ind w:firstLineChars="0"/>
        <w:rPr>
          <w:rFonts w:ascii="Times New Roman" w:hAnsi="Times New Roman" w:cs="Times New Roman"/>
          <w:b/>
          <w:bCs/>
          <w:color w:val="000000" w:themeColor="text1"/>
        </w:rPr>
      </w:pPr>
      <w:r w:rsidRPr="000F6F2A">
        <w:rPr>
          <w:rFonts w:ascii="Times New Roman" w:hAnsi="Times New Roman" w:cs="Times New Roman"/>
          <w:b/>
          <w:bCs/>
          <w:color w:val="000000" w:themeColor="text1"/>
        </w:rPr>
        <w:t>Copper-based catalysts</w:t>
      </w:r>
    </w:p>
    <w:p w14:paraId="10A0347D" w14:textId="3298B247"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Copper is a widely studied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due to its high </w:t>
      </w:r>
      <w:r w:rsidRPr="000F6F2A">
        <w:rPr>
          <w:rFonts w:ascii="Times New Roman" w:hAnsi="Times New Roman" w:cs="Times New Roman"/>
          <w:color w:val="000000" w:themeColor="text1"/>
        </w:rPr>
        <w:lastRenderedPageBreak/>
        <w:t>activity and selectivity. Copper catalysts have been found to be active for the synthesis of ethanol, propanol, and butanol, but they often suffer from low selectivity and stability issues. Researchers have attempted to improve the performance of copper catalysts by alloying them with other metals, such as zinc and manganese, which have been found to improve the activity and selectivity of the catalyst. Copper catalysts are also found to be active in the presence of a support, such as zeolites, which can also affect their performance.</w:t>
      </w:r>
    </w:p>
    <w:p w14:paraId="237CD4C7" w14:textId="2FBD83BA"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copper-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06FBA426" w14:textId="255C8F47"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xml:space="preserve">) </w:t>
      </w:r>
      <w:r w:rsidR="00F30B36" w:rsidRPr="000F6F2A">
        <w:rPr>
          <w:rFonts w:ascii="Times New Roman" w:hAnsi="Times New Roman" w:cs="Times New Roman"/>
          <w:b/>
          <w:bCs/>
          <w:color w:val="000000" w:themeColor="text1"/>
        </w:rPr>
        <w:t>Copper-</w:t>
      </w:r>
      <w:r w:rsidR="00965258" w:rsidRPr="000F6F2A">
        <w:rPr>
          <w:rFonts w:ascii="Times New Roman" w:hAnsi="Times New Roman" w:cs="Times New Roman"/>
          <w:b/>
          <w:bCs/>
          <w:color w:val="000000" w:themeColor="text1"/>
        </w:rPr>
        <w:t>z</w:t>
      </w:r>
      <w:r w:rsidR="00F30B36" w:rsidRPr="000F6F2A">
        <w:rPr>
          <w:rFonts w:ascii="Times New Roman" w:hAnsi="Times New Roman" w:cs="Times New Roman"/>
          <w:b/>
          <w:bCs/>
          <w:color w:val="000000" w:themeColor="text1"/>
        </w:rPr>
        <w:t xml:space="preserve">inc </w:t>
      </w:r>
      <w:r w:rsidR="00965258"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rPr>
        <w:t>xide (Cu-</w:t>
      </w:r>
      <w:proofErr w:type="spellStart"/>
      <w:r w:rsidR="00F30B36" w:rsidRPr="000F6F2A">
        <w:rPr>
          <w:rFonts w:ascii="Times New Roman" w:hAnsi="Times New Roman" w:cs="Times New Roman"/>
          <w:b/>
          <w:bCs/>
          <w:color w:val="000000" w:themeColor="text1"/>
        </w:rPr>
        <w:t>ZnO</w:t>
      </w:r>
      <w:proofErr w:type="spellEnd"/>
      <w:r w:rsidR="00F30B36" w:rsidRPr="000F6F2A">
        <w:rPr>
          <w:rFonts w:ascii="Times New Roman" w:hAnsi="Times New Roman" w:cs="Times New Roman"/>
          <w:b/>
          <w:bCs/>
          <w:color w:val="000000" w:themeColor="text1"/>
        </w:rPr>
        <w:t>) catalysts:</w:t>
      </w:r>
      <w:r w:rsidR="00F30B36" w:rsidRPr="000F6F2A">
        <w:rPr>
          <w:rFonts w:ascii="Times New Roman" w:hAnsi="Times New Roman" w:cs="Times New Roman"/>
          <w:color w:val="000000" w:themeColor="text1"/>
        </w:rPr>
        <w:t xml:space="preserve"> Cu-</w:t>
      </w:r>
      <w:proofErr w:type="spellStart"/>
      <w:r w:rsidR="00F30B36" w:rsidRPr="000F6F2A">
        <w:rPr>
          <w:rFonts w:ascii="Times New Roman" w:hAnsi="Times New Roman" w:cs="Times New Roman"/>
          <w:color w:val="000000" w:themeColor="text1"/>
        </w:rPr>
        <w:t>ZnO</w:t>
      </w:r>
      <w:proofErr w:type="spellEnd"/>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zinc oxide to copper can improve the selectivity and stability of the catalyst.</w:t>
      </w:r>
    </w:p>
    <w:p w14:paraId="7ED4EEB6" w14:textId="488C8A47"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 </w:t>
      </w:r>
      <w:r w:rsidR="00F30B36" w:rsidRPr="000F6F2A">
        <w:rPr>
          <w:rFonts w:ascii="Times New Roman" w:hAnsi="Times New Roman" w:cs="Times New Roman"/>
          <w:b/>
          <w:bCs/>
          <w:color w:val="000000" w:themeColor="text1"/>
        </w:rPr>
        <w:t>Copper-</w:t>
      </w:r>
      <w:r w:rsidR="00965258" w:rsidRPr="000F6F2A">
        <w:rPr>
          <w:rFonts w:ascii="Times New Roman" w:hAnsi="Times New Roman" w:cs="Times New Roman"/>
          <w:b/>
          <w:bCs/>
          <w:color w:val="000000" w:themeColor="text1"/>
        </w:rPr>
        <w:t>m</w:t>
      </w:r>
      <w:r w:rsidR="00F30B36" w:rsidRPr="000F6F2A">
        <w:rPr>
          <w:rFonts w:ascii="Times New Roman" w:hAnsi="Times New Roman" w:cs="Times New Roman"/>
          <w:b/>
          <w:bCs/>
          <w:color w:val="000000" w:themeColor="text1"/>
        </w:rPr>
        <w:t xml:space="preserve">anganese </w:t>
      </w:r>
      <w:r w:rsidR="00965258"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rPr>
        <w:t>xide (Cu-MnO</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 catalysts:</w:t>
      </w:r>
      <w:r w:rsidR="00F30B36" w:rsidRPr="000F6F2A">
        <w:rPr>
          <w:rFonts w:ascii="Times New Roman" w:hAnsi="Times New Roman" w:cs="Times New Roman"/>
          <w:color w:val="000000" w:themeColor="text1"/>
        </w:rPr>
        <w:t xml:space="preserve"> Cu-Mn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manganese oxide to copper can improve the selectivity and stability of the catalyst.</w:t>
      </w:r>
    </w:p>
    <w:p w14:paraId="49D6C310" w14:textId="1D9E19B7"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i) </w:t>
      </w:r>
      <w:r w:rsidR="00F30B36" w:rsidRPr="000F6F2A">
        <w:rPr>
          <w:rFonts w:ascii="Times New Roman" w:hAnsi="Times New Roman" w:cs="Times New Roman"/>
          <w:b/>
          <w:bCs/>
          <w:color w:val="000000" w:themeColor="text1"/>
        </w:rPr>
        <w:t>Copper-</w:t>
      </w:r>
      <w:r w:rsidR="00965258" w:rsidRPr="000F6F2A">
        <w:rPr>
          <w:rFonts w:ascii="Times New Roman" w:hAnsi="Times New Roman" w:cs="Times New Roman"/>
          <w:b/>
          <w:bCs/>
          <w:color w:val="000000" w:themeColor="text1"/>
        </w:rPr>
        <w:t>z</w:t>
      </w:r>
      <w:r w:rsidR="00F30B36" w:rsidRPr="000F6F2A">
        <w:rPr>
          <w:rFonts w:ascii="Times New Roman" w:hAnsi="Times New Roman" w:cs="Times New Roman"/>
          <w:b/>
          <w:bCs/>
          <w:color w:val="000000" w:themeColor="text1"/>
        </w:rPr>
        <w:t>irconia (Cu-ZrO</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 catalysts:</w:t>
      </w:r>
      <w:r w:rsidR="00F30B36" w:rsidRPr="000F6F2A">
        <w:rPr>
          <w:rFonts w:ascii="Times New Roman" w:hAnsi="Times New Roman" w:cs="Times New Roman"/>
          <w:color w:val="000000" w:themeColor="text1"/>
        </w:rPr>
        <w:t xml:space="preserve"> Cu-Zr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Zr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to copper can improve the selectivity and stability of the catalyst.</w:t>
      </w:r>
    </w:p>
    <w:p w14:paraId="4F061BE5" w14:textId="10BE4C9B"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v) </w:t>
      </w:r>
      <w:r w:rsidR="00F30B36" w:rsidRPr="000F6F2A">
        <w:rPr>
          <w:rFonts w:ascii="Times New Roman" w:hAnsi="Times New Roman" w:cs="Times New Roman"/>
          <w:b/>
          <w:bCs/>
          <w:color w:val="000000" w:themeColor="text1"/>
        </w:rPr>
        <w:t>Copper-</w:t>
      </w:r>
      <w:r w:rsidR="00965258" w:rsidRPr="000F6F2A">
        <w:rPr>
          <w:rFonts w:ascii="Times New Roman" w:hAnsi="Times New Roman" w:cs="Times New Roman"/>
          <w:b/>
          <w:bCs/>
          <w:color w:val="000000" w:themeColor="text1"/>
        </w:rPr>
        <w:t>a</w:t>
      </w:r>
      <w:r w:rsidR="00F30B36" w:rsidRPr="000F6F2A">
        <w:rPr>
          <w:rFonts w:ascii="Times New Roman" w:hAnsi="Times New Roman" w:cs="Times New Roman"/>
          <w:b/>
          <w:bCs/>
          <w:color w:val="000000" w:themeColor="text1"/>
        </w:rPr>
        <w:t>lumina (Cu-Al</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vertAlign w:val="subscript"/>
        </w:rPr>
        <w:t>3</w:t>
      </w:r>
      <w:r w:rsidR="00F30B36" w:rsidRPr="000F6F2A">
        <w:rPr>
          <w:rFonts w:ascii="Times New Roman" w:hAnsi="Times New Roman" w:cs="Times New Roman"/>
          <w:b/>
          <w:bCs/>
          <w:color w:val="000000" w:themeColor="text1"/>
        </w:rPr>
        <w:t>) catalysts:</w:t>
      </w:r>
      <w:r w:rsidR="00F30B36" w:rsidRPr="000F6F2A">
        <w:rPr>
          <w:rFonts w:ascii="Times New Roman" w:hAnsi="Times New Roman" w:cs="Times New Roman"/>
          <w:color w:val="000000" w:themeColor="text1"/>
        </w:rPr>
        <w:t xml:space="preserve"> Cu-Al</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O</w:t>
      </w:r>
      <w:r w:rsidR="00F30B36" w:rsidRPr="000F6F2A">
        <w:rPr>
          <w:rFonts w:ascii="Times New Roman" w:hAnsi="Times New Roman" w:cs="Times New Roman"/>
          <w:color w:val="000000" w:themeColor="text1"/>
          <w:vertAlign w:val="subscript"/>
        </w:rPr>
        <w:t>3</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Al</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O</w:t>
      </w:r>
      <w:r w:rsidR="00F30B36" w:rsidRPr="000F6F2A">
        <w:rPr>
          <w:rFonts w:ascii="Times New Roman" w:hAnsi="Times New Roman" w:cs="Times New Roman"/>
          <w:color w:val="000000" w:themeColor="text1"/>
          <w:vertAlign w:val="subscript"/>
        </w:rPr>
        <w:t>3</w:t>
      </w:r>
      <w:r w:rsidR="00F30B36" w:rsidRPr="000F6F2A">
        <w:rPr>
          <w:rFonts w:ascii="Times New Roman" w:hAnsi="Times New Roman" w:cs="Times New Roman"/>
          <w:color w:val="000000" w:themeColor="text1"/>
        </w:rPr>
        <w:t xml:space="preserve"> to copper can improve the selectivity and stability of the catalyst.</w:t>
      </w:r>
    </w:p>
    <w:p w14:paraId="38690D4A" w14:textId="25EB5EAC"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v) </w:t>
      </w:r>
      <w:r w:rsidR="00F30B36" w:rsidRPr="000F6F2A">
        <w:rPr>
          <w:rFonts w:ascii="Times New Roman" w:hAnsi="Times New Roman" w:cs="Times New Roman"/>
          <w:b/>
          <w:bCs/>
          <w:color w:val="000000" w:themeColor="text1"/>
        </w:rPr>
        <w:t>Copper-zeolite catalysts:</w:t>
      </w:r>
      <w:r w:rsidR="00F30B36" w:rsidRPr="000F6F2A">
        <w:rPr>
          <w:rFonts w:ascii="Times New Roman" w:hAnsi="Times New Roman" w:cs="Times New Roman"/>
          <w:color w:val="000000" w:themeColor="text1"/>
        </w:rPr>
        <w:t xml:space="preserve"> Copper-zeolite catalyst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zeolite to copper can improve the selectivity and stability of the catalyst.</w:t>
      </w:r>
    </w:p>
    <w:p w14:paraId="2C7A0F15" w14:textId="79715E90"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602DC454" w14:textId="4488C7ED" w:rsidR="00DE450A" w:rsidRPr="000F6F2A" w:rsidRDefault="00F30B36" w:rsidP="00A17080">
      <w:pPr>
        <w:pStyle w:val="a3"/>
        <w:numPr>
          <w:ilvl w:val="1"/>
          <w:numId w:val="42"/>
        </w:numPr>
        <w:ind w:firstLineChars="0"/>
        <w:rPr>
          <w:rFonts w:ascii="Times New Roman" w:hAnsi="Times New Roman" w:cs="Times New Roman"/>
          <w:b/>
          <w:bCs/>
          <w:color w:val="000000" w:themeColor="text1"/>
        </w:rPr>
      </w:pPr>
      <w:r w:rsidRPr="000F6F2A">
        <w:rPr>
          <w:rFonts w:ascii="Times New Roman" w:hAnsi="Times New Roman" w:cs="Times New Roman"/>
          <w:b/>
          <w:bCs/>
          <w:color w:val="000000" w:themeColor="text1"/>
        </w:rPr>
        <w:t>Nickel-based catalysts</w:t>
      </w:r>
    </w:p>
    <w:p w14:paraId="6D0A6252" w14:textId="5F50B89E"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Nickel is another metal that has been studied as a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Nickel catalysts have been found to be active for the synthesis of propanol and butanol, but they often suffer from low selectivity and stability issues. Researchers have attempted to improve the performance of nickel catalysts by alloying them with other metals, such as cobalt and iron, which have been found to improve the activity and selectivity of the catalyst.</w:t>
      </w:r>
    </w:p>
    <w:p w14:paraId="3F719930" w14:textId="1B4CA570"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nickel-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040EA5FA" w14:textId="7477BE34"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xml:space="preserve">) </w:t>
      </w:r>
      <w:r w:rsidR="00F30B36" w:rsidRPr="000F6F2A">
        <w:rPr>
          <w:rFonts w:ascii="Times New Roman" w:hAnsi="Times New Roman" w:cs="Times New Roman"/>
          <w:b/>
          <w:bCs/>
          <w:color w:val="000000" w:themeColor="text1"/>
        </w:rPr>
        <w:t>Nickel-</w:t>
      </w:r>
      <w:r w:rsidR="009977E6" w:rsidRPr="000F6F2A">
        <w:rPr>
          <w:rFonts w:ascii="Times New Roman" w:hAnsi="Times New Roman" w:cs="Times New Roman"/>
          <w:b/>
          <w:bCs/>
          <w:color w:val="000000" w:themeColor="text1"/>
        </w:rPr>
        <w:t>z</w:t>
      </w:r>
      <w:r w:rsidR="00F30B36" w:rsidRPr="000F6F2A">
        <w:rPr>
          <w:rFonts w:ascii="Times New Roman" w:hAnsi="Times New Roman" w:cs="Times New Roman"/>
          <w:b/>
          <w:bCs/>
          <w:color w:val="000000" w:themeColor="text1"/>
        </w:rPr>
        <w:t xml:space="preserve">inc </w:t>
      </w:r>
      <w:r w:rsidR="009977E6"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rPr>
        <w:t>xide (Ni-</w:t>
      </w:r>
      <w:proofErr w:type="spellStart"/>
      <w:r w:rsidR="00F30B36" w:rsidRPr="000F6F2A">
        <w:rPr>
          <w:rFonts w:ascii="Times New Roman" w:hAnsi="Times New Roman" w:cs="Times New Roman"/>
          <w:b/>
          <w:bCs/>
          <w:color w:val="000000" w:themeColor="text1"/>
        </w:rPr>
        <w:t>ZnO</w:t>
      </w:r>
      <w:proofErr w:type="spellEnd"/>
      <w:r w:rsidR="00F30B36" w:rsidRPr="000F6F2A">
        <w:rPr>
          <w:rFonts w:ascii="Times New Roman" w:hAnsi="Times New Roman" w:cs="Times New Roman"/>
          <w:b/>
          <w:bCs/>
          <w:color w:val="000000" w:themeColor="text1"/>
        </w:rPr>
        <w:t xml:space="preserve">) catalysts: </w:t>
      </w:r>
      <w:r w:rsidR="00F30B36" w:rsidRPr="000F6F2A">
        <w:rPr>
          <w:rFonts w:ascii="Times New Roman" w:hAnsi="Times New Roman" w:cs="Times New Roman"/>
          <w:color w:val="000000" w:themeColor="text1"/>
        </w:rPr>
        <w:t>Ni-</w:t>
      </w:r>
      <w:proofErr w:type="spellStart"/>
      <w:r w:rsidR="00F30B36" w:rsidRPr="000F6F2A">
        <w:rPr>
          <w:rFonts w:ascii="Times New Roman" w:hAnsi="Times New Roman" w:cs="Times New Roman"/>
          <w:color w:val="000000" w:themeColor="text1"/>
        </w:rPr>
        <w:t>ZnO</w:t>
      </w:r>
      <w:proofErr w:type="spellEnd"/>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zinc oxide to nickel can improve the selectivity and stability of the catalyst.</w:t>
      </w:r>
    </w:p>
    <w:p w14:paraId="41020BA3" w14:textId="22412085"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 </w:t>
      </w:r>
      <w:r w:rsidR="00F30B36" w:rsidRPr="000F6F2A">
        <w:rPr>
          <w:rFonts w:ascii="Times New Roman" w:hAnsi="Times New Roman" w:cs="Times New Roman"/>
          <w:b/>
          <w:bCs/>
          <w:color w:val="000000" w:themeColor="text1"/>
        </w:rPr>
        <w:t>Nickel-</w:t>
      </w:r>
      <w:r w:rsidR="009977E6" w:rsidRPr="000F6F2A">
        <w:rPr>
          <w:rFonts w:ascii="Times New Roman" w:hAnsi="Times New Roman" w:cs="Times New Roman"/>
          <w:b/>
          <w:bCs/>
          <w:color w:val="000000" w:themeColor="text1"/>
        </w:rPr>
        <w:t>m</w:t>
      </w:r>
      <w:r w:rsidR="00F30B36" w:rsidRPr="000F6F2A">
        <w:rPr>
          <w:rFonts w:ascii="Times New Roman" w:hAnsi="Times New Roman" w:cs="Times New Roman"/>
          <w:b/>
          <w:bCs/>
          <w:color w:val="000000" w:themeColor="text1"/>
        </w:rPr>
        <w:t xml:space="preserve">anganese </w:t>
      </w:r>
      <w:r w:rsidR="009977E6"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rPr>
        <w:t>xide (Ni-MnO</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 catalysts:</w:t>
      </w:r>
      <w:r w:rsidR="00F30B36" w:rsidRPr="000F6F2A">
        <w:rPr>
          <w:rFonts w:ascii="Times New Roman" w:hAnsi="Times New Roman" w:cs="Times New Roman"/>
          <w:color w:val="000000" w:themeColor="text1"/>
        </w:rPr>
        <w:t xml:space="preserve"> Ni-Mn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manganese oxide to nickel can improve the selectivity and stability of the catalyst.</w:t>
      </w:r>
    </w:p>
    <w:p w14:paraId="06853F50" w14:textId="2BA48CC4"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i) </w:t>
      </w:r>
      <w:r w:rsidR="00F30B36" w:rsidRPr="000F6F2A">
        <w:rPr>
          <w:rFonts w:ascii="Times New Roman" w:hAnsi="Times New Roman" w:cs="Times New Roman"/>
          <w:b/>
          <w:bCs/>
          <w:color w:val="000000" w:themeColor="text1"/>
        </w:rPr>
        <w:t>Nickel-</w:t>
      </w:r>
      <w:r w:rsidR="009977E6" w:rsidRPr="000F6F2A">
        <w:rPr>
          <w:rFonts w:ascii="Times New Roman" w:hAnsi="Times New Roman" w:cs="Times New Roman"/>
          <w:b/>
          <w:bCs/>
          <w:color w:val="000000" w:themeColor="text1"/>
        </w:rPr>
        <w:t>z</w:t>
      </w:r>
      <w:r w:rsidR="00F30B36" w:rsidRPr="000F6F2A">
        <w:rPr>
          <w:rFonts w:ascii="Times New Roman" w:hAnsi="Times New Roman" w:cs="Times New Roman"/>
          <w:b/>
          <w:bCs/>
          <w:color w:val="000000" w:themeColor="text1"/>
        </w:rPr>
        <w:t>irconia (Ni-ZrO</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 xml:space="preserve">) catalysts: </w:t>
      </w:r>
      <w:r w:rsidR="00F30B36" w:rsidRPr="000F6F2A">
        <w:rPr>
          <w:rFonts w:ascii="Times New Roman" w:hAnsi="Times New Roman" w:cs="Times New Roman"/>
          <w:color w:val="000000" w:themeColor="text1"/>
        </w:rPr>
        <w:t>Ni-Zr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w:t>
      </w:r>
      <w:r w:rsidR="00F30B36" w:rsidRPr="000F6F2A">
        <w:rPr>
          <w:rFonts w:ascii="Times New Roman" w:hAnsi="Times New Roman" w:cs="Times New Roman"/>
          <w:color w:val="000000" w:themeColor="text1"/>
        </w:rPr>
        <w:lastRenderedPageBreak/>
        <w:t>addition of Zr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to nickel can improve the selectivity and stability of the catalyst.</w:t>
      </w:r>
    </w:p>
    <w:p w14:paraId="40DAA466" w14:textId="71CDB424"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v) </w:t>
      </w:r>
      <w:r w:rsidR="00F30B36" w:rsidRPr="000F6F2A">
        <w:rPr>
          <w:rFonts w:ascii="Times New Roman" w:hAnsi="Times New Roman" w:cs="Times New Roman"/>
          <w:b/>
          <w:bCs/>
          <w:color w:val="000000" w:themeColor="text1"/>
        </w:rPr>
        <w:t>Nickel-</w:t>
      </w:r>
      <w:r w:rsidR="009977E6" w:rsidRPr="000F6F2A">
        <w:rPr>
          <w:rFonts w:ascii="Times New Roman" w:hAnsi="Times New Roman" w:cs="Times New Roman"/>
          <w:b/>
          <w:bCs/>
          <w:color w:val="000000" w:themeColor="text1"/>
        </w:rPr>
        <w:t>a</w:t>
      </w:r>
      <w:r w:rsidR="00F30B36" w:rsidRPr="000F6F2A">
        <w:rPr>
          <w:rFonts w:ascii="Times New Roman" w:hAnsi="Times New Roman" w:cs="Times New Roman"/>
          <w:b/>
          <w:bCs/>
          <w:color w:val="000000" w:themeColor="text1"/>
        </w:rPr>
        <w:t>lumina (Ni-Al</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vertAlign w:val="subscript"/>
        </w:rPr>
        <w:t>3</w:t>
      </w:r>
      <w:r w:rsidR="00F30B36" w:rsidRPr="000F6F2A">
        <w:rPr>
          <w:rFonts w:ascii="Times New Roman" w:hAnsi="Times New Roman" w:cs="Times New Roman"/>
          <w:b/>
          <w:bCs/>
          <w:color w:val="000000" w:themeColor="text1"/>
        </w:rPr>
        <w:t xml:space="preserve">) catalysts: </w:t>
      </w:r>
      <w:r w:rsidR="00F30B36" w:rsidRPr="000F6F2A">
        <w:rPr>
          <w:rFonts w:ascii="Times New Roman" w:hAnsi="Times New Roman" w:cs="Times New Roman"/>
          <w:color w:val="000000" w:themeColor="text1"/>
        </w:rPr>
        <w:t>Ni-Al</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O</w:t>
      </w:r>
      <w:r w:rsidR="00F30B36" w:rsidRPr="000F6F2A">
        <w:rPr>
          <w:rFonts w:ascii="Times New Roman" w:hAnsi="Times New Roman" w:cs="Times New Roman"/>
          <w:color w:val="000000" w:themeColor="text1"/>
          <w:vertAlign w:val="subscript"/>
        </w:rPr>
        <w:t>3</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Al</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O</w:t>
      </w:r>
      <w:r w:rsidR="00F30B36" w:rsidRPr="000F6F2A">
        <w:rPr>
          <w:rFonts w:ascii="Times New Roman" w:hAnsi="Times New Roman" w:cs="Times New Roman"/>
          <w:color w:val="000000" w:themeColor="text1"/>
          <w:vertAlign w:val="subscript"/>
        </w:rPr>
        <w:t>3</w:t>
      </w:r>
      <w:r w:rsidR="00F30B36" w:rsidRPr="000F6F2A">
        <w:rPr>
          <w:rFonts w:ascii="Times New Roman" w:hAnsi="Times New Roman" w:cs="Times New Roman"/>
          <w:color w:val="000000" w:themeColor="text1"/>
        </w:rPr>
        <w:t xml:space="preserve"> to nickel can improve the selectivity and stability of the catalyst.</w:t>
      </w:r>
    </w:p>
    <w:p w14:paraId="1EE1A9B5" w14:textId="2BBB33EA"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v) </w:t>
      </w:r>
      <w:r w:rsidR="00F30B36" w:rsidRPr="000F6F2A">
        <w:rPr>
          <w:rFonts w:ascii="Times New Roman" w:hAnsi="Times New Roman" w:cs="Times New Roman"/>
          <w:b/>
          <w:bCs/>
          <w:color w:val="000000" w:themeColor="text1"/>
        </w:rPr>
        <w:t xml:space="preserve">Nickel-zeolite catalysts: </w:t>
      </w:r>
      <w:r w:rsidR="00F30B36" w:rsidRPr="000F6F2A">
        <w:rPr>
          <w:rFonts w:ascii="Times New Roman" w:hAnsi="Times New Roman" w:cs="Times New Roman"/>
          <w:color w:val="000000" w:themeColor="text1"/>
        </w:rPr>
        <w:t xml:space="preserve">Nickel-zeolite catalyst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zeolite to nickel can improve the selectivity and stability of the catalyst.</w:t>
      </w:r>
    </w:p>
    <w:p w14:paraId="523857A0" w14:textId="77777777"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4C955BFE" w14:textId="1AAA6F16" w:rsidR="00DE450A" w:rsidRPr="000F6F2A" w:rsidRDefault="00F30B36" w:rsidP="00A17080">
      <w:pPr>
        <w:pStyle w:val="a3"/>
        <w:numPr>
          <w:ilvl w:val="1"/>
          <w:numId w:val="42"/>
        </w:numPr>
        <w:ind w:firstLineChars="0"/>
        <w:rPr>
          <w:rFonts w:ascii="Times New Roman" w:hAnsi="Times New Roman" w:cs="Times New Roman"/>
          <w:b/>
          <w:bCs/>
          <w:color w:val="000000" w:themeColor="text1"/>
        </w:rPr>
      </w:pPr>
      <w:r w:rsidRPr="000F6F2A">
        <w:rPr>
          <w:rFonts w:ascii="Times New Roman" w:hAnsi="Times New Roman" w:cs="Times New Roman"/>
          <w:b/>
          <w:bCs/>
          <w:color w:val="000000" w:themeColor="text1"/>
        </w:rPr>
        <w:t>Cobalt-based catalysts</w:t>
      </w:r>
    </w:p>
    <w:p w14:paraId="426AC57F" w14:textId="2CA089C9"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Cobalt has been studied as a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Cobalt catalysts have been found to be active for the synthesis of butanol, but they often suffer from low selectivity and stability issues. Researchers have attempted to improve the performance of cobalt catalysts by alloying them with other metals, such as nickel and iron, which have been found to improve the activity and selectivity of the catalyst.</w:t>
      </w:r>
    </w:p>
    <w:p w14:paraId="7C3A68E4" w14:textId="1F8E40D2"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cobalt-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67D6F534" w14:textId="19285A98"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xml:space="preserve">) </w:t>
      </w:r>
      <w:r w:rsidR="00F30B36" w:rsidRPr="000F6F2A">
        <w:rPr>
          <w:rFonts w:ascii="Times New Roman" w:hAnsi="Times New Roman" w:cs="Times New Roman"/>
          <w:b/>
          <w:bCs/>
          <w:color w:val="000000" w:themeColor="text1"/>
        </w:rPr>
        <w:t>Cobalt-</w:t>
      </w:r>
      <w:r w:rsidR="00566E42" w:rsidRPr="000F6F2A">
        <w:rPr>
          <w:rFonts w:ascii="Times New Roman" w:hAnsi="Times New Roman" w:cs="Times New Roman"/>
          <w:b/>
          <w:bCs/>
          <w:color w:val="000000" w:themeColor="text1"/>
        </w:rPr>
        <w:t>m</w:t>
      </w:r>
      <w:r w:rsidR="00F30B36" w:rsidRPr="000F6F2A">
        <w:rPr>
          <w:rFonts w:ascii="Times New Roman" w:hAnsi="Times New Roman" w:cs="Times New Roman"/>
          <w:b/>
          <w:bCs/>
          <w:color w:val="000000" w:themeColor="text1"/>
        </w:rPr>
        <w:t xml:space="preserve">anganese </w:t>
      </w:r>
      <w:r w:rsidR="00566E42"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rPr>
        <w:t>xide (Co-MnO</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 catalysts:</w:t>
      </w:r>
      <w:r w:rsidR="00F30B36" w:rsidRPr="000F6F2A">
        <w:rPr>
          <w:rFonts w:ascii="Times New Roman" w:hAnsi="Times New Roman" w:cs="Times New Roman"/>
          <w:color w:val="000000" w:themeColor="text1"/>
        </w:rPr>
        <w:t xml:space="preserve"> Co-Mn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manganese oxide to cobalt can improve the selectivity and stability of the catalyst.</w:t>
      </w:r>
    </w:p>
    <w:p w14:paraId="3C89A7D4" w14:textId="707A89F7"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 </w:t>
      </w:r>
      <w:r w:rsidR="00F30B36" w:rsidRPr="000F6F2A">
        <w:rPr>
          <w:rFonts w:ascii="Times New Roman" w:hAnsi="Times New Roman" w:cs="Times New Roman"/>
          <w:b/>
          <w:bCs/>
          <w:color w:val="000000" w:themeColor="text1"/>
        </w:rPr>
        <w:t>Cobalt-</w:t>
      </w:r>
      <w:r w:rsidR="00566E42" w:rsidRPr="000F6F2A">
        <w:rPr>
          <w:rFonts w:ascii="Times New Roman" w:hAnsi="Times New Roman" w:cs="Times New Roman"/>
          <w:b/>
          <w:bCs/>
          <w:color w:val="000000" w:themeColor="text1"/>
        </w:rPr>
        <w:t>z</w:t>
      </w:r>
      <w:r w:rsidR="00F30B36" w:rsidRPr="000F6F2A">
        <w:rPr>
          <w:rFonts w:ascii="Times New Roman" w:hAnsi="Times New Roman" w:cs="Times New Roman"/>
          <w:b/>
          <w:bCs/>
          <w:color w:val="000000" w:themeColor="text1"/>
        </w:rPr>
        <w:t>irconia (Co-ZrO</w:t>
      </w:r>
      <w:r w:rsidR="00566E42"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 xml:space="preserve">) catalysts: </w:t>
      </w:r>
      <w:r w:rsidR="00F30B36" w:rsidRPr="000F6F2A">
        <w:rPr>
          <w:rFonts w:ascii="Times New Roman" w:hAnsi="Times New Roman" w:cs="Times New Roman"/>
          <w:color w:val="000000" w:themeColor="text1"/>
        </w:rPr>
        <w:t>Co-Zr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ZrO</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to cobalt can improve the selectivity and stability of the catalyst.</w:t>
      </w:r>
    </w:p>
    <w:p w14:paraId="07F844FD" w14:textId="661456FC"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i) </w:t>
      </w:r>
      <w:r w:rsidR="00F30B36" w:rsidRPr="000F6F2A">
        <w:rPr>
          <w:rFonts w:ascii="Times New Roman" w:hAnsi="Times New Roman" w:cs="Times New Roman"/>
          <w:b/>
          <w:bCs/>
          <w:color w:val="000000" w:themeColor="text1"/>
        </w:rPr>
        <w:t>Cobalt-</w:t>
      </w:r>
      <w:r w:rsidR="00566E42" w:rsidRPr="000F6F2A">
        <w:rPr>
          <w:rFonts w:ascii="Times New Roman" w:hAnsi="Times New Roman" w:cs="Times New Roman"/>
          <w:b/>
          <w:bCs/>
          <w:color w:val="000000" w:themeColor="text1"/>
        </w:rPr>
        <w:t>a</w:t>
      </w:r>
      <w:r w:rsidR="00F30B36" w:rsidRPr="000F6F2A">
        <w:rPr>
          <w:rFonts w:ascii="Times New Roman" w:hAnsi="Times New Roman" w:cs="Times New Roman"/>
          <w:b/>
          <w:bCs/>
          <w:color w:val="000000" w:themeColor="text1"/>
        </w:rPr>
        <w:t>lumina (Co-Al</w:t>
      </w:r>
      <w:r w:rsidR="00F30B36" w:rsidRPr="000F6F2A">
        <w:rPr>
          <w:rFonts w:ascii="Times New Roman" w:hAnsi="Times New Roman" w:cs="Times New Roman"/>
          <w:b/>
          <w:bCs/>
          <w:color w:val="000000" w:themeColor="text1"/>
          <w:vertAlign w:val="subscript"/>
        </w:rPr>
        <w:t>2</w:t>
      </w:r>
      <w:r w:rsidR="00F30B36" w:rsidRPr="000F6F2A">
        <w:rPr>
          <w:rFonts w:ascii="Times New Roman" w:hAnsi="Times New Roman" w:cs="Times New Roman"/>
          <w:b/>
          <w:bCs/>
          <w:color w:val="000000" w:themeColor="text1"/>
        </w:rPr>
        <w:t>O</w:t>
      </w:r>
      <w:r w:rsidR="00F30B36" w:rsidRPr="000F6F2A">
        <w:rPr>
          <w:rFonts w:ascii="Times New Roman" w:hAnsi="Times New Roman" w:cs="Times New Roman"/>
          <w:b/>
          <w:bCs/>
          <w:color w:val="000000" w:themeColor="text1"/>
          <w:vertAlign w:val="subscript"/>
        </w:rPr>
        <w:t>3</w:t>
      </w:r>
      <w:r w:rsidR="00F30B36" w:rsidRPr="000F6F2A">
        <w:rPr>
          <w:rFonts w:ascii="Times New Roman" w:hAnsi="Times New Roman" w:cs="Times New Roman"/>
          <w:b/>
          <w:bCs/>
          <w:color w:val="000000" w:themeColor="text1"/>
        </w:rPr>
        <w:t xml:space="preserve">) catalysts: </w:t>
      </w:r>
      <w:r w:rsidR="00F30B36" w:rsidRPr="000F6F2A">
        <w:rPr>
          <w:rFonts w:ascii="Times New Roman" w:hAnsi="Times New Roman" w:cs="Times New Roman"/>
          <w:color w:val="000000" w:themeColor="text1"/>
        </w:rPr>
        <w:t>Co-Al</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O</w:t>
      </w:r>
      <w:r w:rsidR="00F30B36" w:rsidRPr="000F6F2A">
        <w:rPr>
          <w:rFonts w:ascii="Times New Roman" w:hAnsi="Times New Roman" w:cs="Times New Roman"/>
          <w:color w:val="000000" w:themeColor="text1"/>
          <w:vertAlign w:val="subscript"/>
        </w:rPr>
        <w:t>3</w:t>
      </w:r>
      <w:r w:rsidR="00F30B36"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Al</w:t>
      </w:r>
      <w:r w:rsidR="00F30B36" w:rsidRPr="000F6F2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O</w:t>
      </w:r>
      <w:r w:rsidR="00F30B36" w:rsidRPr="000F6F2A">
        <w:rPr>
          <w:rFonts w:ascii="Times New Roman" w:hAnsi="Times New Roman" w:cs="Times New Roman"/>
          <w:color w:val="000000" w:themeColor="text1"/>
          <w:vertAlign w:val="subscript"/>
        </w:rPr>
        <w:t>3</w:t>
      </w:r>
      <w:r w:rsidR="00F30B36" w:rsidRPr="000F6F2A">
        <w:rPr>
          <w:rFonts w:ascii="Times New Roman" w:hAnsi="Times New Roman" w:cs="Times New Roman"/>
          <w:color w:val="000000" w:themeColor="text1"/>
        </w:rPr>
        <w:t xml:space="preserve"> to cobalt can improve the selectivity and stability of the catalyst.</w:t>
      </w:r>
    </w:p>
    <w:p w14:paraId="5A7B50A3" w14:textId="560836B1"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v) </w:t>
      </w:r>
      <w:r w:rsidR="00F30B36" w:rsidRPr="000F6F2A">
        <w:rPr>
          <w:rFonts w:ascii="Times New Roman" w:hAnsi="Times New Roman" w:cs="Times New Roman"/>
          <w:b/>
          <w:bCs/>
          <w:color w:val="000000" w:themeColor="text1"/>
        </w:rPr>
        <w:t>Cobalt-zeolite catalysts:</w:t>
      </w:r>
      <w:r w:rsidR="00F30B36" w:rsidRPr="000F6F2A">
        <w:rPr>
          <w:rFonts w:ascii="Times New Roman" w:hAnsi="Times New Roman" w:cs="Times New Roman"/>
          <w:color w:val="000000" w:themeColor="text1"/>
        </w:rPr>
        <w:t xml:space="preserve"> Cobalt-zeolite catalyst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zeolite to cobalt can improve the selectivity and stability of the catalyst.</w:t>
      </w:r>
    </w:p>
    <w:p w14:paraId="47D155EE" w14:textId="398E3E9E" w:rsidR="00F30B36"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v) </w:t>
      </w:r>
      <w:r w:rsidR="00F30B36" w:rsidRPr="000F6F2A">
        <w:rPr>
          <w:rFonts w:ascii="Times New Roman" w:hAnsi="Times New Roman" w:cs="Times New Roman"/>
          <w:b/>
          <w:bCs/>
          <w:color w:val="000000" w:themeColor="text1"/>
        </w:rPr>
        <w:t>Cobalt-based catalysts supported on graphene:</w:t>
      </w:r>
      <w:r w:rsidR="00F30B36" w:rsidRPr="000F6F2A">
        <w:rPr>
          <w:rFonts w:ascii="Times New Roman" w:hAnsi="Times New Roman" w:cs="Times New Roman"/>
          <w:color w:val="000000" w:themeColor="text1"/>
        </w:rPr>
        <w:t xml:space="preserve"> recent studies have shown that cobalt-based catalysts supported on graphene can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Researchers have found that the addition of graphene to cobalt can improve the selectivity and stability of the catalyst.</w:t>
      </w:r>
    </w:p>
    <w:p w14:paraId="7DC09262" w14:textId="61723C84"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2E78FA6F" w14:textId="77777777" w:rsidR="00DE450A" w:rsidRPr="000F6F2A" w:rsidRDefault="00F30B36" w:rsidP="00A17080">
      <w:pPr>
        <w:pStyle w:val="a3"/>
        <w:numPr>
          <w:ilvl w:val="1"/>
          <w:numId w:val="42"/>
        </w:numPr>
        <w:ind w:firstLineChars="0"/>
        <w:rPr>
          <w:rFonts w:ascii="Times New Roman" w:hAnsi="Times New Roman" w:cs="Times New Roman"/>
          <w:b/>
          <w:bCs/>
          <w:color w:val="000000" w:themeColor="text1"/>
        </w:rPr>
      </w:pPr>
      <w:r w:rsidRPr="000F6F2A">
        <w:rPr>
          <w:rFonts w:ascii="Times New Roman" w:hAnsi="Times New Roman" w:cs="Times New Roman"/>
          <w:b/>
          <w:bCs/>
          <w:color w:val="000000" w:themeColor="text1"/>
        </w:rPr>
        <w:t>Iron-based catalysts</w:t>
      </w:r>
    </w:p>
    <w:p w14:paraId="15276D95" w14:textId="599D518C" w:rsidR="00F30B36" w:rsidRPr="000F6F2A" w:rsidRDefault="00F30B36"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ron is a widely studied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Iron catalysts have been found to be active for the synthesis of ethanol, propanol, and butanol, but they often suffer from low selectivity and stability issues. Researchers have attempted to improve the performance of iron catalysts by alloying them with other metals, such as cobalt and nickel, which have been </w:t>
      </w:r>
      <w:r w:rsidRPr="000F6F2A">
        <w:rPr>
          <w:rFonts w:ascii="Times New Roman" w:hAnsi="Times New Roman" w:cs="Times New Roman"/>
          <w:color w:val="000000" w:themeColor="text1"/>
        </w:rPr>
        <w:lastRenderedPageBreak/>
        <w:t>found to improve the activity and selectivity of the catalyst.</w:t>
      </w:r>
    </w:p>
    <w:p w14:paraId="52BE939E" w14:textId="6DA29188"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iron-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7431F640" w14:textId="30D49C85"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Iron-based catalysts supported on silica:</w:t>
      </w:r>
      <w:r w:rsidRPr="000F6F2A">
        <w:rPr>
          <w:rFonts w:ascii="Times New Roman" w:hAnsi="Times New Roman" w:cs="Times New Roman"/>
          <w:color w:val="000000" w:themeColor="text1"/>
        </w:rPr>
        <w:t xml:space="preserve"> Iron-based catalysts supported on silica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silica to iron can improve the selectivity and stability of the catalyst.</w:t>
      </w:r>
    </w:p>
    <w:p w14:paraId="3BC0FDFF" w14:textId="065E4D5A"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ii) Iron-based catalysts supported on carbon:</w:t>
      </w:r>
      <w:r w:rsidRPr="000F6F2A">
        <w:rPr>
          <w:rFonts w:ascii="Times New Roman" w:hAnsi="Times New Roman" w:cs="Times New Roman"/>
          <w:color w:val="000000" w:themeColor="text1"/>
        </w:rPr>
        <w:t xml:space="preserve"> Iron-based catalysts supported on carbon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carbon to iron can improve the selectivity and stability of the catalyst.</w:t>
      </w:r>
    </w:p>
    <w:p w14:paraId="75DCE624" w14:textId="6A4C5B20"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iii) Iron-based catalysts supported on clay:</w:t>
      </w:r>
      <w:r w:rsidRPr="000F6F2A">
        <w:rPr>
          <w:rFonts w:ascii="Times New Roman" w:hAnsi="Times New Roman" w:cs="Times New Roman"/>
          <w:color w:val="000000" w:themeColor="text1"/>
        </w:rPr>
        <w:t xml:space="preserve"> Iron-based catalysts supported on clay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clay to iron can improve the selectivity and stability of the catalyst.</w:t>
      </w:r>
    </w:p>
    <w:p w14:paraId="3675F05C" w14:textId="4D9497F3"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iv) Iron-based catalysts supported on zeolites:</w:t>
      </w:r>
      <w:r w:rsidRPr="000F6F2A">
        <w:rPr>
          <w:rFonts w:ascii="Times New Roman" w:hAnsi="Times New Roman" w:cs="Times New Roman"/>
          <w:color w:val="000000" w:themeColor="text1"/>
        </w:rPr>
        <w:t xml:space="preserve"> Iron-based catalysts supported on zeolite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eolites to iron can improve the selectivity and stability of the catalyst.</w:t>
      </w:r>
    </w:p>
    <w:p w14:paraId="6592C7DF" w14:textId="104629D1"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v) Iron-based catalysts supported on metallic nanoparticles:</w:t>
      </w:r>
      <w:r w:rsidRPr="000F6F2A">
        <w:rPr>
          <w:rFonts w:ascii="Times New Roman" w:hAnsi="Times New Roman" w:cs="Times New Roman"/>
          <w:color w:val="000000" w:themeColor="text1"/>
        </w:rPr>
        <w:t xml:space="preserve"> recent studies have shown that iron-based catalysts supported on metallic nanoparticles can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metallic nanoparticles to iron can improve the selectivity and stability of the catalyst.</w:t>
      </w:r>
    </w:p>
    <w:p w14:paraId="0FDB2EC8" w14:textId="32E37264" w:rsidR="00DE450A" w:rsidRPr="000F6F2A" w:rsidRDefault="00DE450A" w:rsidP="00DE450A">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5AA840B1" w14:textId="77777777" w:rsidR="00BC41AB" w:rsidRPr="000F6F2A" w:rsidRDefault="00BC41AB" w:rsidP="00DE450A">
      <w:pPr>
        <w:ind w:firstLineChars="200" w:firstLine="420"/>
        <w:rPr>
          <w:rFonts w:ascii="Times New Roman" w:hAnsi="Times New Roman" w:cs="Times New Roman"/>
          <w:color w:val="000000" w:themeColor="text1"/>
        </w:rPr>
      </w:pPr>
    </w:p>
    <w:p w14:paraId="1CD1B1D6" w14:textId="1A688EBE" w:rsidR="00903A1E" w:rsidRPr="000F6F2A" w:rsidRDefault="00903A1E" w:rsidP="00A17080">
      <w:pPr>
        <w:pStyle w:val="a3"/>
        <w:numPr>
          <w:ilvl w:val="1"/>
          <w:numId w:val="42"/>
        </w:numPr>
        <w:ind w:firstLineChars="0"/>
        <w:rPr>
          <w:rFonts w:ascii="Times New Roman" w:hAnsi="Times New Roman" w:cs="Times New Roman"/>
          <w:b/>
          <w:bCs/>
          <w:color w:val="000000" w:themeColor="text1"/>
        </w:rPr>
      </w:pPr>
      <w:r w:rsidRPr="000F6F2A">
        <w:rPr>
          <w:rFonts w:ascii="Times New Roman" w:hAnsi="Times New Roman" w:cs="Times New Roman"/>
          <w:b/>
          <w:bCs/>
          <w:color w:val="000000" w:themeColor="text1"/>
        </w:rPr>
        <w:t>Comparison of different catalysts</w:t>
      </w:r>
    </w:p>
    <w:p w14:paraId="6701FCE0" w14:textId="2FDF6450" w:rsidR="00F30B36" w:rsidRPr="000F6F2A" w:rsidRDefault="00F30B36" w:rsidP="00C4309C">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A comparison of the results obtained with different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can be complex due to the fact that various factors such as the reaction conditions, the catalyst synthesis method, the support, the morphology, and the post-treatment methods can affect the performance of the catalyst. However, some general trends can be observed:</w:t>
      </w:r>
    </w:p>
    <w:p w14:paraId="524EFAA9" w14:textId="3EDFD7DF" w:rsidR="00F30B36" w:rsidRPr="000F6F2A" w:rsidRDefault="00C4309C" w:rsidP="00C4309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xml:space="preserve">) </w:t>
      </w:r>
      <w:r w:rsidR="00F30B36" w:rsidRPr="000F6F2A">
        <w:rPr>
          <w:rFonts w:ascii="Times New Roman" w:hAnsi="Times New Roman" w:cs="Times New Roman"/>
          <w:b/>
          <w:bCs/>
          <w:color w:val="000000" w:themeColor="text1"/>
        </w:rPr>
        <w:t>Metal-based catalysts:</w:t>
      </w:r>
      <w:r w:rsidR="00F30B36" w:rsidRPr="000F6F2A">
        <w:rPr>
          <w:rFonts w:ascii="Times New Roman" w:hAnsi="Times New Roman" w:cs="Times New Roman"/>
          <w:color w:val="000000" w:themeColor="text1"/>
        </w:rPr>
        <w:t xml:space="preserve"> Metal-based catalysts, such as copper, nickel, cobalt, and iron, have been found to b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However, their selectivity and stability can vary depending on the metal used, the support, and the reaction conditions. In general, copper-based catalysts have shown the highest selectivity towards ethanol, while nickel-based catalysts have shown the highest selectivity towards propanol. Cobalt-based catalysts have been found to be active for the synthesis of both ethanol and propanol, but with lower selectivity compared to copper and nickel-based catalysts. Iron-based catalysts have been found to be active for the synthesis of ethanol, propanol, and butanol, but with lower selectivity compared to copper, nickel, and cobalt-based catalysts.</w:t>
      </w:r>
    </w:p>
    <w:p w14:paraId="3AF304B4" w14:textId="6052CE17" w:rsidR="00F30B36" w:rsidRPr="000F6F2A" w:rsidRDefault="00C4309C" w:rsidP="00C4309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 </w:t>
      </w:r>
      <w:r w:rsidR="00F30B36" w:rsidRPr="000F6F2A">
        <w:rPr>
          <w:rFonts w:ascii="Times New Roman" w:hAnsi="Times New Roman" w:cs="Times New Roman"/>
          <w:b/>
          <w:bCs/>
          <w:color w:val="000000" w:themeColor="text1"/>
        </w:rPr>
        <w:t>Metal oxide-based catalysts:</w:t>
      </w:r>
      <w:r w:rsidR="00F30B36" w:rsidRPr="000F6F2A">
        <w:rPr>
          <w:rFonts w:ascii="Times New Roman" w:hAnsi="Times New Roman" w:cs="Times New Roman"/>
          <w:color w:val="000000" w:themeColor="text1"/>
        </w:rPr>
        <w:t xml:space="preserve"> Metal oxide-based catalysts, such as copper oxide, nickel oxide, and cobalt oxide, have been found to b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These catalysts have shown higher selectivity and stability compared to metal-based catalysts, but their selectivity and stability can vary depending on the metal oxide used and the </w:t>
      </w:r>
      <w:r w:rsidR="00F30B36" w:rsidRPr="000F6F2A">
        <w:rPr>
          <w:rFonts w:ascii="Times New Roman" w:hAnsi="Times New Roman" w:cs="Times New Roman"/>
          <w:color w:val="000000" w:themeColor="text1"/>
        </w:rPr>
        <w:lastRenderedPageBreak/>
        <w:t>reaction conditions. In general, copper oxide-based catalysts have shown the highest selectivity towards ethanol, while nickel oxide-based catalysts have shown the highest selectivity towards propanol. Cobalt oxide-based catalysts have been found to be active for the synthesis of both ethanol and propanol, but with lower selectivity compared to copper oxide and nickel oxide-based catalysts.</w:t>
      </w:r>
    </w:p>
    <w:p w14:paraId="18084908" w14:textId="5501F48D" w:rsidR="00F30B36" w:rsidRPr="000F6F2A" w:rsidRDefault="00C4309C" w:rsidP="00C4309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i) </w:t>
      </w:r>
      <w:r w:rsidR="00F30B36" w:rsidRPr="000F6F2A">
        <w:rPr>
          <w:rFonts w:ascii="Times New Roman" w:hAnsi="Times New Roman" w:cs="Times New Roman"/>
          <w:b/>
          <w:bCs/>
          <w:color w:val="000000" w:themeColor="text1"/>
        </w:rPr>
        <w:t>Support effect:</w:t>
      </w:r>
      <w:r w:rsidR="00F30B36" w:rsidRPr="000F6F2A">
        <w:rPr>
          <w:rFonts w:ascii="Times New Roman" w:hAnsi="Times New Roman" w:cs="Times New Roman"/>
          <w:color w:val="000000" w:themeColor="text1"/>
        </w:rPr>
        <w:t xml:space="preserve"> The support of the catalysts can also affect their performance. In general, catalysts supported on silica, carbon, clay, and zeolites have been found to b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However, the selectivity and stability of these catalysts can vary depending on the support used and the reaction conditions. In general, catalysts supported on silica have shown the highest selectivity towards ethanol, while catalysts supported on zeolites have shown the highest selectivity towards butanol.</w:t>
      </w:r>
    </w:p>
    <w:p w14:paraId="10E67101" w14:textId="41890A1E" w:rsidR="00F30B36" w:rsidRPr="000F6F2A" w:rsidRDefault="00C4309C" w:rsidP="00C4309C">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v) </w:t>
      </w:r>
      <w:r w:rsidR="00F30B36" w:rsidRPr="000F6F2A">
        <w:rPr>
          <w:rFonts w:ascii="Times New Roman" w:hAnsi="Times New Roman" w:cs="Times New Roman"/>
          <w:b/>
          <w:bCs/>
          <w:color w:val="000000" w:themeColor="text1"/>
        </w:rPr>
        <w:t>Post-treatment methods:</w:t>
      </w:r>
      <w:r w:rsidR="00F30B36" w:rsidRPr="000F6F2A">
        <w:rPr>
          <w:rFonts w:ascii="Times New Roman" w:hAnsi="Times New Roman" w:cs="Times New Roman"/>
          <w:color w:val="000000" w:themeColor="text1"/>
        </w:rPr>
        <w:t xml:space="preserve"> The post-treatment methods such as calcination, reduction, and modification can also affect the performance of the catalysts. In general, catalysts that have undergone calcination or reduction have been found to be mor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F30B36" w:rsidRPr="000F6F2A">
        <w:rPr>
          <w:rFonts w:ascii="Times New Roman" w:hAnsi="Times New Roman" w:cs="Times New Roman"/>
          <w:color w:val="000000" w:themeColor="text1"/>
        </w:rPr>
        <w:t xml:space="preserve"> hydrogenation. However, the selectivity and stability of these catalysts can vary depending on the post-treatment method used and the reaction conditions.</w:t>
      </w:r>
    </w:p>
    <w:p w14:paraId="4496C51B" w14:textId="6A7C9979" w:rsidR="00C4309C" w:rsidRPr="000F6F2A" w:rsidRDefault="00F30B36"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above mentioned is a general trend, and the performance of a catalyst can also depend on the specific conditions of the reaction, such as temperature, pressure, and gas composition.</w:t>
      </w:r>
    </w:p>
    <w:p w14:paraId="491894B1" w14:textId="77777777" w:rsidR="00A17080" w:rsidRPr="000F6F2A" w:rsidRDefault="00A17080" w:rsidP="00DF2E10">
      <w:pPr>
        <w:ind w:firstLineChars="200" w:firstLine="420"/>
        <w:rPr>
          <w:rFonts w:ascii="Times New Roman" w:hAnsi="Times New Roman" w:cs="Times New Roman"/>
          <w:color w:val="000000" w:themeColor="text1"/>
        </w:rPr>
      </w:pPr>
    </w:p>
    <w:p w14:paraId="33A01717" w14:textId="1B1B6035" w:rsidR="00903A1E" w:rsidRPr="000F6F2A" w:rsidRDefault="00DF2E10" w:rsidP="00A17080">
      <w:pPr>
        <w:pStyle w:val="a3"/>
        <w:numPr>
          <w:ilvl w:val="1"/>
          <w:numId w:val="42"/>
        </w:numPr>
        <w:ind w:firstLineChars="0"/>
        <w:rPr>
          <w:rFonts w:ascii="Times New Roman" w:hAnsi="Times New Roman" w:cs="Times New Roman"/>
          <w:b/>
          <w:bCs/>
          <w:color w:val="000000" w:themeColor="text1"/>
        </w:rPr>
      </w:pPr>
      <w:r w:rsidRPr="000F6F2A">
        <w:rPr>
          <w:rFonts w:ascii="Times New Roman" w:hAnsi="Times New Roman" w:cs="Times New Roman"/>
          <w:b/>
          <w:bCs/>
          <w:color w:val="000000" w:themeColor="text1"/>
        </w:rPr>
        <w:t>F</w:t>
      </w:r>
      <w:r w:rsidR="00903A1E" w:rsidRPr="000F6F2A">
        <w:rPr>
          <w:rFonts w:ascii="Times New Roman" w:hAnsi="Times New Roman" w:cs="Times New Roman"/>
          <w:b/>
          <w:bCs/>
          <w:color w:val="000000" w:themeColor="text1"/>
        </w:rPr>
        <w:t>actors that determine the catalyst performance in different conditions</w:t>
      </w:r>
    </w:p>
    <w:p w14:paraId="3EF60FE9" w14:textId="196D02C0" w:rsidR="00F30B36" w:rsidRPr="000F6F2A" w:rsidRDefault="00F30B36" w:rsidP="00031CC1">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performance of a catalyst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is determined by a combination of factors, including the composition of the catalyst, its crystal structure, and its surface properties. The composition of a catalyst can </w:t>
      </w:r>
      <w:proofErr w:type="gramStart"/>
      <w:r w:rsidRPr="000F6F2A">
        <w:rPr>
          <w:rFonts w:ascii="Times New Roman" w:hAnsi="Times New Roman" w:cs="Times New Roman"/>
          <w:color w:val="000000" w:themeColor="text1"/>
        </w:rPr>
        <w:t>affect</w:t>
      </w:r>
      <w:proofErr w:type="gramEnd"/>
      <w:r w:rsidRPr="000F6F2A">
        <w:rPr>
          <w:rFonts w:ascii="Times New Roman" w:hAnsi="Times New Roman" w:cs="Times New Roman"/>
          <w:color w:val="000000" w:themeColor="text1"/>
        </w:rPr>
        <w:t xml:space="preserve"> its activity and selectivity for the desired product, with some elements or combinations of elements being more effective than others. The crystal structure of a catalyst can also </w:t>
      </w:r>
      <w:proofErr w:type="gramStart"/>
      <w:r w:rsidRPr="000F6F2A">
        <w:rPr>
          <w:rFonts w:ascii="Times New Roman" w:hAnsi="Times New Roman" w:cs="Times New Roman"/>
          <w:color w:val="000000" w:themeColor="text1"/>
        </w:rPr>
        <w:t>play</w:t>
      </w:r>
      <w:proofErr w:type="gramEnd"/>
      <w:r w:rsidRPr="000F6F2A">
        <w:rPr>
          <w:rFonts w:ascii="Times New Roman" w:hAnsi="Times New Roman" w:cs="Times New Roman"/>
          <w:color w:val="000000" w:themeColor="text1"/>
        </w:rPr>
        <w:t xml:space="preserve"> a role in its performance, with certain structures being more active or selective than others. Surface properties, such as surface area, porosity, and the presence of specific active sites, can also affect the activity and selectivity of a catalyst.</w:t>
      </w:r>
      <w:r w:rsidR="00031CC1"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In addition to these intrinsic properties, the performance of a catalyst can also be affected by the reaction conditions, such as temperature, pressure, and the presence of other reactants or impurities. For example, some catalysts may perform better at higher temperatures or pressures, while others may be more active or selective under milder conditions. The presence of impurities or other reactants in the reaction can also affect the performance of a catalyst, either positively or negatively.</w:t>
      </w:r>
    </w:p>
    <w:p w14:paraId="0E10D7CD" w14:textId="11E7B5D4"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w:t>
      </w:r>
      <w:proofErr w:type="spellStart"/>
      <w:r w:rsidRPr="000F6F2A">
        <w:rPr>
          <w:rFonts w:ascii="Times New Roman" w:hAnsi="Times New Roman" w:cs="Times New Roman"/>
          <w:b/>
          <w:bCs/>
          <w:color w:val="000000" w:themeColor="text1"/>
        </w:rPr>
        <w:t>i</w:t>
      </w:r>
      <w:proofErr w:type="spellEnd"/>
      <w:r w:rsidRPr="000F6F2A">
        <w:rPr>
          <w:rFonts w:ascii="Times New Roman" w:hAnsi="Times New Roman" w:cs="Times New Roman"/>
          <w:b/>
          <w:bCs/>
          <w:color w:val="000000" w:themeColor="text1"/>
        </w:rPr>
        <w:t xml:space="preserve">) </w:t>
      </w:r>
      <w:bookmarkStart w:id="33" w:name="_Hlk126853006"/>
      <w:r w:rsidRPr="000F6F2A">
        <w:rPr>
          <w:rFonts w:ascii="Times New Roman" w:hAnsi="Times New Roman" w:cs="Times New Roman"/>
          <w:b/>
          <w:bCs/>
          <w:color w:val="000000" w:themeColor="text1"/>
        </w:rPr>
        <w:t>Effects of Temperature</w:t>
      </w:r>
      <w:bookmarkEnd w:id="33"/>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Temperature plays a crucial role in determining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Higher temperatures generally result in increased reaction rates, but also lead to more side reactions, such as cracking and dehydrogenation, which can decrease selectivity towards the desired product. Additionally, high temperatures can result in the deactivation of the catalyst due to sintering or other degradation processes.</w:t>
      </w:r>
    </w:p>
    <w:p w14:paraId="373390FD" w14:textId="01AEE63B" w:rsidR="00DF2E10" w:rsidRPr="000F6F2A" w:rsidRDefault="00DF2E10" w:rsidP="00DF2E10">
      <w:pPr>
        <w:ind w:firstLineChars="200" w:firstLine="420"/>
        <w:rPr>
          <w:rFonts w:ascii="Times New Roman" w:hAnsi="Times New Roman" w:cs="Times New Roman"/>
          <w:color w:val="000000" w:themeColor="text1"/>
        </w:rPr>
      </w:pPr>
      <w:bookmarkStart w:id="34" w:name="_Hlk126854855"/>
      <w:r w:rsidRPr="000F6F2A">
        <w:rPr>
          <w:rFonts w:ascii="Times New Roman" w:hAnsi="Times New Roman" w:cs="Times New Roman"/>
          <w:color w:val="000000" w:themeColor="text1"/>
        </w:rPr>
        <w:t xml:space="preserve">For example, </w:t>
      </w:r>
      <w:bookmarkStart w:id="35" w:name="_Hlk127257548"/>
      <w:r w:rsidRPr="000F6F2A">
        <w:rPr>
          <w:rFonts w:ascii="Times New Roman" w:hAnsi="Times New Roman" w:cs="Times New Roman"/>
          <w:color w:val="000000" w:themeColor="text1"/>
        </w:rPr>
        <w:t xml:space="preserve">copper-based catalysts have been shown to be highly active at high temperatures, but also have a high tendency to form side products. </w:t>
      </w:r>
      <w:bookmarkEnd w:id="35"/>
      <w:r w:rsidRPr="000F6F2A">
        <w:rPr>
          <w:rFonts w:ascii="Times New Roman" w:hAnsi="Times New Roman" w:cs="Times New Roman"/>
          <w:color w:val="000000" w:themeColor="text1"/>
        </w:rPr>
        <w:t>On the other hand, cobalt-based catalysts have been found to have higher selectivity towards higher alcohols at lower temperatures, but also have a lower activity.</w:t>
      </w:r>
      <w:bookmarkEnd w:id="34"/>
    </w:p>
    <w:p w14:paraId="504E189E" w14:textId="4134CAF6" w:rsidR="00DF2E10" w:rsidRPr="000F6F2A" w:rsidRDefault="00DF2E10" w:rsidP="003D2028">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addition, the choice of reaction conditions, such as pressure and flow rate of the reactants, can also affect the performance of the catalysts at different temperatures. Lower pressure and higher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promote the selectivity of higher alcohols, but also decrease the reaction rate.</w:t>
      </w:r>
    </w:p>
    <w:p w14:paraId="5F135604" w14:textId="3BFD44C2"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Overall, the optimal temperatur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ill depend on the specific catalyst and reaction conditions being used. Further research is needed to understand the underlying mechanism of the effect of temperature on catalyst performance and to identify the most appropriate conditions for different catalysts.</w:t>
      </w:r>
    </w:p>
    <w:p w14:paraId="73FA1AB6" w14:textId="3B4F608A"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 </w:t>
      </w:r>
      <w:bookmarkStart w:id="36" w:name="_Hlk126855249"/>
      <w:r w:rsidRPr="000F6F2A">
        <w:rPr>
          <w:rFonts w:ascii="Times New Roman" w:hAnsi="Times New Roman" w:cs="Times New Roman"/>
          <w:b/>
          <w:bCs/>
          <w:color w:val="000000" w:themeColor="text1"/>
        </w:rPr>
        <w:t>Effects of pressure</w:t>
      </w:r>
      <w:bookmarkEnd w:id="36"/>
      <w:r w:rsidRPr="000F6F2A">
        <w:rPr>
          <w:rFonts w:ascii="Times New Roman" w:hAnsi="Times New Roman" w:cs="Times New Roman"/>
          <w:b/>
          <w:bCs/>
          <w:color w:val="000000" w:themeColor="text1"/>
        </w:rPr>
        <w:t>:</w:t>
      </w:r>
      <w:r w:rsidRPr="000F6F2A">
        <w:rPr>
          <w:rFonts w:ascii="Times New Roman" w:hAnsi="Times New Roman" w:cs="Times New Roman"/>
          <w:color w:val="000000" w:themeColor="text1"/>
        </w:rPr>
        <w:t xml:space="preserve"> Pressure plays a crucial role in determining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The pressur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the reaction pressure affect the yield and selectivity of the higher alcohols.</w:t>
      </w:r>
    </w:p>
    <w:p w14:paraId="5CDFC0A3" w14:textId="56589C31" w:rsidR="00DF2E10" w:rsidRPr="000F6F2A" w:rsidRDefault="00DF2E10" w:rsidP="00DF2E10">
      <w:pPr>
        <w:ind w:firstLineChars="200" w:firstLine="420"/>
        <w:rPr>
          <w:rFonts w:ascii="Times New Roman" w:hAnsi="Times New Roman" w:cs="Times New Roman"/>
          <w:color w:val="000000" w:themeColor="text1"/>
        </w:rPr>
      </w:pPr>
      <w:bookmarkStart w:id="37" w:name="_Hlk126855526"/>
      <w:r w:rsidRPr="000F6F2A">
        <w:rPr>
          <w:rFonts w:ascii="Times New Roman" w:hAnsi="Times New Roman" w:cs="Times New Roman"/>
          <w:color w:val="000000" w:themeColor="text1"/>
        </w:rPr>
        <w:t xml:space="preserve">For example, when using copper-based catalysts, increasing the pressur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enhance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ydrogenation selectivity, but also increase the formation of by-products such as methane and ethylene. On the other hand, when using cobalt-based catalysts, the selectivity towards higher alcohols can be improved by decreasing the pressur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but this also decreases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w:t>
      </w:r>
    </w:p>
    <w:bookmarkEnd w:id="37"/>
    <w:p w14:paraId="0EEE0542" w14:textId="0FACFE25"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addition, the choice of reaction conditions, such as temperature and flow rate of the reactants, can also affect the performance of the catalysts at different pressures. Lower temperature and higher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promote the selectivity of higher alcohols, but also decrease the reaction rate.</w:t>
      </w:r>
    </w:p>
    <w:p w14:paraId="5C4C78DC" w14:textId="2E863B3C"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all, the optimal pressur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ill depend on the specific catalyst and reaction conditions being used. Further research is needed to understand the underlying mechanism of the effect of pressure on catalyst performance and to identify the most appropriate conditions for different catalysts.</w:t>
      </w:r>
    </w:p>
    <w:p w14:paraId="6DED6AB3" w14:textId="4410FEFF"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 xml:space="preserve">(iii) Effects of </w:t>
      </w:r>
      <w:bookmarkStart w:id="38" w:name="_Hlk126855829"/>
      <w:r w:rsidRPr="000F6F2A">
        <w:rPr>
          <w:rFonts w:ascii="Times New Roman" w:hAnsi="Times New Roman" w:cs="Times New Roman"/>
          <w:b/>
          <w:bCs/>
          <w:color w:val="000000" w:themeColor="text1"/>
        </w:rPr>
        <w:t>flowrate of reactants</w:t>
      </w:r>
      <w:bookmarkEnd w:id="38"/>
      <w:r w:rsidRPr="000F6F2A">
        <w:rPr>
          <w:rFonts w:ascii="Times New Roman" w:hAnsi="Times New Roman" w:cs="Times New Roman"/>
          <w:b/>
          <w:bCs/>
          <w:color w:val="000000" w:themeColor="text1"/>
        </w:rPr>
        <w:t xml:space="preserve">: </w:t>
      </w:r>
      <w:r w:rsidRPr="000F6F2A">
        <w:rPr>
          <w:rFonts w:ascii="Times New Roman" w:hAnsi="Times New Roman" w:cs="Times New Roman"/>
          <w:color w:val="000000" w:themeColor="text1"/>
        </w:rPr>
        <w:t xml:space="preserve">The flow rate of reactants, specificall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have a significant impact on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w:t>
      </w:r>
    </w:p>
    <w:p w14:paraId="48233ADB" w14:textId="64B572D6" w:rsidR="00DF2E10" w:rsidRPr="000F6F2A" w:rsidRDefault="00DF2E10" w:rsidP="00DF2E10">
      <w:pPr>
        <w:ind w:firstLineChars="200" w:firstLine="420"/>
        <w:rPr>
          <w:rFonts w:ascii="Times New Roman" w:hAnsi="Times New Roman" w:cs="Times New Roman"/>
          <w:color w:val="000000" w:themeColor="text1"/>
        </w:rPr>
      </w:pPr>
      <w:bookmarkStart w:id="39" w:name="_Hlk126855717"/>
      <w:r w:rsidRPr="000F6F2A">
        <w:rPr>
          <w:rFonts w:ascii="Times New Roman" w:hAnsi="Times New Roman" w:cs="Times New Roman"/>
          <w:color w:val="000000" w:themeColor="text1"/>
        </w:rPr>
        <w:t xml:space="preserve">For example, when using copper-based catalysts, increasing the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increase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but also decrease the selectivity towards higher alcohols. On the other hand, when using cobalt-based catalysts, the selectivity towards higher alcohols can be improved by decreasing the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but this also decreases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w:t>
      </w:r>
    </w:p>
    <w:bookmarkEnd w:id="39"/>
    <w:p w14:paraId="0A95B7B5" w14:textId="77777777"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n addition, the choice of reaction conditions, such as temperature and pressure of the reactants, can also affect the performance of the catalysts at different flow rates. Lower temperature and higher pressure can promote the selectivity of higher alcohols, but also decrease the reaction rate.</w:t>
      </w:r>
    </w:p>
    <w:p w14:paraId="2CB54D8F" w14:textId="3E2A41F1"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all, the optimal flow rat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ill depend on the specific catalyst and reaction conditions being used. Further research is needed to understand the underlying mechanism of the effect of flow rate on catalyst performance and to identify the most appropriate conditions for different catalysts.</w:t>
      </w:r>
    </w:p>
    <w:p w14:paraId="06C0F38E" w14:textId="0D6CF828" w:rsidR="00DF2E10" w:rsidRPr="000F6F2A" w:rsidRDefault="00DF2E10" w:rsidP="00FF6DFF">
      <w:pPr>
        <w:ind w:firstLineChars="200" w:firstLine="420"/>
        <w:rPr>
          <w:rFonts w:ascii="Times New Roman" w:hAnsi="Times New Roman" w:cs="Times New Roman"/>
          <w:color w:val="000000" w:themeColor="text1"/>
        </w:rPr>
      </w:pPr>
      <w:r w:rsidRPr="000F6F2A">
        <w:rPr>
          <w:rFonts w:ascii="Times New Roman" w:hAnsi="Times New Roman" w:cs="Times New Roman"/>
          <w:b/>
          <w:bCs/>
          <w:color w:val="000000" w:themeColor="text1"/>
        </w:rPr>
        <w:t>(iv) Effects of impurities:</w:t>
      </w:r>
      <w:r w:rsidRPr="000F6F2A">
        <w:rPr>
          <w:rFonts w:ascii="Times New Roman" w:hAnsi="Times New Roman" w:cs="Times New Roman"/>
          <w:color w:val="000000" w:themeColor="text1"/>
        </w:rPr>
        <w:t xml:space="preserve"> Impurities in the reactants can have a significant impact on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For example, the presence of water or oxygen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feed can lead to the formation of carbonates or other byproducts, which can decrease the selectivity and stability of the catalysts. In addition, impurities such as sulfur or chlorine in the H</w:t>
      </w:r>
      <w:r w:rsidRPr="000F6F2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feed can also lead to deactivation of the catalysts by poisoning or corroding the active sites.</w:t>
      </w:r>
      <w:r w:rsidR="00FF6DFF"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Additionally, impurities can also affect the surface properties of the catalysts, such as the formation of a carbon layer or the reduction of the metal active sites.</w:t>
      </w:r>
    </w:p>
    <w:p w14:paraId="11D0F77E" w14:textId="61E4573D" w:rsidR="00DF2E10" w:rsidRPr="000F6F2A" w:rsidRDefault="00DF2E10" w:rsidP="00B13CC7">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To mitigate these effects, it is important to purify the reactants before they are used in the reaction. This can be done by using techniques such as drying, purging with an inert gas, or passing the reactants through a bed of adsorbents. Also, the use of catalysts that are less sensitive to impurities, such as metal-organic frameworks (MOFs) or ionic liquids (ILs) catalysts are also being actively researched.</w:t>
      </w:r>
    </w:p>
    <w:p w14:paraId="18B35F76" w14:textId="3CDF00EB" w:rsidR="00DF2E10" w:rsidRPr="000F6F2A" w:rsidRDefault="00DF2E10"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Overall, the effects of impurities on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are complex and will depend on the specific impurities, catalysts, and reaction conditions being used. Further research is needed to understand the underlying mechanisms and to develop strategies for mitigating the negative effects of impurities.</w:t>
      </w:r>
    </w:p>
    <w:p w14:paraId="278D6FF3" w14:textId="08CF7CD5" w:rsidR="00C975C7" w:rsidRPr="000F6F2A" w:rsidRDefault="00F30B36"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summary,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can be influenced by a combination of factors, including the composition, crystal structure, and surface properties of the catalyst, as well as the reaction conditions. Different catalysts have advantages and disadvantages, and the best catalyst for a specific application will depend on the desired product and the reaction conditions.</w:t>
      </w:r>
    </w:p>
    <w:p w14:paraId="1FA2979D" w14:textId="77777777" w:rsidR="00903A1E" w:rsidRPr="000F6F2A" w:rsidRDefault="00903A1E" w:rsidP="00A17080">
      <w:pPr>
        <w:pStyle w:val="3"/>
        <w:numPr>
          <w:ilvl w:val="0"/>
          <w:numId w:val="42"/>
        </w:numPr>
        <w:rPr>
          <w:rFonts w:ascii="Times New Roman" w:hAnsi="Times New Roman" w:cs="Times New Roman"/>
          <w:color w:val="000000" w:themeColor="text1"/>
        </w:rPr>
      </w:pPr>
      <w:r w:rsidRPr="000F6F2A">
        <w:rPr>
          <w:rFonts w:ascii="Times New Roman" w:hAnsi="Times New Roman" w:cs="Times New Roman"/>
          <w:color w:val="000000" w:themeColor="text1"/>
        </w:rPr>
        <w:t>Conclusion</w:t>
      </w:r>
    </w:p>
    <w:p w14:paraId="005A0856" w14:textId="374B653B" w:rsidR="00DF2E10" w:rsidRPr="000F6F2A" w:rsidRDefault="008D1343"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summary, the synthesis of higher alcohols such as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is an important area of research due to the potential for these compounds to serve as renewable energy sources and chemicals.</w:t>
      </w:r>
      <w:r w:rsidR="00DF2E10"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Current methods for their synthesis include the use of heterogeneous catalysts, with metal and metal oxide catalysts being the most widely studied.</w:t>
      </w:r>
      <w:r w:rsidR="00DF2E10" w:rsidRPr="000F6F2A">
        <w:rPr>
          <w:rFonts w:ascii="Times New Roman" w:hAnsi="Times New Roman" w:cs="Times New Roman"/>
          <w:color w:val="000000" w:themeColor="text1"/>
        </w:rPr>
        <w:t xml:space="preserve"> </w:t>
      </w:r>
    </w:p>
    <w:p w14:paraId="183ABC92" w14:textId="18F0A9E1" w:rsidR="008D1343" w:rsidRPr="000F6F2A" w:rsidRDefault="008D1343"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t was found that the performance of catalysts can be affected by various factors such as composition, crystal structure, and surface properties, and that the combination of these factors can have a significant impact on the selectivity and stability of the catalysts.</w:t>
      </w:r>
      <w:r w:rsidR="00DF2E10"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Examples of specific catalysts and their performance were provided, such as copper, nickel, cobalt and iron-based catalysts, it was found that each metal-based catalyst had its own advantages and disadvantages.</w:t>
      </w:r>
      <w:r w:rsidR="00DF2E10"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Also, it was found that the reaction conditions such as temperature, pressure, reactants' flow rate and impurities in the reactants can also affect the performance of catalysts.</w:t>
      </w:r>
      <w:r w:rsidR="00DF2E10"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 xml:space="preserve">Overall, this review highlights the need for further research to optimize the performance of catalys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and to develop strategies for mitigating the negative effects of impurities in the reactants.</w:t>
      </w:r>
    </w:p>
    <w:p w14:paraId="2A535753" w14:textId="3B30F5C0" w:rsidR="008D1343" w:rsidRPr="000F6F2A" w:rsidRDefault="008D1343" w:rsidP="00764D95">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Currently, there are several challenges and opportunities i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w:t>
      </w:r>
    </w:p>
    <w:p w14:paraId="42F60F35" w14:textId="113BC660" w:rsidR="008D1343" w:rsidRPr="000F6F2A" w:rsidRDefault="008D1343"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One of the main challenges is achieving high selectivity and stability of the catalysts. The selectivity refers to the ability of the catalyst to selectively produce the desired higher alcohol rather than by-products, while stability refers to the ability of the catalyst to maintain its activity over prolonged periods of time.</w:t>
      </w:r>
      <w:r w:rsidR="00DF2E10"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Another challenge is the reaction conditions, for example, the reaction temperature and pressure have to be carefully controlled to optimize the selectivity and stability of the catalysts.</w:t>
      </w:r>
      <w:r w:rsidR="00DF2E10"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 xml:space="preserve">Another challenge is the purity of the reactants, impurities such as wate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and other gases can negatively affect the performance of the catalysts and lead to the formation of by-products.</w:t>
      </w:r>
    </w:p>
    <w:p w14:paraId="7B70A544" w14:textId="2C5D7191" w:rsidR="008D1343" w:rsidRPr="000F6F2A" w:rsidRDefault="008D1343" w:rsidP="00DF2E10">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On the other hand, the us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s a feedstock for higher alcohol synthesis presents an opportunity for the utilization of was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for reducing greenhouse gas emissions.</w:t>
      </w:r>
      <w:r w:rsidR="00DF2E10"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 xml:space="preserve">Furthermore, the development of efficient and stable catalys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could lead to the production of higher alcohols as a viable alternative to fossil fuels and as a feedstock for the chemical industry.</w:t>
      </w:r>
      <w:r w:rsidR="00137683"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t>Additionally, the use of renewable energy sources such as solar or wind power to produce hydrogen, could reduce the carbon footprint of higher alcohol production.</w:t>
      </w:r>
    </w:p>
    <w:p w14:paraId="2B8112C6" w14:textId="36487B19" w:rsidR="008D1343" w:rsidRPr="000F6F2A" w:rsidRDefault="008D1343"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conclusio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presents significant challenges and opportunities. Further research is needed to address these challenges and to fully realize the </w:t>
      </w:r>
      <w:r w:rsidRPr="000F6F2A">
        <w:rPr>
          <w:rFonts w:ascii="Times New Roman" w:hAnsi="Times New Roman" w:cs="Times New Roman"/>
          <w:color w:val="000000" w:themeColor="text1"/>
        </w:rPr>
        <w:lastRenderedPageBreak/>
        <w:t>potential of higher alcohols as renewable energy sources and chemicals.</w:t>
      </w:r>
    </w:p>
    <w:p w14:paraId="34DB1FC8" w14:textId="495D29FF" w:rsidR="00903A1E" w:rsidRPr="000F6F2A" w:rsidRDefault="00903A1E"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Future research directions i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could include:</w:t>
      </w:r>
    </w:p>
    <w:p w14:paraId="555F1485" w14:textId="537068B9" w:rsidR="00903A1E" w:rsidRPr="000F6F2A" w:rsidRDefault="00137683"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w:t>
      </w:r>
      <w:proofErr w:type="spellStart"/>
      <w:r w:rsidRPr="000F6F2A">
        <w:rPr>
          <w:rFonts w:ascii="Times New Roman" w:hAnsi="Times New Roman" w:cs="Times New Roman"/>
          <w:color w:val="000000" w:themeColor="text1"/>
        </w:rPr>
        <w:t>i</w:t>
      </w:r>
      <w:proofErr w:type="spellEnd"/>
      <w:r w:rsidRPr="000F6F2A">
        <w:rPr>
          <w:rFonts w:ascii="Times New Roman" w:hAnsi="Times New Roman" w:cs="Times New Roman"/>
          <w:color w:val="000000" w:themeColor="text1"/>
        </w:rPr>
        <w:t xml:space="preserve">) </w:t>
      </w:r>
      <w:r w:rsidR="00903A1E" w:rsidRPr="000F6F2A">
        <w:rPr>
          <w:rFonts w:ascii="Times New Roman" w:hAnsi="Times New Roman" w:cs="Times New Roman"/>
          <w:color w:val="000000" w:themeColor="text1"/>
        </w:rPr>
        <w:t>Development of more efficient and selective catalysts: Research could focus on the design and synthesis of new catalysts that can improve the selectivity and yield of the higher alcohols.</w:t>
      </w:r>
    </w:p>
    <w:p w14:paraId="3BA31C7E" w14:textId="19C10957" w:rsidR="00903A1E" w:rsidRPr="000F6F2A" w:rsidRDefault="00137683"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ii) O</w:t>
      </w:r>
      <w:r w:rsidR="00903A1E" w:rsidRPr="000F6F2A">
        <w:rPr>
          <w:rFonts w:ascii="Times New Roman" w:hAnsi="Times New Roman" w:cs="Times New Roman"/>
          <w:color w:val="000000" w:themeColor="text1"/>
        </w:rPr>
        <w:t>ptimization of reaction conditions: Further research could be done to optimize the reaction conditions, such as temperature, pressure, and flow rate, to improve the performance of the catalysts.</w:t>
      </w:r>
    </w:p>
    <w:p w14:paraId="7B88D002" w14:textId="0C72B898" w:rsidR="00903A1E" w:rsidRPr="000F6F2A" w:rsidRDefault="00137683"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ii) </w:t>
      </w:r>
      <w:r w:rsidR="00903A1E" w:rsidRPr="000F6F2A">
        <w:rPr>
          <w:rFonts w:ascii="Times New Roman" w:hAnsi="Times New Roman" w:cs="Times New Roman"/>
          <w:color w:val="000000" w:themeColor="text1"/>
        </w:rPr>
        <w:t xml:space="preserve">Study of reaction mechanism: More studies could be done to understand the mechanism of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903A1E" w:rsidRPr="000F6F2A">
        <w:rPr>
          <w:rFonts w:ascii="Times New Roman" w:hAnsi="Times New Roman" w:cs="Times New Roman"/>
          <w:color w:val="000000" w:themeColor="text1"/>
        </w:rPr>
        <w:t xml:space="preserve"> hydrogenation reaction, which would help in the design of more efficient catalysts.</w:t>
      </w:r>
    </w:p>
    <w:p w14:paraId="4AA0CC72" w14:textId="7D72ACEA" w:rsidR="00903A1E" w:rsidRPr="000F6F2A" w:rsidRDefault="00137683"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iv) </w:t>
      </w:r>
      <w:r w:rsidR="00903A1E" w:rsidRPr="000F6F2A">
        <w:rPr>
          <w:rFonts w:ascii="Times New Roman" w:hAnsi="Times New Roman" w:cs="Times New Roman"/>
          <w:color w:val="000000" w:themeColor="text1"/>
        </w:rPr>
        <w:t xml:space="preserve">Scale-up of the process: Research could focus on the scaling-up of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903A1E" w:rsidRPr="000F6F2A">
        <w:rPr>
          <w:rFonts w:ascii="Times New Roman" w:hAnsi="Times New Roman" w:cs="Times New Roman"/>
          <w:color w:val="000000" w:themeColor="text1"/>
        </w:rPr>
        <w:t xml:space="preserve"> hydrogenation process to industrial level, which would make the production of higher alcohols more economically viable.</w:t>
      </w:r>
    </w:p>
    <w:p w14:paraId="15D004AA" w14:textId="09F50DDA" w:rsidR="00903A1E" w:rsidRPr="000F6F2A" w:rsidRDefault="00137683"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v) </w:t>
      </w:r>
      <w:r w:rsidR="00903A1E" w:rsidRPr="000F6F2A">
        <w:rPr>
          <w:rFonts w:ascii="Times New Roman" w:hAnsi="Times New Roman" w:cs="Times New Roman"/>
          <w:color w:val="000000" w:themeColor="text1"/>
        </w:rPr>
        <w:t xml:space="preserve">Exploration of alternative feedstocks: Research could be done to explore alternative feedstocks for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903A1E" w:rsidRPr="000F6F2A">
        <w:rPr>
          <w:rFonts w:ascii="Times New Roman" w:hAnsi="Times New Roman" w:cs="Times New Roman"/>
          <w:color w:val="000000" w:themeColor="text1"/>
        </w:rPr>
        <w:t xml:space="preserve"> hydrogenation reaction, such as flue gas and industrial was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903A1E" w:rsidRPr="000F6F2A">
        <w:rPr>
          <w:rFonts w:ascii="Times New Roman" w:hAnsi="Times New Roman" w:cs="Times New Roman"/>
          <w:color w:val="000000" w:themeColor="text1"/>
        </w:rPr>
        <w:t>, which would make the process more sustainable.</w:t>
      </w:r>
    </w:p>
    <w:p w14:paraId="684F99AA" w14:textId="238C5CD3" w:rsidR="00903A1E" w:rsidRPr="000F6F2A" w:rsidRDefault="00137683" w:rsidP="00137683">
      <w:pPr>
        <w:ind w:firstLineChars="200" w:firstLine="420"/>
        <w:rPr>
          <w:rFonts w:ascii="Times New Roman" w:hAnsi="Times New Roman" w:cs="Times New Roman"/>
          <w:color w:val="000000" w:themeColor="text1"/>
        </w:rPr>
      </w:pPr>
      <w:r w:rsidRPr="000F6F2A">
        <w:rPr>
          <w:rFonts w:ascii="Times New Roman" w:hAnsi="Times New Roman" w:cs="Times New Roman"/>
          <w:color w:val="000000" w:themeColor="text1"/>
        </w:rPr>
        <w:t xml:space="preserve">(vi) </w:t>
      </w:r>
      <w:r w:rsidR="00903A1E" w:rsidRPr="000F6F2A">
        <w:rPr>
          <w:rFonts w:ascii="Times New Roman" w:hAnsi="Times New Roman" w:cs="Times New Roman"/>
          <w:color w:val="000000" w:themeColor="text1"/>
        </w:rPr>
        <w:t>Exploration of other catalytic systems: Research could be done to explore other catalytic systems, such as enzymes and biomimetic catalysts, for the production of higher alcohols.</w:t>
      </w:r>
    </w:p>
    <w:p w14:paraId="0346A7D9" w14:textId="28B7EF13" w:rsidR="00451536" w:rsidRDefault="00137683" w:rsidP="00451536">
      <w:pPr>
        <w:ind w:firstLineChars="200" w:firstLine="420"/>
        <w:rPr>
          <w:rFonts w:ascii="Times New Roman" w:hAnsi="Times New Roman" w:cs="Times New Roman"/>
          <w:color w:val="000000" w:themeColor="text1"/>
        </w:rPr>
        <w:sectPr w:rsidR="00451536">
          <w:pgSz w:w="11906" w:h="16838"/>
          <w:pgMar w:top="1440" w:right="1800" w:bottom="1440" w:left="1800" w:header="851" w:footer="992" w:gutter="0"/>
          <w:cols w:space="425"/>
          <w:docGrid w:type="lines" w:linePitch="312"/>
        </w:sectPr>
      </w:pPr>
      <w:r w:rsidRPr="000F6F2A">
        <w:rPr>
          <w:rFonts w:ascii="Times New Roman" w:hAnsi="Times New Roman" w:cs="Times New Roman"/>
          <w:color w:val="000000" w:themeColor="text1"/>
        </w:rPr>
        <w:t xml:space="preserve">(vii) </w:t>
      </w:r>
      <w:r w:rsidR="00903A1E" w:rsidRPr="000F6F2A">
        <w:rPr>
          <w:rFonts w:ascii="Times New Roman" w:hAnsi="Times New Roman" w:cs="Times New Roman"/>
          <w:color w:val="000000" w:themeColor="text1"/>
        </w:rPr>
        <w:t xml:space="preserve">Study of the reaction intermediates: Further research could be done to identify and study the intermediate products formed during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00903A1E" w:rsidRPr="000F6F2A">
        <w:rPr>
          <w:rFonts w:ascii="Times New Roman" w:hAnsi="Times New Roman" w:cs="Times New Roman"/>
          <w:color w:val="000000" w:themeColor="text1"/>
        </w:rPr>
        <w:t xml:space="preserve"> hydrogenation process, to help in the design of more efficient catalysts</w:t>
      </w:r>
      <w:r w:rsidR="00F11275" w:rsidRPr="000F6F2A">
        <w:rPr>
          <w:rFonts w:ascii="Times New Roman" w:hAnsi="Times New Roman" w:cs="Times New Roman"/>
          <w:color w:val="000000" w:themeColor="text1"/>
        </w:rPr>
        <w:t>.</w:t>
      </w:r>
    </w:p>
    <w:p w14:paraId="29625D61" w14:textId="7846360F" w:rsidR="00F11275" w:rsidRPr="00451536"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Chat history with </w:t>
      </w:r>
      <w:proofErr w:type="spellStart"/>
      <w:r w:rsidRPr="000F6F2A">
        <w:rPr>
          <w:rFonts w:ascii="Times New Roman" w:hAnsi="Times New Roman" w:cs="Times New Roman"/>
          <w:color w:val="000000" w:themeColor="text1"/>
        </w:rPr>
        <w:t>ChatGPT</w:t>
      </w:r>
      <w:proofErr w:type="spellEnd"/>
      <w:r w:rsidRPr="000F6F2A">
        <w:rPr>
          <w:rFonts w:ascii="Times New Roman" w:hAnsi="Times New Roman" w:cs="Times New Roman"/>
          <w:color w:val="000000" w:themeColor="text1"/>
        </w:rPr>
        <w:t>:</w:t>
      </w:r>
    </w:p>
    <w:p w14:paraId="5C99AB42" w14:textId="3632D9B3" w:rsidR="00251841" w:rsidRDefault="00251841" w:rsidP="00F11275">
      <w:pPr>
        <w:rPr>
          <w:rFonts w:ascii="Times New Roman" w:hAnsi="Times New Roman" w:cs="Times New Roman"/>
          <w:b/>
          <w:bCs/>
          <w:color w:val="000000" w:themeColor="text1"/>
        </w:rPr>
      </w:pPr>
      <w:r>
        <w:rPr>
          <w:rFonts w:ascii="Times New Roman" w:hAnsi="Times New Roman" w:cs="Times New Roman" w:hint="eastAsia"/>
          <w:b/>
          <w:bCs/>
          <w:color w:val="000000" w:themeColor="text1"/>
        </w:rPr>
        <w:t>A</w:t>
      </w:r>
      <w:r>
        <w:rPr>
          <w:rFonts w:ascii="Times New Roman" w:hAnsi="Times New Roman" w:cs="Times New Roman"/>
          <w:b/>
          <w:bCs/>
          <w:color w:val="000000" w:themeColor="text1"/>
        </w:rPr>
        <w:t>uthors:</w:t>
      </w:r>
    </w:p>
    <w:p w14:paraId="3DA50C02" w14:textId="59407A88" w:rsidR="00F11275" w:rsidRPr="00251841" w:rsidRDefault="00F11275" w:rsidP="00F11275">
      <w:pPr>
        <w:rPr>
          <w:rFonts w:ascii="Times New Roman" w:hAnsi="Times New Roman" w:cs="Times New Roman"/>
          <w:color w:val="000000" w:themeColor="text1"/>
        </w:rPr>
      </w:pPr>
      <w:r w:rsidRPr="00251841">
        <w:rPr>
          <w:rFonts w:ascii="Times New Roman" w:hAnsi="Times New Roman" w:cs="Times New Roman"/>
          <w:color w:val="000000" w:themeColor="text1"/>
        </w:rPr>
        <w:t xml:space="preserve">Please provide an outline for a review article focusing on the heterogeneous catalysts for the synthesis of higher alcohol such as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251841">
        <w:rPr>
          <w:rFonts w:ascii="Times New Roman" w:hAnsi="Times New Roman" w:cs="Times New Roman"/>
          <w:color w:val="000000" w:themeColor="text1"/>
        </w:rPr>
        <w:t xml:space="preserve"> hydrogenation.</w:t>
      </w:r>
    </w:p>
    <w:p w14:paraId="6B0020E0" w14:textId="77777777" w:rsidR="003B04EA" w:rsidRPr="003B04EA" w:rsidRDefault="003B04EA" w:rsidP="003B04EA">
      <w:pPr>
        <w:rPr>
          <w:rFonts w:ascii="Times New Roman" w:hAnsi="Times New Roman" w:cs="Times New Roman"/>
          <w:b/>
          <w:bCs/>
          <w:color w:val="000000" w:themeColor="text1"/>
        </w:rPr>
      </w:pPr>
      <w:proofErr w:type="spellStart"/>
      <w:r w:rsidRPr="003B04EA">
        <w:rPr>
          <w:rFonts w:ascii="Times New Roman" w:hAnsi="Times New Roman" w:cs="Times New Roman" w:hint="eastAsia"/>
          <w:b/>
          <w:bCs/>
          <w:color w:val="000000" w:themeColor="text1"/>
        </w:rPr>
        <w:t>C</w:t>
      </w:r>
      <w:r w:rsidRPr="003B04EA">
        <w:rPr>
          <w:rFonts w:ascii="Times New Roman" w:hAnsi="Times New Roman" w:cs="Times New Roman"/>
          <w:b/>
          <w:bCs/>
          <w:color w:val="000000" w:themeColor="text1"/>
        </w:rPr>
        <w:t>hatGPT</w:t>
      </w:r>
      <w:proofErr w:type="spellEnd"/>
      <w:r w:rsidRPr="003B04EA">
        <w:rPr>
          <w:rFonts w:ascii="Times New Roman" w:hAnsi="Times New Roman" w:cs="Times New Roman"/>
          <w:b/>
          <w:bCs/>
          <w:color w:val="000000" w:themeColor="text1"/>
        </w:rPr>
        <w:t>:</w:t>
      </w:r>
    </w:p>
    <w:p w14:paraId="7FCA8449" w14:textId="77777777" w:rsidR="00F11275" w:rsidRPr="000F6F2A" w:rsidRDefault="00F11275" w:rsidP="00F11275">
      <w:pPr>
        <w:numPr>
          <w:ilvl w:val="0"/>
          <w:numId w:val="1"/>
        </w:numPr>
        <w:rPr>
          <w:rFonts w:ascii="Times New Roman" w:hAnsi="Times New Roman" w:cs="Times New Roman"/>
          <w:color w:val="000000" w:themeColor="text1"/>
        </w:rPr>
      </w:pPr>
      <w:r w:rsidRPr="000F6F2A">
        <w:rPr>
          <w:rFonts w:ascii="Times New Roman" w:hAnsi="Times New Roman" w:cs="Times New Roman"/>
          <w:color w:val="000000" w:themeColor="text1"/>
        </w:rPr>
        <w:t>Introduction</w:t>
      </w:r>
    </w:p>
    <w:p w14:paraId="1741E360" w14:textId="77777777" w:rsidR="00F11275" w:rsidRPr="000F6F2A" w:rsidRDefault="00F11275" w:rsidP="00F11275">
      <w:pPr>
        <w:numPr>
          <w:ilvl w:val="0"/>
          <w:numId w:val="2"/>
        </w:numPr>
        <w:rPr>
          <w:rFonts w:ascii="Times New Roman" w:hAnsi="Times New Roman" w:cs="Times New Roman"/>
          <w:color w:val="000000" w:themeColor="text1"/>
        </w:rPr>
      </w:pPr>
      <w:r w:rsidRPr="000F6F2A">
        <w:rPr>
          <w:rFonts w:ascii="Times New Roman" w:hAnsi="Times New Roman" w:cs="Times New Roman"/>
          <w:color w:val="000000" w:themeColor="text1"/>
        </w:rPr>
        <w:t>Brief overview of the importance of higher alcohols as renewable energy sources and chemicals</w:t>
      </w:r>
    </w:p>
    <w:p w14:paraId="55BCA148" w14:textId="45431579" w:rsidR="00F11275" w:rsidRPr="000F6F2A" w:rsidRDefault="00F11275" w:rsidP="00F11275">
      <w:pPr>
        <w:numPr>
          <w:ilvl w:val="0"/>
          <w:numId w:val="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Summary of current methods for their synthesis, including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408424F7" w14:textId="77777777" w:rsidR="00F11275" w:rsidRPr="000F6F2A" w:rsidRDefault="00F11275" w:rsidP="00F11275">
      <w:pPr>
        <w:numPr>
          <w:ilvl w:val="0"/>
          <w:numId w:val="2"/>
        </w:numPr>
        <w:rPr>
          <w:rFonts w:ascii="Times New Roman" w:hAnsi="Times New Roman" w:cs="Times New Roman"/>
          <w:color w:val="000000" w:themeColor="text1"/>
        </w:rPr>
      </w:pPr>
      <w:r w:rsidRPr="000F6F2A">
        <w:rPr>
          <w:rFonts w:ascii="Times New Roman" w:hAnsi="Times New Roman" w:cs="Times New Roman"/>
          <w:color w:val="000000" w:themeColor="text1"/>
        </w:rPr>
        <w:t>Statement of the research area and the motivation for the review</w:t>
      </w:r>
    </w:p>
    <w:p w14:paraId="288B0175" w14:textId="1FDE46AD" w:rsidR="00F11275" w:rsidRPr="000F6F2A" w:rsidRDefault="00811EEA" w:rsidP="00F11275">
      <w:pPr>
        <w:numPr>
          <w:ilvl w:val="0"/>
          <w:numId w:val="3"/>
        </w:numPr>
        <w:rPr>
          <w:rFonts w:ascii="Times New Roman" w:hAnsi="Times New Roman" w:cs="Times New Roman"/>
          <w:color w:val="000000" w:themeColor="text1"/>
        </w:rPr>
      </w:pPr>
      <w:r>
        <w:rPr>
          <w:rFonts w:ascii="Times New Roman" w:hAnsi="Times New Roman" w:cs="Times New Roman"/>
          <w:color w:val="000000" w:themeColor="text1"/>
        </w:rPr>
        <w:t>CO</w:t>
      </w:r>
      <w:r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hydrogenation reaction</w:t>
      </w:r>
    </w:p>
    <w:p w14:paraId="77C3A44A" w14:textId="0D1737B3" w:rsidR="00F11275" w:rsidRPr="000F6F2A" w:rsidRDefault="00F11275" w:rsidP="00F11275">
      <w:pPr>
        <w:numPr>
          <w:ilvl w:val="0"/>
          <w:numId w:val="4"/>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Description of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and the products formed</w:t>
      </w:r>
    </w:p>
    <w:p w14:paraId="2782B354" w14:textId="77777777" w:rsidR="00F11275" w:rsidRPr="000F6F2A" w:rsidRDefault="00F11275" w:rsidP="00F11275">
      <w:pPr>
        <w:numPr>
          <w:ilvl w:val="0"/>
          <w:numId w:val="4"/>
        </w:numPr>
        <w:rPr>
          <w:rFonts w:ascii="Times New Roman" w:hAnsi="Times New Roman" w:cs="Times New Roman"/>
          <w:color w:val="000000" w:themeColor="text1"/>
        </w:rPr>
      </w:pPr>
      <w:r w:rsidRPr="000F6F2A">
        <w:rPr>
          <w:rFonts w:ascii="Times New Roman" w:hAnsi="Times New Roman" w:cs="Times New Roman"/>
          <w:color w:val="000000" w:themeColor="text1"/>
        </w:rPr>
        <w:t>Discussion of the challenges associated with the reaction, such as selectivity and stability</w:t>
      </w:r>
    </w:p>
    <w:p w14:paraId="5C266E83" w14:textId="4985AB6C" w:rsidR="00F11275" w:rsidRPr="000F6F2A" w:rsidRDefault="00F11275" w:rsidP="00F11275">
      <w:pPr>
        <w:numPr>
          <w:ilvl w:val="0"/>
          <w:numId w:val="5"/>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Heterogeneous catalys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496A7EFE" w14:textId="45406EC0" w:rsidR="00F11275" w:rsidRPr="000F6F2A" w:rsidRDefault="00F11275" w:rsidP="00F11275">
      <w:pPr>
        <w:numPr>
          <w:ilvl w:val="0"/>
          <w:numId w:val="6"/>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view of different types of heterogeneous catalysts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such as metals and metal oxides</w:t>
      </w:r>
    </w:p>
    <w:p w14:paraId="1596A33A" w14:textId="77777777" w:rsidR="00F11275" w:rsidRPr="000F6F2A" w:rsidRDefault="00F11275" w:rsidP="00F11275">
      <w:pPr>
        <w:numPr>
          <w:ilvl w:val="0"/>
          <w:numId w:val="6"/>
        </w:numPr>
        <w:rPr>
          <w:rFonts w:ascii="Times New Roman" w:hAnsi="Times New Roman" w:cs="Times New Roman"/>
          <w:color w:val="000000" w:themeColor="text1"/>
        </w:rPr>
      </w:pPr>
      <w:r w:rsidRPr="000F6F2A">
        <w:rPr>
          <w:rFonts w:ascii="Times New Roman" w:hAnsi="Times New Roman" w:cs="Times New Roman"/>
          <w:color w:val="000000" w:themeColor="text1"/>
        </w:rPr>
        <w:t>Comparison of the advantages and disadvantages of different catalysts</w:t>
      </w:r>
    </w:p>
    <w:p w14:paraId="4F00B073" w14:textId="77777777" w:rsidR="00F11275" w:rsidRPr="000F6F2A" w:rsidRDefault="00F11275" w:rsidP="00F11275">
      <w:pPr>
        <w:numPr>
          <w:ilvl w:val="0"/>
          <w:numId w:val="6"/>
        </w:numPr>
        <w:rPr>
          <w:rFonts w:ascii="Times New Roman" w:hAnsi="Times New Roman" w:cs="Times New Roman"/>
          <w:color w:val="000000" w:themeColor="text1"/>
        </w:rPr>
      </w:pPr>
      <w:r w:rsidRPr="000F6F2A">
        <w:rPr>
          <w:rFonts w:ascii="Times New Roman" w:hAnsi="Times New Roman" w:cs="Times New Roman"/>
          <w:color w:val="000000" w:themeColor="text1"/>
        </w:rPr>
        <w:t>Discussion of the factors that affect catalyst performance, such as composition, crystal structure, and surface properties</w:t>
      </w:r>
    </w:p>
    <w:p w14:paraId="687E1772" w14:textId="77777777" w:rsidR="00F11275" w:rsidRPr="000F6F2A" w:rsidRDefault="00F11275" w:rsidP="00F11275">
      <w:pPr>
        <w:numPr>
          <w:ilvl w:val="0"/>
          <w:numId w:val="7"/>
        </w:numPr>
        <w:rPr>
          <w:rFonts w:ascii="Times New Roman" w:hAnsi="Times New Roman" w:cs="Times New Roman"/>
          <w:color w:val="000000" w:themeColor="text1"/>
        </w:rPr>
      </w:pPr>
      <w:r w:rsidRPr="000F6F2A">
        <w:rPr>
          <w:rFonts w:ascii="Times New Roman" w:hAnsi="Times New Roman" w:cs="Times New Roman"/>
          <w:color w:val="000000" w:themeColor="text1"/>
        </w:rPr>
        <w:t>Case studies</w:t>
      </w:r>
    </w:p>
    <w:p w14:paraId="4856714A" w14:textId="2AFEA424" w:rsidR="00F11275" w:rsidRPr="000F6F2A" w:rsidRDefault="00F11275" w:rsidP="00F11275">
      <w:pPr>
        <w:numPr>
          <w:ilvl w:val="0"/>
          <w:numId w:val="8"/>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Detailed description of specific catalysts and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37450DE8" w14:textId="77777777" w:rsidR="00F11275" w:rsidRPr="000F6F2A" w:rsidRDefault="00F11275" w:rsidP="00F11275">
      <w:pPr>
        <w:numPr>
          <w:ilvl w:val="0"/>
          <w:numId w:val="8"/>
        </w:numPr>
        <w:rPr>
          <w:rFonts w:ascii="Times New Roman" w:hAnsi="Times New Roman" w:cs="Times New Roman"/>
          <w:color w:val="000000" w:themeColor="text1"/>
        </w:rPr>
      </w:pPr>
      <w:r w:rsidRPr="000F6F2A">
        <w:rPr>
          <w:rFonts w:ascii="Times New Roman" w:hAnsi="Times New Roman" w:cs="Times New Roman"/>
          <w:color w:val="000000" w:themeColor="text1"/>
        </w:rPr>
        <w:t>Comparison of the results obtained with different catalysts</w:t>
      </w:r>
    </w:p>
    <w:p w14:paraId="6F3357F1" w14:textId="77777777" w:rsidR="00F11275" w:rsidRPr="000F6F2A" w:rsidRDefault="00F11275" w:rsidP="00F11275">
      <w:pPr>
        <w:numPr>
          <w:ilvl w:val="0"/>
          <w:numId w:val="8"/>
        </w:numPr>
        <w:rPr>
          <w:rFonts w:ascii="Times New Roman" w:hAnsi="Times New Roman" w:cs="Times New Roman"/>
          <w:color w:val="000000" w:themeColor="text1"/>
        </w:rPr>
      </w:pPr>
      <w:r w:rsidRPr="000F6F2A">
        <w:rPr>
          <w:rFonts w:ascii="Times New Roman" w:hAnsi="Times New Roman" w:cs="Times New Roman"/>
          <w:color w:val="000000" w:themeColor="text1"/>
        </w:rPr>
        <w:t>Discussion of the factors that determine the catalyst performance in different conditions</w:t>
      </w:r>
    </w:p>
    <w:p w14:paraId="1FC1B083" w14:textId="77777777" w:rsidR="00F11275" w:rsidRPr="000F6F2A" w:rsidRDefault="00F11275" w:rsidP="00F11275">
      <w:pPr>
        <w:numPr>
          <w:ilvl w:val="0"/>
          <w:numId w:val="9"/>
        </w:numPr>
        <w:rPr>
          <w:rFonts w:ascii="Times New Roman" w:hAnsi="Times New Roman" w:cs="Times New Roman"/>
          <w:color w:val="000000" w:themeColor="text1"/>
        </w:rPr>
      </w:pPr>
      <w:r w:rsidRPr="000F6F2A">
        <w:rPr>
          <w:rFonts w:ascii="Times New Roman" w:hAnsi="Times New Roman" w:cs="Times New Roman"/>
          <w:color w:val="000000" w:themeColor="text1"/>
        </w:rPr>
        <w:t>Conclusion</w:t>
      </w:r>
    </w:p>
    <w:p w14:paraId="649D6416" w14:textId="77777777" w:rsidR="00F11275" w:rsidRPr="000F6F2A" w:rsidRDefault="00F11275" w:rsidP="00F11275">
      <w:pPr>
        <w:numPr>
          <w:ilvl w:val="0"/>
          <w:numId w:val="10"/>
        </w:numPr>
        <w:rPr>
          <w:rFonts w:ascii="Times New Roman" w:hAnsi="Times New Roman" w:cs="Times New Roman"/>
          <w:color w:val="000000" w:themeColor="text1"/>
        </w:rPr>
      </w:pPr>
      <w:r w:rsidRPr="000F6F2A">
        <w:rPr>
          <w:rFonts w:ascii="Times New Roman" w:hAnsi="Times New Roman" w:cs="Times New Roman"/>
          <w:color w:val="000000" w:themeColor="text1"/>
        </w:rPr>
        <w:t>Summary of the main findings of the review</w:t>
      </w:r>
    </w:p>
    <w:p w14:paraId="05157950" w14:textId="3E7567AE" w:rsidR="00F11275" w:rsidRPr="000F6F2A" w:rsidRDefault="00F11275" w:rsidP="00F11275">
      <w:pPr>
        <w:numPr>
          <w:ilvl w:val="0"/>
          <w:numId w:val="10"/>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Discussion of the current challenges and opportunities i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23DB92F5" w14:textId="77777777" w:rsidR="00F11275" w:rsidRPr="000F6F2A" w:rsidRDefault="00F11275" w:rsidP="00F11275">
      <w:pPr>
        <w:numPr>
          <w:ilvl w:val="0"/>
          <w:numId w:val="10"/>
        </w:numPr>
        <w:rPr>
          <w:rFonts w:ascii="Times New Roman" w:hAnsi="Times New Roman" w:cs="Times New Roman"/>
          <w:color w:val="000000" w:themeColor="text1"/>
        </w:rPr>
      </w:pPr>
      <w:r w:rsidRPr="000F6F2A">
        <w:rPr>
          <w:rFonts w:ascii="Times New Roman" w:hAnsi="Times New Roman" w:cs="Times New Roman"/>
          <w:color w:val="000000" w:themeColor="text1"/>
        </w:rPr>
        <w:t>Suggestions for future research directions.</w:t>
      </w:r>
    </w:p>
    <w:p w14:paraId="78D2E694" w14:textId="77777777" w:rsidR="003B04EA" w:rsidRDefault="003B04EA" w:rsidP="003B04EA">
      <w:pPr>
        <w:rPr>
          <w:rFonts w:ascii="Times New Roman" w:hAnsi="Times New Roman" w:cs="Times New Roman"/>
          <w:b/>
          <w:bCs/>
          <w:color w:val="000000" w:themeColor="text1"/>
        </w:rPr>
      </w:pPr>
    </w:p>
    <w:p w14:paraId="39A190E1" w14:textId="73E6D053" w:rsidR="00F11275" w:rsidRPr="003B04EA" w:rsidRDefault="003B04EA" w:rsidP="003B04EA">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063FD358" w14:textId="6AEDD51B"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 brief overview of the importance of higher alcohols as renewable energy sources and chemicals.</w:t>
      </w:r>
    </w:p>
    <w:p w14:paraId="411551AA" w14:textId="15BFA342" w:rsidR="003B04EA" w:rsidRPr="003B04EA" w:rsidRDefault="003B04EA"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40B056DA" w14:textId="342430E1"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Higher alcohols, such as ethanol, propanol, and butanol, have gained attention in recent years as potential renewable energy sources and chemicals due to their properties that make them suitable for use in a wide range of applications. They can be produced from sustainable resources, such as biomass, and they have a higher energy density than traditional biofuels like ethanol. They can also be blended with gasoline, diesel, or jet fuel, to increase their energy content and reduce emissions. Additionally, Higher alcohols can be used as chemical intermediates for the production of various products such as solvents, preservatives, and personal care products. They also have a lower vapor pressure than traditional chemicals like methanol, making them less volatile and safer to transport and handle. Furthermore, their chemical structure provides them with a higher boiling point and better solubility in water, which allows for their use in a wider range of applications.</w:t>
      </w:r>
    </w:p>
    <w:p w14:paraId="156049E1" w14:textId="77777777" w:rsidR="001A717E" w:rsidRDefault="001A717E" w:rsidP="00F11275">
      <w:pPr>
        <w:rPr>
          <w:rFonts w:ascii="Times New Roman" w:hAnsi="Times New Roman" w:cs="Times New Roman"/>
          <w:color w:val="000000" w:themeColor="text1"/>
        </w:rPr>
      </w:pPr>
    </w:p>
    <w:p w14:paraId="29FF008D" w14:textId="77777777" w:rsidR="001A717E" w:rsidRPr="003B04EA" w:rsidRDefault="001A717E" w:rsidP="001A717E">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4800BCF7" w14:textId="4DED6FAA"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Please provide a summary of current methods for their synthesis, including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715D3052" w14:textId="53712FFB" w:rsidR="00C67A9A" w:rsidRPr="00C67A9A" w:rsidRDefault="00C67A9A"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5F5E2C6A" w14:textId="336629C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There are several methods for the synthesis of higher alcohols, including fermentation, thermochemical conversion, and chemical synthesis.</w:t>
      </w:r>
    </w:p>
    <w:p w14:paraId="3ADAD2CC" w14:textId="77777777" w:rsidR="00F11275" w:rsidRPr="000F6F2A" w:rsidRDefault="00F11275" w:rsidP="00F11275">
      <w:pPr>
        <w:numPr>
          <w:ilvl w:val="0"/>
          <w:numId w:val="11"/>
        </w:numPr>
        <w:rPr>
          <w:rFonts w:ascii="Times New Roman" w:hAnsi="Times New Roman" w:cs="Times New Roman"/>
          <w:color w:val="000000" w:themeColor="text1"/>
        </w:rPr>
      </w:pPr>
      <w:r w:rsidRPr="000F6F2A">
        <w:rPr>
          <w:rFonts w:ascii="Times New Roman" w:hAnsi="Times New Roman" w:cs="Times New Roman"/>
          <w:color w:val="000000" w:themeColor="text1"/>
        </w:rPr>
        <w:t>Fermentation: This is the most widely used method for the production of ethanol, which is typically produced by the fermentation of sugars and starches from crops such as corn, wheat, and sugarcane.</w:t>
      </w:r>
    </w:p>
    <w:p w14:paraId="77D5B259" w14:textId="77777777" w:rsidR="00F11275" w:rsidRPr="000F6F2A" w:rsidRDefault="00F11275" w:rsidP="00F11275">
      <w:pPr>
        <w:numPr>
          <w:ilvl w:val="0"/>
          <w:numId w:val="11"/>
        </w:numPr>
        <w:rPr>
          <w:rFonts w:ascii="Times New Roman" w:hAnsi="Times New Roman" w:cs="Times New Roman"/>
          <w:color w:val="000000" w:themeColor="text1"/>
        </w:rPr>
      </w:pPr>
      <w:r w:rsidRPr="000F6F2A">
        <w:rPr>
          <w:rFonts w:ascii="Times New Roman" w:hAnsi="Times New Roman" w:cs="Times New Roman"/>
          <w:color w:val="000000" w:themeColor="text1"/>
        </w:rPr>
        <w:t>Thermochemical conversion: This method involves the conversion of biomass into higher alcohols through the use of heat, pressure, and catalysts. This process can be divided into two main categories: pyrolysis and gasification. Pyrolysis is the thermal decomposition of biomass in the absence of oxygen, while gasification is the partial oxidation of biomass in the presence of oxygen.</w:t>
      </w:r>
    </w:p>
    <w:p w14:paraId="5C280328" w14:textId="5EF31421" w:rsidR="00F11275" w:rsidRPr="000F6F2A" w:rsidRDefault="00F11275" w:rsidP="00F11275">
      <w:pPr>
        <w:numPr>
          <w:ilvl w:val="0"/>
          <w:numId w:val="11"/>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hemical synthesis: This method involves the use of chemical reactions to produce higher alcohols from simpler starting materials, such as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hich is the hydrogena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produce alcohols, aldehydes, or ketones. This process uses catalysts and hydrogen as the reducing agent.</w:t>
      </w:r>
    </w:p>
    <w:p w14:paraId="060DF512" w14:textId="5620A044" w:rsidR="00F11275" w:rsidRPr="000F6F2A" w:rsidRDefault="00811EEA" w:rsidP="00F11275">
      <w:pPr>
        <w:rPr>
          <w:rFonts w:ascii="Times New Roman" w:hAnsi="Times New Roman" w:cs="Times New Roman"/>
          <w:color w:val="000000" w:themeColor="text1"/>
        </w:rPr>
      </w:pPr>
      <w:r>
        <w:rPr>
          <w:rFonts w:ascii="Times New Roman" w:hAnsi="Times New Roman" w:cs="Times New Roman"/>
          <w:color w:val="000000" w:themeColor="text1"/>
        </w:rPr>
        <w:t>CO</w:t>
      </w:r>
      <w:r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hydrogenation is considered as an attractive method for the production of higher alcohols because it allows the use of </w:t>
      </w:r>
      <w:r>
        <w:rPr>
          <w:rFonts w:ascii="Times New Roman" w:hAnsi="Times New Roman" w:cs="Times New Roman"/>
          <w:color w:val="000000" w:themeColor="text1"/>
        </w:rPr>
        <w:t>CO</w:t>
      </w:r>
      <w:r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as a raw material, which is abundant, inexpensive and non-toxic. The </w:t>
      </w:r>
      <w:r>
        <w:rPr>
          <w:rFonts w:ascii="Times New Roman" w:hAnsi="Times New Roman" w:cs="Times New Roman"/>
          <w:color w:val="000000" w:themeColor="text1"/>
        </w:rPr>
        <w:t>CO</w:t>
      </w:r>
      <w:r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hydrogenation process also has the potential to be integrated into existing industrial processes, such as the production of hydrogen from natural gas or renewable energy sources.</w:t>
      </w:r>
    </w:p>
    <w:p w14:paraId="02EBEC84" w14:textId="77777777" w:rsidR="003B04EA" w:rsidRDefault="003B04EA" w:rsidP="003B04EA">
      <w:pPr>
        <w:rPr>
          <w:rFonts w:ascii="Times New Roman" w:hAnsi="Times New Roman" w:cs="Times New Roman"/>
          <w:b/>
          <w:bCs/>
          <w:color w:val="000000" w:themeColor="text1"/>
        </w:rPr>
      </w:pPr>
    </w:p>
    <w:p w14:paraId="607F575A" w14:textId="2FDD2380" w:rsidR="00F11275"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10471128" w14:textId="16D30010"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 statement of the research area and the motivation for the review.</w:t>
      </w:r>
    </w:p>
    <w:p w14:paraId="37B62E58" w14:textId="5FFA4540"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1169EFDE" w14:textId="30701CB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research area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for the synthesis of higher alcohols is a rapidly growing field, with many studies being published in recent years. The motivation for this review is to provide a comprehensive overview of the current state of the art in this field, including the different types of heterogeneous catalysts that have been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eir performance, and the factors that affect their performance. Furthermore, this review aims to identify the challenges and opportunities in the field, and to suggest future research directions that may help to improve the efficiency and selectivity of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process. The review will also provide a valuable resource for researchers working in the field, as well as for industries interested in the potential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as a sustainable method for the production of higher alcohols.</w:t>
      </w:r>
    </w:p>
    <w:p w14:paraId="2823E44D" w14:textId="33424993" w:rsidR="00F11275" w:rsidRDefault="00F11275" w:rsidP="00F11275">
      <w:pPr>
        <w:rPr>
          <w:rFonts w:ascii="Times New Roman" w:hAnsi="Times New Roman" w:cs="Times New Roman"/>
          <w:color w:val="000000" w:themeColor="text1"/>
        </w:rPr>
      </w:pPr>
    </w:p>
    <w:p w14:paraId="110D4AD2" w14:textId="2D33D06A"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03FA30D9" w14:textId="0D6427BA"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a detailed description of the synthesis of higher alcohols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and the products formed.</w:t>
      </w:r>
    </w:p>
    <w:p w14:paraId="64F820CC" w14:textId="46608BE0"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3030A443" w14:textId="4B0016C2"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a process in whic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is converted into higher alcohols, such as ethanol, propanol, and butanol, through the use of hydrogen as a reducing agent and a catalyst to facilitate the reaction. The reaction can be represented by the following equation:</w:t>
      </w:r>
    </w:p>
    <w:p w14:paraId="551A775B" w14:textId="0DCAECB3" w:rsidR="00F11275" w:rsidRPr="000F6F2A" w:rsidRDefault="00811EEA" w:rsidP="00F11275">
      <w:pPr>
        <w:rPr>
          <w:rFonts w:ascii="Times New Roman" w:hAnsi="Times New Roman" w:cs="Times New Roman"/>
          <w:color w:val="000000" w:themeColor="text1"/>
        </w:rPr>
      </w:pPr>
      <w:r>
        <w:rPr>
          <w:rFonts w:ascii="Times New Roman" w:hAnsi="Times New Roman" w:cs="Times New Roman"/>
          <w:color w:val="000000" w:themeColor="text1"/>
        </w:rPr>
        <w:t>CO</w:t>
      </w:r>
      <w:r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 H</w:t>
      </w:r>
      <w:r w:rsidR="00F11275"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 R-OH (where R is CH</w:t>
      </w:r>
      <w:r w:rsidR="00F11275" w:rsidRPr="00811EEA">
        <w:rPr>
          <w:rFonts w:ascii="Times New Roman" w:hAnsi="Times New Roman" w:cs="Times New Roman"/>
          <w:color w:val="000000" w:themeColor="text1"/>
          <w:vertAlign w:val="subscript"/>
        </w:rPr>
        <w:t>3</w:t>
      </w:r>
      <w:r w:rsidR="00F11275" w:rsidRPr="000F6F2A">
        <w:rPr>
          <w:rFonts w:ascii="Times New Roman" w:hAnsi="Times New Roman" w:cs="Times New Roman"/>
          <w:color w:val="000000" w:themeColor="text1"/>
        </w:rPr>
        <w:t xml:space="preserve"> for methanol, CH</w:t>
      </w:r>
      <w:r w:rsidR="00F11275" w:rsidRPr="00811EEA">
        <w:rPr>
          <w:rFonts w:ascii="Times New Roman" w:hAnsi="Times New Roman" w:cs="Times New Roman"/>
          <w:color w:val="000000" w:themeColor="text1"/>
          <w:vertAlign w:val="subscript"/>
        </w:rPr>
        <w:t>3</w:t>
      </w:r>
      <w:r w:rsidR="00F11275" w:rsidRPr="000F6F2A">
        <w:rPr>
          <w:rFonts w:ascii="Times New Roman" w:hAnsi="Times New Roman" w:cs="Times New Roman"/>
          <w:color w:val="000000" w:themeColor="text1"/>
        </w:rPr>
        <w:t>CH</w:t>
      </w:r>
      <w:r w:rsidR="00F11275"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for ethanol, CH</w:t>
      </w:r>
      <w:r w:rsidR="00F11275" w:rsidRPr="00811EEA">
        <w:rPr>
          <w:rFonts w:ascii="Times New Roman" w:hAnsi="Times New Roman" w:cs="Times New Roman"/>
          <w:color w:val="000000" w:themeColor="text1"/>
          <w:vertAlign w:val="subscript"/>
        </w:rPr>
        <w:t>3</w:t>
      </w:r>
      <w:r w:rsidR="00F11275" w:rsidRPr="000F6F2A">
        <w:rPr>
          <w:rFonts w:ascii="Times New Roman" w:hAnsi="Times New Roman" w:cs="Times New Roman"/>
          <w:color w:val="000000" w:themeColor="text1"/>
        </w:rPr>
        <w:t>CH</w:t>
      </w:r>
      <w:r w:rsidR="00F11275"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CH</w:t>
      </w:r>
      <w:r w:rsidR="00F11275"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for propanol and CH</w:t>
      </w:r>
      <w:r w:rsidR="00F11275" w:rsidRPr="00811EEA">
        <w:rPr>
          <w:rFonts w:ascii="Times New Roman" w:hAnsi="Times New Roman" w:cs="Times New Roman"/>
          <w:color w:val="000000" w:themeColor="text1"/>
          <w:vertAlign w:val="subscript"/>
        </w:rPr>
        <w:t>3</w:t>
      </w:r>
      <w:r w:rsidR="00F11275" w:rsidRPr="000F6F2A">
        <w:rPr>
          <w:rFonts w:ascii="Times New Roman" w:hAnsi="Times New Roman" w:cs="Times New Roman"/>
          <w:color w:val="000000" w:themeColor="text1"/>
        </w:rPr>
        <w:t>(CH</w:t>
      </w:r>
      <w:r w:rsidR="00F11275"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w:t>
      </w:r>
      <w:r w:rsidR="00F11275" w:rsidRPr="00811EEA">
        <w:rPr>
          <w:rFonts w:ascii="Times New Roman" w:hAnsi="Times New Roman" w:cs="Times New Roman"/>
          <w:color w:val="000000" w:themeColor="text1"/>
          <w:vertAlign w:val="subscript"/>
        </w:rPr>
        <w:t>2</w:t>
      </w:r>
      <w:r w:rsidR="00F11275" w:rsidRPr="000F6F2A">
        <w:rPr>
          <w:rFonts w:ascii="Times New Roman" w:hAnsi="Times New Roman" w:cs="Times New Roman"/>
          <w:color w:val="000000" w:themeColor="text1"/>
        </w:rPr>
        <w:t xml:space="preserve"> for butanol)</w:t>
      </w:r>
    </w:p>
    <w:p w14:paraId="7361AFCD" w14:textId="123196E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reaction typically takes place at high pressures and temperatures, typically between 150-300°C </w:t>
      </w:r>
      <w:r w:rsidRPr="000F6F2A">
        <w:rPr>
          <w:rFonts w:ascii="Times New Roman" w:hAnsi="Times New Roman" w:cs="Times New Roman"/>
          <w:color w:val="000000" w:themeColor="text1"/>
        </w:rPr>
        <w:lastRenderedPageBreak/>
        <w:t xml:space="preserve">and 20-100 bar, and it is exothermic in nature.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process can be divided into two stages: the activa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the reduc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the desired alcohol.</w:t>
      </w:r>
    </w:p>
    <w:p w14:paraId="05A25233" w14:textId="3A5AF242"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the first stage,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is activated by the catalyst, which weakens the C-O bond and allows for the adsorpt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on the catalyst surface. In the second stage, hydrogen is added to the activated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which leads to the formation of the corresponding alcohol.</w:t>
      </w:r>
    </w:p>
    <w:p w14:paraId="3F38126B" w14:textId="5604D4CE"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product formed by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depend on the catalyst used and the reaction conditions. The selectivity of the reaction is affected by the reaction temperature, pressure, and the type of the catalyst used. Generally, methanol is the major product formed at low temperatures and pressures, while at higher temperatures and pressures, ethanol, propanol and butanol are formed. With the increasing reaction temperature and pressure, the selectivity of the process shifts towards higher alcohols.</w:t>
      </w:r>
    </w:p>
    <w:p w14:paraId="65276CEF"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s worth noting that the selectivity of the reaction is not the only important aspect, and that stability and activity of the catalyst are also crucial factors in the process.</w:t>
      </w:r>
    </w:p>
    <w:p w14:paraId="348AF367" w14:textId="3BBB8626" w:rsidR="00F11275" w:rsidRDefault="00F11275" w:rsidP="00F11275">
      <w:pPr>
        <w:rPr>
          <w:rFonts w:ascii="Times New Roman" w:hAnsi="Times New Roman" w:cs="Times New Roman"/>
          <w:color w:val="000000" w:themeColor="text1"/>
        </w:rPr>
      </w:pPr>
    </w:p>
    <w:p w14:paraId="241640C4" w14:textId="7C7AAD75"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51A88372" w14:textId="00E2E5DF"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 discussion of the challenges associated with the reaction, such as selectivity and stability.</w:t>
      </w:r>
    </w:p>
    <w:p w14:paraId="1B995928" w14:textId="01A1A66B"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48C77BC3" w14:textId="3E7BC0F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associated with several challenges, such as selectivity and stability, that can affect the efficiency and effectiveness of the process.</w:t>
      </w:r>
    </w:p>
    <w:p w14:paraId="27E3CF64" w14:textId="77777777" w:rsidR="00F11275" w:rsidRPr="000F6F2A" w:rsidRDefault="00F11275" w:rsidP="00F11275">
      <w:pPr>
        <w:numPr>
          <w:ilvl w:val="0"/>
          <w:numId w:val="12"/>
        </w:numPr>
        <w:rPr>
          <w:rFonts w:ascii="Times New Roman" w:hAnsi="Times New Roman" w:cs="Times New Roman"/>
          <w:color w:val="000000" w:themeColor="text1"/>
        </w:rPr>
      </w:pPr>
      <w:r w:rsidRPr="000F6F2A">
        <w:rPr>
          <w:rFonts w:ascii="Times New Roman" w:hAnsi="Times New Roman" w:cs="Times New Roman"/>
          <w:color w:val="000000" w:themeColor="text1"/>
        </w:rPr>
        <w:t>Selectivity: The selectivity of the reaction refers to the ability of the catalyst to selectively produce the desired alcohol, such as ethanol or butanol, while minimizing the formation of unwanted by-products, such as methanol. Selectivity can be affected by several factors, including the reaction temperature and pressure, the type of catalyst used, and the reaction conditions.</w:t>
      </w:r>
    </w:p>
    <w:p w14:paraId="69980A37" w14:textId="783241FB" w:rsidR="00F11275" w:rsidRPr="000F6F2A" w:rsidRDefault="00F11275" w:rsidP="00F11275">
      <w:pPr>
        <w:numPr>
          <w:ilvl w:val="0"/>
          <w:numId w:val="1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Stability: The stability of the catalyst refers to its ability to maintain its activity and selectivity over time.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typically carried out at high temperatures and pressures, which can lead to deactivation of the catalyst due to sintering, poisoning, or other factors. The stability of the catalyst can be affected by the reaction conditions, the type of catalyst used, and the method of synthesis.</w:t>
      </w:r>
    </w:p>
    <w:p w14:paraId="08CCC67C" w14:textId="7FAE1FB2" w:rsidR="00F11275" w:rsidRPr="000F6F2A" w:rsidRDefault="00F11275" w:rsidP="00F11275">
      <w:pPr>
        <w:numPr>
          <w:ilvl w:val="0"/>
          <w:numId w:val="1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Low conversion ra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is an endothermic process, which needs high energy input to activate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s a result, the conversion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alcohols is relatively low.</w:t>
      </w:r>
    </w:p>
    <w:p w14:paraId="32E7491B" w14:textId="47AAE0FD" w:rsidR="00F11275" w:rsidRPr="000F6F2A" w:rsidRDefault="00F11275" w:rsidP="00F11275">
      <w:pPr>
        <w:numPr>
          <w:ilvl w:val="0"/>
          <w:numId w:val="1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ost: The cost of catalysts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is still relatively high, which makes the process less economically feasible.</w:t>
      </w:r>
    </w:p>
    <w:p w14:paraId="6DEC6447"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Research is ongoing to overcome these challenges, with the development of new catalysts and new reaction conditions being explored to improve selectivity and stability, and to lower the costs. For example, the use of supported metal catalysts, such as Pd/Cu, Pd/Zn, or Pt/Zn, has been shown to increase selectivity for higher alcohols, and the use of novel support materials, such as mesoporous silica or zeolites, has been shown to improve stability. Additionally, the use of renewable energy sources, such as solar or wind power, to generate the hydrogen needed for the reaction, could help to make the process more sustainable and economically viable.</w:t>
      </w:r>
    </w:p>
    <w:p w14:paraId="20CFDEF9" w14:textId="45E0DE82" w:rsidR="00F11275" w:rsidRDefault="00F11275" w:rsidP="00F11275">
      <w:pPr>
        <w:rPr>
          <w:rFonts w:ascii="Times New Roman" w:hAnsi="Times New Roman" w:cs="Times New Roman"/>
          <w:color w:val="000000" w:themeColor="text1"/>
        </w:rPr>
      </w:pPr>
    </w:p>
    <w:p w14:paraId="5EC4EDE0" w14:textId="34350DA3"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61A9AE94" w14:textId="100E05D5"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Please provide an overview of different types of heterogeneous catalysts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such as metals and metal oxides.</w:t>
      </w:r>
    </w:p>
    <w:p w14:paraId="33DD13A2" w14:textId="154B6692"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459B3F7A" w14:textId="44373DDE"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Heterogeneous catalysts are solid catalysts that are composed of a metallic or non-metallic active phase supported on an inorganic support. They are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due to their high activity and selectivity, and their ability to be easily separated from the reaction mixture. The types of heterogeneous catalysts us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can be broadly classified into two categories: metal catalysts and metal oxide catalysts.</w:t>
      </w:r>
    </w:p>
    <w:p w14:paraId="6FDF11BF" w14:textId="02664CAD" w:rsidR="00F11275" w:rsidRPr="000F6F2A" w:rsidRDefault="00F11275" w:rsidP="00F11275">
      <w:pPr>
        <w:numPr>
          <w:ilvl w:val="0"/>
          <w:numId w:val="13"/>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Metal catalysts: Metal catalysts are composed of a metallic active phase, such as palladium, platinum, or nickel, supported on an inorganic support, such as alumina, silica, or carbon. Metal catalysts are known for their high activity and sele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They can adsorb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on their surface, and then activate both molecules to form the desired alcohol.</w:t>
      </w:r>
    </w:p>
    <w:p w14:paraId="5BB8B1D7" w14:textId="7BA5BD97" w:rsidR="00F11275" w:rsidRPr="000F6F2A" w:rsidRDefault="00F11275" w:rsidP="00F11275">
      <w:pPr>
        <w:numPr>
          <w:ilvl w:val="0"/>
          <w:numId w:val="13"/>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Metal oxide catalysts: Metal oxide catalysts are composed of a metal oxide active phase, such as </w:t>
      </w:r>
      <w:proofErr w:type="spellStart"/>
      <w:r w:rsidRPr="000F6F2A">
        <w:rPr>
          <w:rFonts w:ascii="Times New Roman" w:hAnsi="Times New Roman" w:cs="Times New Roman"/>
          <w:color w:val="000000" w:themeColor="text1"/>
        </w:rPr>
        <w:t>CuO</w:t>
      </w:r>
      <w:proofErr w:type="spellEnd"/>
      <w:r w:rsidRPr="000F6F2A">
        <w:rPr>
          <w:rFonts w:ascii="Times New Roman" w:hAnsi="Times New Roman" w:cs="Times New Roman"/>
          <w:color w:val="000000" w:themeColor="text1"/>
        </w:rPr>
        <w:t xml:space="preserve">,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or </w:t>
      </w:r>
      <w:proofErr w:type="spellStart"/>
      <w:r w:rsidRPr="000F6F2A">
        <w:rPr>
          <w:rFonts w:ascii="Times New Roman" w:hAnsi="Times New Roman" w:cs="Times New Roman"/>
          <w:color w:val="000000" w:themeColor="text1"/>
        </w:rPr>
        <w:t>NiO</w:t>
      </w:r>
      <w:proofErr w:type="spellEnd"/>
      <w:r w:rsidRPr="000F6F2A">
        <w:rPr>
          <w:rFonts w:ascii="Times New Roman" w:hAnsi="Times New Roman" w:cs="Times New Roman"/>
          <w:color w:val="000000" w:themeColor="text1"/>
        </w:rPr>
        <w:t xml:space="preserve">, supported on an inorganic support, such as alumina or silica. Metal oxide catalysts are known for their high stability and sele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They can activa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hrough their surface oxygen, and then form the desired alcohol.</w:t>
      </w:r>
    </w:p>
    <w:p w14:paraId="578B5CD8"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Each type of catalysts has its own advantages and disadvantages. For example, metal catalysts are more active, but more expensive than metal oxide catalysts. On the other hand, metal oxide catalysts are more selective and stable but less active. Therefore, the selection of the appropriate catalyst depends on the desired product and the reaction conditions.</w:t>
      </w:r>
    </w:p>
    <w:p w14:paraId="1875BF36"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Additionally, recent research has also explored the use of bimetallic catalysts, which are composed of two or more different metal components supported on an inorganic support, such as Pd-Cu, Pd-Zn, or Pt-Zn. These catalysts have been shown to have improved selectivity and stability compared to single metal catalysts.</w:t>
      </w:r>
    </w:p>
    <w:p w14:paraId="78352DF1" w14:textId="05B5C6F8" w:rsidR="00F11275" w:rsidRDefault="00F11275" w:rsidP="00F11275">
      <w:pPr>
        <w:rPr>
          <w:rFonts w:ascii="Times New Roman" w:hAnsi="Times New Roman" w:cs="Times New Roman"/>
          <w:color w:val="000000" w:themeColor="text1"/>
        </w:rPr>
      </w:pPr>
    </w:p>
    <w:p w14:paraId="299EC487" w14:textId="7B112A5B"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2B3060A7" w14:textId="3312CFE8"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a deep discussion on the metal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13CDA347" w14:textId="64339FA4"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79F8A1EF" w14:textId="7A8342C4"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Metal catalysts are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for the synthesis of higher alcohols such as ethanol, propanol, and butanol. These catalysts are composed of a metallic active phase, such as palladium, platinum, or nickel, supported on an inorganic support, such as alumina, silica, or carbon.</w:t>
      </w:r>
    </w:p>
    <w:p w14:paraId="526941AA" w14:textId="25D366F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alladium (Pd) catalysts: Palladium catalysts are known for their high activity and sele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Pd is able to form strong metal-carbon bonds wit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which allows for high conversion rates and selectivity for the desired alcohols. Pd catalysts are typically supported on alumina, silica, or carbon, and have been shown to have high selectivity for ethanol production at low reaction temperatures and pressures.</w:t>
      </w:r>
    </w:p>
    <w:p w14:paraId="2B08E9B4" w14:textId="41E8762B"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atinum (Pt) catalysts: Platinum catalysts are also wide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due to their high activity and selectivity. Pt can activate bot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form a stable intermediate, which can then be converted to the desired alcohol. Pt catalysts are typically supported on alumina, silica, or carbon, and have been shown to have high selectivity for butanol production at high </w:t>
      </w:r>
      <w:r w:rsidRPr="000F6F2A">
        <w:rPr>
          <w:rFonts w:ascii="Times New Roman" w:hAnsi="Times New Roman" w:cs="Times New Roman"/>
          <w:color w:val="000000" w:themeColor="text1"/>
        </w:rPr>
        <w:lastRenderedPageBreak/>
        <w:t>reaction temperatures and pressures.</w:t>
      </w:r>
    </w:p>
    <w:p w14:paraId="0FFA7B28" w14:textId="1B53203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Nickel (Ni) catalysts: Nickel catalysts are also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for the synthesis of higher alcohols. Ni can activate both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and form a stable intermediate, which can then be converted to the desired alcohol. Ni catalysts are typically supported on alumina, silica, or carbon, and have been shown to have high selectivity for propanol production at moderate reaction temperatures and pressures.</w:t>
      </w:r>
    </w:p>
    <w:p w14:paraId="17535C11"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Bimetallic catalysts such as Pd-Cu, Pd-Zn, or Pt-Zn are also being studied extensively. These catalysts have been shown to have improved selectivity and stability compared to single metal catalysts and have shown to be active in different reaction conditions and alcohols synthesis.</w:t>
      </w:r>
    </w:p>
    <w:p w14:paraId="73FFA3EE" w14:textId="295C706D"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t is important to note that the selectivity and activity of metal catalysts can be affected by several factors, such as the reaction temperature and pressure, the type and amount of support used, and the method of synthesis. Therefore, the optimization of these factors is crucial for achieving high selectivity and a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w:t>
      </w:r>
    </w:p>
    <w:p w14:paraId="3140E4A9" w14:textId="02201CC6" w:rsidR="00F11275" w:rsidRDefault="00F11275" w:rsidP="00F11275">
      <w:pPr>
        <w:rPr>
          <w:rFonts w:ascii="Times New Roman" w:hAnsi="Times New Roman" w:cs="Times New Roman"/>
          <w:color w:val="000000" w:themeColor="text1"/>
        </w:rPr>
      </w:pPr>
    </w:p>
    <w:p w14:paraId="24FC7C7F" w14:textId="6702889B"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21910355" w14:textId="0DFEEB04"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a deep discussion on the metal oxide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740FB987" w14:textId="23AD828A"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5339A8D9" w14:textId="6D6B813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Metal oxide catalysts are a type of heterogeneous catalyst that are commonly used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for the synthesis of higher alcohols such as ethanol, propanol, and butanol. These catalysts are composed of metal oxides, such as titanium dioxide (Ti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zinc oxide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and cerium oxide (Ce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supported on an inorganic support, such as alumina or silica.</w:t>
      </w:r>
    </w:p>
    <w:p w14:paraId="660F65EB" w14:textId="0A8A7386"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Titanium dioxide (Ti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Ti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extensively studied for their us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Ti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is a well-known photocatalyst, and its ability to activa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under visible light irradiation has been demonstrated in several studies. Ti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shown to have high selectivity for ethanol production at low reaction temperatures and pressures, and can be easily prepared by sol-gel method.</w:t>
      </w:r>
    </w:p>
    <w:p w14:paraId="77C5E772" w14:textId="1DBFA949"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Zinc oxide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catalysts: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catalysts have been found to be activ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particularly for the synthesis of propanol.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has been found to be active as a support for metal catalysts, like Pd and Ni, and also as a catalyst alone. </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catalysts have been shown to have high selectivity for propanol production at moderate reaction temperatures and pressures, and can be easily prepared by precipitation method.</w:t>
      </w:r>
    </w:p>
    <w:p w14:paraId="7E4D0303" w14:textId="67756DB8"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Cerium oxide (Ce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Ce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s, particularly for the synthesis of butanol. Ce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as been found to be active as a support for metal catalysts, like Pd and Pt, and also as a catalyst alone. Ce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shown to have high selectivity for butanol production at high reaction temperatures and pressures, and can be easily prepared by precipitation method.</w:t>
      </w:r>
    </w:p>
    <w:p w14:paraId="6B797B01" w14:textId="3D5DE4A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t is important to note that the selectivity and activity of metal oxide catalysts can be affected by several factors, such as the reaction temperature and pressure, the type and amount of support used, and the method of synthesis. Therefore, the optimization of these factors is crucial for achieving high selectivity and activity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Additionally, the stability of the catalyst is also an important aspect to be considered, as many metal oxide catalysts are prone to deactivation by sintering or carbon deposition.</w:t>
      </w:r>
    </w:p>
    <w:p w14:paraId="2E70CB60" w14:textId="271F8585" w:rsidR="00F11275" w:rsidRDefault="00F11275" w:rsidP="00F11275">
      <w:pPr>
        <w:rPr>
          <w:rFonts w:ascii="Times New Roman" w:hAnsi="Times New Roman" w:cs="Times New Roman"/>
          <w:color w:val="000000" w:themeColor="text1"/>
        </w:rPr>
      </w:pPr>
    </w:p>
    <w:p w14:paraId="7F51FE7A" w14:textId="385B44C6"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lastRenderedPageBreak/>
        <w:t>A</w:t>
      </w:r>
      <w:r w:rsidRPr="003B04EA">
        <w:rPr>
          <w:rFonts w:ascii="Times New Roman" w:hAnsi="Times New Roman" w:cs="Times New Roman"/>
          <w:b/>
          <w:bCs/>
          <w:color w:val="000000" w:themeColor="text1"/>
        </w:rPr>
        <w:t>uthors:</w:t>
      </w:r>
    </w:p>
    <w:p w14:paraId="3836FF03" w14:textId="1B04C736"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a comparison of the advantages and disadvantages of different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09B6699C" w14:textId="731A2D09"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30E1E777" w14:textId="3F571DC9"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Different catalysts have different advantages and disadvantages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A comparison of some of the commonly used catalysts is provided below:</w:t>
      </w:r>
    </w:p>
    <w:p w14:paraId="65797DBF"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Metal catalysts:</w:t>
      </w:r>
    </w:p>
    <w:p w14:paraId="00D9E71A" w14:textId="77777777" w:rsidR="00F11275" w:rsidRPr="000F6F2A" w:rsidRDefault="00F11275" w:rsidP="00F11275">
      <w:pPr>
        <w:numPr>
          <w:ilvl w:val="0"/>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Advantages:</w:t>
      </w:r>
    </w:p>
    <w:p w14:paraId="42837456" w14:textId="77777777" w:rsidR="00F11275" w:rsidRPr="000F6F2A" w:rsidRDefault="00F11275" w:rsidP="00F11275">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High activity and selectivity for higher alcohol production,</w:t>
      </w:r>
    </w:p>
    <w:p w14:paraId="4812E14F" w14:textId="77777777" w:rsidR="00F11275" w:rsidRPr="000F6F2A" w:rsidRDefault="00F11275" w:rsidP="00F11275">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easily prepared by impregnation or deposition-precipitation method,</w:t>
      </w:r>
    </w:p>
    <w:p w14:paraId="175A5F61" w14:textId="77777777" w:rsidR="00F11275" w:rsidRPr="000F6F2A" w:rsidRDefault="00F11275" w:rsidP="00F11275">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High stability during the reaction.</w:t>
      </w:r>
    </w:p>
    <w:p w14:paraId="0109D140" w14:textId="77777777" w:rsidR="00F11275" w:rsidRPr="000F6F2A" w:rsidRDefault="00F11275" w:rsidP="00F11275">
      <w:pPr>
        <w:numPr>
          <w:ilvl w:val="0"/>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Disadvantages:</w:t>
      </w:r>
    </w:p>
    <w:p w14:paraId="70AD42E3" w14:textId="77777777" w:rsidR="00F11275" w:rsidRPr="000F6F2A" w:rsidRDefault="00F11275" w:rsidP="00F11275">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High cost,</w:t>
      </w:r>
    </w:p>
    <w:p w14:paraId="41EBF8F9" w14:textId="77777777" w:rsidR="00F11275" w:rsidRPr="000F6F2A" w:rsidRDefault="00F11275" w:rsidP="00F11275">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Difficult to recycle and regenerate,</w:t>
      </w:r>
    </w:p>
    <w:p w14:paraId="14BB4D3D" w14:textId="77777777" w:rsidR="00F11275" w:rsidRPr="000F6F2A" w:rsidRDefault="00F11275" w:rsidP="00F11275">
      <w:pPr>
        <w:numPr>
          <w:ilvl w:val="1"/>
          <w:numId w:val="14"/>
        </w:numPr>
        <w:rPr>
          <w:rFonts w:ascii="Times New Roman" w:hAnsi="Times New Roman" w:cs="Times New Roman"/>
          <w:color w:val="000000" w:themeColor="text1"/>
        </w:rPr>
      </w:pPr>
      <w:r w:rsidRPr="000F6F2A">
        <w:rPr>
          <w:rFonts w:ascii="Times New Roman" w:hAnsi="Times New Roman" w:cs="Times New Roman"/>
          <w:color w:val="000000" w:themeColor="text1"/>
        </w:rPr>
        <w:t>Poisoning by impurities present in the feed.</w:t>
      </w:r>
    </w:p>
    <w:p w14:paraId="708EDC66"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Metal oxide catalysts:</w:t>
      </w:r>
    </w:p>
    <w:p w14:paraId="33AA1A95" w14:textId="77777777" w:rsidR="00F11275" w:rsidRPr="000F6F2A" w:rsidRDefault="00F11275" w:rsidP="00F11275">
      <w:pPr>
        <w:numPr>
          <w:ilvl w:val="0"/>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Advantages:</w:t>
      </w:r>
    </w:p>
    <w:p w14:paraId="1FCAA4C4" w14:textId="77777777" w:rsidR="00F11275" w:rsidRPr="000F6F2A" w:rsidRDefault="00F11275" w:rsidP="00F11275">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Low cost,</w:t>
      </w:r>
    </w:p>
    <w:p w14:paraId="3C1FB67D" w14:textId="77777777" w:rsidR="00F11275" w:rsidRPr="000F6F2A" w:rsidRDefault="00F11275" w:rsidP="00F11275">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High activity and selectivity for higher alcohol production,</w:t>
      </w:r>
    </w:p>
    <w:p w14:paraId="27A8B799" w14:textId="77777777" w:rsidR="00F11275" w:rsidRPr="000F6F2A" w:rsidRDefault="00F11275" w:rsidP="00F11275">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Easily prepared by sol-gel or precipitation method,</w:t>
      </w:r>
    </w:p>
    <w:p w14:paraId="0E98286D" w14:textId="77777777" w:rsidR="00F11275" w:rsidRPr="000F6F2A" w:rsidRDefault="00F11275" w:rsidP="00F11275">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Can be regenerated by calcination.</w:t>
      </w:r>
    </w:p>
    <w:p w14:paraId="7E5387C7" w14:textId="77777777" w:rsidR="00F11275" w:rsidRPr="000F6F2A" w:rsidRDefault="00F11275" w:rsidP="00F11275">
      <w:pPr>
        <w:numPr>
          <w:ilvl w:val="0"/>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Disadvantages:</w:t>
      </w:r>
    </w:p>
    <w:p w14:paraId="658CE79C" w14:textId="77777777" w:rsidR="00F11275" w:rsidRPr="000F6F2A" w:rsidRDefault="00F11275" w:rsidP="00F11275">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Low stability during the reaction,</w:t>
      </w:r>
    </w:p>
    <w:p w14:paraId="699E317F" w14:textId="77777777" w:rsidR="00F11275" w:rsidRPr="000F6F2A" w:rsidRDefault="00F11275" w:rsidP="00F11275">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Sintering and carbon deposition can lead to deactivation,</w:t>
      </w:r>
    </w:p>
    <w:p w14:paraId="74DDCF91" w14:textId="77777777" w:rsidR="00F11275" w:rsidRPr="000F6F2A" w:rsidRDefault="00F11275" w:rsidP="00F11275">
      <w:pPr>
        <w:numPr>
          <w:ilvl w:val="1"/>
          <w:numId w:val="15"/>
        </w:numPr>
        <w:rPr>
          <w:rFonts w:ascii="Times New Roman" w:hAnsi="Times New Roman" w:cs="Times New Roman"/>
          <w:color w:val="000000" w:themeColor="text1"/>
        </w:rPr>
      </w:pPr>
      <w:r w:rsidRPr="000F6F2A">
        <w:rPr>
          <w:rFonts w:ascii="Times New Roman" w:hAnsi="Times New Roman" w:cs="Times New Roman"/>
          <w:color w:val="000000" w:themeColor="text1"/>
        </w:rPr>
        <w:t>Selectivity and activity can be affected by reaction conditions and support.</w:t>
      </w:r>
    </w:p>
    <w:p w14:paraId="7C70E63B"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catalyst depends on the desired product and reaction conditions, as well as the cost and feasibility of preparation and regeneration. Additionally, the development of new catalysts, such as bifunctional catalysts, that can overcome some of these limitations, is an active area of research.</w:t>
      </w:r>
    </w:p>
    <w:p w14:paraId="123D6FAE" w14:textId="3AB60CC4" w:rsidR="00F11275" w:rsidRDefault="00F11275" w:rsidP="00F11275">
      <w:pPr>
        <w:rPr>
          <w:rFonts w:ascii="Times New Roman" w:hAnsi="Times New Roman" w:cs="Times New Roman"/>
          <w:color w:val="000000" w:themeColor="text1"/>
        </w:rPr>
      </w:pPr>
    </w:p>
    <w:p w14:paraId="75149710" w14:textId="4E368A88"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59F21EA1" w14:textId="4E3EB518"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 deep discussion of the factors that affect catalyst performance, such as composition, crystal structure, and surface properties.</w:t>
      </w:r>
    </w:p>
    <w:p w14:paraId="56B63940" w14:textId="6E8C0AD7"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388DFE13" w14:textId="0A711AB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is affected by various factors, such as composition, crystal structure, and surface properties. A deep discussion of these factors is provided below:</w:t>
      </w:r>
    </w:p>
    <w:p w14:paraId="3A58F4D9"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Composition: The composition of the catalyst plays a crucial role in determining its performance. For example, metal catalysts are typically composed of a single metal or a combination of metals, and the choice of metal can affect the activity and selectivity of the catalyst. Similarly, metal oxide catalysts are typically composed of a single metal oxide or a combination of metal oxides, and the choice of metal oxide can affect the activity and selectivity of the catalyst. Additionally, the loading of the metal or metal oxide on the support can also affect the performance of the catalyst.</w:t>
      </w:r>
    </w:p>
    <w:p w14:paraId="01B5E96D"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rystal structure: The crystal structure of the catalyst can also affect its performance. For example, </w:t>
      </w:r>
      <w:r w:rsidRPr="000F6F2A">
        <w:rPr>
          <w:rFonts w:ascii="Times New Roman" w:hAnsi="Times New Roman" w:cs="Times New Roman"/>
          <w:color w:val="000000" w:themeColor="text1"/>
        </w:rPr>
        <w:lastRenderedPageBreak/>
        <w:t>metal catalysts can exist in different crystal structures, such as face-centered cubic (</w:t>
      </w:r>
      <w:proofErr w:type="spellStart"/>
      <w:r w:rsidRPr="000F6F2A">
        <w:rPr>
          <w:rFonts w:ascii="Times New Roman" w:hAnsi="Times New Roman" w:cs="Times New Roman"/>
          <w:color w:val="000000" w:themeColor="text1"/>
        </w:rPr>
        <w:t>fcc</w:t>
      </w:r>
      <w:proofErr w:type="spellEnd"/>
      <w:r w:rsidRPr="000F6F2A">
        <w:rPr>
          <w:rFonts w:ascii="Times New Roman" w:hAnsi="Times New Roman" w:cs="Times New Roman"/>
          <w:color w:val="000000" w:themeColor="text1"/>
        </w:rPr>
        <w:t>), body-centered cubic (bcc), and hexagonal close-packed (hcp), and these different crystal structures can affect the activity and selectivity of the catalyst. Similarly, metal oxide catalysts can exist in different crystal structures, such as rutile, anatase, and brookite, and these different crystal structures can affect the activity and selectivity of the catalyst.</w:t>
      </w:r>
    </w:p>
    <w:p w14:paraId="3AC89DBD"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Surface properties: The surface properties of the catalyst can also affect its performance. For example, the surface area, porosity, and surface chemistry of the catalyst can affect the activity and selectivity of the catalyst. Additionally, the presence of surface defects, such as vacancies and steps, can also affect the activity and selectivity of the catalyst.</w:t>
      </w:r>
    </w:p>
    <w:p w14:paraId="3D583CC5"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catalysts can be affected by interactions between these factors. For example, the composition and crystal structure of a catalyst can affect its surface properties, and vice versa. Therefore, a comprehensive understanding of these factors and their interactions is crucial for the optimization of catalyst performance.</w:t>
      </w:r>
    </w:p>
    <w:p w14:paraId="7D202BA0" w14:textId="32419569" w:rsidR="00F11275" w:rsidRDefault="00F11275" w:rsidP="00F11275">
      <w:pPr>
        <w:rPr>
          <w:rFonts w:ascii="Times New Roman" w:hAnsi="Times New Roman" w:cs="Times New Roman"/>
          <w:color w:val="000000" w:themeColor="text1"/>
        </w:rPr>
      </w:pPr>
    </w:p>
    <w:p w14:paraId="190DB410" w14:textId="1425470B"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5636A610" w14:textId="0D88C4CF"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n example of the effects composition.</w:t>
      </w:r>
    </w:p>
    <w:p w14:paraId="52F2DF7D" w14:textId="74F64CF2"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098DA748" w14:textId="213FC92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omposition plays a crucial role in determining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One example of the effects of composition is the use of different metals in metal catalysts. For example, research has shown that copper-based catalysts exhibit high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hile nickel-based catalysts exhibit high activity and selectivity for propanol synthesis. Additionally, cobalt-based catalysts have been found to exhibit high activity and selectivity for butanol synthesis.</w:t>
      </w:r>
    </w:p>
    <w:p w14:paraId="1A57251D" w14:textId="546F272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the case of metal oxide catalysts, the choice of metal oxide can also affect the activity and selectivity of the catalyst. For example, research has shown that copper oxide-based catalysts exhibit high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hile nickel oxide-based catalysts exhibit high activity and selectivity for propanol synthesis. Additionally, cobalt oxide-based catalysts have been found to exhibit high activity and selectivity for butanol synthesis.</w:t>
      </w:r>
    </w:p>
    <w:p w14:paraId="1C37869B"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metal or metal oxide for the catalyst is not the only factor that affects the performance, but also the preparation method, the morphology, the surface area, the crystal structure and the support can affect the performance of the catalysts.</w:t>
      </w:r>
    </w:p>
    <w:p w14:paraId="19339D36"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Another example, the loading of the metal or metal oxide on the support can also affect the performance of the catalyst. For example, a low loading of metal or metal oxide on the support can lead to low activity, while a high loading can lead to deactivation due to agglomeration or sintering. Additionally, the choice of support can also affect the performance of the catalyst. For example, research has shown that the use of mesoporous silica as a support can improve the stability and activity of metal oxide catalysts.</w:t>
      </w:r>
    </w:p>
    <w:p w14:paraId="6C22DD3B" w14:textId="0E249C3B" w:rsidR="00F11275" w:rsidRDefault="00F11275" w:rsidP="00F11275">
      <w:pPr>
        <w:rPr>
          <w:rFonts w:ascii="Times New Roman" w:hAnsi="Times New Roman" w:cs="Times New Roman"/>
          <w:color w:val="000000" w:themeColor="text1"/>
        </w:rPr>
      </w:pPr>
    </w:p>
    <w:p w14:paraId="2D8A3689" w14:textId="72BEAD26"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108E1E9E" w14:textId="27F2DF4B"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n example of the effects crystal structure.</w:t>
      </w:r>
    </w:p>
    <w:p w14:paraId="2B6D11FF" w14:textId="597599F4"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37394261" w14:textId="317C6866"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rystal structure plays an important role in determining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One example of the effects of crystal structure is the use of different crystal structures of metal catalysts. For example, research has shown that copper </w:t>
      </w:r>
      <w:r w:rsidRPr="000F6F2A">
        <w:rPr>
          <w:rFonts w:ascii="Times New Roman" w:hAnsi="Times New Roman" w:cs="Times New Roman"/>
          <w:color w:val="000000" w:themeColor="text1"/>
        </w:rPr>
        <w:lastRenderedPageBreak/>
        <w:t xml:space="preserve">catalysts with a face-centered cubic (FCC) crystal structure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hexagonal close-packed (HCP) crystal structure. Additionally, cobalt catalysts with </w:t>
      </w:r>
      <w:proofErr w:type="gramStart"/>
      <w:r w:rsidRPr="000F6F2A">
        <w:rPr>
          <w:rFonts w:ascii="Times New Roman" w:hAnsi="Times New Roman" w:cs="Times New Roman"/>
          <w:color w:val="000000" w:themeColor="text1"/>
        </w:rPr>
        <w:t>a</w:t>
      </w:r>
      <w:proofErr w:type="gramEnd"/>
      <w:r w:rsidRPr="000F6F2A">
        <w:rPr>
          <w:rFonts w:ascii="Times New Roman" w:hAnsi="Times New Roman" w:cs="Times New Roman"/>
          <w:color w:val="000000" w:themeColor="text1"/>
        </w:rPr>
        <w:t xml:space="preserve"> FCC crystal structure have been found to exhibit higher activity and selectivity for butanol synthesis than those with a body-centered cubic (BCC) crystal structure.</w:t>
      </w:r>
    </w:p>
    <w:p w14:paraId="2AB458CF" w14:textId="6B007AD9"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the case of metal oxide catalysts, the choice of crystal structure can also affect the activity and selectivity of the catalyst. For example, research has shown that copper oxide catalysts with a tetragonal crystal structure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cubic crystal structure. Additionally, nickel oxide catalysts with a tetragonal crystal structure have been found to exhibit higher activity and selectivity for propanol synthesis than those with a hexagonal crystal structure.</w:t>
      </w:r>
    </w:p>
    <w:p w14:paraId="63BFC14F"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crystal structure for the catalyst is not the only factor that affects the performance, but also the preparation method, the morphology, the surface area, the composition and the support can affect the performance of the catalysts.</w:t>
      </w:r>
    </w:p>
    <w:p w14:paraId="4E67D1CF" w14:textId="1B7777AE"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Another example, the crystal structure of the metal oxide can be affected by the synthesis method, for example, the calcination temperature can affect the crystal structure of the metal oxide. For example, copper oxide catalysts synthesized at a high temperature tend to have a tetragonal crystal structure which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7FE8D16E" w14:textId="0EBC44DA" w:rsidR="00F11275" w:rsidRDefault="00F11275" w:rsidP="00F11275">
      <w:pPr>
        <w:rPr>
          <w:rFonts w:ascii="Times New Roman" w:hAnsi="Times New Roman" w:cs="Times New Roman"/>
          <w:color w:val="000000" w:themeColor="text1"/>
        </w:rPr>
      </w:pPr>
    </w:p>
    <w:p w14:paraId="67AA131E" w14:textId="22F5E457"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21B763FF" w14:textId="0FA01822"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n example of the effects of surface properties.</w:t>
      </w:r>
    </w:p>
    <w:p w14:paraId="0BCA98D0" w14:textId="375963B7"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1383EB02" w14:textId="4EB91FA2"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Surface properties play an important role in determining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One example of the effects of surface properties is the use of different surface areas of metal catalysts. For example, research has shown that copper catalysts with a high surface area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low surface area. Additionally, cobalt catalysts with a high surface area have been found to exhibit higher activity and selectivity for butanol synthesis than those with a low surface area.</w:t>
      </w:r>
    </w:p>
    <w:p w14:paraId="46DB5623" w14:textId="1607F5D4"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the case of metal oxide catalysts, the choice of surface area can also affect the activity and selectivity of the catalyst. For example, research has shown that copper oxide catalysts with a high surface area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those with a low surface area. Additionally, nickel oxide catalysts with a high surface area have been found to exhibit higher activity and selectivity for propanol synthesis than those with a low surface area.</w:t>
      </w:r>
    </w:p>
    <w:p w14:paraId="67844F35"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hoice of surface area for the catalyst is not the only factor that affects the performance, but also the preparation method, the morphology, the crystal structure, the composition, and the support can affect the performance of the catalysts.</w:t>
      </w:r>
    </w:p>
    <w:p w14:paraId="59DFA3EE"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Another example, the surface area of the metal oxide can be affected by the synthesis method, for example, the use of a mesoporous support can lead to a high surface area of the metal oxide which can increase the activity and selectivity of the catalyst. Additionally, the surface properties of the metal oxide can also be affected by the post-treatment methods, for example, the use of acid or base treatment can change the surface properties of the metal oxide which can affect the activity and selectivity of the catalyst.</w:t>
      </w:r>
    </w:p>
    <w:p w14:paraId="769D4BA9" w14:textId="0CD31DF3"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lastRenderedPageBreak/>
        <w:t>A</w:t>
      </w:r>
      <w:r w:rsidRPr="003B04EA">
        <w:rPr>
          <w:rFonts w:ascii="Times New Roman" w:hAnsi="Times New Roman" w:cs="Times New Roman"/>
          <w:b/>
          <w:bCs/>
          <w:color w:val="000000" w:themeColor="text1"/>
        </w:rPr>
        <w:t>uthors:</w:t>
      </w:r>
    </w:p>
    <w:p w14:paraId="7B352880" w14:textId="7B532796"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n example of the effects of the interaction between composition, crystal structure, and/or surface properties.</w:t>
      </w:r>
    </w:p>
    <w:p w14:paraId="4022A9F7" w14:textId="6CD8A366"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415FA89E" w14:textId="0F22DB50"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interaction between composition, crystal structure, and surface properties can greatly affect the performance of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For example, research has shown that the composition of copper catalysts can greatly affect the crystal structure and surface properties, which in turn affect the activity and selectivity of the catalyst.</w:t>
      </w:r>
    </w:p>
    <w:p w14:paraId="0DD48174" w14:textId="232361D4"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ne example is the use of copper-zinc catalysts, which have been found to exhibit higher activity and selectivity for eth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copper catalysts alone. This is due to the synergistic effect between copper and zinc, where the zinc promotes the formation of a more active and selective surface on the copper catalyst. The copper-zinc alloy can also form a specific crystal structure that can improve the activity and selectivity of the catalyst.</w:t>
      </w:r>
    </w:p>
    <w:p w14:paraId="2C7700A1" w14:textId="2BE82D01"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Another example is the use of copper-manganese catalysts, which have been found to exhibit higher activity and selectivity for propanol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an copper catalysts alone. This is due to the synergistic effect between copper and manganese, where the manganese promotes the formation of a more active and selective surface on the copper catalyst. The copper-manganese alloy can also form a specific crystal structure that can improve the activity and selectivity of the catalyst.</w:t>
      </w:r>
    </w:p>
    <w:p w14:paraId="6C5FF0E2"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composition, crystal structure, and surface properties of the catalyst can also be affected by the synthesis method, the morphology, the support and the post-treatment methods, these factors also play a crucial role in the performance of the catalyst.</w:t>
      </w:r>
    </w:p>
    <w:p w14:paraId="37A90A7C" w14:textId="0634FAED" w:rsidR="00F11275" w:rsidRDefault="00F11275" w:rsidP="00F11275">
      <w:pPr>
        <w:rPr>
          <w:rFonts w:ascii="Times New Roman" w:hAnsi="Times New Roman" w:cs="Times New Roman"/>
          <w:color w:val="000000" w:themeColor="text1"/>
        </w:rPr>
      </w:pPr>
    </w:p>
    <w:p w14:paraId="398B03BB" w14:textId="4A8FA5ED"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6B03FE9A" w14:textId="4DDCC4E8"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a detailed description of specific catalysts and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w:t>
      </w:r>
    </w:p>
    <w:p w14:paraId="26582721" w14:textId="59350952"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134B45B2" w14:textId="65C2391E"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specific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49BD78EF" w14:textId="5489F84A" w:rsidR="00F11275" w:rsidRPr="000F6F2A" w:rsidRDefault="00F11275" w:rsidP="00F11275">
      <w:pPr>
        <w:numPr>
          <w:ilvl w:val="0"/>
          <w:numId w:val="16"/>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opper-based catalysts: Copper is a widely studied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due to its high activity and selectivity. Copper catalysts have been found to be active for the synthesis of ethanol, propanol, and butanol, but they often suffer from low selectivity and stability issues. Researchers have attempted to improve the performance of copper catalysts by alloying them with other metals, such as zinc and manganese, which have been found to improve the activity and selectivity of the catalyst. Copper catalysts are also found to be active in the presence of a support, such as zeolites, which can also affect their performance.</w:t>
      </w:r>
    </w:p>
    <w:p w14:paraId="04D5364E" w14:textId="43BE6033" w:rsidR="00F11275" w:rsidRPr="000F6F2A" w:rsidRDefault="00F11275" w:rsidP="00F11275">
      <w:pPr>
        <w:numPr>
          <w:ilvl w:val="0"/>
          <w:numId w:val="16"/>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Nickel-based catalysts: Nickel is another metal that has been studied as a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Nickel catalysts have been found to be active for the synthesis of propanol and butanol, but they often suffer from low selectivity and stability issues. Researchers have attempted to improve the performance of nickel catalysts by alloying them with other metals, such as cobalt and iron, which have been found to improve the activity and selectivity of the catalyst.</w:t>
      </w:r>
    </w:p>
    <w:p w14:paraId="0290FAC6" w14:textId="59E7AA54" w:rsidR="00F11275" w:rsidRPr="000F6F2A" w:rsidRDefault="00F11275" w:rsidP="00F11275">
      <w:pPr>
        <w:numPr>
          <w:ilvl w:val="0"/>
          <w:numId w:val="16"/>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obalt-based catalysts: Cobalt has been studied as a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w:t>
      </w:r>
      <w:r w:rsidRPr="000F6F2A">
        <w:rPr>
          <w:rFonts w:ascii="Times New Roman" w:hAnsi="Times New Roman" w:cs="Times New Roman"/>
          <w:color w:val="000000" w:themeColor="text1"/>
        </w:rPr>
        <w:lastRenderedPageBreak/>
        <w:t>higher alcohols. Cobalt catalysts have been found to be active for the synthesis of butanol, but they often suffer from low selectivity and stability issues. Researchers have attempted to improve the performance of cobalt catalysts by alloying them with other metals, such as nickel and iron, which have been found to improve the activity and selectivity of the catalyst.</w:t>
      </w:r>
    </w:p>
    <w:p w14:paraId="0EF12665" w14:textId="2FE2D8C8" w:rsidR="00F11275" w:rsidRPr="000F6F2A" w:rsidRDefault="00F11275" w:rsidP="00F11275">
      <w:pPr>
        <w:numPr>
          <w:ilvl w:val="0"/>
          <w:numId w:val="16"/>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ron-based catalysts: Iron is a widely studied catalyst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Iron catalysts have been found to be active for the synthesis of ethanol, propanol, and butanol, but they often suffer from low selectivity and stability issues. Researchers have attempted to improve the performance of iron catalysts by alloying them with other metals, such as cobalt and nickel, which have been found to improve the activity and selectivity of the catalyst.</w:t>
      </w:r>
    </w:p>
    <w:p w14:paraId="545AA777"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34D7689B" w14:textId="7005A376" w:rsidR="00F11275" w:rsidRDefault="00F11275" w:rsidP="00F11275">
      <w:pPr>
        <w:rPr>
          <w:rFonts w:ascii="Times New Roman" w:hAnsi="Times New Roman" w:cs="Times New Roman"/>
          <w:color w:val="000000" w:themeColor="text1"/>
        </w:rPr>
      </w:pPr>
    </w:p>
    <w:p w14:paraId="235CCDA5" w14:textId="6D776F4D"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46D4DD1F" w14:textId="0FB2B8B5"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some examples of copper-based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1BD52B38" w14:textId="25B8ED18"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6F33CDCB" w14:textId="71656CF2"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copper-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316AD54A" w14:textId="46257669" w:rsidR="00F11275" w:rsidRPr="000F6F2A" w:rsidRDefault="00F11275" w:rsidP="00F11275">
      <w:pPr>
        <w:numPr>
          <w:ilvl w:val="0"/>
          <w:numId w:val="17"/>
        </w:numPr>
        <w:rPr>
          <w:rFonts w:ascii="Times New Roman" w:hAnsi="Times New Roman" w:cs="Times New Roman"/>
          <w:color w:val="000000" w:themeColor="text1"/>
        </w:rPr>
      </w:pPr>
      <w:r w:rsidRPr="000F6F2A">
        <w:rPr>
          <w:rFonts w:ascii="Times New Roman" w:hAnsi="Times New Roman" w:cs="Times New Roman"/>
          <w:color w:val="000000" w:themeColor="text1"/>
        </w:rPr>
        <w:t>Copper-Zinc Oxide (Cu-</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catalysts: Cu-</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inc oxide to copper can improve the selectivity and stability of the catalyst.</w:t>
      </w:r>
    </w:p>
    <w:p w14:paraId="6A854B20" w14:textId="75911ADE" w:rsidR="00F11275" w:rsidRPr="000F6F2A" w:rsidRDefault="00F11275" w:rsidP="00F11275">
      <w:pPr>
        <w:numPr>
          <w:ilvl w:val="0"/>
          <w:numId w:val="17"/>
        </w:numPr>
        <w:rPr>
          <w:rFonts w:ascii="Times New Roman" w:hAnsi="Times New Roman" w:cs="Times New Roman"/>
          <w:color w:val="000000" w:themeColor="text1"/>
        </w:rPr>
      </w:pPr>
      <w:r w:rsidRPr="000F6F2A">
        <w:rPr>
          <w:rFonts w:ascii="Times New Roman" w:hAnsi="Times New Roman" w:cs="Times New Roman"/>
          <w:color w:val="000000" w:themeColor="text1"/>
        </w:rPr>
        <w:t>Copper-Manganese Oxide (Cu-Mn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Cu-Mn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manganese oxide to copper can improve the selectivity and stability of the catalyst.</w:t>
      </w:r>
    </w:p>
    <w:p w14:paraId="16A00343" w14:textId="2B061F78" w:rsidR="00F11275" w:rsidRPr="000F6F2A" w:rsidRDefault="00F11275" w:rsidP="00F11275">
      <w:pPr>
        <w:numPr>
          <w:ilvl w:val="0"/>
          <w:numId w:val="17"/>
        </w:numPr>
        <w:rPr>
          <w:rFonts w:ascii="Times New Roman" w:hAnsi="Times New Roman" w:cs="Times New Roman"/>
          <w:color w:val="000000" w:themeColor="text1"/>
        </w:rPr>
      </w:pPr>
      <w:r w:rsidRPr="000F6F2A">
        <w:rPr>
          <w:rFonts w:ascii="Times New Roman" w:hAnsi="Times New Roman" w:cs="Times New Roman"/>
          <w:color w:val="000000" w:themeColor="text1"/>
        </w:rPr>
        <w:t>Copper-Zirconia (Cu-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Cu-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copper can improve the selectivity and stability of the catalyst.</w:t>
      </w:r>
    </w:p>
    <w:p w14:paraId="13A9E5C1" w14:textId="731C7479" w:rsidR="00F11275" w:rsidRPr="000F6F2A" w:rsidRDefault="00F11275" w:rsidP="00F11275">
      <w:pPr>
        <w:numPr>
          <w:ilvl w:val="0"/>
          <w:numId w:val="17"/>
        </w:numPr>
        <w:rPr>
          <w:rFonts w:ascii="Times New Roman" w:hAnsi="Times New Roman" w:cs="Times New Roman"/>
          <w:color w:val="000000" w:themeColor="text1"/>
        </w:rPr>
      </w:pPr>
      <w:r w:rsidRPr="000F6F2A">
        <w:rPr>
          <w:rFonts w:ascii="Times New Roman" w:hAnsi="Times New Roman" w:cs="Times New Roman"/>
          <w:color w:val="000000" w:themeColor="text1"/>
        </w:rPr>
        <w:t>Copper-Alumina (Cu-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catalysts: Cu-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xml:space="preserve"> to copper can improve the selectivity and stability of the catalyst.</w:t>
      </w:r>
    </w:p>
    <w:p w14:paraId="77DFCA5E" w14:textId="012D5E4E" w:rsidR="00F11275" w:rsidRPr="000F6F2A" w:rsidRDefault="00F11275" w:rsidP="00F11275">
      <w:pPr>
        <w:numPr>
          <w:ilvl w:val="0"/>
          <w:numId w:val="17"/>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opper-zeolite catalysts: Copper-zeolite catalyst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eolite to copper can improve the selectivity and stability of the catalyst.</w:t>
      </w:r>
    </w:p>
    <w:p w14:paraId="5F636D43"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04637996" w14:textId="3BB005FA" w:rsidR="00F11275" w:rsidRDefault="00F11275" w:rsidP="00F11275">
      <w:pPr>
        <w:rPr>
          <w:rFonts w:ascii="Times New Roman" w:hAnsi="Times New Roman" w:cs="Times New Roman"/>
          <w:color w:val="000000" w:themeColor="text1"/>
        </w:rPr>
      </w:pPr>
    </w:p>
    <w:p w14:paraId="6AE21A77" w14:textId="205BB8E7"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773C2596" w14:textId="20D84A0E"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some examples of nickel-based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lastRenderedPageBreak/>
        <w:t>hydrogenation.</w:t>
      </w:r>
    </w:p>
    <w:p w14:paraId="58ABA4B3" w14:textId="0F2DF3DE"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597AF13D" w14:textId="5163CECB"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nickel-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5C8593D7" w14:textId="2EBA1919" w:rsidR="00F11275" w:rsidRPr="000F6F2A" w:rsidRDefault="00F11275" w:rsidP="00F11275">
      <w:pPr>
        <w:numPr>
          <w:ilvl w:val="0"/>
          <w:numId w:val="18"/>
        </w:numPr>
        <w:rPr>
          <w:rFonts w:ascii="Times New Roman" w:hAnsi="Times New Roman" w:cs="Times New Roman"/>
          <w:color w:val="000000" w:themeColor="text1"/>
        </w:rPr>
      </w:pPr>
      <w:r w:rsidRPr="000F6F2A">
        <w:rPr>
          <w:rFonts w:ascii="Times New Roman" w:hAnsi="Times New Roman" w:cs="Times New Roman"/>
          <w:color w:val="000000" w:themeColor="text1"/>
        </w:rPr>
        <w:t>Nickel-Zinc Oxide (Ni-</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catalysts: Ni-</w:t>
      </w:r>
      <w:proofErr w:type="spellStart"/>
      <w:r w:rsidRPr="000F6F2A">
        <w:rPr>
          <w:rFonts w:ascii="Times New Roman" w:hAnsi="Times New Roman" w:cs="Times New Roman"/>
          <w:color w:val="000000" w:themeColor="text1"/>
        </w:rPr>
        <w:t>ZnO</w:t>
      </w:r>
      <w:proofErr w:type="spellEnd"/>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inc oxide to nickel can improve the selectivity and stability of the catalyst.</w:t>
      </w:r>
    </w:p>
    <w:p w14:paraId="0B85816A" w14:textId="1E2CB885" w:rsidR="00F11275" w:rsidRPr="000F6F2A" w:rsidRDefault="00F11275" w:rsidP="00F11275">
      <w:pPr>
        <w:numPr>
          <w:ilvl w:val="0"/>
          <w:numId w:val="18"/>
        </w:numPr>
        <w:rPr>
          <w:rFonts w:ascii="Times New Roman" w:hAnsi="Times New Roman" w:cs="Times New Roman"/>
          <w:color w:val="000000" w:themeColor="text1"/>
        </w:rPr>
      </w:pPr>
      <w:r w:rsidRPr="000F6F2A">
        <w:rPr>
          <w:rFonts w:ascii="Times New Roman" w:hAnsi="Times New Roman" w:cs="Times New Roman"/>
          <w:color w:val="000000" w:themeColor="text1"/>
        </w:rPr>
        <w:t>Nickel-Manganese Oxide (Ni-Mn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Ni-Mn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manganese oxide to nickel can improve the selectivity and stability of the catalyst.</w:t>
      </w:r>
    </w:p>
    <w:p w14:paraId="1BC27EFA" w14:textId="4A9575C8" w:rsidR="00F11275" w:rsidRPr="000F6F2A" w:rsidRDefault="00F11275" w:rsidP="00F11275">
      <w:pPr>
        <w:numPr>
          <w:ilvl w:val="0"/>
          <w:numId w:val="18"/>
        </w:numPr>
        <w:rPr>
          <w:rFonts w:ascii="Times New Roman" w:hAnsi="Times New Roman" w:cs="Times New Roman"/>
          <w:color w:val="000000" w:themeColor="text1"/>
        </w:rPr>
      </w:pPr>
      <w:r w:rsidRPr="000F6F2A">
        <w:rPr>
          <w:rFonts w:ascii="Times New Roman" w:hAnsi="Times New Roman" w:cs="Times New Roman"/>
          <w:color w:val="000000" w:themeColor="text1"/>
        </w:rPr>
        <w:t>Nickel-Zirconia (Ni-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Ni-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nickel can improve the selectivity and stability of the catalyst.</w:t>
      </w:r>
    </w:p>
    <w:p w14:paraId="0F8DEA88" w14:textId="05520F4C" w:rsidR="00F11275" w:rsidRPr="000F6F2A" w:rsidRDefault="00F11275" w:rsidP="00F11275">
      <w:pPr>
        <w:numPr>
          <w:ilvl w:val="0"/>
          <w:numId w:val="18"/>
        </w:numPr>
        <w:rPr>
          <w:rFonts w:ascii="Times New Roman" w:hAnsi="Times New Roman" w:cs="Times New Roman"/>
          <w:color w:val="000000" w:themeColor="text1"/>
        </w:rPr>
      </w:pPr>
      <w:r w:rsidRPr="000F6F2A">
        <w:rPr>
          <w:rFonts w:ascii="Times New Roman" w:hAnsi="Times New Roman" w:cs="Times New Roman"/>
          <w:color w:val="000000" w:themeColor="text1"/>
        </w:rPr>
        <w:t>Nickel-Alumina (Ni-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catalysts: Ni-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xml:space="preserve"> to nickel can improve the selectivity and stability of the catalyst.</w:t>
      </w:r>
    </w:p>
    <w:p w14:paraId="526B0F3D" w14:textId="79D7FE5E" w:rsidR="00F11275" w:rsidRPr="000F6F2A" w:rsidRDefault="00F11275" w:rsidP="00F11275">
      <w:pPr>
        <w:numPr>
          <w:ilvl w:val="0"/>
          <w:numId w:val="18"/>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Nickel-zeolite catalysts: Nickel-zeolite catalyst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eolite to nickel can improve the selectivity and stability of the catalyst.</w:t>
      </w:r>
    </w:p>
    <w:p w14:paraId="70347AF6"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285E2D79" w14:textId="3DEC9BD5" w:rsidR="00F11275" w:rsidRDefault="00F11275" w:rsidP="00F11275">
      <w:pPr>
        <w:rPr>
          <w:rFonts w:ascii="Times New Roman" w:hAnsi="Times New Roman" w:cs="Times New Roman"/>
          <w:color w:val="000000" w:themeColor="text1"/>
        </w:rPr>
      </w:pPr>
    </w:p>
    <w:p w14:paraId="39231E56" w14:textId="44EBEB4E"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40034968" w14:textId="1BD34023"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some examples of cobalt-based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71C1E3C9" w14:textId="328AE1B2"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5923FB70" w14:textId="290CDA3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cobalt-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5471DDAA" w14:textId="57D73403" w:rsidR="00F11275" w:rsidRPr="000F6F2A" w:rsidRDefault="00F11275" w:rsidP="00F11275">
      <w:pPr>
        <w:numPr>
          <w:ilvl w:val="0"/>
          <w:numId w:val="19"/>
        </w:numPr>
        <w:rPr>
          <w:rFonts w:ascii="Times New Roman" w:hAnsi="Times New Roman" w:cs="Times New Roman"/>
          <w:color w:val="000000" w:themeColor="text1"/>
        </w:rPr>
      </w:pPr>
      <w:r w:rsidRPr="000F6F2A">
        <w:rPr>
          <w:rFonts w:ascii="Times New Roman" w:hAnsi="Times New Roman" w:cs="Times New Roman"/>
          <w:color w:val="000000" w:themeColor="text1"/>
        </w:rPr>
        <w:t>Cobalt-Manganese Oxide (Co-Mn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Co-Mn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manganese oxide to cobalt can improve the selectivity and stability of the catalyst.</w:t>
      </w:r>
    </w:p>
    <w:p w14:paraId="2F51A4C4" w14:textId="0FFED13C" w:rsidR="00F11275" w:rsidRPr="000F6F2A" w:rsidRDefault="00F11275" w:rsidP="00F11275">
      <w:pPr>
        <w:numPr>
          <w:ilvl w:val="0"/>
          <w:numId w:val="19"/>
        </w:numPr>
        <w:rPr>
          <w:rFonts w:ascii="Times New Roman" w:hAnsi="Times New Roman" w:cs="Times New Roman"/>
          <w:color w:val="000000" w:themeColor="text1"/>
        </w:rPr>
      </w:pPr>
      <w:r w:rsidRPr="000F6F2A">
        <w:rPr>
          <w:rFonts w:ascii="Times New Roman" w:hAnsi="Times New Roman" w:cs="Times New Roman"/>
          <w:color w:val="000000" w:themeColor="text1"/>
        </w:rPr>
        <w:t>Cobalt-Zirconia (Co-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catalysts: Co-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rO</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to cobalt can improve the selectivity and stability of the catalyst.</w:t>
      </w:r>
    </w:p>
    <w:p w14:paraId="6A2ABD28" w14:textId="4C580A2A" w:rsidR="00F11275" w:rsidRPr="000F6F2A" w:rsidRDefault="00F11275" w:rsidP="00F11275">
      <w:pPr>
        <w:numPr>
          <w:ilvl w:val="0"/>
          <w:numId w:val="19"/>
        </w:numPr>
        <w:rPr>
          <w:rFonts w:ascii="Times New Roman" w:hAnsi="Times New Roman" w:cs="Times New Roman"/>
          <w:color w:val="000000" w:themeColor="text1"/>
        </w:rPr>
      </w:pPr>
      <w:r w:rsidRPr="000F6F2A">
        <w:rPr>
          <w:rFonts w:ascii="Times New Roman" w:hAnsi="Times New Roman" w:cs="Times New Roman"/>
          <w:color w:val="000000" w:themeColor="text1"/>
        </w:rPr>
        <w:t>Cobalt-Alumina (Co-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catalysts: Co-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xml:space="preserve"> catalysts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Al</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O</w:t>
      </w:r>
      <w:r w:rsidRPr="00811EEA">
        <w:rPr>
          <w:rFonts w:ascii="Times New Roman" w:hAnsi="Times New Roman" w:cs="Times New Roman"/>
          <w:color w:val="000000" w:themeColor="text1"/>
          <w:vertAlign w:val="subscript"/>
        </w:rPr>
        <w:t>3</w:t>
      </w:r>
      <w:r w:rsidRPr="000F6F2A">
        <w:rPr>
          <w:rFonts w:ascii="Times New Roman" w:hAnsi="Times New Roman" w:cs="Times New Roman"/>
          <w:color w:val="000000" w:themeColor="text1"/>
        </w:rPr>
        <w:t xml:space="preserve"> to cobalt can improve the selectivity and stability of the catalyst.</w:t>
      </w:r>
    </w:p>
    <w:p w14:paraId="04A78C17" w14:textId="30E20649" w:rsidR="00F11275" w:rsidRPr="000F6F2A" w:rsidRDefault="00F11275" w:rsidP="00F11275">
      <w:pPr>
        <w:numPr>
          <w:ilvl w:val="0"/>
          <w:numId w:val="19"/>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obalt-zeolite catalysts: Cobalt-zeolite catalyst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eolite to cobalt can improve the selectivity and stability of the catalyst.</w:t>
      </w:r>
    </w:p>
    <w:p w14:paraId="2AB5F8B1" w14:textId="3585A8C0" w:rsidR="00F11275" w:rsidRPr="000F6F2A" w:rsidRDefault="00F11275" w:rsidP="00F11275">
      <w:pPr>
        <w:numPr>
          <w:ilvl w:val="0"/>
          <w:numId w:val="19"/>
        </w:num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Cobalt-based catalysts supported on graphene: recent studies have shown that cobalt-based catalysts supported on graphene can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graphene to cobalt can improve the selectivity and stability of the catalyst.</w:t>
      </w:r>
    </w:p>
    <w:p w14:paraId="221269D5"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3772C774" w14:textId="099E9ED3" w:rsidR="00F11275" w:rsidRDefault="00F11275" w:rsidP="00F11275">
      <w:pPr>
        <w:rPr>
          <w:rFonts w:ascii="Times New Roman" w:hAnsi="Times New Roman" w:cs="Times New Roman"/>
          <w:color w:val="000000" w:themeColor="text1"/>
        </w:rPr>
      </w:pPr>
    </w:p>
    <w:p w14:paraId="253FC1B9" w14:textId="297A97DF"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495A7406" w14:textId="2E5A059F"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some examples of iron-based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w:t>
      </w:r>
    </w:p>
    <w:p w14:paraId="6D98913F" w14:textId="24951862"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2E21DD94" w14:textId="7A6D5AB0"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re are several examples of iron-based catalysts that have been studied for their performance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Some examples include:</w:t>
      </w:r>
    </w:p>
    <w:p w14:paraId="643E309C" w14:textId="5271FAE0" w:rsidR="00F11275" w:rsidRPr="000F6F2A" w:rsidRDefault="00F11275" w:rsidP="00F11275">
      <w:pPr>
        <w:numPr>
          <w:ilvl w:val="0"/>
          <w:numId w:val="20"/>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ron-based catalysts supported on silica: Iron-based catalysts supported on silica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silica to iron can improve the selectivity and stability of the catalyst.</w:t>
      </w:r>
    </w:p>
    <w:p w14:paraId="40DBB334" w14:textId="47338985" w:rsidR="00F11275" w:rsidRPr="000F6F2A" w:rsidRDefault="00F11275" w:rsidP="00F11275">
      <w:pPr>
        <w:numPr>
          <w:ilvl w:val="0"/>
          <w:numId w:val="20"/>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ron-based catalysts supported on carbon: Iron-based catalysts supported on carbon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carbon to iron can improve the selectivity and stability of the catalyst.</w:t>
      </w:r>
    </w:p>
    <w:p w14:paraId="4776A642" w14:textId="00B3ED46" w:rsidR="00F11275" w:rsidRPr="000F6F2A" w:rsidRDefault="00F11275" w:rsidP="00F11275">
      <w:pPr>
        <w:numPr>
          <w:ilvl w:val="0"/>
          <w:numId w:val="20"/>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ron-based catalysts supported on clay: Iron-based catalysts supported on clay have been found to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clay to iron can improve the selectivity and stability of the catalyst.</w:t>
      </w:r>
    </w:p>
    <w:p w14:paraId="2DD5200C" w14:textId="18BDE92F" w:rsidR="00F11275" w:rsidRPr="000F6F2A" w:rsidRDefault="00F11275" w:rsidP="00F11275">
      <w:pPr>
        <w:numPr>
          <w:ilvl w:val="0"/>
          <w:numId w:val="20"/>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ron-based catalysts supported on zeolites: Iron-based catalysts supported on zeolites have been found to be active for the synthesis of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zeolites to iron can improve the selectivity and stability of the catalyst.</w:t>
      </w:r>
    </w:p>
    <w:p w14:paraId="643B3FAE" w14:textId="593CB2F9" w:rsidR="00F11275" w:rsidRPr="000F6F2A" w:rsidRDefault="00F11275" w:rsidP="00F11275">
      <w:pPr>
        <w:numPr>
          <w:ilvl w:val="0"/>
          <w:numId w:val="20"/>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ron-based catalysts supported on metallic nanoparticles: recent studies have shown that iron-based catalysts supported on metallic nanoparticles can be active for the synthesis of ethanol and prop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searchers have found that the addition of metallic nanoparticles to iron can improve the selectivity and stability of the catalyst.</w:t>
      </w:r>
    </w:p>
    <w:p w14:paraId="5006CF73"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performance of these catalysts can be affected by several factors, such as the synthesis method, the morphology, the support and the post-treatment methods. Additionally, the reaction conditions, such as temperature, pressure, and gas composition, also play a crucial role in the performance of the catalyst.</w:t>
      </w:r>
    </w:p>
    <w:p w14:paraId="3051556E" w14:textId="7352ED44" w:rsidR="00F11275" w:rsidRDefault="00F11275" w:rsidP="00F11275">
      <w:pPr>
        <w:rPr>
          <w:rFonts w:ascii="Times New Roman" w:hAnsi="Times New Roman" w:cs="Times New Roman"/>
          <w:color w:val="000000" w:themeColor="text1"/>
        </w:rPr>
      </w:pPr>
    </w:p>
    <w:p w14:paraId="4F654F4D" w14:textId="04509F9F"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3B4730F5" w14:textId="06D53E13"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 comparison of the results obtained with different catalysts.</w:t>
      </w:r>
    </w:p>
    <w:p w14:paraId="3DBB038B" w14:textId="3B30B1AF"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352DF23C" w14:textId="20E0A84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A comparison of the results obtained with different catalysts for higher alcohols synthesi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w:t>
      </w:r>
      <w:r w:rsidRPr="000F6F2A">
        <w:rPr>
          <w:rFonts w:ascii="Times New Roman" w:hAnsi="Times New Roman" w:cs="Times New Roman"/>
          <w:color w:val="000000" w:themeColor="text1"/>
        </w:rPr>
        <w:lastRenderedPageBreak/>
        <w:t>hydrogenation can be complex due to the fact that various factors such as the reaction conditions, the catalyst synthesis method, the support, the morphology, and the post-treatment methods can affect the performance of the catalyst. However, some general trends can be observed:</w:t>
      </w:r>
    </w:p>
    <w:p w14:paraId="3EB2A95C" w14:textId="63FD7DEE" w:rsidR="00F11275" w:rsidRPr="000F6F2A" w:rsidRDefault="00F11275" w:rsidP="00F11275">
      <w:pPr>
        <w:numPr>
          <w:ilvl w:val="0"/>
          <w:numId w:val="21"/>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Metal-based catalysts: Metal-based catalysts, such as copper, nickel, cobalt, and iron, have been found to b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However, their selectivity and stability can vary depending on the metal used, the support, and the reaction conditions. In general, copper-based catalysts have shown the highest selectivity towards ethanol, while nickel-based catalysts have shown the highest selectivity towards propanol. Cobalt-based catalysts have been found to be active for the synthesis of both ethanol and propanol, but with lower selectivity compared to copper and nickel-based catalysts. Iron-based catalysts have been found to be active for the synthesis of ethanol, propanol, and butanol, but with lower selectivity compared to copper, nickel, and cobalt-based catalysts.</w:t>
      </w:r>
    </w:p>
    <w:p w14:paraId="671805C9" w14:textId="1E775CE8" w:rsidR="00F11275" w:rsidRPr="000F6F2A" w:rsidRDefault="00F11275" w:rsidP="00F11275">
      <w:pPr>
        <w:numPr>
          <w:ilvl w:val="0"/>
          <w:numId w:val="21"/>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Metal oxide-based catalysts: Metal oxide-based catalysts, such as copper oxide, nickel oxide, and cobalt oxide, have been found to b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hese catalysts have shown higher selectivity and stability compared to metal-based catalysts, but their selectivity and stability can vary depending on the metal oxide used and the reaction conditions. In general, copper oxide-based catalysts have shown the highest selectivity towards ethanol, while nickel oxide-based catalysts have shown the highest selectivity towards propanol. Cobalt oxide-based catalysts have been found to be active for the synthesis of both ethanol and propanol, but with lower selectivity compared to copper oxide and nickel oxide-based catalysts.</w:t>
      </w:r>
    </w:p>
    <w:p w14:paraId="1FA2E848" w14:textId="39AC0D7F" w:rsidR="00F11275" w:rsidRPr="000F6F2A" w:rsidRDefault="00F11275" w:rsidP="00F11275">
      <w:pPr>
        <w:numPr>
          <w:ilvl w:val="0"/>
          <w:numId w:val="21"/>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Support effect: The support of the catalysts can also affect their performance. In general, catalysts supported on silica, carbon, clay, and zeolites have been found to b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However, the selectivity and stability of these catalysts can vary depending on the support used and the reaction conditions. In general, catalysts supported on silica have shown the highest selectivity towards ethanol, while catalysts supported on zeolites have shown the highest selectivity towards butanol.</w:t>
      </w:r>
    </w:p>
    <w:p w14:paraId="47B5DA16" w14:textId="3240D5F8" w:rsidR="00F11275" w:rsidRPr="000F6F2A" w:rsidRDefault="00F11275" w:rsidP="00F11275">
      <w:pPr>
        <w:numPr>
          <w:ilvl w:val="0"/>
          <w:numId w:val="21"/>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ost-treatment methods: The post-treatment methods such as calcination, reduction, and modification can also affect the performance of the catalysts. In general, catalysts that have undergone calcination or reduction have been found to be more activ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However, the selectivity and stability of these catalysts can vary depending on the post-treatment method used and the reaction conditions.</w:t>
      </w:r>
    </w:p>
    <w:p w14:paraId="267C6638"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is important to note that the above mentioned is a general trend, and the performance of a catalyst can also depend on the specific conditions of the reaction, such as temperature, pressure, and gas composition.</w:t>
      </w:r>
    </w:p>
    <w:p w14:paraId="0D6A3F39" w14:textId="5FCCE6CB" w:rsidR="00F11275" w:rsidRDefault="00F11275" w:rsidP="00F11275">
      <w:pPr>
        <w:rPr>
          <w:rFonts w:ascii="Times New Roman" w:hAnsi="Times New Roman" w:cs="Times New Roman"/>
          <w:color w:val="000000" w:themeColor="text1"/>
        </w:rPr>
      </w:pPr>
    </w:p>
    <w:p w14:paraId="52BED396" w14:textId="4303461B"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40082F1F" w14:textId="561D5759"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 deep discussion of the factors that determine the catalyst performance in different conditions over various catalysts.</w:t>
      </w:r>
    </w:p>
    <w:p w14:paraId="3EACC3D4" w14:textId="585F0522"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150481B2" w14:textId="2186899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performance of a catalyst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is determined by a combination of factors, including the composition of the catalyst, its crystal structure, and its surface properties. The composition of a catalyst can </w:t>
      </w:r>
      <w:proofErr w:type="gramStart"/>
      <w:r w:rsidRPr="000F6F2A">
        <w:rPr>
          <w:rFonts w:ascii="Times New Roman" w:hAnsi="Times New Roman" w:cs="Times New Roman"/>
          <w:color w:val="000000" w:themeColor="text1"/>
        </w:rPr>
        <w:t>affect</w:t>
      </w:r>
      <w:proofErr w:type="gramEnd"/>
      <w:r w:rsidRPr="000F6F2A">
        <w:rPr>
          <w:rFonts w:ascii="Times New Roman" w:hAnsi="Times New Roman" w:cs="Times New Roman"/>
          <w:color w:val="000000" w:themeColor="text1"/>
        </w:rPr>
        <w:t xml:space="preserve"> its activity and selectivity for the desired product, </w:t>
      </w:r>
      <w:r w:rsidRPr="000F6F2A">
        <w:rPr>
          <w:rFonts w:ascii="Times New Roman" w:hAnsi="Times New Roman" w:cs="Times New Roman"/>
          <w:color w:val="000000" w:themeColor="text1"/>
        </w:rPr>
        <w:lastRenderedPageBreak/>
        <w:t xml:space="preserve">with some elements or combinations of elements being more effective than others. The crystal structure of a catalyst can also </w:t>
      </w:r>
      <w:proofErr w:type="gramStart"/>
      <w:r w:rsidRPr="000F6F2A">
        <w:rPr>
          <w:rFonts w:ascii="Times New Roman" w:hAnsi="Times New Roman" w:cs="Times New Roman"/>
          <w:color w:val="000000" w:themeColor="text1"/>
        </w:rPr>
        <w:t>play</w:t>
      </w:r>
      <w:proofErr w:type="gramEnd"/>
      <w:r w:rsidRPr="000F6F2A">
        <w:rPr>
          <w:rFonts w:ascii="Times New Roman" w:hAnsi="Times New Roman" w:cs="Times New Roman"/>
          <w:color w:val="000000" w:themeColor="text1"/>
        </w:rPr>
        <w:t xml:space="preserve"> a role in its performance, with certain structures being more active or selective than others. Surface properties, such as surface area, porosity, and the presence of specific active sites, can also affect the activity and selectivity of a catalyst.</w:t>
      </w:r>
    </w:p>
    <w:p w14:paraId="68F03D70"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n addition to these intrinsic properties, the performance of a catalyst can also be affected by the reaction conditions, such as temperature, pressure, and the presence of other reactants or impurities. For example, some catalysts may perform better at higher temperatures or pressures, while others may be more active or selective under milder conditions. The presence of impurities or other reactants in the reaction can also affect the performance of a catalyst, either positively or negatively.</w:t>
      </w:r>
    </w:p>
    <w:p w14:paraId="6371DF3B" w14:textId="1316B284"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For specific catalysts, copper-based catalysts have shown to be active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especially ethanol. However, copper catalysts can be poisoned by sulfur compounds, which are commonly present in synthesis gases. Nickel-based catalysts have also been investigated as catalys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and they have shown high activity and selectivity towards higher alcohols such as propanol and butanol. Cobalt-based catalysts have also been studied, and they have shown promising resul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but they have a lower activity compared to copper and nickel-based catalysts. Iron-based catalysts have also been tested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and have shown high activity, but a low selectivity.</w:t>
      </w:r>
    </w:p>
    <w:p w14:paraId="228DC9B4" w14:textId="5353CB0C"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summary,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can be influenced by a combination of factors, including the composition, crystal structure, and surface properties of the catalyst, as well as the reaction conditions. Different catalysts have advantages and disadvantages, and the best catalyst for a specific application will depend on the desired product and the reaction conditions.</w:t>
      </w:r>
    </w:p>
    <w:p w14:paraId="347FCE1E" w14:textId="5016642C" w:rsidR="00F11275" w:rsidRDefault="00F11275" w:rsidP="00F11275">
      <w:pPr>
        <w:rPr>
          <w:rFonts w:ascii="Times New Roman" w:hAnsi="Times New Roman" w:cs="Times New Roman"/>
          <w:color w:val="000000" w:themeColor="text1"/>
        </w:rPr>
      </w:pPr>
    </w:p>
    <w:p w14:paraId="060DD03E" w14:textId="215FA541"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26131291" w14:textId="5054DF96"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examples of the effects of temperature.</w:t>
      </w:r>
    </w:p>
    <w:p w14:paraId="63126F75" w14:textId="2FB11068"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44BC0AF5" w14:textId="5C6ED348"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emperature plays a crucial role in determining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Higher temperatures generally result in increased reaction rates, but also lead to more side reactions, such as cracking and dehydrogenation, which can decrease selectivity towards the desired product. Additionally, high temperatures can result in the deactivation of the catalyst due to sintering or other degradation processes.</w:t>
      </w:r>
    </w:p>
    <w:p w14:paraId="7CFD4160"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For example, copper-based catalysts have been shown to be highly active at high temperatures, but also have a high tendency to form side products. On the other hand, cobalt-based catalysts have been found to have higher selectivity towards higher alcohols at lower temperatures, but also have a lower activity.</w:t>
      </w:r>
    </w:p>
    <w:p w14:paraId="1AC2010E" w14:textId="49554CD2"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addition, the choice of reaction conditions, such as pressure and flow rate of the reactants, can also affect the performance of the catalysts at different temperatures. Lower pressure and higher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promote the selectivity of higher alcohols, but also decrease the reaction rate.</w:t>
      </w:r>
    </w:p>
    <w:p w14:paraId="1FAF2F42" w14:textId="524658D0"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all, the optimal temperatur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ill depend on the specific catalyst and reaction conditions being used. Further research is needed to understand the underlying mechanism of the effect of temperature on catalyst performance and to identify the most appropriate conditions for different catalysts.</w:t>
      </w:r>
    </w:p>
    <w:p w14:paraId="1EB4C128" w14:textId="51D49D20" w:rsidR="00F11275" w:rsidRDefault="00F11275" w:rsidP="00F11275">
      <w:pPr>
        <w:rPr>
          <w:rFonts w:ascii="Times New Roman" w:hAnsi="Times New Roman" w:cs="Times New Roman"/>
          <w:color w:val="000000" w:themeColor="text1"/>
        </w:rPr>
      </w:pPr>
    </w:p>
    <w:p w14:paraId="649CAF83" w14:textId="77777777" w:rsidR="003A1413" w:rsidRDefault="003A1413" w:rsidP="00F11275">
      <w:pPr>
        <w:rPr>
          <w:rFonts w:ascii="Times New Roman" w:hAnsi="Times New Roman" w:cs="Times New Roman"/>
          <w:color w:val="000000" w:themeColor="text1"/>
        </w:rPr>
      </w:pPr>
    </w:p>
    <w:p w14:paraId="70085C2A" w14:textId="74BA7B04" w:rsidR="003B04EA"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lastRenderedPageBreak/>
        <w:t>A</w:t>
      </w:r>
      <w:r w:rsidRPr="003B04EA">
        <w:rPr>
          <w:rFonts w:ascii="Times New Roman" w:hAnsi="Times New Roman" w:cs="Times New Roman"/>
          <w:b/>
          <w:bCs/>
          <w:color w:val="000000" w:themeColor="text1"/>
        </w:rPr>
        <w:t>uthors:</w:t>
      </w:r>
    </w:p>
    <w:p w14:paraId="1762EEA1" w14:textId="36CF398D"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examples of the effects of pressure.</w:t>
      </w:r>
    </w:p>
    <w:p w14:paraId="46DFB2E9" w14:textId="2AD55148"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49695AD3" w14:textId="0DB2C789"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ressure plays a crucial role in determining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The pressur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the reaction pressure affect the yield and selectivity of the higher alcohols.</w:t>
      </w:r>
    </w:p>
    <w:p w14:paraId="69CE1D4D" w14:textId="656BF8F6"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For example, when using copper-based catalysts, increasing the pressur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enhance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ydrogenation selectivity, but also increase the formation of by-products such as methane and ethylene. On the other hand, when using cobalt-based catalysts, the selectivity towards higher alcohols can be improved by decreasing the pressur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but this also decreases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w:t>
      </w:r>
    </w:p>
    <w:p w14:paraId="23470C35" w14:textId="40DACB82"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addition, the choice of reaction conditions, such as temperature and flow rate of the reactants, can also affect the performance of the catalysts at different pressures. Lower temperature and higher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promote the selectivity of higher alcohols, but also decrease the reaction rate.</w:t>
      </w:r>
    </w:p>
    <w:p w14:paraId="77AC230B" w14:textId="29B031E3"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all, the optimal pressur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ill depend on the specific catalyst and reaction conditions being used. Further research is needed to understand the underlying mechanism of the effect of pressure on catalyst performance and to identify the most appropriate conditions for different catalysts.</w:t>
      </w:r>
    </w:p>
    <w:p w14:paraId="685CBCCB" w14:textId="77777777" w:rsidR="001E4A12" w:rsidRDefault="001E4A12" w:rsidP="00F11275">
      <w:pPr>
        <w:rPr>
          <w:rFonts w:ascii="Times New Roman" w:hAnsi="Times New Roman" w:cs="Times New Roman"/>
          <w:b/>
          <w:bCs/>
          <w:color w:val="000000" w:themeColor="text1"/>
        </w:rPr>
      </w:pPr>
    </w:p>
    <w:p w14:paraId="21C95C60" w14:textId="503DA7D7" w:rsidR="00F11275" w:rsidRPr="003B04EA" w:rsidRDefault="003B04EA"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44E9A09F" w14:textId="549C139E"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examples of the effects of reactants' flow rate.</w:t>
      </w:r>
    </w:p>
    <w:p w14:paraId="02A973C9" w14:textId="541CBFAE"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51C3D41E" w14:textId="5B169C58"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The flow rate of reactants, specificall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have a significant impact on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w:t>
      </w:r>
    </w:p>
    <w:p w14:paraId="60AD735D" w14:textId="2420448E"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For example, when using copper-based catalysts, increasing the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can increase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but also decrease the selectivity towards higher alcohols. On the other hand, when using cobalt-based catalysts, the selectivity towards higher alcohols can be improved by decreasing the flow rat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but this also decreases the conversion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w:t>
      </w:r>
    </w:p>
    <w:p w14:paraId="792FA946"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n addition, the choice of reaction conditions, such as temperature and pressure of the reactants, can also affect the performance of the catalysts at different flow rates. Lower temperature and higher pressure can promote the selectivity of higher alcohols, but also decrease the reaction rate.</w:t>
      </w:r>
    </w:p>
    <w:p w14:paraId="347DD140" w14:textId="6D32CA7B"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all, the optimal flow rate for the synthesis of higher alcohols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will depend on the specific catalyst and reaction conditions being used. Further research is needed to understand the underlying mechanism of the effect of flow rate on catalyst performance and to identify the most appropriate conditions for different catalysts.</w:t>
      </w:r>
    </w:p>
    <w:p w14:paraId="59D1509A" w14:textId="60775BEB" w:rsidR="00F11275" w:rsidRDefault="00F11275" w:rsidP="00F11275">
      <w:pPr>
        <w:rPr>
          <w:rFonts w:ascii="Times New Roman" w:hAnsi="Times New Roman" w:cs="Times New Roman"/>
          <w:color w:val="000000" w:themeColor="text1"/>
        </w:rPr>
      </w:pPr>
    </w:p>
    <w:p w14:paraId="5E0E3F87" w14:textId="66238E72" w:rsidR="001E4A12" w:rsidRPr="001E4A12" w:rsidRDefault="001E4A12"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4E0E014E" w14:textId="6DF250CC"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examples of the effects of impurities in the reactants.</w:t>
      </w:r>
    </w:p>
    <w:p w14:paraId="0412931B" w14:textId="022515E3"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0A54F39E" w14:textId="25BE30B6"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mpurities in the reactants can have a significant impact on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For example, the presence of water or oxygen in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feed can lead to the formation of carbonates or other byproducts, which can decrease the selectivity and stability of the catalysts. In addition, impurities such as sulfur or chlorine in the H</w:t>
      </w:r>
      <w:r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feed can also lead to deactivation of the catalysts by poisoning or corroding the active sites.</w:t>
      </w:r>
    </w:p>
    <w:p w14:paraId="7812A58C"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Additionally, impurities can also affect the surface properties of the catalysts, such as the formation of a carbon layer or the reduction of the metal active sites.</w:t>
      </w:r>
    </w:p>
    <w:p w14:paraId="7E65F20D"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To mitigate these effects, it is important to purify the reactants before they are used in the reaction. This can be done by using techniques such as drying, purging with an inert gas, or passing the reactants through a bed of adsorbents.</w:t>
      </w:r>
    </w:p>
    <w:p w14:paraId="2803E937"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Also, the use of catalysts that are less sensitive to impurities, such as metal-organic frameworks (MOFs) or ionic liquids (ILs) catalysts are also being actively researched.</w:t>
      </w:r>
    </w:p>
    <w:p w14:paraId="3916ACA3" w14:textId="447F5116"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all, the effects of impurities on the performance of catalysts in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are complex and will depend on the specific impurities, catalysts, and reaction conditions being used. Further research is needed to understand the underlying mechanisms and to develop strategies for mitigating the negative effects of impurities.</w:t>
      </w:r>
    </w:p>
    <w:p w14:paraId="35E9B1E5" w14:textId="5F6F679A" w:rsidR="00F11275" w:rsidRDefault="00F11275" w:rsidP="00F11275">
      <w:pPr>
        <w:rPr>
          <w:rFonts w:ascii="Times New Roman" w:hAnsi="Times New Roman" w:cs="Times New Roman"/>
          <w:color w:val="000000" w:themeColor="text1"/>
        </w:rPr>
      </w:pPr>
    </w:p>
    <w:p w14:paraId="4FE65AF5" w14:textId="142A8AD3" w:rsidR="001E4A12" w:rsidRPr="001E4A12" w:rsidRDefault="001E4A12"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615A7F5F" w14:textId="63C54E00"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a summary of the main findings of the review.</w:t>
      </w:r>
    </w:p>
    <w:p w14:paraId="234E3A1C" w14:textId="3313FB00"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67D54FE7" w14:textId="0D540FA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summary, the synthesis of higher alcohols such as ethanol, propanol, and butanol by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is an important area of research due to the potential for these compounds to serve as renewable energy sources and chemicals.</w:t>
      </w:r>
    </w:p>
    <w:p w14:paraId="7D673C70"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Current methods for their synthesis include the use of heterogeneous catalysts, with metal and metal oxide catalysts being the most widely studied.</w:t>
      </w:r>
    </w:p>
    <w:p w14:paraId="7C8687A0"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It was found that the performance of catalysts can be affected by various factors such as composition, crystal structure, and surface properties, and that the combination of these factors can have a significant impact on the selectivity and stability of the catalysts.</w:t>
      </w:r>
    </w:p>
    <w:p w14:paraId="500DF78A"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Examples of specific catalysts and their performance were provided, such as copper, nickel, cobalt and iron-based catalysts, it was found that each metal-based catalyst had its own advantages and disadvantages.</w:t>
      </w:r>
    </w:p>
    <w:p w14:paraId="42DE510F"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Also, it was found that the reaction conditions such as temperature, pressure, reactants' flow rate and impurities in the reactants can also affect the performance of catalysts.</w:t>
      </w:r>
    </w:p>
    <w:p w14:paraId="65D883D0" w14:textId="40183676"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verall, this review highlights the need for further research to optimize the performance of catalys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and to develop strategies for mitigating the negative effects of impurities in the reactants.</w:t>
      </w:r>
    </w:p>
    <w:p w14:paraId="3E45BAD3" w14:textId="63B3DA1C" w:rsidR="00F11275" w:rsidRDefault="00F11275" w:rsidP="00F11275">
      <w:pPr>
        <w:rPr>
          <w:rFonts w:ascii="Times New Roman" w:hAnsi="Times New Roman" w:cs="Times New Roman"/>
          <w:color w:val="000000" w:themeColor="text1"/>
        </w:rPr>
      </w:pPr>
    </w:p>
    <w:p w14:paraId="05C357A4" w14:textId="16F58AC7" w:rsidR="001E4A12" w:rsidRPr="001E4A12" w:rsidRDefault="001E4A12"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141CF896" w14:textId="7A6C7E21"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Please provide a discussion of the current challenges and opportunities i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w:t>
      </w:r>
    </w:p>
    <w:p w14:paraId="77604E06" w14:textId="04C475D5"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3679545B" w14:textId="543B873D"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Currently, there are several challenges and opportunities i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w:t>
      </w:r>
    </w:p>
    <w:p w14:paraId="67A5F3EF"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One of the main challenges is achieving high selectivity and stability of the catalysts. The selectivity refers to the ability of the catalyst to selectively produce the desired higher alcohol rather than by-products, while stability refers to the ability of the catalyst to maintain its activity over prolonged periods of time.</w:t>
      </w:r>
    </w:p>
    <w:p w14:paraId="648BFF99"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Another challenge is the reaction conditions, for example, the reaction temperature and pressure have to be carefully controlled to optimize the selectivity and stability of the catalysts.</w:t>
      </w:r>
    </w:p>
    <w:p w14:paraId="69D9805F" w14:textId="038DBD88"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lastRenderedPageBreak/>
        <w:t xml:space="preserve">Another challenge is the purity of the reactants, impurities such as wate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and other gases can negatively affect the performance of the catalysts and lead to the formation of by-products.</w:t>
      </w:r>
    </w:p>
    <w:p w14:paraId="581EBD03" w14:textId="78974FD5"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On the other hand, the use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s a feedstock for higher alcohol synthesis presents an opportunity for the utilization of was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and for reducing greenhouse gas emissions.</w:t>
      </w:r>
    </w:p>
    <w:p w14:paraId="2E4609A3" w14:textId="778B2D7F"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Furthermore, the development of efficient and stable catalysts for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could lead to the production of higher alcohols as a viable alternative to fossil fuels and as a feedstock for the chemical industry.</w:t>
      </w:r>
    </w:p>
    <w:p w14:paraId="4FEC7B1F" w14:textId="77777777"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Additionally, the use of renewable energy sources such as solar or wind power to produce hydrogen, could reduce the carbon footprint of higher alcohol production.</w:t>
      </w:r>
    </w:p>
    <w:p w14:paraId="3E3C23FC" w14:textId="66FEB1D4"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In conclusio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presents significant challenges and opportunities. Further research is needed to address these challenges and to fully realize the potential of higher alcohols as renewable energy sources and chemicals.</w:t>
      </w:r>
    </w:p>
    <w:p w14:paraId="243D5E94" w14:textId="599A8A1B" w:rsidR="00F11275" w:rsidRDefault="00F11275" w:rsidP="00F11275">
      <w:pPr>
        <w:rPr>
          <w:rFonts w:ascii="Times New Roman" w:hAnsi="Times New Roman" w:cs="Times New Roman"/>
          <w:color w:val="000000" w:themeColor="text1"/>
        </w:rPr>
      </w:pPr>
    </w:p>
    <w:p w14:paraId="18B10D58" w14:textId="0FC6B297" w:rsidR="001E4A12" w:rsidRPr="001E4A12" w:rsidRDefault="001E4A12" w:rsidP="00F11275">
      <w:pPr>
        <w:rPr>
          <w:rFonts w:ascii="Times New Roman" w:hAnsi="Times New Roman" w:cs="Times New Roman"/>
          <w:b/>
          <w:bCs/>
          <w:color w:val="000000" w:themeColor="text1"/>
        </w:rPr>
      </w:pPr>
      <w:r w:rsidRPr="003B04EA">
        <w:rPr>
          <w:rFonts w:ascii="Times New Roman" w:hAnsi="Times New Roman" w:cs="Times New Roman" w:hint="eastAsia"/>
          <w:b/>
          <w:bCs/>
          <w:color w:val="000000" w:themeColor="text1"/>
        </w:rPr>
        <w:t>A</w:t>
      </w:r>
      <w:r w:rsidRPr="003B04EA">
        <w:rPr>
          <w:rFonts w:ascii="Times New Roman" w:hAnsi="Times New Roman" w:cs="Times New Roman"/>
          <w:b/>
          <w:bCs/>
          <w:color w:val="000000" w:themeColor="text1"/>
        </w:rPr>
        <w:t>uthors:</w:t>
      </w:r>
    </w:p>
    <w:p w14:paraId="61621A0C" w14:textId="7FE92CAA" w:rsidR="00F11275"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Please provide suggestions for future research directions.</w:t>
      </w:r>
    </w:p>
    <w:p w14:paraId="2F63701E" w14:textId="301B656C" w:rsidR="001E4A12" w:rsidRPr="001E4A12" w:rsidRDefault="001E4A12" w:rsidP="00F11275">
      <w:pPr>
        <w:rPr>
          <w:rFonts w:ascii="Times New Roman" w:hAnsi="Times New Roman" w:cs="Times New Roman"/>
          <w:b/>
          <w:bCs/>
          <w:color w:val="000000" w:themeColor="text1"/>
        </w:rPr>
      </w:pPr>
      <w:proofErr w:type="spellStart"/>
      <w:r>
        <w:rPr>
          <w:rFonts w:ascii="Times New Roman" w:hAnsi="Times New Roman" w:cs="Times New Roman" w:hint="eastAsia"/>
          <w:b/>
          <w:bCs/>
          <w:color w:val="000000" w:themeColor="text1"/>
        </w:rPr>
        <w:t>C</w:t>
      </w:r>
      <w:r>
        <w:rPr>
          <w:rFonts w:ascii="Times New Roman" w:hAnsi="Times New Roman" w:cs="Times New Roman"/>
          <w:b/>
          <w:bCs/>
          <w:color w:val="000000" w:themeColor="text1"/>
        </w:rPr>
        <w:t>hatGPT</w:t>
      </w:r>
      <w:proofErr w:type="spellEnd"/>
      <w:r>
        <w:rPr>
          <w:rFonts w:ascii="Times New Roman" w:hAnsi="Times New Roman" w:cs="Times New Roman"/>
          <w:b/>
          <w:bCs/>
          <w:color w:val="000000" w:themeColor="text1"/>
        </w:rPr>
        <w:t>:</w:t>
      </w:r>
    </w:p>
    <w:p w14:paraId="0B8E26BD" w14:textId="1481E86D" w:rsidR="00F11275" w:rsidRPr="000F6F2A" w:rsidRDefault="00F11275" w:rsidP="00F11275">
      <w:pPr>
        <w:rPr>
          <w:rFonts w:ascii="Times New Roman" w:hAnsi="Times New Roman" w:cs="Times New Roman"/>
          <w:color w:val="000000" w:themeColor="text1"/>
        </w:rPr>
      </w:pPr>
      <w:r w:rsidRPr="000F6F2A">
        <w:rPr>
          <w:rFonts w:ascii="Times New Roman" w:hAnsi="Times New Roman" w:cs="Times New Roman"/>
          <w:color w:val="000000" w:themeColor="text1"/>
        </w:rPr>
        <w:t xml:space="preserve">Future research directions in the field of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to higher alcohols could include:</w:t>
      </w:r>
    </w:p>
    <w:p w14:paraId="6770D51C" w14:textId="77777777" w:rsidR="00F11275" w:rsidRPr="000F6F2A" w:rsidRDefault="00F11275" w:rsidP="00F11275">
      <w:pPr>
        <w:numPr>
          <w:ilvl w:val="0"/>
          <w:numId w:val="22"/>
        </w:numPr>
        <w:rPr>
          <w:rFonts w:ascii="Times New Roman" w:hAnsi="Times New Roman" w:cs="Times New Roman"/>
          <w:color w:val="000000" w:themeColor="text1"/>
        </w:rPr>
      </w:pPr>
      <w:r w:rsidRPr="000F6F2A">
        <w:rPr>
          <w:rFonts w:ascii="Times New Roman" w:hAnsi="Times New Roman" w:cs="Times New Roman"/>
          <w:color w:val="000000" w:themeColor="text1"/>
        </w:rPr>
        <w:t>Development of more efficient and selective catalysts: Research could focus on the design and synthesis of new catalysts that can improve the selectivity and yield of the higher alcohols.</w:t>
      </w:r>
    </w:p>
    <w:p w14:paraId="6EAC72B4" w14:textId="77777777" w:rsidR="00F11275" w:rsidRPr="000F6F2A" w:rsidRDefault="00F11275" w:rsidP="00F11275">
      <w:pPr>
        <w:numPr>
          <w:ilvl w:val="0"/>
          <w:numId w:val="22"/>
        </w:numPr>
        <w:rPr>
          <w:rFonts w:ascii="Times New Roman" w:hAnsi="Times New Roman" w:cs="Times New Roman"/>
          <w:color w:val="000000" w:themeColor="text1"/>
        </w:rPr>
      </w:pPr>
      <w:r w:rsidRPr="000F6F2A">
        <w:rPr>
          <w:rFonts w:ascii="Times New Roman" w:hAnsi="Times New Roman" w:cs="Times New Roman"/>
          <w:color w:val="000000" w:themeColor="text1"/>
        </w:rPr>
        <w:t>Optimization of reaction conditions: Further research could be done to optimize the reaction conditions, such as temperature, pressure, and flow rate, to improve the performance of the catalysts.</w:t>
      </w:r>
    </w:p>
    <w:p w14:paraId="68B953EE" w14:textId="5E0DF983" w:rsidR="00F11275" w:rsidRPr="000F6F2A" w:rsidRDefault="00F11275" w:rsidP="00F11275">
      <w:pPr>
        <w:numPr>
          <w:ilvl w:val="0"/>
          <w:numId w:val="2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Study of reaction mechanism: More studies could be done to understand the mechanism of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which would help in the design of more efficient catalysts.</w:t>
      </w:r>
    </w:p>
    <w:p w14:paraId="28D5CB12" w14:textId="3C6BF5EE" w:rsidR="00F11275" w:rsidRPr="000F6F2A" w:rsidRDefault="00F11275" w:rsidP="00F11275">
      <w:pPr>
        <w:numPr>
          <w:ilvl w:val="0"/>
          <w:numId w:val="2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Scale-up of the process: Research could focus on the scaling-up of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process to industrial level, which would make the production of higher alcohols more economically viable.</w:t>
      </w:r>
    </w:p>
    <w:p w14:paraId="2CDC43D0" w14:textId="61268F1E" w:rsidR="00F11275" w:rsidRPr="000F6F2A" w:rsidRDefault="00F11275" w:rsidP="00F11275">
      <w:pPr>
        <w:numPr>
          <w:ilvl w:val="0"/>
          <w:numId w:val="2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Exploration of alternative feedstocks: Research could be done to explore alternative feedstocks for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reaction, such as flue gas and industrial wast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which would make the process more sustainable.</w:t>
      </w:r>
    </w:p>
    <w:p w14:paraId="192246FA" w14:textId="77777777" w:rsidR="00F11275" w:rsidRPr="000F6F2A" w:rsidRDefault="00F11275" w:rsidP="00F11275">
      <w:pPr>
        <w:numPr>
          <w:ilvl w:val="0"/>
          <w:numId w:val="22"/>
        </w:numPr>
        <w:rPr>
          <w:rFonts w:ascii="Times New Roman" w:hAnsi="Times New Roman" w:cs="Times New Roman"/>
          <w:color w:val="000000" w:themeColor="text1"/>
        </w:rPr>
      </w:pPr>
      <w:r w:rsidRPr="000F6F2A">
        <w:rPr>
          <w:rFonts w:ascii="Times New Roman" w:hAnsi="Times New Roman" w:cs="Times New Roman"/>
          <w:color w:val="000000" w:themeColor="text1"/>
        </w:rPr>
        <w:t>Exploration of other catalytic systems: Research could be done to explore other catalytic systems, such as enzymes and biomimetic catalysts, for the production of higher alcohols.</w:t>
      </w:r>
    </w:p>
    <w:p w14:paraId="136BCB49" w14:textId="745F37D2" w:rsidR="00F11275" w:rsidRPr="000F6F2A" w:rsidRDefault="00F11275" w:rsidP="00F11275">
      <w:pPr>
        <w:numPr>
          <w:ilvl w:val="0"/>
          <w:numId w:val="22"/>
        </w:numPr>
        <w:rPr>
          <w:rFonts w:ascii="Times New Roman" w:hAnsi="Times New Roman" w:cs="Times New Roman"/>
          <w:color w:val="000000" w:themeColor="text1"/>
        </w:rPr>
      </w:pPr>
      <w:r w:rsidRPr="000F6F2A">
        <w:rPr>
          <w:rFonts w:ascii="Times New Roman" w:hAnsi="Times New Roman" w:cs="Times New Roman"/>
          <w:color w:val="000000" w:themeColor="text1"/>
        </w:rPr>
        <w:t xml:space="preserve">Study of the reaction intermediates: Further research could be done to identify and study the intermediate products formed during the </w:t>
      </w:r>
      <w:r w:rsidR="00811EEA">
        <w:rPr>
          <w:rFonts w:ascii="Times New Roman" w:hAnsi="Times New Roman" w:cs="Times New Roman"/>
          <w:color w:val="000000" w:themeColor="text1"/>
        </w:rPr>
        <w:t>CO</w:t>
      </w:r>
      <w:r w:rsidR="00811EEA" w:rsidRPr="00811EEA">
        <w:rPr>
          <w:rFonts w:ascii="Times New Roman" w:hAnsi="Times New Roman" w:cs="Times New Roman"/>
          <w:color w:val="000000" w:themeColor="text1"/>
          <w:vertAlign w:val="subscript"/>
        </w:rPr>
        <w:t>2</w:t>
      </w:r>
      <w:r w:rsidRPr="000F6F2A">
        <w:rPr>
          <w:rFonts w:ascii="Times New Roman" w:hAnsi="Times New Roman" w:cs="Times New Roman"/>
          <w:color w:val="000000" w:themeColor="text1"/>
        </w:rPr>
        <w:t xml:space="preserve"> hydrogenation process, to help in the design of more efficient catalysts.</w:t>
      </w:r>
    </w:p>
    <w:sectPr w:rsidR="00F11275" w:rsidRPr="000F6F2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078A2" w14:textId="77777777" w:rsidR="00C14F49" w:rsidRDefault="00C14F49" w:rsidP="00BE5E0F">
      <w:r>
        <w:separator/>
      </w:r>
    </w:p>
  </w:endnote>
  <w:endnote w:type="continuationSeparator" w:id="0">
    <w:p w14:paraId="07FE4AD2" w14:textId="77777777" w:rsidR="00C14F49" w:rsidRDefault="00C14F49" w:rsidP="00BE5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9040F" w14:textId="77777777" w:rsidR="00C14F49" w:rsidRDefault="00C14F49" w:rsidP="00BE5E0F">
      <w:r>
        <w:separator/>
      </w:r>
    </w:p>
  </w:footnote>
  <w:footnote w:type="continuationSeparator" w:id="0">
    <w:p w14:paraId="5CE38023" w14:textId="77777777" w:rsidR="00C14F49" w:rsidRDefault="00C14F49" w:rsidP="00BE5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83D60"/>
    <w:multiLevelType w:val="multilevel"/>
    <w:tmpl w:val="B9126F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decimal"/>
      <w:lvlText w:val="(%3"/>
      <w:lvlJc w:val="left"/>
      <w:pPr>
        <w:ind w:left="2160" w:hanging="360"/>
      </w:pPr>
      <w:rPr>
        <w:rFonts w:hint="default"/>
      </w:rPr>
    </w:lvl>
    <w:lvl w:ilvl="3">
      <w:start w:val="1"/>
      <w:numFmt w:val="lowerRoman"/>
      <w:lvlText w:val="(%4)"/>
      <w:lvlJc w:val="left"/>
      <w:pPr>
        <w:ind w:left="3240" w:hanging="72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2A0FCF"/>
    <w:multiLevelType w:val="multilevel"/>
    <w:tmpl w:val="32A44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B61FAE"/>
    <w:multiLevelType w:val="hybridMultilevel"/>
    <w:tmpl w:val="7FBE0086"/>
    <w:lvl w:ilvl="0" w:tplc="046031CA">
      <w:start w:val="1"/>
      <w:numFmt w:val="lowerRoman"/>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1080B71"/>
    <w:multiLevelType w:val="multilevel"/>
    <w:tmpl w:val="872E7508"/>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161F5CF7"/>
    <w:multiLevelType w:val="multilevel"/>
    <w:tmpl w:val="893AE5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531BBA"/>
    <w:multiLevelType w:val="multilevel"/>
    <w:tmpl w:val="C402F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28562A"/>
    <w:multiLevelType w:val="multilevel"/>
    <w:tmpl w:val="BCD24AF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8E41FE"/>
    <w:multiLevelType w:val="multilevel"/>
    <w:tmpl w:val="E5F8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426A94"/>
    <w:multiLevelType w:val="multilevel"/>
    <w:tmpl w:val="0A0E02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07396D"/>
    <w:multiLevelType w:val="multilevel"/>
    <w:tmpl w:val="97182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752423"/>
    <w:multiLevelType w:val="multilevel"/>
    <w:tmpl w:val="163A0F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A50E11"/>
    <w:multiLevelType w:val="multilevel"/>
    <w:tmpl w:val="AFDAE8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F87B2B"/>
    <w:multiLevelType w:val="multilevel"/>
    <w:tmpl w:val="D6E497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756BC"/>
    <w:multiLevelType w:val="multilevel"/>
    <w:tmpl w:val="7D3E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6D53D1"/>
    <w:multiLevelType w:val="multilevel"/>
    <w:tmpl w:val="A3FEDE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464E3D"/>
    <w:multiLevelType w:val="multilevel"/>
    <w:tmpl w:val="F2DEDA38"/>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abstractNum w:abstractNumId="16" w15:restartNumberingAfterBreak="0">
    <w:nsid w:val="328304B5"/>
    <w:multiLevelType w:val="multilevel"/>
    <w:tmpl w:val="9966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452AA8"/>
    <w:multiLevelType w:val="multilevel"/>
    <w:tmpl w:val="75FE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7C516A"/>
    <w:multiLevelType w:val="multilevel"/>
    <w:tmpl w:val="24427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3437F5"/>
    <w:multiLevelType w:val="multilevel"/>
    <w:tmpl w:val="CD860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DD03C2"/>
    <w:multiLevelType w:val="multilevel"/>
    <w:tmpl w:val="9C8AC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57673D"/>
    <w:multiLevelType w:val="multilevel"/>
    <w:tmpl w:val="DBAE42A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4F0701"/>
    <w:multiLevelType w:val="multilevel"/>
    <w:tmpl w:val="D840CE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821DD6"/>
    <w:multiLevelType w:val="multilevel"/>
    <w:tmpl w:val="AE54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CB24F9"/>
    <w:multiLevelType w:val="multilevel"/>
    <w:tmpl w:val="30965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B7E6B05"/>
    <w:multiLevelType w:val="multilevel"/>
    <w:tmpl w:val="F37C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143FCC"/>
    <w:multiLevelType w:val="multilevel"/>
    <w:tmpl w:val="80827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232CF9"/>
    <w:multiLevelType w:val="multilevel"/>
    <w:tmpl w:val="1BD03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314B4B"/>
    <w:multiLevelType w:val="multilevel"/>
    <w:tmpl w:val="7EFE3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A12973"/>
    <w:multiLevelType w:val="multilevel"/>
    <w:tmpl w:val="CF8A7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73D176F"/>
    <w:multiLevelType w:val="multilevel"/>
    <w:tmpl w:val="6290A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416FFC"/>
    <w:multiLevelType w:val="multilevel"/>
    <w:tmpl w:val="C9123C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C6718CD"/>
    <w:multiLevelType w:val="multilevel"/>
    <w:tmpl w:val="6246A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040732"/>
    <w:multiLevelType w:val="multilevel"/>
    <w:tmpl w:val="749E6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DC6AA9"/>
    <w:multiLevelType w:val="multilevel"/>
    <w:tmpl w:val="52C0E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B05561"/>
    <w:multiLevelType w:val="multilevel"/>
    <w:tmpl w:val="44E2015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4961F97"/>
    <w:multiLevelType w:val="multilevel"/>
    <w:tmpl w:val="3370D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3202BE"/>
    <w:multiLevelType w:val="multilevel"/>
    <w:tmpl w:val="BF2A3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576F79"/>
    <w:multiLevelType w:val="multilevel"/>
    <w:tmpl w:val="83D648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6E0D47"/>
    <w:multiLevelType w:val="multilevel"/>
    <w:tmpl w:val="3AE0300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7414EFB"/>
    <w:multiLevelType w:val="multilevel"/>
    <w:tmpl w:val="6E7043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AE564B"/>
    <w:multiLevelType w:val="multilevel"/>
    <w:tmpl w:val="90327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24"/>
  </w:num>
  <w:num w:numId="3">
    <w:abstractNumId w:val="14"/>
  </w:num>
  <w:num w:numId="4">
    <w:abstractNumId w:val="20"/>
  </w:num>
  <w:num w:numId="5">
    <w:abstractNumId w:val="4"/>
  </w:num>
  <w:num w:numId="6">
    <w:abstractNumId w:val="23"/>
  </w:num>
  <w:num w:numId="7">
    <w:abstractNumId w:val="31"/>
  </w:num>
  <w:num w:numId="8">
    <w:abstractNumId w:val="5"/>
  </w:num>
  <w:num w:numId="9">
    <w:abstractNumId w:val="10"/>
  </w:num>
  <w:num w:numId="10">
    <w:abstractNumId w:val="41"/>
  </w:num>
  <w:num w:numId="11">
    <w:abstractNumId w:val="36"/>
  </w:num>
  <w:num w:numId="12">
    <w:abstractNumId w:val="29"/>
  </w:num>
  <w:num w:numId="13">
    <w:abstractNumId w:val="34"/>
  </w:num>
  <w:num w:numId="14">
    <w:abstractNumId w:val="40"/>
  </w:num>
  <w:num w:numId="15">
    <w:abstractNumId w:val="0"/>
  </w:num>
  <w:num w:numId="16">
    <w:abstractNumId w:val="37"/>
  </w:num>
  <w:num w:numId="17">
    <w:abstractNumId w:val="32"/>
  </w:num>
  <w:num w:numId="18">
    <w:abstractNumId w:val="27"/>
  </w:num>
  <w:num w:numId="19">
    <w:abstractNumId w:val="19"/>
  </w:num>
  <w:num w:numId="20">
    <w:abstractNumId w:val="28"/>
  </w:num>
  <w:num w:numId="21">
    <w:abstractNumId w:val="17"/>
  </w:num>
  <w:num w:numId="22">
    <w:abstractNumId w:val="33"/>
  </w:num>
  <w:num w:numId="23">
    <w:abstractNumId w:val="18"/>
  </w:num>
  <w:num w:numId="24">
    <w:abstractNumId w:val="25"/>
  </w:num>
  <w:num w:numId="25">
    <w:abstractNumId w:val="38"/>
  </w:num>
  <w:num w:numId="26">
    <w:abstractNumId w:val="13"/>
  </w:num>
  <w:num w:numId="27">
    <w:abstractNumId w:val="8"/>
  </w:num>
  <w:num w:numId="28">
    <w:abstractNumId w:val="16"/>
  </w:num>
  <w:num w:numId="29">
    <w:abstractNumId w:val="12"/>
  </w:num>
  <w:num w:numId="30">
    <w:abstractNumId w:val="1"/>
  </w:num>
  <w:num w:numId="31">
    <w:abstractNumId w:val="21"/>
  </w:num>
  <w:num w:numId="32">
    <w:abstractNumId w:val="30"/>
  </w:num>
  <w:num w:numId="33">
    <w:abstractNumId w:val="11"/>
  </w:num>
  <w:num w:numId="34">
    <w:abstractNumId w:val="7"/>
  </w:num>
  <w:num w:numId="35">
    <w:abstractNumId w:val="22"/>
  </w:num>
  <w:num w:numId="36">
    <w:abstractNumId w:val="26"/>
  </w:num>
  <w:num w:numId="37">
    <w:abstractNumId w:val="15"/>
  </w:num>
  <w:num w:numId="38">
    <w:abstractNumId w:val="2"/>
  </w:num>
  <w:num w:numId="39">
    <w:abstractNumId w:val="39"/>
  </w:num>
  <w:num w:numId="40">
    <w:abstractNumId w:val="3"/>
  </w:num>
  <w:num w:numId="41">
    <w:abstractNumId w:val="35"/>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sTAwNTK2sDQyNTVQ0lEKTi0uzszPAykwNKoFAOfYVsYtAAAA"/>
  </w:docVars>
  <w:rsids>
    <w:rsidRoot w:val="009B70A6"/>
    <w:rsid w:val="00004EB5"/>
    <w:rsid w:val="00016C34"/>
    <w:rsid w:val="00017FD5"/>
    <w:rsid w:val="00031CC1"/>
    <w:rsid w:val="0003764B"/>
    <w:rsid w:val="00046FA8"/>
    <w:rsid w:val="000761F4"/>
    <w:rsid w:val="000C1DFB"/>
    <w:rsid w:val="000D1BFD"/>
    <w:rsid w:val="000D55E2"/>
    <w:rsid w:val="000F6F2A"/>
    <w:rsid w:val="00133181"/>
    <w:rsid w:val="00137683"/>
    <w:rsid w:val="0015407D"/>
    <w:rsid w:val="00166C33"/>
    <w:rsid w:val="001700F5"/>
    <w:rsid w:val="001A1896"/>
    <w:rsid w:val="001A717E"/>
    <w:rsid w:val="001C2813"/>
    <w:rsid w:val="001C3B5F"/>
    <w:rsid w:val="001C6DBA"/>
    <w:rsid w:val="001E4A12"/>
    <w:rsid w:val="00213024"/>
    <w:rsid w:val="00224F3C"/>
    <w:rsid w:val="0023519C"/>
    <w:rsid w:val="00235A9F"/>
    <w:rsid w:val="00236EB8"/>
    <w:rsid w:val="00251841"/>
    <w:rsid w:val="0025506E"/>
    <w:rsid w:val="00267064"/>
    <w:rsid w:val="0029080D"/>
    <w:rsid w:val="002D440D"/>
    <w:rsid w:val="003022CE"/>
    <w:rsid w:val="00375C96"/>
    <w:rsid w:val="0039621F"/>
    <w:rsid w:val="003A1413"/>
    <w:rsid w:val="003A3B72"/>
    <w:rsid w:val="003B04EA"/>
    <w:rsid w:val="003B4433"/>
    <w:rsid w:val="003C3149"/>
    <w:rsid w:val="003D2028"/>
    <w:rsid w:val="003D5FCF"/>
    <w:rsid w:val="003E7819"/>
    <w:rsid w:val="00403042"/>
    <w:rsid w:val="00412C7D"/>
    <w:rsid w:val="00426076"/>
    <w:rsid w:val="00451536"/>
    <w:rsid w:val="004544F4"/>
    <w:rsid w:val="00534149"/>
    <w:rsid w:val="00561752"/>
    <w:rsid w:val="00566E42"/>
    <w:rsid w:val="0058126D"/>
    <w:rsid w:val="005A0B0E"/>
    <w:rsid w:val="005D1242"/>
    <w:rsid w:val="00605E44"/>
    <w:rsid w:val="0066373A"/>
    <w:rsid w:val="00670C9A"/>
    <w:rsid w:val="0067347A"/>
    <w:rsid w:val="007300A7"/>
    <w:rsid w:val="00764D95"/>
    <w:rsid w:val="007B0693"/>
    <w:rsid w:val="007B4406"/>
    <w:rsid w:val="007C68CC"/>
    <w:rsid w:val="007E0447"/>
    <w:rsid w:val="00807E74"/>
    <w:rsid w:val="00811EEA"/>
    <w:rsid w:val="00827C88"/>
    <w:rsid w:val="00831B9C"/>
    <w:rsid w:val="00843646"/>
    <w:rsid w:val="008532C3"/>
    <w:rsid w:val="0086690C"/>
    <w:rsid w:val="008A276C"/>
    <w:rsid w:val="008B16E7"/>
    <w:rsid w:val="008D1343"/>
    <w:rsid w:val="00903A1E"/>
    <w:rsid w:val="00920C5D"/>
    <w:rsid w:val="00935AFF"/>
    <w:rsid w:val="00965258"/>
    <w:rsid w:val="0098428E"/>
    <w:rsid w:val="009977E6"/>
    <w:rsid w:val="009B2088"/>
    <w:rsid w:val="009B424D"/>
    <w:rsid w:val="009B70A6"/>
    <w:rsid w:val="009D041B"/>
    <w:rsid w:val="009D0521"/>
    <w:rsid w:val="009D65C0"/>
    <w:rsid w:val="009F5C58"/>
    <w:rsid w:val="00A17080"/>
    <w:rsid w:val="00A333A8"/>
    <w:rsid w:val="00A87FD0"/>
    <w:rsid w:val="00AA4FC3"/>
    <w:rsid w:val="00B06B67"/>
    <w:rsid w:val="00B13CC7"/>
    <w:rsid w:val="00B17619"/>
    <w:rsid w:val="00B4467F"/>
    <w:rsid w:val="00B762A1"/>
    <w:rsid w:val="00BA25B4"/>
    <w:rsid w:val="00BC41AB"/>
    <w:rsid w:val="00BD7603"/>
    <w:rsid w:val="00BE5E0F"/>
    <w:rsid w:val="00BF7E17"/>
    <w:rsid w:val="00C04655"/>
    <w:rsid w:val="00C04917"/>
    <w:rsid w:val="00C14F49"/>
    <w:rsid w:val="00C17B81"/>
    <w:rsid w:val="00C23A26"/>
    <w:rsid w:val="00C3695D"/>
    <w:rsid w:val="00C4309C"/>
    <w:rsid w:val="00C441CD"/>
    <w:rsid w:val="00C62E4D"/>
    <w:rsid w:val="00C67A9A"/>
    <w:rsid w:val="00C975C7"/>
    <w:rsid w:val="00CF5C22"/>
    <w:rsid w:val="00D07028"/>
    <w:rsid w:val="00D17A6E"/>
    <w:rsid w:val="00D61E02"/>
    <w:rsid w:val="00DA1E62"/>
    <w:rsid w:val="00DB569B"/>
    <w:rsid w:val="00DC2DE7"/>
    <w:rsid w:val="00DD09FD"/>
    <w:rsid w:val="00DE450A"/>
    <w:rsid w:val="00DF2E10"/>
    <w:rsid w:val="00E024EC"/>
    <w:rsid w:val="00E21189"/>
    <w:rsid w:val="00E47807"/>
    <w:rsid w:val="00EA00A7"/>
    <w:rsid w:val="00EE0AA3"/>
    <w:rsid w:val="00EE6471"/>
    <w:rsid w:val="00F11275"/>
    <w:rsid w:val="00F30B36"/>
    <w:rsid w:val="00F634EA"/>
    <w:rsid w:val="00F63B16"/>
    <w:rsid w:val="00F64EDF"/>
    <w:rsid w:val="00F86650"/>
    <w:rsid w:val="00F91908"/>
    <w:rsid w:val="00FC420E"/>
    <w:rsid w:val="00FD111C"/>
    <w:rsid w:val="00FE15A0"/>
    <w:rsid w:val="00FF6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1C798"/>
  <w15:chartTrackingRefBased/>
  <w15:docId w15:val="{84121215-9B6B-4162-8F1D-82FFD2341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4A12"/>
    <w:pPr>
      <w:widowControl w:val="0"/>
      <w:jc w:val="both"/>
    </w:pPr>
  </w:style>
  <w:style w:type="paragraph" w:styleId="1">
    <w:name w:val="heading 1"/>
    <w:basedOn w:val="a"/>
    <w:next w:val="a"/>
    <w:link w:val="10"/>
    <w:uiPriority w:val="9"/>
    <w:qFormat/>
    <w:rsid w:val="00C62E4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62E4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32C3"/>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17B81"/>
    <w:pPr>
      <w:ind w:firstLineChars="200" w:firstLine="420"/>
    </w:pPr>
  </w:style>
  <w:style w:type="character" w:customStyle="1" w:styleId="10">
    <w:name w:val="标题 1 字符"/>
    <w:basedOn w:val="a0"/>
    <w:link w:val="1"/>
    <w:uiPriority w:val="9"/>
    <w:rsid w:val="00C62E4D"/>
    <w:rPr>
      <w:b/>
      <w:bCs/>
      <w:kern w:val="44"/>
      <w:sz w:val="44"/>
      <w:szCs w:val="44"/>
    </w:rPr>
  </w:style>
  <w:style w:type="character" w:customStyle="1" w:styleId="20">
    <w:name w:val="标题 2 字符"/>
    <w:basedOn w:val="a0"/>
    <w:link w:val="2"/>
    <w:uiPriority w:val="9"/>
    <w:rsid w:val="00C62E4D"/>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32C3"/>
    <w:rPr>
      <w:b/>
      <w:bCs/>
      <w:sz w:val="32"/>
      <w:szCs w:val="32"/>
    </w:rPr>
  </w:style>
  <w:style w:type="paragraph" w:styleId="a4">
    <w:name w:val="header"/>
    <w:basedOn w:val="a"/>
    <w:link w:val="a5"/>
    <w:uiPriority w:val="99"/>
    <w:unhideWhenUsed/>
    <w:rsid w:val="00BE5E0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BE5E0F"/>
    <w:rPr>
      <w:sz w:val="18"/>
      <w:szCs w:val="18"/>
    </w:rPr>
  </w:style>
  <w:style w:type="paragraph" w:styleId="a6">
    <w:name w:val="footer"/>
    <w:basedOn w:val="a"/>
    <w:link w:val="a7"/>
    <w:uiPriority w:val="99"/>
    <w:unhideWhenUsed/>
    <w:rsid w:val="00BE5E0F"/>
    <w:pPr>
      <w:tabs>
        <w:tab w:val="center" w:pos="4153"/>
        <w:tab w:val="right" w:pos="8306"/>
      </w:tabs>
      <w:snapToGrid w:val="0"/>
      <w:jc w:val="left"/>
    </w:pPr>
    <w:rPr>
      <w:sz w:val="18"/>
      <w:szCs w:val="18"/>
    </w:rPr>
  </w:style>
  <w:style w:type="character" w:customStyle="1" w:styleId="a7">
    <w:name w:val="页脚 字符"/>
    <w:basedOn w:val="a0"/>
    <w:link w:val="a6"/>
    <w:uiPriority w:val="99"/>
    <w:rsid w:val="00BE5E0F"/>
    <w:rPr>
      <w:sz w:val="18"/>
      <w:szCs w:val="18"/>
    </w:rPr>
  </w:style>
  <w:style w:type="character" w:styleId="a8">
    <w:name w:val="annotation reference"/>
    <w:basedOn w:val="a0"/>
    <w:uiPriority w:val="99"/>
    <w:semiHidden/>
    <w:unhideWhenUsed/>
    <w:rsid w:val="00236EB8"/>
    <w:rPr>
      <w:sz w:val="21"/>
      <w:szCs w:val="21"/>
    </w:rPr>
  </w:style>
  <w:style w:type="paragraph" w:styleId="a9">
    <w:name w:val="annotation text"/>
    <w:basedOn w:val="a"/>
    <w:link w:val="aa"/>
    <w:uiPriority w:val="99"/>
    <w:semiHidden/>
    <w:unhideWhenUsed/>
    <w:rsid w:val="00236EB8"/>
    <w:pPr>
      <w:jc w:val="left"/>
    </w:pPr>
  </w:style>
  <w:style w:type="character" w:customStyle="1" w:styleId="aa">
    <w:name w:val="批注文字 字符"/>
    <w:basedOn w:val="a0"/>
    <w:link w:val="a9"/>
    <w:uiPriority w:val="99"/>
    <w:semiHidden/>
    <w:rsid w:val="00236EB8"/>
  </w:style>
  <w:style w:type="paragraph" w:styleId="ab">
    <w:name w:val="annotation subject"/>
    <w:basedOn w:val="a9"/>
    <w:next w:val="a9"/>
    <w:link w:val="ac"/>
    <w:uiPriority w:val="99"/>
    <w:semiHidden/>
    <w:unhideWhenUsed/>
    <w:rsid w:val="00236EB8"/>
    <w:rPr>
      <w:b/>
      <w:bCs/>
    </w:rPr>
  </w:style>
  <w:style w:type="character" w:customStyle="1" w:styleId="ac">
    <w:name w:val="批注主题 字符"/>
    <w:basedOn w:val="aa"/>
    <w:link w:val="ab"/>
    <w:uiPriority w:val="99"/>
    <w:semiHidden/>
    <w:rsid w:val="00236EB8"/>
    <w:rPr>
      <w:b/>
      <w:bCs/>
    </w:rPr>
  </w:style>
  <w:style w:type="character" w:styleId="ad">
    <w:name w:val="Hyperlink"/>
    <w:basedOn w:val="a0"/>
    <w:uiPriority w:val="99"/>
    <w:unhideWhenUsed/>
    <w:rsid w:val="00F112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62516">
      <w:bodyDiv w:val="1"/>
      <w:marLeft w:val="0"/>
      <w:marRight w:val="0"/>
      <w:marTop w:val="0"/>
      <w:marBottom w:val="0"/>
      <w:divBdr>
        <w:top w:val="none" w:sz="0" w:space="0" w:color="auto"/>
        <w:left w:val="none" w:sz="0" w:space="0" w:color="auto"/>
        <w:bottom w:val="none" w:sz="0" w:space="0" w:color="auto"/>
        <w:right w:val="none" w:sz="0" w:space="0" w:color="auto"/>
      </w:divBdr>
      <w:divsChild>
        <w:div w:id="436222450">
          <w:marLeft w:val="0"/>
          <w:marRight w:val="0"/>
          <w:marTop w:val="0"/>
          <w:marBottom w:val="0"/>
          <w:divBdr>
            <w:top w:val="single" w:sz="2" w:space="0" w:color="auto"/>
            <w:left w:val="single" w:sz="2" w:space="0" w:color="auto"/>
            <w:bottom w:val="single" w:sz="6" w:space="0" w:color="auto"/>
            <w:right w:val="single" w:sz="2" w:space="0" w:color="auto"/>
          </w:divBdr>
          <w:divsChild>
            <w:div w:id="5531998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04121254">
                  <w:marLeft w:val="0"/>
                  <w:marRight w:val="0"/>
                  <w:marTop w:val="0"/>
                  <w:marBottom w:val="0"/>
                  <w:divBdr>
                    <w:top w:val="single" w:sz="2" w:space="0" w:color="D9D9E3"/>
                    <w:left w:val="single" w:sz="2" w:space="0" w:color="D9D9E3"/>
                    <w:bottom w:val="single" w:sz="2" w:space="0" w:color="D9D9E3"/>
                    <w:right w:val="single" w:sz="2" w:space="0" w:color="D9D9E3"/>
                  </w:divBdr>
                  <w:divsChild>
                    <w:div w:id="417872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8806375">
                  <w:marLeft w:val="0"/>
                  <w:marRight w:val="0"/>
                  <w:marTop w:val="0"/>
                  <w:marBottom w:val="0"/>
                  <w:divBdr>
                    <w:top w:val="single" w:sz="2" w:space="0" w:color="D9D9E3"/>
                    <w:left w:val="single" w:sz="2" w:space="0" w:color="D9D9E3"/>
                    <w:bottom w:val="single" w:sz="2" w:space="0" w:color="D9D9E3"/>
                    <w:right w:val="single" w:sz="2" w:space="0" w:color="D9D9E3"/>
                  </w:divBdr>
                  <w:divsChild>
                    <w:div w:id="1201432601">
                      <w:marLeft w:val="0"/>
                      <w:marRight w:val="0"/>
                      <w:marTop w:val="0"/>
                      <w:marBottom w:val="0"/>
                      <w:divBdr>
                        <w:top w:val="single" w:sz="2" w:space="0" w:color="D9D9E3"/>
                        <w:left w:val="single" w:sz="2" w:space="0" w:color="D9D9E3"/>
                        <w:bottom w:val="single" w:sz="2" w:space="0" w:color="D9D9E3"/>
                        <w:right w:val="single" w:sz="2" w:space="0" w:color="D9D9E3"/>
                      </w:divBdr>
                      <w:divsChild>
                        <w:div w:id="485433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4041122">
          <w:marLeft w:val="0"/>
          <w:marRight w:val="0"/>
          <w:marTop w:val="0"/>
          <w:marBottom w:val="0"/>
          <w:divBdr>
            <w:top w:val="single" w:sz="2" w:space="0" w:color="auto"/>
            <w:left w:val="single" w:sz="2" w:space="0" w:color="auto"/>
            <w:bottom w:val="single" w:sz="6" w:space="0" w:color="auto"/>
            <w:right w:val="single" w:sz="2" w:space="0" w:color="auto"/>
          </w:divBdr>
          <w:divsChild>
            <w:div w:id="479923118">
              <w:marLeft w:val="0"/>
              <w:marRight w:val="0"/>
              <w:marTop w:val="100"/>
              <w:marBottom w:val="100"/>
              <w:divBdr>
                <w:top w:val="single" w:sz="2" w:space="0" w:color="D9D9E3"/>
                <w:left w:val="single" w:sz="2" w:space="0" w:color="D9D9E3"/>
                <w:bottom w:val="single" w:sz="2" w:space="0" w:color="D9D9E3"/>
                <w:right w:val="single" w:sz="2" w:space="0" w:color="D9D9E3"/>
              </w:divBdr>
              <w:divsChild>
                <w:div w:id="782965345">
                  <w:marLeft w:val="0"/>
                  <w:marRight w:val="0"/>
                  <w:marTop w:val="0"/>
                  <w:marBottom w:val="0"/>
                  <w:divBdr>
                    <w:top w:val="single" w:sz="2" w:space="0" w:color="D9D9E3"/>
                    <w:left w:val="single" w:sz="2" w:space="0" w:color="D9D9E3"/>
                    <w:bottom w:val="single" w:sz="2" w:space="0" w:color="D9D9E3"/>
                    <w:right w:val="single" w:sz="2" w:space="0" w:color="D9D9E3"/>
                  </w:divBdr>
                  <w:divsChild>
                    <w:div w:id="1526792744">
                      <w:marLeft w:val="0"/>
                      <w:marRight w:val="0"/>
                      <w:marTop w:val="0"/>
                      <w:marBottom w:val="0"/>
                      <w:divBdr>
                        <w:top w:val="single" w:sz="2" w:space="0" w:color="D9D9E3"/>
                        <w:left w:val="single" w:sz="2" w:space="0" w:color="D9D9E3"/>
                        <w:bottom w:val="single" w:sz="2" w:space="0" w:color="D9D9E3"/>
                        <w:right w:val="single" w:sz="2" w:space="0" w:color="D9D9E3"/>
                      </w:divBdr>
                      <w:divsChild>
                        <w:div w:id="825364647">
                          <w:marLeft w:val="0"/>
                          <w:marRight w:val="0"/>
                          <w:marTop w:val="0"/>
                          <w:marBottom w:val="0"/>
                          <w:divBdr>
                            <w:top w:val="single" w:sz="2" w:space="0" w:color="D9D9E3"/>
                            <w:left w:val="single" w:sz="2" w:space="0" w:color="D9D9E3"/>
                            <w:bottom w:val="single" w:sz="2" w:space="0" w:color="D9D9E3"/>
                            <w:right w:val="single" w:sz="2" w:space="0" w:color="D9D9E3"/>
                          </w:divBdr>
                          <w:divsChild>
                            <w:div w:id="211113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7502847">
          <w:marLeft w:val="0"/>
          <w:marRight w:val="0"/>
          <w:marTop w:val="0"/>
          <w:marBottom w:val="0"/>
          <w:divBdr>
            <w:top w:val="single" w:sz="2" w:space="0" w:color="auto"/>
            <w:left w:val="single" w:sz="2" w:space="0" w:color="auto"/>
            <w:bottom w:val="single" w:sz="6" w:space="0" w:color="auto"/>
            <w:right w:val="single" w:sz="2" w:space="0" w:color="auto"/>
          </w:divBdr>
          <w:divsChild>
            <w:div w:id="846140396">
              <w:marLeft w:val="0"/>
              <w:marRight w:val="0"/>
              <w:marTop w:val="100"/>
              <w:marBottom w:val="100"/>
              <w:divBdr>
                <w:top w:val="single" w:sz="2" w:space="0" w:color="D9D9E3"/>
                <w:left w:val="single" w:sz="2" w:space="0" w:color="D9D9E3"/>
                <w:bottom w:val="single" w:sz="2" w:space="0" w:color="D9D9E3"/>
                <w:right w:val="single" w:sz="2" w:space="0" w:color="D9D9E3"/>
              </w:divBdr>
              <w:divsChild>
                <w:div w:id="2125805064">
                  <w:marLeft w:val="0"/>
                  <w:marRight w:val="0"/>
                  <w:marTop w:val="0"/>
                  <w:marBottom w:val="0"/>
                  <w:divBdr>
                    <w:top w:val="single" w:sz="2" w:space="0" w:color="D9D9E3"/>
                    <w:left w:val="single" w:sz="2" w:space="0" w:color="D9D9E3"/>
                    <w:bottom w:val="single" w:sz="2" w:space="0" w:color="D9D9E3"/>
                    <w:right w:val="single" w:sz="2" w:space="0" w:color="D9D9E3"/>
                  </w:divBdr>
                  <w:divsChild>
                    <w:div w:id="1949116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58771582">
                  <w:marLeft w:val="0"/>
                  <w:marRight w:val="0"/>
                  <w:marTop w:val="0"/>
                  <w:marBottom w:val="0"/>
                  <w:divBdr>
                    <w:top w:val="single" w:sz="2" w:space="0" w:color="D9D9E3"/>
                    <w:left w:val="single" w:sz="2" w:space="0" w:color="D9D9E3"/>
                    <w:bottom w:val="single" w:sz="2" w:space="0" w:color="D9D9E3"/>
                    <w:right w:val="single" w:sz="2" w:space="0" w:color="D9D9E3"/>
                  </w:divBdr>
                  <w:divsChild>
                    <w:div w:id="1024137830">
                      <w:marLeft w:val="0"/>
                      <w:marRight w:val="0"/>
                      <w:marTop w:val="0"/>
                      <w:marBottom w:val="0"/>
                      <w:divBdr>
                        <w:top w:val="single" w:sz="2" w:space="0" w:color="D9D9E3"/>
                        <w:left w:val="single" w:sz="2" w:space="0" w:color="D9D9E3"/>
                        <w:bottom w:val="single" w:sz="2" w:space="0" w:color="D9D9E3"/>
                        <w:right w:val="single" w:sz="2" w:space="0" w:color="D9D9E3"/>
                      </w:divBdr>
                      <w:divsChild>
                        <w:div w:id="1508130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047646">
          <w:marLeft w:val="0"/>
          <w:marRight w:val="0"/>
          <w:marTop w:val="0"/>
          <w:marBottom w:val="0"/>
          <w:divBdr>
            <w:top w:val="single" w:sz="2" w:space="0" w:color="auto"/>
            <w:left w:val="single" w:sz="2" w:space="0" w:color="auto"/>
            <w:bottom w:val="single" w:sz="6" w:space="0" w:color="auto"/>
            <w:right w:val="single" w:sz="2" w:space="0" w:color="auto"/>
          </w:divBdr>
          <w:divsChild>
            <w:div w:id="1666396361">
              <w:marLeft w:val="0"/>
              <w:marRight w:val="0"/>
              <w:marTop w:val="100"/>
              <w:marBottom w:val="100"/>
              <w:divBdr>
                <w:top w:val="single" w:sz="2" w:space="0" w:color="D9D9E3"/>
                <w:left w:val="single" w:sz="2" w:space="0" w:color="D9D9E3"/>
                <w:bottom w:val="single" w:sz="2" w:space="0" w:color="D9D9E3"/>
                <w:right w:val="single" w:sz="2" w:space="0" w:color="D9D9E3"/>
              </w:divBdr>
              <w:divsChild>
                <w:div w:id="807824217">
                  <w:marLeft w:val="0"/>
                  <w:marRight w:val="0"/>
                  <w:marTop w:val="0"/>
                  <w:marBottom w:val="0"/>
                  <w:divBdr>
                    <w:top w:val="single" w:sz="2" w:space="0" w:color="D9D9E3"/>
                    <w:left w:val="single" w:sz="2" w:space="0" w:color="D9D9E3"/>
                    <w:bottom w:val="single" w:sz="2" w:space="0" w:color="D9D9E3"/>
                    <w:right w:val="single" w:sz="2" w:space="0" w:color="D9D9E3"/>
                  </w:divBdr>
                  <w:divsChild>
                    <w:div w:id="253513114">
                      <w:marLeft w:val="0"/>
                      <w:marRight w:val="0"/>
                      <w:marTop w:val="0"/>
                      <w:marBottom w:val="0"/>
                      <w:divBdr>
                        <w:top w:val="single" w:sz="2" w:space="0" w:color="D9D9E3"/>
                        <w:left w:val="single" w:sz="2" w:space="0" w:color="D9D9E3"/>
                        <w:bottom w:val="single" w:sz="2" w:space="0" w:color="D9D9E3"/>
                        <w:right w:val="single" w:sz="2" w:space="0" w:color="D9D9E3"/>
                      </w:divBdr>
                      <w:divsChild>
                        <w:div w:id="273706506">
                          <w:marLeft w:val="0"/>
                          <w:marRight w:val="0"/>
                          <w:marTop w:val="0"/>
                          <w:marBottom w:val="0"/>
                          <w:divBdr>
                            <w:top w:val="single" w:sz="2" w:space="0" w:color="D9D9E3"/>
                            <w:left w:val="single" w:sz="2" w:space="0" w:color="D9D9E3"/>
                            <w:bottom w:val="single" w:sz="2" w:space="0" w:color="D9D9E3"/>
                            <w:right w:val="single" w:sz="2" w:space="0" w:color="D9D9E3"/>
                          </w:divBdr>
                          <w:divsChild>
                            <w:div w:id="93077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2100006">
          <w:marLeft w:val="0"/>
          <w:marRight w:val="0"/>
          <w:marTop w:val="0"/>
          <w:marBottom w:val="0"/>
          <w:divBdr>
            <w:top w:val="single" w:sz="2" w:space="0" w:color="auto"/>
            <w:left w:val="single" w:sz="2" w:space="0" w:color="auto"/>
            <w:bottom w:val="single" w:sz="6" w:space="0" w:color="auto"/>
            <w:right w:val="single" w:sz="2" w:space="0" w:color="auto"/>
          </w:divBdr>
          <w:divsChild>
            <w:div w:id="533736562">
              <w:marLeft w:val="0"/>
              <w:marRight w:val="0"/>
              <w:marTop w:val="100"/>
              <w:marBottom w:val="100"/>
              <w:divBdr>
                <w:top w:val="single" w:sz="2" w:space="0" w:color="D9D9E3"/>
                <w:left w:val="single" w:sz="2" w:space="0" w:color="D9D9E3"/>
                <w:bottom w:val="single" w:sz="2" w:space="0" w:color="D9D9E3"/>
                <w:right w:val="single" w:sz="2" w:space="0" w:color="D9D9E3"/>
              </w:divBdr>
              <w:divsChild>
                <w:div w:id="325323014">
                  <w:marLeft w:val="0"/>
                  <w:marRight w:val="0"/>
                  <w:marTop w:val="0"/>
                  <w:marBottom w:val="0"/>
                  <w:divBdr>
                    <w:top w:val="single" w:sz="2" w:space="0" w:color="D9D9E3"/>
                    <w:left w:val="single" w:sz="2" w:space="0" w:color="D9D9E3"/>
                    <w:bottom w:val="single" w:sz="2" w:space="0" w:color="D9D9E3"/>
                    <w:right w:val="single" w:sz="2" w:space="0" w:color="D9D9E3"/>
                  </w:divBdr>
                  <w:divsChild>
                    <w:div w:id="1974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1906803">
                  <w:marLeft w:val="0"/>
                  <w:marRight w:val="0"/>
                  <w:marTop w:val="0"/>
                  <w:marBottom w:val="0"/>
                  <w:divBdr>
                    <w:top w:val="single" w:sz="2" w:space="0" w:color="D9D9E3"/>
                    <w:left w:val="single" w:sz="2" w:space="0" w:color="D9D9E3"/>
                    <w:bottom w:val="single" w:sz="2" w:space="0" w:color="D9D9E3"/>
                    <w:right w:val="single" w:sz="2" w:space="0" w:color="D9D9E3"/>
                  </w:divBdr>
                  <w:divsChild>
                    <w:div w:id="1038239380">
                      <w:marLeft w:val="0"/>
                      <w:marRight w:val="0"/>
                      <w:marTop w:val="0"/>
                      <w:marBottom w:val="0"/>
                      <w:divBdr>
                        <w:top w:val="single" w:sz="2" w:space="0" w:color="D9D9E3"/>
                        <w:left w:val="single" w:sz="2" w:space="0" w:color="D9D9E3"/>
                        <w:bottom w:val="single" w:sz="2" w:space="0" w:color="D9D9E3"/>
                        <w:right w:val="single" w:sz="2" w:space="0" w:color="D9D9E3"/>
                      </w:divBdr>
                      <w:divsChild>
                        <w:div w:id="9364492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2396231">
          <w:marLeft w:val="0"/>
          <w:marRight w:val="0"/>
          <w:marTop w:val="0"/>
          <w:marBottom w:val="0"/>
          <w:divBdr>
            <w:top w:val="single" w:sz="2" w:space="0" w:color="auto"/>
            <w:left w:val="single" w:sz="2" w:space="0" w:color="auto"/>
            <w:bottom w:val="single" w:sz="6" w:space="0" w:color="auto"/>
            <w:right w:val="single" w:sz="2" w:space="0" w:color="auto"/>
          </w:divBdr>
          <w:divsChild>
            <w:div w:id="1585215309">
              <w:marLeft w:val="0"/>
              <w:marRight w:val="0"/>
              <w:marTop w:val="100"/>
              <w:marBottom w:val="100"/>
              <w:divBdr>
                <w:top w:val="single" w:sz="2" w:space="0" w:color="D9D9E3"/>
                <w:left w:val="single" w:sz="2" w:space="0" w:color="D9D9E3"/>
                <w:bottom w:val="single" w:sz="2" w:space="0" w:color="D9D9E3"/>
                <w:right w:val="single" w:sz="2" w:space="0" w:color="D9D9E3"/>
              </w:divBdr>
              <w:divsChild>
                <w:div w:id="1274479632">
                  <w:marLeft w:val="0"/>
                  <w:marRight w:val="0"/>
                  <w:marTop w:val="0"/>
                  <w:marBottom w:val="0"/>
                  <w:divBdr>
                    <w:top w:val="single" w:sz="2" w:space="0" w:color="D9D9E3"/>
                    <w:left w:val="single" w:sz="2" w:space="0" w:color="D9D9E3"/>
                    <w:bottom w:val="single" w:sz="2" w:space="0" w:color="D9D9E3"/>
                    <w:right w:val="single" w:sz="2" w:space="0" w:color="D9D9E3"/>
                  </w:divBdr>
                  <w:divsChild>
                    <w:div w:id="472256792">
                      <w:marLeft w:val="0"/>
                      <w:marRight w:val="0"/>
                      <w:marTop w:val="0"/>
                      <w:marBottom w:val="0"/>
                      <w:divBdr>
                        <w:top w:val="single" w:sz="2" w:space="0" w:color="D9D9E3"/>
                        <w:left w:val="single" w:sz="2" w:space="0" w:color="D9D9E3"/>
                        <w:bottom w:val="single" w:sz="2" w:space="0" w:color="D9D9E3"/>
                        <w:right w:val="single" w:sz="2" w:space="0" w:color="D9D9E3"/>
                      </w:divBdr>
                      <w:divsChild>
                        <w:div w:id="374352613">
                          <w:marLeft w:val="0"/>
                          <w:marRight w:val="0"/>
                          <w:marTop w:val="0"/>
                          <w:marBottom w:val="0"/>
                          <w:divBdr>
                            <w:top w:val="single" w:sz="2" w:space="0" w:color="D9D9E3"/>
                            <w:left w:val="single" w:sz="2" w:space="0" w:color="D9D9E3"/>
                            <w:bottom w:val="single" w:sz="2" w:space="0" w:color="D9D9E3"/>
                            <w:right w:val="single" w:sz="2" w:space="0" w:color="D9D9E3"/>
                          </w:divBdr>
                          <w:divsChild>
                            <w:div w:id="1986624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041291">
          <w:marLeft w:val="0"/>
          <w:marRight w:val="0"/>
          <w:marTop w:val="0"/>
          <w:marBottom w:val="0"/>
          <w:divBdr>
            <w:top w:val="single" w:sz="2" w:space="0" w:color="auto"/>
            <w:left w:val="single" w:sz="2" w:space="0" w:color="auto"/>
            <w:bottom w:val="single" w:sz="6" w:space="0" w:color="auto"/>
            <w:right w:val="single" w:sz="2" w:space="0" w:color="auto"/>
          </w:divBdr>
          <w:divsChild>
            <w:div w:id="152570457">
              <w:marLeft w:val="0"/>
              <w:marRight w:val="0"/>
              <w:marTop w:val="100"/>
              <w:marBottom w:val="100"/>
              <w:divBdr>
                <w:top w:val="single" w:sz="2" w:space="0" w:color="D9D9E3"/>
                <w:left w:val="single" w:sz="2" w:space="0" w:color="D9D9E3"/>
                <w:bottom w:val="single" w:sz="2" w:space="0" w:color="D9D9E3"/>
                <w:right w:val="single" w:sz="2" w:space="0" w:color="D9D9E3"/>
              </w:divBdr>
              <w:divsChild>
                <w:div w:id="914626364">
                  <w:marLeft w:val="0"/>
                  <w:marRight w:val="0"/>
                  <w:marTop w:val="0"/>
                  <w:marBottom w:val="0"/>
                  <w:divBdr>
                    <w:top w:val="single" w:sz="2" w:space="0" w:color="D9D9E3"/>
                    <w:left w:val="single" w:sz="2" w:space="0" w:color="D9D9E3"/>
                    <w:bottom w:val="single" w:sz="2" w:space="0" w:color="D9D9E3"/>
                    <w:right w:val="single" w:sz="2" w:space="0" w:color="D9D9E3"/>
                  </w:divBdr>
                  <w:divsChild>
                    <w:div w:id="6281720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3363095">
                  <w:marLeft w:val="0"/>
                  <w:marRight w:val="0"/>
                  <w:marTop w:val="0"/>
                  <w:marBottom w:val="0"/>
                  <w:divBdr>
                    <w:top w:val="single" w:sz="2" w:space="0" w:color="D9D9E3"/>
                    <w:left w:val="single" w:sz="2" w:space="0" w:color="D9D9E3"/>
                    <w:bottom w:val="single" w:sz="2" w:space="0" w:color="D9D9E3"/>
                    <w:right w:val="single" w:sz="2" w:space="0" w:color="D9D9E3"/>
                  </w:divBdr>
                  <w:divsChild>
                    <w:div w:id="1386680939">
                      <w:marLeft w:val="0"/>
                      <w:marRight w:val="0"/>
                      <w:marTop w:val="0"/>
                      <w:marBottom w:val="0"/>
                      <w:divBdr>
                        <w:top w:val="single" w:sz="2" w:space="0" w:color="D9D9E3"/>
                        <w:left w:val="single" w:sz="2" w:space="0" w:color="D9D9E3"/>
                        <w:bottom w:val="single" w:sz="2" w:space="0" w:color="D9D9E3"/>
                        <w:right w:val="single" w:sz="2" w:space="0" w:color="D9D9E3"/>
                      </w:divBdr>
                      <w:divsChild>
                        <w:div w:id="1707295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1332997">
          <w:marLeft w:val="0"/>
          <w:marRight w:val="0"/>
          <w:marTop w:val="0"/>
          <w:marBottom w:val="0"/>
          <w:divBdr>
            <w:top w:val="single" w:sz="2" w:space="0" w:color="auto"/>
            <w:left w:val="single" w:sz="2" w:space="0" w:color="auto"/>
            <w:bottom w:val="single" w:sz="6" w:space="0" w:color="auto"/>
            <w:right w:val="single" w:sz="2" w:space="0" w:color="auto"/>
          </w:divBdr>
          <w:divsChild>
            <w:div w:id="2049184829">
              <w:marLeft w:val="0"/>
              <w:marRight w:val="0"/>
              <w:marTop w:val="100"/>
              <w:marBottom w:val="100"/>
              <w:divBdr>
                <w:top w:val="single" w:sz="2" w:space="0" w:color="D9D9E3"/>
                <w:left w:val="single" w:sz="2" w:space="0" w:color="D9D9E3"/>
                <w:bottom w:val="single" w:sz="2" w:space="0" w:color="D9D9E3"/>
                <w:right w:val="single" w:sz="2" w:space="0" w:color="D9D9E3"/>
              </w:divBdr>
              <w:divsChild>
                <w:div w:id="1124422675">
                  <w:marLeft w:val="0"/>
                  <w:marRight w:val="0"/>
                  <w:marTop w:val="0"/>
                  <w:marBottom w:val="0"/>
                  <w:divBdr>
                    <w:top w:val="single" w:sz="2" w:space="0" w:color="D9D9E3"/>
                    <w:left w:val="single" w:sz="2" w:space="0" w:color="D9D9E3"/>
                    <w:bottom w:val="single" w:sz="2" w:space="0" w:color="D9D9E3"/>
                    <w:right w:val="single" w:sz="2" w:space="0" w:color="D9D9E3"/>
                  </w:divBdr>
                  <w:divsChild>
                    <w:div w:id="586770478">
                      <w:marLeft w:val="0"/>
                      <w:marRight w:val="0"/>
                      <w:marTop w:val="0"/>
                      <w:marBottom w:val="0"/>
                      <w:divBdr>
                        <w:top w:val="single" w:sz="2" w:space="0" w:color="D9D9E3"/>
                        <w:left w:val="single" w:sz="2" w:space="0" w:color="D9D9E3"/>
                        <w:bottom w:val="single" w:sz="2" w:space="0" w:color="D9D9E3"/>
                        <w:right w:val="single" w:sz="2" w:space="0" w:color="D9D9E3"/>
                      </w:divBdr>
                      <w:divsChild>
                        <w:div w:id="690372570">
                          <w:marLeft w:val="0"/>
                          <w:marRight w:val="0"/>
                          <w:marTop w:val="0"/>
                          <w:marBottom w:val="0"/>
                          <w:divBdr>
                            <w:top w:val="single" w:sz="2" w:space="0" w:color="D9D9E3"/>
                            <w:left w:val="single" w:sz="2" w:space="0" w:color="D9D9E3"/>
                            <w:bottom w:val="single" w:sz="2" w:space="0" w:color="D9D9E3"/>
                            <w:right w:val="single" w:sz="2" w:space="0" w:color="D9D9E3"/>
                          </w:divBdr>
                          <w:divsChild>
                            <w:div w:id="1224877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10197726">
          <w:marLeft w:val="0"/>
          <w:marRight w:val="0"/>
          <w:marTop w:val="0"/>
          <w:marBottom w:val="0"/>
          <w:divBdr>
            <w:top w:val="single" w:sz="2" w:space="0" w:color="auto"/>
            <w:left w:val="single" w:sz="2" w:space="0" w:color="auto"/>
            <w:bottom w:val="single" w:sz="6" w:space="0" w:color="auto"/>
            <w:right w:val="single" w:sz="2" w:space="0" w:color="auto"/>
          </w:divBdr>
          <w:divsChild>
            <w:div w:id="90711502">
              <w:marLeft w:val="0"/>
              <w:marRight w:val="0"/>
              <w:marTop w:val="100"/>
              <w:marBottom w:val="100"/>
              <w:divBdr>
                <w:top w:val="single" w:sz="2" w:space="0" w:color="D9D9E3"/>
                <w:left w:val="single" w:sz="2" w:space="0" w:color="D9D9E3"/>
                <w:bottom w:val="single" w:sz="2" w:space="0" w:color="D9D9E3"/>
                <w:right w:val="single" w:sz="2" w:space="0" w:color="D9D9E3"/>
              </w:divBdr>
              <w:divsChild>
                <w:div w:id="992367864">
                  <w:marLeft w:val="0"/>
                  <w:marRight w:val="0"/>
                  <w:marTop w:val="0"/>
                  <w:marBottom w:val="0"/>
                  <w:divBdr>
                    <w:top w:val="single" w:sz="2" w:space="0" w:color="D9D9E3"/>
                    <w:left w:val="single" w:sz="2" w:space="0" w:color="D9D9E3"/>
                    <w:bottom w:val="single" w:sz="2" w:space="0" w:color="D9D9E3"/>
                    <w:right w:val="single" w:sz="2" w:space="0" w:color="D9D9E3"/>
                  </w:divBdr>
                  <w:divsChild>
                    <w:div w:id="443958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6669671">
                  <w:marLeft w:val="0"/>
                  <w:marRight w:val="0"/>
                  <w:marTop w:val="0"/>
                  <w:marBottom w:val="0"/>
                  <w:divBdr>
                    <w:top w:val="single" w:sz="2" w:space="0" w:color="D9D9E3"/>
                    <w:left w:val="single" w:sz="2" w:space="0" w:color="D9D9E3"/>
                    <w:bottom w:val="single" w:sz="2" w:space="0" w:color="D9D9E3"/>
                    <w:right w:val="single" w:sz="2" w:space="0" w:color="D9D9E3"/>
                  </w:divBdr>
                  <w:divsChild>
                    <w:div w:id="1872915554">
                      <w:marLeft w:val="0"/>
                      <w:marRight w:val="0"/>
                      <w:marTop w:val="0"/>
                      <w:marBottom w:val="0"/>
                      <w:divBdr>
                        <w:top w:val="single" w:sz="2" w:space="0" w:color="D9D9E3"/>
                        <w:left w:val="single" w:sz="2" w:space="0" w:color="D9D9E3"/>
                        <w:bottom w:val="single" w:sz="2" w:space="0" w:color="D9D9E3"/>
                        <w:right w:val="single" w:sz="2" w:space="0" w:color="D9D9E3"/>
                      </w:divBdr>
                      <w:divsChild>
                        <w:div w:id="13462025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1598686">
          <w:marLeft w:val="0"/>
          <w:marRight w:val="0"/>
          <w:marTop w:val="0"/>
          <w:marBottom w:val="0"/>
          <w:divBdr>
            <w:top w:val="single" w:sz="2" w:space="0" w:color="auto"/>
            <w:left w:val="single" w:sz="2" w:space="0" w:color="auto"/>
            <w:bottom w:val="single" w:sz="6" w:space="0" w:color="auto"/>
            <w:right w:val="single" w:sz="2" w:space="0" w:color="auto"/>
          </w:divBdr>
          <w:divsChild>
            <w:div w:id="360133046">
              <w:marLeft w:val="0"/>
              <w:marRight w:val="0"/>
              <w:marTop w:val="100"/>
              <w:marBottom w:val="100"/>
              <w:divBdr>
                <w:top w:val="single" w:sz="2" w:space="0" w:color="D9D9E3"/>
                <w:left w:val="single" w:sz="2" w:space="0" w:color="D9D9E3"/>
                <w:bottom w:val="single" w:sz="2" w:space="0" w:color="D9D9E3"/>
                <w:right w:val="single" w:sz="2" w:space="0" w:color="D9D9E3"/>
              </w:divBdr>
              <w:divsChild>
                <w:div w:id="404186056">
                  <w:marLeft w:val="0"/>
                  <w:marRight w:val="0"/>
                  <w:marTop w:val="0"/>
                  <w:marBottom w:val="0"/>
                  <w:divBdr>
                    <w:top w:val="single" w:sz="2" w:space="0" w:color="D9D9E3"/>
                    <w:left w:val="single" w:sz="2" w:space="0" w:color="D9D9E3"/>
                    <w:bottom w:val="single" w:sz="2" w:space="0" w:color="D9D9E3"/>
                    <w:right w:val="single" w:sz="2" w:space="0" w:color="D9D9E3"/>
                  </w:divBdr>
                  <w:divsChild>
                    <w:div w:id="1191575586">
                      <w:marLeft w:val="0"/>
                      <w:marRight w:val="0"/>
                      <w:marTop w:val="0"/>
                      <w:marBottom w:val="0"/>
                      <w:divBdr>
                        <w:top w:val="single" w:sz="2" w:space="0" w:color="D9D9E3"/>
                        <w:left w:val="single" w:sz="2" w:space="0" w:color="D9D9E3"/>
                        <w:bottom w:val="single" w:sz="2" w:space="0" w:color="D9D9E3"/>
                        <w:right w:val="single" w:sz="2" w:space="0" w:color="D9D9E3"/>
                      </w:divBdr>
                      <w:divsChild>
                        <w:div w:id="1090782607">
                          <w:marLeft w:val="0"/>
                          <w:marRight w:val="0"/>
                          <w:marTop w:val="0"/>
                          <w:marBottom w:val="0"/>
                          <w:divBdr>
                            <w:top w:val="single" w:sz="2" w:space="0" w:color="D9D9E3"/>
                            <w:left w:val="single" w:sz="2" w:space="0" w:color="D9D9E3"/>
                            <w:bottom w:val="single" w:sz="2" w:space="0" w:color="D9D9E3"/>
                            <w:right w:val="single" w:sz="2" w:space="0" w:color="D9D9E3"/>
                          </w:divBdr>
                          <w:divsChild>
                            <w:div w:id="733822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5486983">
          <w:marLeft w:val="0"/>
          <w:marRight w:val="0"/>
          <w:marTop w:val="0"/>
          <w:marBottom w:val="0"/>
          <w:divBdr>
            <w:top w:val="single" w:sz="2" w:space="0" w:color="auto"/>
            <w:left w:val="single" w:sz="2" w:space="0" w:color="auto"/>
            <w:bottom w:val="single" w:sz="6" w:space="0" w:color="auto"/>
            <w:right w:val="single" w:sz="2" w:space="0" w:color="auto"/>
          </w:divBdr>
          <w:divsChild>
            <w:div w:id="1929919526">
              <w:marLeft w:val="0"/>
              <w:marRight w:val="0"/>
              <w:marTop w:val="100"/>
              <w:marBottom w:val="100"/>
              <w:divBdr>
                <w:top w:val="single" w:sz="2" w:space="0" w:color="D9D9E3"/>
                <w:left w:val="single" w:sz="2" w:space="0" w:color="D9D9E3"/>
                <w:bottom w:val="single" w:sz="2" w:space="0" w:color="D9D9E3"/>
                <w:right w:val="single" w:sz="2" w:space="0" w:color="D9D9E3"/>
              </w:divBdr>
              <w:divsChild>
                <w:div w:id="475878434">
                  <w:marLeft w:val="0"/>
                  <w:marRight w:val="0"/>
                  <w:marTop w:val="0"/>
                  <w:marBottom w:val="0"/>
                  <w:divBdr>
                    <w:top w:val="single" w:sz="2" w:space="0" w:color="D9D9E3"/>
                    <w:left w:val="single" w:sz="2" w:space="0" w:color="D9D9E3"/>
                    <w:bottom w:val="single" w:sz="2" w:space="0" w:color="D9D9E3"/>
                    <w:right w:val="single" w:sz="2" w:space="0" w:color="D9D9E3"/>
                  </w:divBdr>
                  <w:divsChild>
                    <w:div w:id="1757559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4057138">
                  <w:marLeft w:val="0"/>
                  <w:marRight w:val="0"/>
                  <w:marTop w:val="0"/>
                  <w:marBottom w:val="0"/>
                  <w:divBdr>
                    <w:top w:val="single" w:sz="2" w:space="0" w:color="D9D9E3"/>
                    <w:left w:val="single" w:sz="2" w:space="0" w:color="D9D9E3"/>
                    <w:bottom w:val="single" w:sz="2" w:space="0" w:color="D9D9E3"/>
                    <w:right w:val="single" w:sz="2" w:space="0" w:color="D9D9E3"/>
                  </w:divBdr>
                  <w:divsChild>
                    <w:div w:id="1164006924">
                      <w:marLeft w:val="0"/>
                      <w:marRight w:val="0"/>
                      <w:marTop w:val="0"/>
                      <w:marBottom w:val="0"/>
                      <w:divBdr>
                        <w:top w:val="single" w:sz="2" w:space="0" w:color="D9D9E3"/>
                        <w:left w:val="single" w:sz="2" w:space="0" w:color="D9D9E3"/>
                        <w:bottom w:val="single" w:sz="2" w:space="0" w:color="D9D9E3"/>
                        <w:right w:val="single" w:sz="2" w:space="0" w:color="D9D9E3"/>
                      </w:divBdr>
                      <w:divsChild>
                        <w:div w:id="1317689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8185220">
          <w:marLeft w:val="0"/>
          <w:marRight w:val="0"/>
          <w:marTop w:val="0"/>
          <w:marBottom w:val="0"/>
          <w:divBdr>
            <w:top w:val="single" w:sz="2" w:space="0" w:color="auto"/>
            <w:left w:val="single" w:sz="2" w:space="0" w:color="auto"/>
            <w:bottom w:val="single" w:sz="6" w:space="0" w:color="auto"/>
            <w:right w:val="single" w:sz="2" w:space="0" w:color="auto"/>
          </w:divBdr>
          <w:divsChild>
            <w:div w:id="1417247183">
              <w:marLeft w:val="0"/>
              <w:marRight w:val="0"/>
              <w:marTop w:val="100"/>
              <w:marBottom w:val="100"/>
              <w:divBdr>
                <w:top w:val="single" w:sz="2" w:space="0" w:color="D9D9E3"/>
                <w:left w:val="single" w:sz="2" w:space="0" w:color="D9D9E3"/>
                <w:bottom w:val="single" w:sz="2" w:space="0" w:color="D9D9E3"/>
                <w:right w:val="single" w:sz="2" w:space="0" w:color="D9D9E3"/>
              </w:divBdr>
              <w:divsChild>
                <w:div w:id="567690877">
                  <w:marLeft w:val="0"/>
                  <w:marRight w:val="0"/>
                  <w:marTop w:val="0"/>
                  <w:marBottom w:val="0"/>
                  <w:divBdr>
                    <w:top w:val="single" w:sz="2" w:space="0" w:color="D9D9E3"/>
                    <w:left w:val="single" w:sz="2" w:space="0" w:color="D9D9E3"/>
                    <w:bottom w:val="single" w:sz="2" w:space="0" w:color="D9D9E3"/>
                    <w:right w:val="single" w:sz="2" w:space="0" w:color="D9D9E3"/>
                  </w:divBdr>
                  <w:divsChild>
                    <w:div w:id="293827002">
                      <w:marLeft w:val="0"/>
                      <w:marRight w:val="0"/>
                      <w:marTop w:val="0"/>
                      <w:marBottom w:val="0"/>
                      <w:divBdr>
                        <w:top w:val="single" w:sz="2" w:space="0" w:color="D9D9E3"/>
                        <w:left w:val="single" w:sz="2" w:space="0" w:color="D9D9E3"/>
                        <w:bottom w:val="single" w:sz="2" w:space="0" w:color="D9D9E3"/>
                        <w:right w:val="single" w:sz="2" w:space="0" w:color="D9D9E3"/>
                      </w:divBdr>
                      <w:divsChild>
                        <w:div w:id="543755902">
                          <w:marLeft w:val="0"/>
                          <w:marRight w:val="0"/>
                          <w:marTop w:val="0"/>
                          <w:marBottom w:val="0"/>
                          <w:divBdr>
                            <w:top w:val="single" w:sz="2" w:space="0" w:color="D9D9E3"/>
                            <w:left w:val="single" w:sz="2" w:space="0" w:color="D9D9E3"/>
                            <w:bottom w:val="single" w:sz="2" w:space="0" w:color="D9D9E3"/>
                            <w:right w:val="single" w:sz="2" w:space="0" w:color="D9D9E3"/>
                          </w:divBdr>
                          <w:divsChild>
                            <w:div w:id="522206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2480968">
          <w:marLeft w:val="0"/>
          <w:marRight w:val="0"/>
          <w:marTop w:val="0"/>
          <w:marBottom w:val="0"/>
          <w:divBdr>
            <w:top w:val="single" w:sz="2" w:space="0" w:color="auto"/>
            <w:left w:val="single" w:sz="2" w:space="0" w:color="auto"/>
            <w:bottom w:val="single" w:sz="6" w:space="0" w:color="auto"/>
            <w:right w:val="single" w:sz="2" w:space="0" w:color="auto"/>
          </w:divBdr>
          <w:divsChild>
            <w:div w:id="1047997459">
              <w:marLeft w:val="0"/>
              <w:marRight w:val="0"/>
              <w:marTop w:val="100"/>
              <w:marBottom w:val="100"/>
              <w:divBdr>
                <w:top w:val="single" w:sz="2" w:space="0" w:color="D9D9E3"/>
                <w:left w:val="single" w:sz="2" w:space="0" w:color="D9D9E3"/>
                <w:bottom w:val="single" w:sz="2" w:space="0" w:color="D9D9E3"/>
                <w:right w:val="single" w:sz="2" w:space="0" w:color="D9D9E3"/>
              </w:divBdr>
              <w:divsChild>
                <w:div w:id="890464976">
                  <w:marLeft w:val="0"/>
                  <w:marRight w:val="0"/>
                  <w:marTop w:val="0"/>
                  <w:marBottom w:val="0"/>
                  <w:divBdr>
                    <w:top w:val="single" w:sz="2" w:space="0" w:color="D9D9E3"/>
                    <w:left w:val="single" w:sz="2" w:space="0" w:color="D9D9E3"/>
                    <w:bottom w:val="single" w:sz="2" w:space="0" w:color="D9D9E3"/>
                    <w:right w:val="single" w:sz="2" w:space="0" w:color="D9D9E3"/>
                  </w:divBdr>
                  <w:divsChild>
                    <w:div w:id="336463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0858281">
                  <w:marLeft w:val="0"/>
                  <w:marRight w:val="0"/>
                  <w:marTop w:val="0"/>
                  <w:marBottom w:val="0"/>
                  <w:divBdr>
                    <w:top w:val="single" w:sz="2" w:space="0" w:color="D9D9E3"/>
                    <w:left w:val="single" w:sz="2" w:space="0" w:color="D9D9E3"/>
                    <w:bottom w:val="single" w:sz="2" w:space="0" w:color="D9D9E3"/>
                    <w:right w:val="single" w:sz="2" w:space="0" w:color="D9D9E3"/>
                  </w:divBdr>
                  <w:divsChild>
                    <w:div w:id="1565408458">
                      <w:marLeft w:val="0"/>
                      <w:marRight w:val="0"/>
                      <w:marTop w:val="0"/>
                      <w:marBottom w:val="0"/>
                      <w:divBdr>
                        <w:top w:val="single" w:sz="2" w:space="0" w:color="D9D9E3"/>
                        <w:left w:val="single" w:sz="2" w:space="0" w:color="D9D9E3"/>
                        <w:bottom w:val="single" w:sz="2" w:space="0" w:color="D9D9E3"/>
                        <w:right w:val="single" w:sz="2" w:space="0" w:color="D9D9E3"/>
                      </w:divBdr>
                      <w:divsChild>
                        <w:div w:id="120332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8209219">
          <w:marLeft w:val="0"/>
          <w:marRight w:val="0"/>
          <w:marTop w:val="0"/>
          <w:marBottom w:val="0"/>
          <w:divBdr>
            <w:top w:val="single" w:sz="2" w:space="0" w:color="auto"/>
            <w:left w:val="single" w:sz="2" w:space="0" w:color="auto"/>
            <w:bottom w:val="single" w:sz="6" w:space="0" w:color="auto"/>
            <w:right w:val="single" w:sz="2" w:space="0" w:color="auto"/>
          </w:divBdr>
          <w:divsChild>
            <w:div w:id="2096433547">
              <w:marLeft w:val="0"/>
              <w:marRight w:val="0"/>
              <w:marTop w:val="100"/>
              <w:marBottom w:val="100"/>
              <w:divBdr>
                <w:top w:val="single" w:sz="2" w:space="0" w:color="D9D9E3"/>
                <w:left w:val="single" w:sz="2" w:space="0" w:color="D9D9E3"/>
                <w:bottom w:val="single" w:sz="2" w:space="0" w:color="D9D9E3"/>
                <w:right w:val="single" w:sz="2" w:space="0" w:color="D9D9E3"/>
              </w:divBdr>
              <w:divsChild>
                <w:div w:id="476605671">
                  <w:marLeft w:val="0"/>
                  <w:marRight w:val="0"/>
                  <w:marTop w:val="0"/>
                  <w:marBottom w:val="0"/>
                  <w:divBdr>
                    <w:top w:val="single" w:sz="2" w:space="0" w:color="D9D9E3"/>
                    <w:left w:val="single" w:sz="2" w:space="0" w:color="D9D9E3"/>
                    <w:bottom w:val="single" w:sz="2" w:space="0" w:color="D9D9E3"/>
                    <w:right w:val="single" w:sz="2" w:space="0" w:color="D9D9E3"/>
                  </w:divBdr>
                  <w:divsChild>
                    <w:div w:id="2094735570">
                      <w:marLeft w:val="0"/>
                      <w:marRight w:val="0"/>
                      <w:marTop w:val="0"/>
                      <w:marBottom w:val="0"/>
                      <w:divBdr>
                        <w:top w:val="single" w:sz="2" w:space="0" w:color="D9D9E3"/>
                        <w:left w:val="single" w:sz="2" w:space="0" w:color="D9D9E3"/>
                        <w:bottom w:val="single" w:sz="2" w:space="0" w:color="D9D9E3"/>
                        <w:right w:val="single" w:sz="2" w:space="0" w:color="D9D9E3"/>
                      </w:divBdr>
                      <w:divsChild>
                        <w:div w:id="1407189232">
                          <w:marLeft w:val="0"/>
                          <w:marRight w:val="0"/>
                          <w:marTop w:val="0"/>
                          <w:marBottom w:val="0"/>
                          <w:divBdr>
                            <w:top w:val="single" w:sz="2" w:space="0" w:color="D9D9E3"/>
                            <w:left w:val="single" w:sz="2" w:space="0" w:color="D9D9E3"/>
                            <w:bottom w:val="single" w:sz="2" w:space="0" w:color="D9D9E3"/>
                            <w:right w:val="single" w:sz="2" w:space="0" w:color="D9D9E3"/>
                          </w:divBdr>
                          <w:divsChild>
                            <w:div w:id="893124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78318306">
          <w:marLeft w:val="0"/>
          <w:marRight w:val="0"/>
          <w:marTop w:val="0"/>
          <w:marBottom w:val="0"/>
          <w:divBdr>
            <w:top w:val="single" w:sz="2" w:space="0" w:color="auto"/>
            <w:left w:val="single" w:sz="2" w:space="0" w:color="auto"/>
            <w:bottom w:val="single" w:sz="6" w:space="0" w:color="auto"/>
            <w:right w:val="single" w:sz="2" w:space="0" w:color="auto"/>
          </w:divBdr>
          <w:divsChild>
            <w:div w:id="49087615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56669">
                  <w:marLeft w:val="0"/>
                  <w:marRight w:val="0"/>
                  <w:marTop w:val="0"/>
                  <w:marBottom w:val="0"/>
                  <w:divBdr>
                    <w:top w:val="single" w:sz="2" w:space="0" w:color="D9D9E3"/>
                    <w:left w:val="single" w:sz="2" w:space="0" w:color="D9D9E3"/>
                    <w:bottom w:val="single" w:sz="2" w:space="0" w:color="D9D9E3"/>
                    <w:right w:val="single" w:sz="2" w:space="0" w:color="D9D9E3"/>
                  </w:divBdr>
                  <w:divsChild>
                    <w:div w:id="13407409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317670">
                  <w:marLeft w:val="0"/>
                  <w:marRight w:val="0"/>
                  <w:marTop w:val="0"/>
                  <w:marBottom w:val="0"/>
                  <w:divBdr>
                    <w:top w:val="single" w:sz="2" w:space="0" w:color="D9D9E3"/>
                    <w:left w:val="single" w:sz="2" w:space="0" w:color="D9D9E3"/>
                    <w:bottom w:val="single" w:sz="2" w:space="0" w:color="D9D9E3"/>
                    <w:right w:val="single" w:sz="2" w:space="0" w:color="D9D9E3"/>
                  </w:divBdr>
                  <w:divsChild>
                    <w:div w:id="2117362421">
                      <w:marLeft w:val="0"/>
                      <w:marRight w:val="0"/>
                      <w:marTop w:val="0"/>
                      <w:marBottom w:val="0"/>
                      <w:divBdr>
                        <w:top w:val="single" w:sz="2" w:space="0" w:color="D9D9E3"/>
                        <w:left w:val="single" w:sz="2" w:space="0" w:color="D9D9E3"/>
                        <w:bottom w:val="single" w:sz="2" w:space="0" w:color="D9D9E3"/>
                        <w:right w:val="single" w:sz="2" w:space="0" w:color="D9D9E3"/>
                      </w:divBdr>
                      <w:divsChild>
                        <w:div w:id="9455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0522215">
          <w:marLeft w:val="0"/>
          <w:marRight w:val="0"/>
          <w:marTop w:val="0"/>
          <w:marBottom w:val="0"/>
          <w:divBdr>
            <w:top w:val="single" w:sz="2" w:space="0" w:color="auto"/>
            <w:left w:val="single" w:sz="2" w:space="0" w:color="auto"/>
            <w:bottom w:val="single" w:sz="6" w:space="0" w:color="auto"/>
            <w:right w:val="single" w:sz="2" w:space="0" w:color="auto"/>
          </w:divBdr>
          <w:divsChild>
            <w:div w:id="58333987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651675">
                  <w:marLeft w:val="0"/>
                  <w:marRight w:val="0"/>
                  <w:marTop w:val="0"/>
                  <w:marBottom w:val="0"/>
                  <w:divBdr>
                    <w:top w:val="single" w:sz="2" w:space="0" w:color="D9D9E3"/>
                    <w:left w:val="single" w:sz="2" w:space="0" w:color="D9D9E3"/>
                    <w:bottom w:val="single" w:sz="2" w:space="0" w:color="D9D9E3"/>
                    <w:right w:val="single" w:sz="2" w:space="0" w:color="D9D9E3"/>
                  </w:divBdr>
                  <w:divsChild>
                    <w:div w:id="1654986700">
                      <w:marLeft w:val="0"/>
                      <w:marRight w:val="0"/>
                      <w:marTop w:val="0"/>
                      <w:marBottom w:val="0"/>
                      <w:divBdr>
                        <w:top w:val="single" w:sz="2" w:space="0" w:color="D9D9E3"/>
                        <w:left w:val="single" w:sz="2" w:space="0" w:color="D9D9E3"/>
                        <w:bottom w:val="single" w:sz="2" w:space="0" w:color="D9D9E3"/>
                        <w:right w:val="single" w:sz="2" w:space="0" w:color="D9D9E3"/>
                      </w:divBdr>
                      <w:divsChild>
                        <w:div w:id="579678571">
                          <w:marLeft w:val="0"/>
                          <w:marRight w:val="0"/>
                          <w:marTop w:val="0"/>
                          <w:marBottom w:val="0"/>
                          <w:divBdr>
                            <w:top w:val="single" w:sz="2" w:space="0" w:color="D9D9E3"/>
                            <w:left w:val="single" w:sz="2" w:space="0" w:color="D9D9E3"/>
                            <w:bottom w:val="single" w:sz="2" w:space="0" w:color="D9D9E3"/>
                            <w:right w:val="single" w:sz="2" w:space="0" w:color="D9D9E3"/>
                          </w:divBdr>
                          <w:divsChild>
                            <w:div w:id="770779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19401934">
          <w:marLeft w:val="0"/>
          <w:marRight w:val="0"/>
          <w:marTop w:val="0"/>
          <w:marBottom w:val="0"/>
          <w:divBdr>
            <w:top w:val="single" w:sz="2" w:space="0" w:color="auto"/>
            <w:left w:val="single" w:sz="2" w:space="0" w:color="auto"/>
            <w:bottom w:val="single" w:sz="6" w:space="0" w:color="auto"/>
            <w:right w:val="single" w:sz="2" w:space="0" w:color="auto"/>
          </w:divBdr>
          <w:divsChild>
            <w:div w:id="759178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077677793">
                  <w:marLeft w:val="0"/>
                  <w:marRight w:val="0"/>
                  <w:marTop w:val="0"/>
                  <w:marBottom w:val="0"/>
                  <w:divBdr>
                    <w:top w:val="single" w:sz="2" w:space="0" w:color="D9D9E3"/>
                    <w:left w:val="single" w:sz="2" w:space="0" w:color="D9D9E3"/>
                    <w:bottom w:val="single" w:sz="2" w:space="0" w:color="D9D9E3"/>
                    <w:right w:val="single" w:sz="2" w:space="0" w:color="D9D9E3"/>
                  </w:divBdr>
                  <w:divsChild>
                    <w:div w:id="1004630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6021003">
                  <w:marLeft w:val="0"/>
                  <w:marRight w:val="0"/>
                  <w:marTop w:val="0"/>
                  <w:marBottom w:val="0"/>
                  <w:divBdr>
                    <w:top w:val="single" w:sz="2" w:space="0" w:color="D9D9E3"/>
                    <w:left w:val="single" w:sz="2" w:space="0" w:color="D9D9E3"/>
                    <w:bottom w:val="single" w:sz="2" w:space="0" w:color="D9D9E3"/>
                    <w:right w:val="single" w:sz="2" w:space="0" w:color="D9D9E3"/>
                  </w:divBdr>
                  <w:divsChild>
                    <w:div w:id="483862733">
                      <w:marLeft w:val="0"/>
                      <w:marRight w:val="0"/>
                      <w:marTop w:val="0"/>
                      <w:marBottom w:val="0"/>
                      <w:divBdr>
                        <w:top w:val="single" w:sz="2" w:space="0" w:color="D9D9E3"/>
                        <w:left w:val="single" w:sz="2" w:space="0" w:color="D9D9E3"/>
                        <w:bottom w:val="single" w:sz="2" w:space="0" w:color="D9D9E3"/>
                        <w:right w:val="single" w:sz="2" w:space="0" w:color="D9D9E3"/>
                      </w:divBdr>
                      <w:divsChild>
                        <w:div w:id="1317687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3200846">
          <w:marLeft w:val="0"/>
          <w:marRight w:val="0"/>
          <w:marTop w:val="0"/>
          <w:marBottom w:val="0"/>
          <w:divBdr>
            <w:top w:val="single" w:sz="2" w:space="0" w:color="auto"/>
            <w:left w:val="single" w:sz="2" w:space="0" w:color="auto"/>
            <w:bottom w:val="single" w:sz="6" w:space="0" w:color="auto"/>
            <w:right w:val="single" w:sz="2" w:space="0" w:color="auto"/>
          </w:divBdr>
          <w:divsChild>
            <w:div w:id="1931619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863476321">
                  <w:marLeft w:val="0"/>
                  <w:marRight w:val="0"/>
                  <w:marTop w:val="0"/>
                  <w:marBottom w:val="0"/>
                  <w:divBdr>
                    <w:top w:val="single" w:sz="2" w:space="0" w:color="D9D9E3"/>
                    <w:left w:val="single" w:sz="2" w:space="0" w:color="D9D9E3"/>
                    <w:bottom w:val="single" w:sz="2" w:space="0" w:color="D9D9E3"/>
                    <w:right w:val="single" w:sz="2" w:space="0" w:color="D9D9E3"/>
                  </w:divBdr>
                  <w:divsChild>
                    <w:div w:id="1924679361">
                      <w:marLeft w:val="0"/>
                      <w:marRight w:val="0"/>
                      <w:marTop w:val="0"/>
                      <w:marBottom w:val="0"/>
                      <w:divBdr>
                        <w:top w:val="single" w:sz="2" w:space="0" w:color="D9D9E3"/>
                        <w:left w:val="single" w:sz="2" w:space="0" w:color="D9D9E3"/>
                        <w:bottom w:val="single" w:sz="2" w:space="0" w:color="D9D9E3"/>
                        <w:right w:val="single" w:sz="2" w:space="0" w:color="D9D9E3"/>
                      </w:divBdr>
                      <w:divsChild>
                        <w:div w:id="1596129697">
                          <w:marLeft w:val="0"/>
                          <w:marRight w:val="0"/>
                          <w:marTop w:val="0"/>
                          <w:marBottom w:val="0"/>
                          <w:divBdr>
                            <w:top w:val="single" w:sz="2" w:space="0" w:color="D9D9E3"/>
                            <w:left w:val="single" w:sz="2" w:space="0" w:color="D9D9E3"/>
                            <w:bottom w:val="single" w:sz="2" w:space="0" w:color="D9D9E3"/>
                            <w:right w:val="single" w:sz="2" w:space="0" w:color="D9D9E3"/>
                          </w:divBdr>
                          <w:divsChild>
                            <w:div w:id="191851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6715832">
          <w:marLeft w:val="0"/>
          <w:marRight w:val="0"/>
          <w:marTop w:val="0"/>
          <w:marBottom w:val="0"/>
          <w:divBdr>
            <w:top w:val="single" w:sz="2" w:space="0" w:color="auto"/>
            <w:left w:val="single" w:sz="2" w:space="0" w:color="auto"/>
            <w:bottom w:val="single" w:sz="6" w:space="0" w:color="auto"/>
            <w:right w:val="single" w:sz="2" w:space="0" w:color="auto"/>
          </w:divBdr>
          <w:divsChild>
            <w:div w:id="30744427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3103746">
                  <w:marLeft w:val="0"/>
                  <w:marRight w:val="0"/>
                  <w:marTop w:val="0"/>
                  <w:marBottom w:val="0"/>
                  <w:divBdr>
                    <w:top w:val="single" w:sz="2" w:space="0" w:color="D9D9E3"/>
                    <w:left w:val="single" w:sz="2" w:space="0" w:color="D9D9E3"/>
                    <w:bottom w:val="single" w:sz="2" w:space="0" w:color="D9D9E3"/>
                    <w:right w:val="single" w:sz="2" w:space="0" w:color="D9D9E3"/>
                  </w:divBdr>
                  <w:divsChild>
                    <w:div w:id="572737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1022662">
                  <w:marLeft w:val="0"/>
                  <w:marRight w:val="0"/>
                  <w:marTop w:val="0"/>
                  <w:marBottom w:val="0"/>
                  <w:divBdr>
                    <w:top w:val="single" w:sz="2" w:space="0" w:color="D9D9E3"/>
                    <w:left w:val="single" w:sz="2" w:space="0" w:color="D9D9E3"/>
                    <w:bottom w:val="single" w:sz="2" w:space="0" w:color="D9D9E3"/>
                    <w:right w:val="single" w:sz="2" w:space="0" w:color="D9D9E3"/>
                  </w:divBdr>
                  <w:divsChild>
                    <w:div w:id="148910563">
                      <w:marLeft w:val="0"/>
                      <w:marRight w:val="0"/>
                      <w:marTop w:val="0"/>
                      <w:marBottom w:val="0"/>
                      <w:divBdr>
                        <w:top w:val="single" w:sz="2" w:space="0" w:color="D9D9E3"/>
                        <w:left w:val="single" w:sz="2" w:space="0" w:color="D9D9E3"/>
                        <w:bottom w:val="single" w:sz="2" w:space="0" w:color="D9D9E3"/>
                        <w:right w:val="single" w:sz="2" w:space="0" w:color="D9D9E3"/>
                      </w:divBdr>
                      <w:divsChild>
                        <w:div w:id="7463412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6200818">
          <w:marLeft w:val="0"/>
          <w:marRight w:val="0"/>
          <w:marTop w:val="0"/>
          <w:marBottom w:val="0"/>
          <w:divBdr>
            <w:top w:val="single" w:sz="2" w:space="0" w:color="auto"/>
            <w:left w:val="single" w:sz="2" w:space="0" w:color="auto"/>
            <w:bottom w:val="single" w:sz="6" w:space="0" w:color="auto"/>
            <w:right w:val="single" w:sz="2" w:space="0" w:color="auto"/>
          </w:divBdr>
          <w:divsChild>
            <w:div w:id="1882788780">
              <w:marLeft w:val="0"/>
              <w:marRight w:val="0"/>
              <w:marTop w:val="100"/>
              <w:marBottom w:val="100"/>
              <w:divBdr>
                <w:top w:val="single" w:sz="2" w:space="0" w:color="D9D9E3"/>
                <w:left w:val="single" w:sz="2" w:space="0" w:color="D9D9E3"/>
                <w:bottom w:val="single" w:sz="2" w:space="0" w:color="D9D9E3"/>
                <w:right w:val="single" w:sz="2" w:space="0" w:color="D9D9E3"/>
              </w:divBdr>
              <w:divsChild>
                <w:div w:id="339162656">
                  <w:marLeft w:val="0"/>
                  <w:marRight w:val="0"/>
                  <w:marTop w:val="0"/>
                  <w:marBottom w:val="0"/>
                  <w:divBdr>
                    <w:top w:val="single" w:sz="2" w:space="0" w:color="D9D9E3"/>
                    <w:left w:val="single" w:sz="2" w:space="0" w:color="D9D9E3"/>
                    <w:bottom w:val="single" w:sz="2" w:space="0" w:color="D9D9E3"/>
                    <w:right w:val="single" w:sz="2" w:space="0" w:color="D9D9E3"/>
                  </w:divBdr>
                  <w:divsChild>
                    <w:div w:id="845365169">
                      <w:marLeft w:val="0"/>
                      <w:marRight w:val="0"/>
                      <w:marTop w:val="0"/>
                      <w:marBottom w:val="0"/>
                      <w:divBdr>
                        <w:top w:val="single" w:sz="2" w:space="0" w:color="D9D9E3"/>
                        <w:left w:val="single" w:sz="2" w:space="0" w:color="D9D9E3"/>
                        <w:bottom w:val="single" w:sz="2" w:space="0" w:color="D9D9E3"/>
                        <w:right w:val="single" w:sz="2" w:space="0" w:color="D9D9E3"/>
                      </w:divBdr>
                      <w:divsChild>
                        <w:div w:id="1744528372">
                          <w:marLeft w:val="0"/>
                          <w:marRight w:val="0"/>
                          <w:marTop w:val="0"/>
                          <w:marBottom w:val="0"/>
                          <w:divBdr>
                            <w:top w:val="single" w:sz="2" w:space="0" w:color="D9D9E3"/>
                            <w:left w:val="single" w:sz="2" w:space="0" w:color="D9D9E3"/>
                            <w:bottom w:val="single" w:sz="2" w:space="0" w:color="D9D9E3"/>
                            <w:right w:val="single" w:sz="2" w:space="0" w:color="D9D9E3"/>
                          </w:divBdr>
                          <w:divsChild>
                            <w:div w:id="8924697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1655273">
          <w:marLeft w:val="0"/>
          <w:marRight w:val="0"/>
          <w:marTop w:val="0"/>
          <w:marBottom w:val="0"/>
          <w:divBdr>
            <w:top w:val="single" w:sz="2" w:space="0" w:color="auto"/>
            <w:left w:val="single" w:sz="2" w:space="0" w:color="auto"/>
            <w:bottom w:val="single" w:sz="6" w:space="0" w:color="auto"/>
            <w:right w:val="single" w:sz="2" w:space="0" w:color="auto"/>
          </w:divBdr>
          <w:divsChild>
            <w:div w:id="8983278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9599988">
                  <w:marLeft w:val="0"/>
                  <w:marRight w:val="0"/>
                  <w:marTop w:val="0"/>
                  <w:marBottom w:val="0"/>
                  <w:divBdr>
                    <w:top w:val="single" w:sz="2" w:space="0" w:color="D9D9E3"/>
                    <w:left w:val="single" w:sz="2" w:space="0" w:color="D9D9E3"/>
                    <w:bottom w:val="single" w:sz="2" w:space="0" w:color="D9D9E3"/>
                    <w:right w:val="single" w:sz="2" w:space="0" w:color="D9D9E3"/>
                  </w:divBdr>
                  <w:divsChild>
                    <w:div w:id="1923907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043743">
                  <w:marLeft w:val="0"/>
                  <w:marRight w:val="0"/>
                  <w:marTop w:val="0"/>
                  <w:marBottom w:val="0"/>
                  <w:divBdr>
                    <w:top w:val="single" w:sz="2" w:space="0" w:color="D9D9E3"/>
                    <w:left w:val="single" w:sz="2" w:space="0" w:color="D9D9E3"/>
                    <w:bottom w:val="single" w:sz="2" w:space="0" w:color="D9D9E3"/>
                    <w:right w:val="single" w:sz="2" w:space="0" w:color="D9D9E3"/>
                  </w:divBdr>
                  <w:divsChild>
                    <w:div w:id="391664364">
                      <w:marLeft w:val="0"/>
                      <w:marRight w:val="0"/>
                      <w:marTop w:val="0"/>
                      <w:marBottom w:val="0"/>
                      <w:divBdr>
                        <w:top w:val="single" w:sz="2" w:space="0" w:color="D9D9E3"/>
                        <w:left w:val="single" w:sz="2" w:space="0" w:color="D9D9E3"/>
                        <w:bottom w:val="single" w:sz="2" w:space="0" w:color="D9D9E3"/>
                        <w:right w:val="single" w:sz="2" w:space="0" w:color="D9D9E3"/>
                      </w:divBdr>
                      <w:divsChild>
                        <w:div w:id="1163082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1334063">
          <w:marLeft w:val="0"/>
          <w:marRight w:val="0"/>
          <w:marTop w:val="0"/>
          <w:marBottom w:val="0"/>
          <w:divBdr>
            <w:top w:val="single" w:sz="2" w:space="0" w:color="auto"/>
            <w:left w:val="single" w:sz="2" w:space="0" w:color="auto"/>
            <w:bottom w:val="single" w:sz="6" w:space="0" w:color="auto"/>
            <w:right w:val="single" w:sz="2" w:space="0" w:color="auto"/>
          </w:divBdr>
          <w:divsChild>
            <w:div w:id="1774393583">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376060">
                  <w:marLeft w:val="0"/>
                  <w:marRight w:val="0"/>
                  <w:marTop w:val="0"/>
                  <w:marBottom w:val="0"/>
                  <w:divBdr>
                    <w:top w:val="single" w:sz="2" w:space="0" w:color="D9D9E3"/>
                    <w:left w:val="single" w:sz="2" w:space="0" w:color="D9D9E3"/>
                    <w:bottom w:val="single" w:sz="2" w:space="0" w:color="D9D9E3"/>
                    <w:right w:val="single" w:sz="2" w:space="0" w:color="D9D9E3"/>
                  </w:divBdr>
                  <w:divsChild>
                    <w:div w:id="438138521">
                      <w:marLeft w:val="0"/>
                      <w:marRight w:val="0"/>
                      <w:marTop w:val="0"/>
                      <w:marBottom w:val="0"/>
                      <w:divBdr>
                        <w:top w:val="single" w:sz="2" w:space="0" w:color="D9D9E3"/>
                        <w:left w:val="single" w:sz="2" w:space="0" w:color="D9D9E3"/>
                        <w:bottom w:val="single" w:sz="2" w:space="0" w:color="D9D9E3"/>
                        <w:right w:val="single" w:sz="2" w:space="0" w:color="D9D9E3"/>
                      </w:divBdr>
                      <w:divsChild>
                        <w:div w:id="1026712283">
                          <w:marLeft w:val="0"/>
                          <w:marRight w:val="0"/>
                          <w:marTop w:val="0"/>
                          <w:marBottom w:val="0"/>
                          <w:divBdr>
                            <w:top w:val="single" w:sz="2" w:space="0" w:color="D9D9E3"/>
                            <w:left w:val="single" w:sz="2" w:space="0" w:color="D9D9E3"/>
                            <w:bottom w:val="single" w:sz="2" w:space="0" w:color="D9D9E3"/>
                            <w:right w:val="single" w:sz="2" w:space="0" w:color="D9D9E3"/>
                          </w:divBdr>
                          <w:divsChild>
                            <w:div w:id="1037579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61259067">
          <w:marLeft w:val="0"/>
          <w:marRight w:val="0"/>
          <w:marTop w:val="0"/>
          <w:marBottom w:val="0"/>
          <w:divBdr>
            <w:top w:val="single" w:sz="2" w:space="0" w:color="auto"/>
            <w:left w:val="single" w:sz="2" w:space="0" w:color="auto"/>
            <w:bottom w:val="single" w:sz="6" w:space="0" w:color="auto"/>
            <w:right w:val="single" w:sz="2" w:space="0" w:color="auto"/>
          </w:divBdr>
          <w:divsChild>
            <w:div w:id="571427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4530197">
                  <w:marLeft w:val="0"/>
                  <w:marRight w:val="0"/>
                  <w:marTop w:val="0"/>
                  <w:marBottom w:val="0"/>
                  <w:divBdr>
                    <w:top w:val="single" w:sz="2" w:space="0" w:color="D9D9E3"/>
                    <w:left w:val="single" w:sz="2" w:space="0" w:color="D9D9E3"/>
                    <w:bottom w:val="single" w:sz="2" w:space="0" w:color="D9D9E3"/>
                    <w:right w:val="single" w:sz="2" w:space="0" w:color="D9D9E3"/>
                  </w:divBdr>
                  <w:divsChild>
                    <w:div w:id="1908150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2432063">
                  <w:marLeft w:val="0"/>
                  <w:marRight w:val="0"/>
                  <w:marTop w:val="0"/>
                  <w:marBottom w:val="0"/>
                  <w:divBdr>
                    <w:top w:val="single" w:sz="2" w:space="0" w:color="D9D9E3"/>
                    <w:left w:val="single" w:sz="2" w:space="0" w:color="D9D9E3"/>
                    <w:bottom w:val="single" w:sz="2" w:space="0" w:color="D9D9E3"/>
                    <w:right w:val="single" w:sz="2" w:space="0" w:color="D9D9E3"/>
                  </w:divBdr>
                  <w:divsChild>
                    <w:div w:id="532962722">
                      <w:marLeft w:val="0"/>
                      <w:marRight w:val="0"/>
                      <w:marTop w:val="0"/>
                      <w:marBottom w:val="0"/>
                      <w:divBdr>
                        <w:top w:val="single" w:sz="2" w:space="0" w:color="D9D9E3"/>
                        <w:left w:val="single" w:sz="2" w:space="0" w:color="D9D9E3"/>
                        <w:bottom w:val="single" w:sz="2" w:space="0" w:color="D9D9E3"/>
                        <w:right w:val="single" w:sz="2" w:space="0" w:color="D9D9E3"/>
                      </w:divBdr>
                      <w:divsChild>
                        <w:div w:id="26014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63191882">
          <w:marLeft w:val="0"/>
          <w:marRight w:val="0"/>
          <w:marTop w:val="0"/>
          <w:marBottom w:val="0"/>
          <w:divBdr>
            <w:top w:val="single" w:sz="2" w:space="0" w:color="auto"/>
            <w:left w:val="single" w:sz="2" w:space="0" w:color="auto"/>
            <w:bottom w:val="single" w:sz="6" w:space="0" w:color="auto"/>
            <w:right w:val="single" w:sz="2" w:space="0" w:color="auto"/>
          </w:divBdr>
          <w:divsChild>
            <w:div w:id="1022898938">
              <w:marLeft w:val="0"/>
              <w:marRight w:val="0"/>
              <w:marTop w:val="100"/>
              <w:marBottom w:val="100"/>
              <w:divBdr>
                <w:top w:val="single" w:sz="2" w:space="0" w:color="D9D9E3"/>
                <w:left w:val="single" w:sz="2" w:space="0" w:color="D9D9E3"/>
                <w:bottom w:val="single" w:sz="2" w:space="0" w:color="D9D9E3"/>
                <w:right w:val="single" w:sz="2" w:space="0" w:color="D9D9E3"/>
              </w:divBdr>
              <w:divsChild>
                <w:div w:id="745222349">
                  <w:marLeft w:val="0"/>
                  <w:marRight w:val="0"/>
                  <w:marTop w:val="0"/>
                  <w:marBottom w:val="0"/>
                  <w:divBdr>
                    <w:top w:val="single" w:sz="2" w:space="0" w:color="D9D9E3"/>
                    <w:left w:val="single" w:sz="2" w:space="0" w:color="D9D9E3"/>
                    <w:bottom w:val="single" w:sz="2" w:space="0" w:color="D9D9E3"/>
                    <w:right w:val="single" w:sz="2" w:space="0" w:color="D9D9E3"/>
                  </w:divBdr>
                  <w:divsChild>
                    <w:div w:id="489057155">
                      <w:marLeft w:val="0"/>
                      <w:marRight w:val="0"/>
                      <w:marTop w:val="0"/>
                      <w:marBottom w:val="0"/>
                      <w:divBdr>
                        <w:top w:val="single" w:sz="2" w:space="0" w:color="D9D9E3"/>
                        <w:left w:val="single" w:sz="2" w:space="0" w:color="D9D9E3"/>
                        <w:bottom w:val="single" w:sz="2" w:space="0" w:color="D9D9E3"/>
                        <w:right w:val="single" w:sz="2" w:space="0" w:color="D9D9E3"/>
                      </w:divBdr>
                      <w:divsChild>
                        <w:div w:id="456949746">
                          <w:marLeft w:val="0"/>
                          <w:marRight w:val="0"/>
                          <w:marTop w:val="0"/>
                          <w:marBottom w:val="0"/>
                          <w:divBdr>
                            <w:top w:val="single" w:sz="2" w:space="0" w:color="D9D9E3"/>
                            <w:left w:val="single" w:sz="2" w:space="0" w:color="D9D9E3"/>
                            <w:bottom w:val="single" w:sz="2" w:space="0" w:color="D9D9E3"/>
                            <w:right w:val="single" w:sz="2" w:space="0" w:color="D9D9E3"/>
                          </w:divBdr>
                          <w:divsChild>
                            <w:div w:id="91671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0811019">
          <w:marLeft w:val="0"/>
          <w:marRight w:val="0"/>
          <w:marTop w:val="0"/>
          <w:marBottom w:val="0"/>
          <w:divBdr>
            <w:top w:val="single" w:sz="2" w:space="0" w:color="auto"/>
            <w:left w:val="single" w:sz="2" w:space="0" w:color="auto"/>
            <w:bottom w:val="single" w:sz="6" w:space="0" w:color="auto"/>
            <w:right w:val="single" w:sz="2" w:space="0" w:color="auto"/>
          </w:divBdr>
          <w:divsChild>
            <w:div w:id="1544368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174691">
                  <w:marLeft w:val="0"/>
                  <w:marRight w:val="0"/>
                  <w:marTop w:val="0"/>
                  <w:marBottom w:val="0"/>
                  <w:divBdr>
                    <w:top w:val="single" w:sz="2" w:space="0" w:color="D9D9E3"/>
                    <w:left w:val="single" w:sz="2" w:space="0" w:color="D9D9E3"/>
                    <w:bottom w:val="single" w:sz="2" w:space="0" w:color="D9D9E3"/>
                    <w:right w:val="single" w:sz="2" w:space="0" w:color="D9D9E3"/>
                  </w:divBdr>
                  <w:divsChild>
                    <w:div w:id="135406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57388923">
                  <w:marLeft w:val="0"/>
                  <w:marRight w:val="0"/>
                  <w:marTop w:val="0"/>
                  <w:marBottom w:val="0"/>
                  <w:divBdr>
                    <w:top w:val="single" w:sz="2" w:space="0" w:color="D9D9E3"/>
                    <w:left w:val="single" w:sz="2" w:space="0" w:color="D9D9E3"/>
                    <w:bottom w:val="single" w:sz="2" w:space="0" w:color="D9D9E3"/>
                    <w:right w:val="single" w:sz="2" w:space="0" w:color="D9D9E3"/>
                  </w:divBdr>
                  <w:divsChild>
                    <w:div w:id="2116628107">
                      <w:marLeft w:val="0"/>
                      <w:marRight w:val="0"/>
                      <w:marTop w:val="0"/>
                      <w:marBottom w:val="0"/>
                      <w:divBdr>
                        <w:top w:val="single" w:sz="2" w:space="0" w:color="D9D9E3"/>
                        <w:left w:val="single" w:sz="2" w:space="0" w:color="D9D9E3"/>
                        <w:bottom w:val="single" w:sz="2" w:space="0" w:color="D9D9E3"/>
                        <w:right w:val="single" w:sz="2" w:space="0" w:color="D9D9E3"/>
                      </w:divBdr>
                      <w:divsChild>
                        <w:div w:id="1016730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1838807">
          <w:marLeft w:val="0"/>
          <w:marRight w:val="0"/>
          <w:marTop w:val="0"/>
          <w:marBottom w:val="0"/>
          <w:divBdr>
            <w:top w:val="single" w:sz="2" w:space="0" w:color="auto"/>
            <w:left w:val="single" w:sz="2" w:space="0" w:color="auto"/>
            <w:bottom w:val="single" w:sz="6" w:space="0" w:color="auto"/>
            <w:right w:val="single" w:sz="2" w:space="0" w:color="auto"/>
          </w:divBdr>
          <w:divsChild>
            <w:div w:id="718824457">
              <w:marLeft w:val="0"/>
              <w:marRight w:val="0"/>
              <w:marTop w:val="100"/>
              <w:marBottom w:val="100"/>
              <w:divBdr>
                <w:top w:val="single" w:sz="2" w:space="0" w:color="D9D9E3"/>
                <w:left w:val="single" w:sz="2" w:space="0" w:color="D9D9E3"/>
                <w:bottom w:val="single" w:sz="2" w:space="0" w:color="D9D9E3"/>
                <w:right w:val="single" w:sz="2" w:space="0" w:color="D9D9E3"/>
              </w:divBdr>
              <w:divsChild>
                <w:div w:id="1361662182">
                  <w:marLeft w:val="0"/>
                  <w:marRight w:val="0"/>
                  <w:marTop w:val="0"/>
                  <w:marBottom w:val="0"/>
                  <w:divBdr>
                    <w:top w:val="single" w:sz="2" w:space="0" w:color="D9D9E3"/>
                    <w:left w:val="single" w:sz="2" w:space="0" w:color="D9D9E3"/>
                    <w:bottom w:val="single" w:sz="2" w:space="0" w:color="D9D9E3"/>
                    <w:right w:val="single" w:sz="2" w:space="0" w:color="D9D9E3"/>
                  </w:divBdr>
                  <w:divsChild>
                    <w:div w:id="683870814">
                      <w:marLeft w:val="0"/>
                      <w:marRight w:val="0"/>
                      <w:marTop w:val="0"/>
                      <w:marBottom w:val="0"/>
                      <w:divBdr>
                        <w:top w:val="single" w:sz="2" w:space="0" w:color="D9D9E3"/>
                        <w:left w:val="single" w:sz="2" w:space="0" w:color="D9D9E3"/>
                        <w:bottom w:val="single" w:sz="2" w:space="0" w:color="D9D9E3"/>
                        <w:right w:val="single" w:sz="2" w:space="0" w:color="D9D9E3"/>
                      </w:divBdr>
                      <w:divsChild>
                        <w:div w:id="1276864183">
                          <w:marLeft w:val="0"/>
                          <w:marRight w:val="0"/>
                          <w:marTop w:val="0"/>
                          <w:marBottom w:val="0"/>
                          <w:divBdr>
                            <w:top w:val="single" w:sz="2" w:space="0" w:color="D9D9E3"/>
                            <w:left w:val="single" w:sz="2" w:space="0" w:color="D9D9E3"/>
                            <w:bottom w:val="single" w:sz="2" w:space="0" w:color="D9D9E3"/>
                            <w:right w:val="single" w:sz="2" w:space="0" w:color="D9D9E3"/>
                          </w:divBdr>
                          <w:divsChild>
                            <w:div w:id="971446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80483240">
          <w:marLeft w:val="0"/>
          <w:marRight w:val="0"/>
          <w:marTop w:val="0"/>
          <w:marBottom w:val="0"/>
          <w:divBdr>
            <w:top w:val="single" w:sz="2" w:space="0" w:color="auto"/>
            <w:left w:val="single" w:sz="2" w:space="0" w:color="auto"/>
            <w:bottom w:val="single" w:sz="6" w:space="0" w:color="auto"/>
            <w:right w:val="single" w:sz="2" w:space="0" w:color="auto"/>
          </w:divBdr>
          <w:divsChild>
            <w:div w:id="1067342446">
              <w:marLeft w:val="0"/>
              <w:marRight w:val="0"/>
              <w:marTop w:val="100"/>
              <w:marBottom w:val="100"/>
              <w:divBdr>
                <w:top w:val="single" w:sz="2" w:space="0" w:color="D9D9E3"/>
                <w:left w:val="single" w:sz="2" w:space="0" w:color="D9D9E3"/>
                <w:bottom w:val="single" w:sz="2" w:space="0" w:color="D9D9E3"/>
                <w:right w:val="single" w:sz="2" w:space="0" w:color="D9D9E3"/>
              </w:divBdr>
              <w:divsChild>
                <w:div w:id="769933109">
                  <w:marLeft w:val="0"/>
                  <w:marRight w:val="0"/>
                  <w:marTop w:val="0"/>
                  <w:marBottom w:val="0"/>
                  <w:divBdr>
                    <w:top w:val="single" w:sz="2" w:space="0" w:color="D9D9E3"/>
                    <w:left w:val="single" w:sz="2" w:space="0" w:color="D9D9E3"/>
                    <w:bottom w:val="single" w:sz="2" w:space="0" w:color="D9D9E3"/>
                    <w:right w:val="single" w:sz="2" w:space="0" w:color="D9D9E3"/>
                  </w:divBdr>
                  <w:divsChild>
                    <w:div w:id="1776367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3221">
                  <w:marLeft w:val="0"/>
                  <w:marRight w:val="0"/>
                  <w:marTop w:val="0"/>
                  <w:marBottom w:val="0"/>
                  <w:divBdr>
                    <w:top w:val="single" w:sz="2" w:space="0" w:color="D9D9E3"/>
                    <w:left w:val="single" w:sz="2" w:space="0" w:color="D9D9E3"/>
                    <w:bottom w:val="single" w:sz="2" w:space="0" w:color="D9D9E3"/>
                    <w:right w:val="single" w:sz="2" w:space="0" w:color="D9D9E3"/>
                  </w:divBdr>
                  <w:divsChild>
                    <w:div w:id="884176537">
                      <w:marLeft w:val="0"/>
                      <w:marRight w:val="0"/>
                      <w:marTop w:val="0"/>
                      <w:marBottom w:val="0"/>
                      <w:divBdr>
                        <w:top w:val="single" w:sz="2" w:space="0" w:color="D9D9E3"/>
                        <w:left w:val="single" w:sz="2" w:space="0" w:color="D9D9E3"/>
                        <w:bottom w:val="single" w:sz="2" w:space="0" w:color="D9D9E3"/>
                        <w:right w:val="single" w:sz="2" w:space="0" w:color="D9D9E3"/>
                      </w:divBdr>
                      <w:divsChild>
                        <w:div w:id="1975064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9444533">
          <w:marLeft w:val="0"/>
          <w:marRight w:val="0"/>
          <w:marTop w:val="0"/>
          <w:marBottom w:val="0"/>
          <w:divBdr>
            <w:top w:val="single" w:sz="2" w:space="0" w:color="auto"/>
            <w:left w:val="single" w:sz="2" w:space="0" w:color="auto"/>
            <w:bottom w:val="single" w:sz="6" w:space="0" w:color="auto"/>
            <w:right w:val="single" w:sz="2" w:space="0" w:color="auto"/>
          </w:divBdr>
          <w:divsChild>
            <w:div w:id="3223198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287900">
                  <w:marLeft w:val="0"/>
                  <w:marRight w:val="0"/>
                  <w:marTop w:val="0"/>
                  <w:marBottom w:val="0"/>
                  <w:divBdr>
                    <w:top w:val="single" w:sz="2" w:space="0" w:color="D9D9E3"/>
                    <w:left w:val="single" w:sz="2" w:space="0" w:color="D9D9E3"/>
                    <w:bottom w:val="single" w:sz="2" w:space="0" w:color="D9D9E3"/>
                    <w:right w:val="single" w:sz="2" w:space="0" w:color="D9D9E3"/>
                  </w:divBdr>
                  <w:divsChild>
                    <w:div w:id="486242945">
                      <w:marLeft w:val="0"/>
                      <w:marRight w:val="0"/>
                      <w:marTop w:val="0"/>
                      <w:marBottom w:val="0"/>
                      <w:divBdr>
                        <w:top w:val="single" w:sz="2" w:space="0" w:color="D9D9E3"/>
                        <w:left w:val="single" w:sz="2" w:space="0" w:color="D9D9E3"/>
                        <w:bottom w:val="single" w:sz="2" w:space="0" w:color="D9D9E3"/>
                        <w:right w:val="single" w:sz="2" w:space="0" w:color="D9D9E3"/>
                      </w:divBdr>
                      <w:divsChild>
                        <w:div w:id="2029019754">
                          <w:marLeft w:val="0"/>
                          <w:marRight w:val="0"/>
                          <w:marTop w:val="0"/>
                          <w:marBottom w:val="0"/>
                          <w:divBdr>
                            <w:top w:val="single" w:sz="2" w:space="0" w:color="D9D9E3"/>
                            <w:left w:val="single" w:sz="2" w:space="0" w:color="D9D9E3"/>
                            <w:bottom w:val="single" w:sz="2" w:space="0" w:color="D9D9E3"/>
                            <w:right w:val="single" w:sz="2" w:space="0" w:color="D9D9E3"/>
                          </w:divBdr>
                          <w:divsChild>
                            <w:div w:id="948782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0647469">
          <w:marLeft w:val="0"/>
          <w:marRight w:val="0"/>
          <w:marTop w:val="0"/>
          <w:marBottom w:val="0"/>
          <w:divBdr>
            <w:top w:val="single" w:sz="2" w:space="0" w:color="auto"/>
            <w:left w:val="single" w:sz="2" w:space="0" w:color="auto"/>
            <w:bottom w:val="single" w:sz="6" w:space="0" w:color="auto"/>
            <w:right w:val="single" w:sz="2" w:space="0" w:color="auto"/>
          </w:divBdr>
          <w:divsChild>
            <w:div w:id="1455827530">
              <w:marLeft w:val="0"/>
              <w:marRight w:val="0"/>
              <w:marTop w:val="100"/>
              <w:marBottom w:val="100"/>
              <w:divBdr>
                <w:top w:val="single" w:sz="2" w:space="0" w:color="D9D9E3"/>
                <w:left w:val="single" w:sz="2" w:space="0" w:color="D9D9E3"/>
                <w:bottom w:val="single" w:sz="2" w:space="0" w:color="D9D9E3"/>
                <w:right w:val="single" w:sz="2" w:space="0" w:color="D9D9E3"/>
              </w:divBdr>
              <w:divsChild>
                <w:div w:id="145437387">
                  <w:marLeft w:val="0"/>
                  <w:marRight w:val="0"/>
                  <w:marTop w:val="0"/>
                  <w:marBottom w:val="0"/>
                  <w:divBdr>
                    <w:top w:val="single" w:sz="2" w:space="0" w:color="D9D9E3"/>
                    <w:left w:val="single" w:sz="2" w:space="0" w:color="D9D9E3"/>
                    <w:bottom w:val="single" w:sz="2" w:space="0" w:color="D9D9E3"/>
                    <w:right w:val="single" w:sz="2" w:space="0" w:color="D9D9E3"/>
                  </w:divBdr>
                  <w:divsChild>
                    <w:div w:id="1404526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0760921">
                  <w:marLeft w:val="0"/>
                  <w:marRight w:val="0"/>
                  <w:marTop w:val="0"/>
                  <w:marBottom w:val="0"/>
                  <w:divBdr>
                    <w:top w:val="single" w:sz="2" w:space="0" w:color="D9D9E3"/>
                    <w:left w:val="single" w:sz="2" w:space="0" w:color="D9D9E3"/>
                    <w:bottom w:val="single" w:sz="2" w:space="0" w:color="D9D9E3"/>
                    <w:right w:val="single" w:sz="2" w:space="0" w:color="D9D9E3"/>
                  </w:divBdr>
                  <w:divsChild>
                    <w:div w:id="849180670">
                      <w:marLeft w:val="0"/>
                      <w:marRight w:val="0"/>
                      <w:marTop w:val="0"/>
                      <w:marBottom w:val="0"/>
                      <w:divBdr>
                        <w:top w:val="single" w:sz="2" w:space="0" w:color="D9D9E3"/>
                        <w:left w:val="single" w:sz="2" w:space="0" w:color="D9D9E3"/>
                        <w:bottom w:val="single" w:sz="2" w:space="0" w:color="D9D9E3"/>
                        <w:right w:val="single" w:sz="2" w:space="0" w:color="D9D9E3"/>
                      </w:divBdr>
                      <w:divsChild>
                        <w:div w:id="71311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7015163">
          <w:marLeft w:val="0"/>
          <w:marRight w:val="0"/>
          <w:marTop w:val="0"/>
          <w:marBottom w:val="0"/>
          <w:divBdr>
            <w:top w:val="single" w:sz="2" w:space="0" w:color="auto"/>
            <w:left w:val="single" w:sz="2" w:space="0" w:color="auto"/>
            <w:bottom w:val="single" w:sz="6" w:space="0" w:color="auto"/>
            <w:right w:val="single" w:sz="2" w:space="0" w:color="auto"/>
          </w:divBdr>
          <w:divsChild>
            <w:div w:id="1284072899">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36885">
                  <w:marLeft w:val="0"/>
                  <w:marRight w:val="0"/>
                  <w:marTop w:val="0"/>
                  <w:marBottom w:val="0"/>
                  <w:divBdr>
                    <w:top w:val="single" w:sz="2" w:space="0" w:color="D9D9E3"/>
                    <w:left w:val="single" w:sz="2" w:space="0" w:color="D9D9E3"/>
                    <w:bottom w:val="single" w:sz="2" w:space="0" w:color="D9D9E3"/>
                    <w:right w:val="single" w:sz="2" w:space="0" w:color="D9D9E3"/>
                  </w:divBdr>
                  <w:divsChild>
                    <w:div w:id="2054650612">
                      <w:marLeft w:val="0"/>
                      <w:marRight w:val="0"/>
                      <w:marTop w:val="0"/>
                      <w:marBottom w:val="0"/>
                      <w:divBdr>
                        <w:top w:val="single" w:sz="2" w:space="0" w:color="D9D9E3"/>
                        <w:left w:val="single" w:sz="2" w:space="0" w:color="D9D9E3"/>
                        <w:bottom w:val="single" w:sz="2" w:space="0" w:color="D9D9E3"/>
                        <w:right w:val="single" w:sz="2" w:space="0" w:color="D9D9E3"/>
                      </w:divBdr>
                      <w:divsChild>
                        <w:div w:id="853302979">
                          <w:marLeft w:val="0"/>
                          <w:marRight w:val="0"/>
                          <w:marTop w:val="0"/>
                          <w:marBottom w:val="0"/>
                          <w:divBdr>
                            <w:top w:val="single" w:sz="2" w:space="0" w:color="D9D9E3"/>
                            <w:left w:val="single" w:sz="2" w:space="0" w:color="D9D9E3"/>
                            <w:bottom w:val="single" w:sz="2" w:space="0" w:color="D9D9E3"/>
                            <w:right w:val="single" w:sz="2" w:space="0" w:color="D9D9E3"/>
                          </w:divBdr>
                          <w:divsChild>
                            <w:div w:id="72514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888316">
          <w:marLeft w:val="0"/>
          <w:marRight w:val="0"/>
          <w:marTop w:val="0"/>
          <w:marBottom w:val="0"/>
          <w:divBdr>
            <w:top w:val="single" w:sz="2" w:space="0" w:color="auto"/>
            <w:left w:val="single" w:sz="2" w:space="0" w:color="auto"/>
            <w:bottom w:val="single" w:sz="6" w:space="0" w:color="auto"/>
            <w:right w:val="single" w:sz="2" w:space="0" w:color="auto"/>
          </w:divBdr>
          <w:divsChild>
            <w:div w:id="426579869">
              <w:marLeft w:val="0"/>
              <w:marRight w:val="0"/>
              <w:marTop w:val="100"/>
              <w:marBottom w:val="100"/>
              <w:divBdr>
                <w:top w:val="single" w:sz="2" w:space="0" w:color="D9D9E3"/>
                <w:left w:val="single" w:sz="2" w:space="0" w:color="D9D9E3"/>
                <w:bottom w:val="single" w:sz="2" w:space="0" w:color="D9D9E3"/>
                <w:right w:val="single" w:sz="2" w:space="0" w:color="D9D9E3"/>
              </w:divBdr>
              <w:divsChild>
                <w:div w:id="508451028">
                  <w:marLeft w:val="0"/>
                  <w:marRight w:val="0"/>
                  <w:marTop w:val="0"/>
                  <w:marBottom w:val="0"/>
                  <w:divBdr>
                    <w:top w:val="single" w:sz="2" w:space="0" w:color="D9D9E3"/>
                    <w:left w:val="single" w:sz="2" w:space="0" w:color="D9D9E3"/>
                    <w:bottom w:val="single" w:sz="2" w:space="0" w:color="D9D9E3"/>
                    <w:right w:val="single" w:sz="2" w:space="0" w:color="D9D9E3"/>
                  </w:divBdr>
                  <w:divsChild>
                    <w:div w:id="611865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11771863">
                  <w:marLeft w:val="0"/>
                  <w:marRight w:val="0"/>
                  <w:marTop w:val="0"/>
                  <w:marBottom w:val="0"/>
                  <w:divBdr>
                    <w:top w:val="single" w:sz="2" w:space="0" w:color="D9D9E3"/>
                    <w:left w:val="single" w:sz="2" w:space="0" w:color="D9D9E3"/>
                    <w:bottom w:val="single" w:sz="2" w:space="0" w:color="D9D9E3"/>
                    <w:right w:val="single" w:sz="2" w:space="0" w:color="D9D9E3"/>
                  </w:divBdr>
                  <w:divsChild>
                    <w:div w:id="336468006">
                      <w:marLeft w:val="0"/>
                      <w:marRight w:val="0"/>
                      <w:marTop w:val="0"/>
                      <w:marBottom w:val="0"/>
                      <w:divBdr>
                        <w:top w:val="single" w:sz="2" w:space="0" w:color="D9D9E3"/>
                        <w:left w:val="single" w:sz="2" w:space="0" w:color="D9D9E3"/>
                        <w:bottom w:val="single" w:sz="2" w:space="0" w:color="D9D9E3"/>
                        <w:right w:val="single" w:sz="2" w:space="0" w:color="D9D9E3"/>
                      </w:divBdr>
                      <w:divsChild>
                        <w:div w:id="1526213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7885547">
          <w:marLeft w:val="0"/>
          <w:marRight w:val="0"/>
          <w:marTop w:val="0"/>
          <w:marBottom w:val="0"/>
          <w:divBdr>
            <w:top w:val="single" w:sz="2" w:space="0" w:color="auto"/>
            <w:left w:val="single" w:sz="2" w:space="0" w:color="auto"/>
            <w:bottom w:val="single" w:sz="6" w:space="0" w:color="auto"/>
            <w:right w:val="single" w:sz="2" w:space="0" w:color="auto"/>
          </w:divBdr>
          <w:divsChild>
            <w:div w:id="2122532123">
              <w:marLeft w:val="0"/>
              <w:marRight w:val="0"/>
              <w:marTop w:val="100"/>
              <w:marBottom w:val="100"/>
              <w:divBdr>
                <w:top w:val="single" w:sz="2" w:space="0" w:color="D9D9E3"/>
                <w:left w:val="single" w:sz="2" w:space="0" w:color="D9D9E3"/>
                <w:bottom w:val="single" w:sz="2" w:space="0" w:color="D9D9E3"/>
                <w:right w:val="single" w:sz="2" w:space="0" w:color="D9D9E3"/>
              </w:divBdr>
              <w:divsChild>
                <w:div w:id="481821836">
                  <w:marLeft w:val="0"/>
                  <w:marRight w:val="0"/>
                  <w:marTop w:val="0"/>
                  <w:marBottom w:val="0"/>
                  <w:divBdr>
                    <w:top w:val="single" w:sz="2" w:space="0" w:color="D9D9E3"/>
                    <w:left w:val="single" w:sz="2" w:space="0" w:color="D9D9E3"/>
                    <w:bottom w:val="single" w:sz="2" w:space="0" w:color="D9D9E3"/>
                    <w:right w:val="single" w:sz="2" w:space="0" w:color="D9D9E3"/>
                  </w:divBdr>
                  <w:divsChild>
                    <w:div w:id="973102567">
                      <w:marLeft w:val="0"/>
                      <w:marRight w:val="0"/>
                      <w:marTop w:val="0"/>
                      <w:marBottom w:val="0"/>
                      <w:divBdr>
                        <w:top w:val="single" w:sz="2" w:space="0" w:color="D9D9E3"/>
                        <w:left w:val="single" w:sz="2" w:space="0" w:color="D9D9E3"/>
                        <w:bottom w:val="single" w:sz="2" w:space="0" w:color="D9D9E3"/>
                        <w:right w:val="single" w:sz="2" w:space="0" w:color="D9D9E3"/>
                      </w:divBdr>
                      <w:divsChild>
                        <w:div w:id="789974652">
                          <w:marLeft w:val="0"/>
                          <w:marRight w:val="0"/>
                          <w:marTop w:val="0"/>
                          <w:marBottom w:val="0"/>
                          <w:divBdr>
                            <w:top w:val="single" w:sz="2" w:space="0" w:color="D9D9E3"/>
                            <w:left w:val="single" w:sz="2" w:space="0" w:color="D9D9E3"/>
                            <w:bottom w:val="single" w:sz="2" w:space="0" w:color="D9D9E3"/>
                            <w:right w:val="single" w:sz="2" w:space="0" w:color="D9D9E3"/>
                          </w:divBdr>
                          <w:divsChild>
                            <w:div w:id="4598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70732504">
          <w:marLeft w:val="0"/>
          <w:marRight w:val="0"/>
          <w:marTop w:val="0"/>
          <w:marBottom w:val="0"/>
          <w:divBdr>
            <w:top w:val="single" w:sz="2" w:space="0" w:color="auto"/>
            <w:left w:val="single" w:sz="2" w:space="0" w:color="auto"/>
            <w:bottom w:val="single" w:sz="6" w:space="0" w:color="auto"/>
            <w:right w:val="single" w:sz="2" w:space="0" w:color="auto"/>
          </w:divBdr>
          <w:divsChild>
            <w:div w:id="1352989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9229279">
                  <w:marLeft w:val="0"/>
                  <w:marRight w:val="0"/>
                  <w:marTop w:val="0"/>
                  <w:marBottom w:val="0"/>
                  <w:divBdr>
                    <w:top w:val="single" w:sz="2" w:space="0" w:color="D9D9E3"/>
                    <w:left w:val="single" w:sz="2" w:space="0" w:color="D9D9E3"/>
                    <w:bottom w:val="single" w:sz="2" w:space="0" w:color="D9D9E3"/>
                    <w:right w:val="single" w:sz="2" w:space="0" w:color="D9D9E3"/>
                  </w:divBdr>
                  <w:divsChild>
                    <w:div w:id="10242078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63783088">
                  <w:marLeft w:val="0"/>
                  <w:marRight w:val="0"/>
                  <w:marTop w:val="0"/>
                  <w:marBottom w:val="0"/>
                  <w:divBdr>
                    <w:top w:val="single" w:sz="2" w:space="0" w:color="D9D9E3"/>
                    <w:left w:val="single" w:sz="2" w:space="0" w:color="D9D9E3"/>
                    <w:bottom w:val="single" w:sz="2" w:space="0" w:color="D9D9E3"/>
                    <w:right w:val="single" w:sz="2" w:space="0" w:color="D9D9E3"/>
                  </w:divBdr>
                  <w:divsChild>
                    <w:div w:id="1915965622">
                      <w:marLeft w:val="0"/>
                      <w:marRight w:val="0"/>
                      <w:marTop w:val="0"/>
                      <w:marBottom w:val="0"/>
                      <w:divBdr>
                        <w:top w:val="single" w:sz="2" w:space="0" w:color="D9D9E3"/>
                        <w:left w:val="single" w:sz="2" w:space="0" w:color="D9D9E3"/>
                        <w:bottom w:val="single" w:sz="2" w:space="0" w:color="D9D9E3"/>
                        <w:right w:val="single" w:sz="2" w:space="0" w:color="D9D9E3"/>
                      </w:divBdr>
                      <w:divsChild>
                        <w:div w:id="1892233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520059">
          <w:marLeft w:val="0"/>
          <w:marRight w:val="0"/>
          <w:marTop w:val="0"/>
          <w:marBottom w:val="0"/>
          <w:divBdr>
            <w:top w:val="single" w:sz="2" w:space="0" w:color="auto"/>
            <w:left w:val="single" w:sz="2" w:space="0" w:color="auto"/>
            <w:bottom w:val="single" w:sz="6" w:space="0" w:color="auto"/>
            <w:right w:val="single" w:sz="2" w:space="0" w:color="auto"/>
          </w:divBdr>
          <w:divsChild>
            <w:div w:id="36128846">
              <w:marLeft w:val="0"/>
              <w:marRight w:val="0"/>
              <w:marTop w:val="100"/>
              <w:marBottom w:val="100"/>
              <w:divBdr>
                <w:top w:val="single" w:sz="2" w:space="0" w:color="D9D9E3"/>
                <w:left w:val="single" w:sz="2" w:space="0" w:color="D9D9E3"/>
                <w:bottom w:val="single" w:sz="2" w:space="0" w:color="D9D9E3"/>
                <w:right w:val="single" w:sz="2" w:space="0" w:color="D9D9E3"/>
              </w:divBdr>
              <w:divsChild>
                <w:div w:id="343484936">
                  <w:marLeft w:val="0"/>
                  <w:marRight w:val="0"/>
                  <w:marTop w:val="0"/>
                  <w:marBottom w:val="0"/>
                  <w:divBdr>
                    <w:top w:val="single" w:sz="2" w:space="0" w:color="D9D9E3"/>
                    <w:left w:val="single" w:sz="2" w:space="0" w:color="D9D9E3"/>
                    <w:bottom w:val="single" w:sz="2" w:space="0" w:color="D9D9E3"/>
                    <w:right w:val="single" w:sz="2" w:space="0" w:color="D9D9E3"/>
                  </w:divBdr>
                  <w:divsChild>
                    <w:div w:id="1519849594">
                      <w:marLeft w:val="0"/>
                      <w:marRight w:val="0"/>
                      <w:marTop w:val="0"/>
                      <w:marBottom w:val="0"/>
                      <w:divBdr>
                        <w:top w:val="single" w:sz="2" w:space="0" w:color="D9D9E3"/>
                        <w:left w:val="single" w:sz="2" w:space="0" w:color="D9D9E3"/>
                        <w:bottom w:val="single" w:sz="2" w:space="0" w:color="D9D9E3"/>
                        <w:right w:val="single" w:sz="2" w:space="0" w:color="D9D9E3"/>
                      </w:divBdr>
                      <w:divsChild>
                        <w:div w:id="1214389739">
                          <w:marLeft w:val="0"/>
                          <w:marRight w:val="0"/>
                          <w:marTop w:val="0"/>
                          <w:marBottom w:val="0"/>
                          <w:divBdr>
                            <w:top w:val="single" w:sz="2" w:space="0" w:color="D9D9E3"/>
                            <w:left w:val="single" w:sz="2" w:space="0" w:color="D9D9E3"/>
                            <w:bottom w:val="single" w:sz="2" w:space="0" w:color="D9D9E3"/>
                            <w:right w:val="single" w:sz="2" w:space="0" w:color="D9D9E3"/>
                          </w:divBdr>
                          <w:divsChild>
                            <w:div w:id="2084255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73908704">
          <w:marLeft w:val="0"/>
          <w:marRight w:val="0"/>
          <w:marTop w:val="0"/>
          <w:marBottom w:val="0"/>
          <w:divBdr>
            <w:top w:val="single" w:sz="2" w:space="0" w:color="auto"/>
            <w:left w:val="single" w:sz="2" w:space="0" w:color="auto"/>
            <w:bottom w:val="single" w:sz="6" w:space="0" w:color="auto"/>
            <w:right w:val="single" w:sz="2" w:space="0" w:color="auto"/>
          </w:divBdr>
          <w:divsChild>
            <w:div w:id="122298589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9318836">
                  <w:marLeft w:val="0"/>
                  <w:marRight w:val="0"/>
                  <w:marTop w:val="0"/>
                  <w:marBottom w:val="0"/>
                  <w:divBdr>
                    <w:top w:val="single" w:sz="2" w:space="0" w:color="D9D9E3"/>
                    <w:left w:val="single" w:sz="2" w:space="0" w:color="D9D9E3"/>
                    <w:bottom w:val="single" w:sz="2" w:space="0" w:color="D9D9E3"/>
                    <w:right w:val="single" w:sz="2" w:space="0" w:color="D9D9E3"/>
                  </w:divBdr>
                  <w:divsChild>
                    <w:div w:id="1493133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5876589">
                  <w:marLeft w:val="0"/>
                  <w:marRight w:val="0"/>
                  <w:marTop w:val="0"/>
                  <w:marBottom w:val="0"/>
                  <w:divBdr>
                    <w:top w:val="single" w:sz="2" w:space="0" w:color="D9D9E3"/>
                    <w:left w:val="single" w:sz="2" w:space="0" w:color="D9D9E3"/>
                    <w:bottom w:val="single" w:sz="2" w:space="0" w:color="D9D9E3"/>
                    <w:right w:val="single" w:sz="2" w:space="0" w:color="D9D9E3"/>
                  </w:divBdr>
                  <w:divsChild>
                    <w:div w:id="434642146">
                      <w:marLeft w:val="0"/>
                      <w:marRight w:val="0"/>
                      <w:marTop w:val="0"/>
                      <w:marBottom w:val="0"/>
                      <w:divBdr>
                        <w:top w:val="single" w:sz="2" w:space="0" w:color="D9D9E3"/>
                        <w:left w:val="single" w:sz="2" w:space="0" w:color="D9D9E3"/>
                        <w:bottom w:val="single" w:sz="2" w:space="0" w:color="D9D9E3"/>
                        <w:right w:val="single" w:sz="2" w:space="0" w:color="D9D9E3"/>
                      </w:divBdr>
                      <w:divsChild>
                        <w:div w:id="2049910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7385419">
          <w:marLeft w:val="0"/>
          <w:marRight w:val="0"/>
          <w:marTop w:val="0"/>
          <w:marBottom w:val="0"/>
          <w:divBdr>
            <w:top w:val="single" w:sz="2" w:space="0" w:color="auto"/>
            <w:left w:val="single" w:sz="2" w:space="0" w:color="auto"/>
            <w:bottom w:val="single" w:sz="6" w:space="0" w:color="auto"/>
            <w:right w:val="single" w:sz="2" w:space="0" w:color="auto"/>
          </w:divBdr>
          <w:divsChild>
            <w:div w:id="1963000737">
              <w:marLeft w:val="0"/>
              <w:marRight w:val="0"/>
              <w:marTop w:val="100"/>
              <w:marBottom w:val="100"/>
              <w:divBdr>
                <w:top w:val="single" w:sz="2" w:space="0" w:color="D9D9E3"/>
                <w:left w:val="single" w:sz="2" w:space="0" w:color="D9D9E3"/>
                <w:bottom w:val="single" w:sz="2" w:space="0" w:color="D9D9E3"/>
                <w:right w:val="single" w:sz="2" w:space="0" w:color="D9D9E3"/>
              </w:divBdr>
              <w:divsChild>
                <w:div w:id="289554756">
                  <w:marLeft w:val="0"/>
                  <w:marRight w:val="0"/>
                  <w:marTop w:val="0"/>
                  <w:marBottom w:val="0"/>
                  <w:divBdr>
                    <w:top w:val="single" w:sz="2" w:space="0" w:color="D9D9E3"/>
                    <w:left w:val="single" w:sz="2" w:space="0" w:color="D9D9E3"/>
                    <w:bottom w:val="single" w:sz="2" w:space="0" w:color="D9D9E3"/>
                    <w:right w:val="single" w:sz="2" w:space="0" w:color="D9D9E3"/>
                  </w:divBdr>
                  <w:divsChild>
                    <w:div w:id="1947272606">
                      <w:marLeft w:val="0"/>
                      <w:marRight w:val="0"/>
                      <w:marTop w:val="0"/>
                      <w:marBottom w:val="0"/>
                      <w:divBdr>
                        <w:top w:val="single" w:sz="2" w:space="0" w:color="D9D9E3"/>
                        <w:left w:val="single" w:sz="2" w:space="0" w:color="D9D9E3"/>
                        <w:bottom w:val="single" w:sz="2" w:space="0" w:color="D9D9E3"/>
                        <w:right w:val="single" w:sz="2" w:space="0" w:color="D9D9E3"/>
                      </w:divBdr>
                      <w:divsChild>
                        <w:div w:id="966005938">
                          <w:marLeft w:val="0"/>
                          <w:marRight w:val="0"/>
                          <w:marTop w:val="0"/>
                          <w:marBottom w:val="0"/>
                          <w:divBdr>
                            <w:top w:val="single" w:sz="2" w:space="0" w:color="D9D9E3"/>
                            <w:left w:val="single" w:sz="2" w:space="0" w:color="D9D9E3"/>
                            <w:bottom w:val="single" w:sz="2" w:space="0" w:color="D9D9E3"/>
                            <w:right w:val="single" w:sz="2" w:space="0" w:color="D9D9E3"/>
                          </w:divBdr>
                          <w:divsChild>
                            <w:div w:id="3820212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1652757">
          <w:marLeft w:val="0"/>
          <w:marRight w:val="0"/>
          <w:marTop w:val="0"/>
          <w:marBottom w:val="0"/>
          <w:divBdr>
            <w:top w:val="single" w:sz="2" w:space="0" w:color="auto"/>
            <w:left w:val="single" w:sz="2" w:space="0" w:color="auto"/>
            <w:bottom w:val="single" w:sz="6" w:space="0" w:color="auto"/>
            <w:right w:val="single" w:sz="2" w:space="0" w:color="auto"/>
          </w:divBdr>
          <w:divsChild>
            <w:div w:id="38568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393872">
                  <w:marLeft w:val="0"/>
                  <w:marRight w:val="0"/>
                  <w:marTop w:val="0"/>
                  <w:marBottom w:val="0"/>
                  <w:divBdr>
                    <w:top w:val="single" w:sz="2" w:space="0" w:color="D9D9E3"/>
                    <w:left w:val="single" w:sz="2" w:space="0" w:color="D9D9E3"/>
                    <w:bottom w:val="single" w:sz="2" w:space="0" w:color="D9D9E3"/>
                    <w:right w:val="single" w:sz="2" w:space="0" w:color="D9D9E3"/>
                  </w:divBdr>
                  <w:divsChild>
                    <w:div w:id="2092264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73237004">
                  <w:marLeft w:val="0"/>
                  <w:marRight w:val="0"/>
                  <w:marTop w:val="0"/>
                  <w:marBottom w:val="0"/>
                  <w:divBdr>
                    <w:top w:val="single" w:sz="2" w:space="0" w:color="D9D9E3"/>
                    <w:left w:val="single" w:sz="2" w:space="0" w:color="D9D9E3"/>
                    <w:bottom w:val="single" w:sz="2" w:space="0" w:color="D9D9E3"/>
                    <w:right w:val="single" w:sz="2" w:space="0" w:color="D9D9E3"/>
                  </w:divBdr>
                  <w:divsChild>
                    <w:div w:id="486479912">
                      <w:marLeft w:val="0"/>
                      <w:marRight w:val="0"/>
                      <w:marTop w:val="0"/>
                      <w:marBottom w:val="0"/>
                      <w:divBdr>
                        <w:top w:val="single" w:sz="2" w:space="0" w:color="D9D9E3"/>
                        <w:left w:val="single" w:sz="2" w:space="0" w:color="D9D9E3"/>
                        <w:bottom w:val="single" w:sz="2" w:space="0" w:color="D9D9E3"/>
                        <w:right w:val="single" w:sz="2" w:space="0" w:color="D9D9E3"/>
                      </w:divBdr>
                      <w:divsChild>
                        <w:div w:id="1151602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391096">
          <w:marLeft w:val="0"/>
          <w:marRight w:val="0"/>
          <w:marTop w:val="0"/>
          <w:marBottom w:val="0"/>
          <w:divBdr>
            <w:top w:val="single" w:sz="2" w:space="0" w:color="auto"/>
            <w:left w:val="single" w:sz="2" w:space="0" w:color="auto"/>
            <w:bottom w:val="single" w:sz="6" w:space="0" w:color="auto"/>
            <w:right w:val="single" w:sz="2" w:space="0" w:color="auto"/>
          </w:divBdr>
          <w:divsChild>
            <w:div w:id="116220863">
              <w:marLeft w:val="0"/>
              <w:marRight w:val="0"/>
              <w:marTop w:val="100"/>
              <w:marBottom w:val="100"/>
              <w:divBdr>
                <w:top w:val="single" w:sz="2" w:space="0" w:color="D9D9E3"/>
                <w:left w:val="single" w:sz="2" w:space="0" w:color="D9D9E3"/>
                <w:bottom w:val="single" w:sz="2" w:space="0" w:color="D9D9E3"/>
                <w:right w:val="single" w:sz="2" w:space="0" w:color="D9D9E3"/>
              </w:divBdr>
              <w:divsChild>
                <w:div w:id="714550415">
                  <w:marLeft w:val="0"/>
                  <w:marRight w:val="0"/>
                  <w:marTop w:val="0"/>
                  <w:marBottom w:val="0"/>
                  <w:divBdr>
                    <w:top w:val="single" w:sz="2" w:space="0" w:color="D9D9E3"/>
                    <w:left w:val="single" w:sz="2" w:space="0" w:color="D9D9E3"/>
                    <w:bottom w:val="single" w:sz="2" w:space="0" w:color="D9D9E3"/>
                    <w:right w:val="single" w:sz="2" w:space="0" w:color="D9D9E3"/>
                  </w:divBdr>
                  <w:divsChild>
                    <w:div w:id="1814177078">
                      <w:marLeft w:val="0"/>
                      <w:marRight w:val="0"/>
                      <w:marTop w:val="0"/>
                      <w:marBottom w:val="0"/>
                      <w:divBdr>
                        <w:top w:val="single" w:sz="2" w:space="0" w:color="D9D9E3"/>
                        <w:left w:val="single" w:sz="2" w:space="0" w:color="D9D9E3"/>
                        <w:bottom w:val="single" w:sz="2" w:space="0" w:color="D9D9E3"/>
                        <w:right w:val="single" w:sz="2" w:space="0" w:color="D9D9E3"/>
                      </w:divBdr>
                      <w:divsChild>
                        <w:div w:id="1148016932">
                          <w:marLeft w:val="0"/>
                          <w:marRight w:val="0"/>
                          <w:marTop w:val="0"/>
                          <w:marBottom w:val="0"/>
                          <w:divBdr>
                            <w:top w:val="single" w:sz="2" w:space="0" w:color="D9D9E3"/>
                            <w:left w:val="single" w:sz="2" w:space="0" w:color="D9D9E3"/>
                            <w:bottom w:val="single" w:sz="2" w:space="0" w:color="D9D9E3"/>
                            <w:right w:val="single" w:sz="2" w:space="0" w:color="D9D9E3"/>
                          </w:divBdr>
                          <w:divsChild>
                            <w:div w:id="33585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67713013">
          <w:marLeft w:val="0"/>
          <w:marRight w:val="0"/>
          <w:marTop w:val="0"/>
          <w:marBottom w:val="0"/>
          <w:divBdr>
            <w:top w:val="single" w:sz="2" w:space="0" w:color="auto"/>
            <w:left w:val="single" w:sz="2" w:space="0" w:color="auto"/>
            <w:bottom w:val="single" w:sz="6" w:space="0" w:color="auto"/>
            <w:right w:val="single" w:sz="2" w:space="0" w:color="auto"/>
          </w:divBdr>
          <w:divsChild>
            <w:div w:id="16166732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09879773">
                  <w:marLeft w:val="0"/>
                  <w:marRight w:val="0"/>
                  <w:marTop w:val="0"/>
                  <w:marBottom w:val="0"/>
                  <w:divBdr>
                    <w:top w:val="single" w:sz="2" w:space="0" w:color="D9D9E3"/>
                    <w:left w:val="single" w:sz="2" w:space="0" w:color="D9D9E3"/>
                    <w:bottom w:val="single" w:sz="2" w:space="0" w:color="D9D9E3"/>
                    <w:right w:val="single" w:sz="2" w:space="0" w:color="D9D9E3"/>
                  </w:divBdr>
                  <w:divsChild>
                    <w:div w:id="1679430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34544427">
                  <w:marLeft w:val="0"/>
                  <w:marRight w:val="0"/>
                  <w:marTop w:val="0"/>
                  <w:marBottom w:val="0"/>
                  <w:divBdr>
                    <w:top w:val="single" w:sz="2" w:space="0" w:color="D9D9E3"/>
                    <w:left w:val="single" w:sz="2" w:space="0" w:color="D9D9E3"/>
                    <w:bottom w:val="single" w:sz="2" w:space="0" w:color="D9D9E3"/>
                    <w:right w:val="single" w:sz="2" w:space="0" w:color="D9D9E3"/>
                  </w:divBdr>
                  <w:divsChild>
                    <w:div w:id="374890575">
                      <w:marLeft w:val="0"/>
                      <w:marRight w:val="0"/>
                      <w:marTop w:val="0"/>
                      <w:marBottom w:val="0"/>
                      <w:divBdr>
                        <w:top w:val="single" w:sz="2" w:space="0" w:color="D9D9E3"/>
                        <w:left w:val="single" w:sz="2" w:space="0" w:color="D9D9E3"/>
                        <w:bottom w:val="single" w:sz="2" w:space="0" w:color="D9D9E3"/>
                        <w:right w:val="single" w:sz="2" w:space="0" w:color="D9D9E3"/>
                      </w:divBdr>
                      <w:divsChild>
                        <w:div w:id="1516075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5545503">
          <w:marLeft w:val="0"/>
          <w:marRight w:val="0"/>
          <w:marTop w:val="0"/>
          <w:marBottom w:val="0"/>
          <w:divBdr>
            <w:top w:val="single" w:sz="2" w:space="0" w:color="auto"/>
            <w:left w:val="single" w:sz="2" w:space="0" w:color="auto"/>
            <w:bottom w:val="single" w:sz="6" w:space="0" w:color="auto"/>
            <w:right w:val="single" w:sz="2" w:space="0" w:color="auto"/>
          </w:divBdr>
          <w:divsChild>
            <w:div w:id="1947581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9135622">
                  <w:marLeft w:val="0"/>
                  <w:marRight w:val="0"/>
                  <w:marTop w:val="0"/>
                  <w:marBottom w:val="0"/>
                  <w:divBdr>
                    <w:top w:val="single" w:sz="2" w:space="0" w:color="D9D9E3"/>
                    <w:left w:val="single" w:sz="2" w:space="0" w:color="D9D9E3"/>
                    <w:bottom w:val="single" w:sz="2" w:space="0" w:color="D9D9E3"/>
                    <w:right w:val="single" w:sz="2" w:space="0" w:color="D9D9E3"/>
                  </w:divBdr>
                  <w:divsChild>
                    <w:div w:id="1426539387">
                      <w:marLeft w:val="0"/>
                      <w:marRight w:val="0"/>
                      <w:marTop w:val="0"/>
                      <w:marBottom w:val="0"/>
                      <w:divBdr>
                        <w:top w:val="single" w:sz="2" w:space="0" w:color="D9D9E3"/>
                        <w:left w:val="single" w:sz="2" w:space="0" w:color="D9D9E3"/>
                        <w:bottom w:val="single" w:sz="2" w:space="0" w:color="D9D9E3"/>
                        <w:right w:val="single" w:sz="2" w:space="0" w:color="D9D9E3"/>
                      </w:divBdr>
                      <w:divsChild>
                        <w:div w:id="1138450291">
                          <w:marLeft w:val="0"/>
                          <w:marRight w:val="0"/>
                          <w:marTop w:val="0"/>
                          <w:marBottom w:val="0"/>
                          <w:divBdr>
                            <w:top w:val="single" w:sz="2" w:space="0" w:color="D9D9E3"/>
                            <w:left w:val="single" w:sz="2" w:space="0" w:color="D9D9E3"/>
                            <w:bottom w:val="single" w:sz="2" w:space="0" w:color="D9D9E3"/>
                            <w:right w:val="single" w:sz="2" w:space="0" w:color="D9D9E3"/>
                          </w:divBdr>
                          <w:divsChild>
                            <w:div w:id="19213313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171074">
          <w:marLeft w:val="0"/>
          <w:marRight w:val="0"/>
          <w:marTop w:val="0"/>
          <w:marBottom w:val="0"/>
          <w:divBdr>
            <w:top w:val="single" w:sz="2" w:space="0" w:color="auto"/>
            <w:left w:val="single" w:sz="2" w:space="0" w:color="auto"/>
            <w:bottom w:val="single" w:sz="6" w:space="0" w:color="auto"/>
            <w:right w:val="single" w:sz="2" w:space="0" w:color="auto"/>
          </w:divBdr>
          <w:divsChild>
            <w:div w:id="4434299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617756">
                  <w:marLeft w:val="0"/>
                  <w:marRight w:val="0"/>
                  <w:marTop w:val="0"/>
                  <w:marBottom w:val="0"/>
                  <w:divBdr>
                    <w:top w:val="single" w:sz="2" w:space="0" w:color="D9D9E3"/>
                    <w:left w:val="single" w:sz="2" w:space="0" w:color="D9D9E3"/>
                    <w:bottom w:val="single" w:sz="2" w:space="0" w:color="D9D9E3"/>
                    <w:right w:val="single" w:sz="2" w:space="0" w:color="D9D9E3"/>
                  </w:divBdr>
                  <w:divsChild>
                    <w:div w:id="2125421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41248635">
                  <w:marLeft w:val="0"/>
                  <w:marRight w:val="0"/>
                  <w:marTop w:val="0"/>
                  <w:marBottom w:val="0"/>
                  <w:divBdr>
                    <w:top w:val="single" w:sz="2" w:space="0" w:color="D9D9E3"/>
                    <w:left w:val="single" w:sz="2" w:space="0" w:color="D9D9E3"/>
                    <w:bottom w:val="single" w:sz="2" w:space="0" w:color="D9D9E3"/>
                    <w:right w:val="single" w:sz="2" w:space="0" w:color="D9D9E3"/>
                  </w:divBdr>
                  <w:divsChild>
                    <w:div w:id="554051754">
                      <w:marLeft w:val="0"/>
                      <w:marRight w:val="0"/>
                      <w:marTop w:val="0"/>
                      <w:marBottom w:val="0"/>
                      <w:divBdr>
                        <w:top w:val="single" w:sz="2" w:space="0" w:color="D9D9E3"/>
                        <w:left w:val="single" w:sz="2" w:space="0" w:color="D9D9E3"/>
                        <w:bottom w:val="single" w:sz="2" w:space="0" w:color="D9D9E3"/>
                        <w:right w:val="single" w:sz="2" w:space="0" w:color="D9D9E3"/>
                      </w:divBdr>
                      <w:divsChild>
                        <w:div w:id="8803666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9031653">
          <w:marLeft w:val="0"/>
          <w:marRight w:val="0"/>
          <w:marTop w:val="0"/>
          <w:marBottom w:val="0"/>
          <w:divBdr>
            <w:top w:val="single" w:sz="2" w:space="0" w:color="auto"/>
            <w:left w:val="single" w:sz="2" w:space="0" w:color="auto"/>
            <w:bottom w:val="single" w:sz="6" w:space="0" w:color="auto"/>
            <w:right w:val="single" w:sz="2" w:space="0" w:color="auto"/>
          </w:divBdr>
          <w:divsChild>
            <w:div w:id="1411999810">
              <w:marLeft w:val="0"/>
              <w:marRight w:val="0"/>
              <w:marTop w:val="100"/>
              <w:marBottom w:val="100"/>
              <w:divBdr>
                <w:top w:val="single" w:sz="2" w:space="0" w:color="D9D9E3"/>
                <w:left w:val="single" w:sz="2" w:space="0" w:color="D9D9E3"/>
                <w:bottom w:val="single" w:sz="2" w:space="0" w:color="D9D9E3"/>
                <w:right w:val="single" w:sz="2" w:space="0" w:color="D9D9E3"/>
              </w:divBdr>
              <w:divsChild>
                <w:div w:id="287977924">
                  <w:marLeft w:val="0"/>
                  <w:marRight w:val="0"/>
                  <w:marTop w:val="0"/>
                  <w:marBottom w:val="0"/>
                  <w:divBdr>
                    <w:top w:val="single" w:sz="2" w:space="0" w:color="D9D9E3"/>
                    <w:left w:val="single" w:sz="2" w:space="0" w:color="D9D9E3"/>
                    <w:bottom w:val="single" w:sz="2" w:space="0" w:color="D9D9E3"/>
                    <w:right w:val="single" w:sz="2" w:space="0" w:color="D9D9E3"/>
                  </w:divBdr>
                  <w:divsChild>
                    <w:div w:id="752245870">
                      <w:marLeft w:val="0"/>
                      <w:marRight w:val="0"/>
                      <w:marTop w:val="0"/>
                      <w:marBottom w:val="0"/>
                      <w:divBdr>
                        <w:top w:val="single" w:sz="2" w:space="0" w:color="D9D9E3"/>
                        <w:left w:val="single" w:sz="2" w:space="0" w:color="D9D9E3"/>
                        <w:bottom w:val="single" w:sz="2" w:space="0" w:color="D9D9E3"/>
                        <w:right w:val="single" w:sz="2" w:space="0" w:color="D9D9E3"/>
                      </w:divBdr>
                      <w:divsChild>
                        <w:div w:id="821845910">
                          <w:marLeft w:val="0"/>
                          <w:marRight w:val="0"/>
                          <w:marTop w:val="0"/>
                          <w:marBottom w:val="0"/>
                          <w:divBdr>
                            <w:top w:val="single" w:sz="2" w:space="0" w:color="D9D9E3"/>
                            <w:left w:val="single" w:sz="2" w:space="0" w:color="D9D9E3"/>
                            <w:bottom w:val="single" w:sz="2" w:space="0" w:color="D9D9E3"/>
                            <w:right w:val="single" w:sz="2" w:space="0" w:color="D9D9E3"/>
                          </w:divBdr>
                          <w:divsChild>
                            <w:div w:id="2004775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0226543">
          <w:marLeft w:val="0"/>
          <w:marRight w:val="0"/>
          <w:marTop w:val="0"/>
          <w:marBottom w:val="0"/>
          <w:divBdr>
            <w:top w:val="single" w:sz="2" w:space="0" w:color="auto"/>
            <w:left w:val="single" w:sz="2" w:space="0" w:color="auto"/>
            <w:bottom w:val="single" w:sz="6" w:space="0" w:color="auto"/>
            <w:right w:val="single" w:sz="2" w:space="0" w:color="auto"/>
          </w:divBdr>
          <w:divsChild>
            <w:div w:id="1700079703">
              <w:marLeft w:val="0"/>
              <w:marRight w:val="0"/>
              <w:marTop w:val="100"/>
              <w:marBottom w:val="100"/>
              <w:divBdr>
                <w:top w:val="single" w:sz="2" w:space="0" w:color="D9D9E3"/>
                <w:left w:val="single" w:sz="2" w:space="0" w:color="D9D9E3"/>
                <w:bottom w:val="single" w:sz="2" w:space="0" w:color="D9D9E3"/>
                <w:right w:val="single" w:sz="2" w:space="0" w:color="D9D9E3"/>
              </w:divBdr>
              <w:divsChild>
                <w:div w:id="662314072">
                  <w:marLeft w:val="0"/>
                  <w:marRight w:val="0"/>
                  <w:marTop w:val="0"/>
                  <w:marBottom w:val="0"/>
                  <w:divBdr>
                    <w:top w:val="single" w:sz="2" w:space="0" w:color="D9D9E3"/>
                    <w:left w:val="single" w:sz="2" w:space="0" w:color="D9D9E3"/>
                    <w:bottom w:val="single" w:sz="2" w:space="0" w:color="D9D9E3"/>
                    <w:right w:val="single" w:sz="2" w:space="0" w:color="D9D9E3"/>
                  </w:divBdr>
                  <w:divsChild>
                    <w:div w:id="886799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5264087">
                  <w:marLeft w:val="0"/>
                  <w:marRight w:val="0"/>
                  <w:marTop w:val="0"/>
                  <w:marBottom w:val="0"/>
                  <w:divBdr>
                    <w:top w:val="single" w:sz="2" w:space="0" w:color="D9D9E3"/>
                    <w:left w:val="single" w:sz="2" w:space="0" w:color="D9D9E3"/>
                    <w:bottom w:val="single" w:sz="2" w:space="0" w:color="D9D9E3"/>
                    <w:right w:val="single" w:sz="2" w:space="0" w:color="D9D9E3"/>
                  </w:divBdr>
                  <w:divsChild>
                    <w:div w:id="1594823571">
                      <w:marLeft w:val="0"/>
                      <w:marRight w:val="0"/>
                      <w:marTop w:val="0"/>
                      <w:marBottom w:val="0"/>
                      <w:divBdr>
                        <w:top w:val="single" w:sz="2" w:space="0" w:color="D9D9E3"/>
                        <w:left w:val="single" w:sz="2" w:space="0" w:color="D9D9E3"/>
                        <w:bottom w:val="single" w:sz="2" w:space="0" w:color="D9D9E3"/>
                        <w:right w:val="single" w:sz="2" w:space="0" w:color="D9D9E3"/>
                      </w:divBdr>
                      <w:divsChild>
                        <w:div w:id="1625114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8206993">
          <w:marLeft w:val="0"/>
          <w:marRight w:val="0"/>
          <w:marTop w:val="0"/>
          <w:marBottom w:val="0"/>
          <w:divBdr>
            <w:top w:val="single" w:sz="2" w:space="0" w:color="auto"/>
            <w:left w:val="single" w:sz="2" w:space="0" w:color="auto"/>
            <w:bottom w:val="single" w:sz="6" w:space="0" w:color="auto"/>
            <w:right w:val="single" w:sz="2" w:space="0" w:color="auto"/>
          </w:divBdr>
          <w:divsChild>
            <w:div w:id="890725642">
              <w:marLeft w:val="0"/>
              <w:marRight w:val="0"/>
              <w:marTop w:val="100"/>
              <w:marBottom w:val="100"/>
              <w:divBdr>
                <w:top w:val="single" w:sz="2" w:space="0" w:color="D9D9E3"/>
                <w:left w:val="single" w:sz="2" w:space="0" w:color="D9D9E3"/>
                <w:bottom w:val="single" w:sz="2" w:space="0" w:color="D9D9E3"/>
                <w:right w:val="single" w:sz="2" w:space="0" w:color="D9D9E3"/>
              </w:divBdr>
              <w:divsChild>
                <w:div w:id="684790710">
                  <w:marLeft w:val="0"/>
                  <w:marRight w:val="0"/>
                  <w:marTop w:val="0"/>
                  <w:marBottom w:val="0"/>
                  <w:divBdr>
                    <w:top w:val="single" w:sz="2" w:space="0" w:color="D9D9E3"/>
                    <w:left w:val="single" w:sz="2" w:space="0" w:color="D9D9E3"/>
                    <w:bottom w:val="single" w:sz="2" w:space="0" w:color="D9D9E3"/>
                    <w:right w:val="single" w:sz="2" w:space="0" w:color="D9D9E3"/>
                  </w:divBdr>
                  <w:divsChild>
                    <w:div w:id="676539353">
                      <w:marLeft w:val="0"/>
                      <w:marRight w:val="0"/>
                      <w:marTop w:val="0"/>
                      <w:marBottom w:val="0"/>
                      <w:divBdr>
                        <w:top w:val="single" w:sz="2" w:space="0" w:color="D9D9E3"/>
                        <w:left w:val="single" w:sz="2" w:space="0" w:color="D9D9E3"/>
                        <w:bottom w:val="single" w:sz="2" w:space="0" w:color="D9D9E3"/>
                        <w:right w:val="single" w:sz="2" w:space="0" w:color="D9D9E3"/>
                      </w:divBdr>
                      <w:divsChild>
                        <w:div w:id="977103000">
                          <w:marLeft w:val="0"/>
                          <w:marRight w:val="0"/>
                          <w:marTop w:val="0"/>
                          <w:marBottom w:val="0"/>
                          <w:divBdr>
                            <w:top w:val="single" w:sz="2" w:space="0" w:color="D9D9E3"/>
                            <w:left w:val="single" w:sz="2" w:space="0" w:color="D9D9E3"/>
                            <w:bottom w:val="single" w:sz="2" w:space="0" w:color="D9D9E3"/>
                            <w:right w:val="single" w:sz="2" w:space="0" w:color="D9D9E3"/>
                          </w:divBdr>
                          <w:divsChild>
                            <w:div w:id="1417828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259506">
          <w:marLeft w:val="0"/>
          <w:marRight w:val="0"/>
          <w:marTop w:val="0"/>
          <w:marBottom w:val="0"/>
          <w:divBdr>
            <w:top w:val="single" w:sz="2" w:space="0" w:color="auto"/>
            <w:left w:val="single" w:sz="2" w:space="0" w:color="auto"/>
            <w:bottom w:val="single" w:sz="6" w:space="0" w:color="auto"/>
            <w:right w:val="single" w:sz="2" w:space="0" w:color="auto"/>
          </w:divBdr>
          <w:divsChild>
            <w:div w:id="181212225">
              <w:marLeft w:val="0"/>
              <w:marRight w:val="0"/>
              <w:marTop w:val="100"/>
              <w:marBottom w:val="100"/>
              <w:divBdr>
                <w:top w:val="single" w:sz="2" w:space="0" w:color="D9D9E3"/>
                <w:left w:val="single" w:sz="2" w:space="0" w:color="D9D9E3"/>
                <w:bottom w:val="single" w:sz="2" w:space="0" w:color="D9D9E3"/>
                <w:right w:val="single" w:sz="2" w:space="0" w:color="D9D9E3"/>
              </w:divBdr>
              <w:divsChild>
                <w:div w:id="750539379">
                  <w:marLeft w:val="0"/>
                  <w:marRight w:val="0"/>
                  <w:marTop w:val="0"/>
                  <w:marBottom w:val="0"/>
                  <w:divBdr>
                    <w:top w:val="single" w:sz="2" w:space="0" w:color="D9D9E3"/>
                    <w:left w:val="single" w:sz="2" w:space="0" w:color="D9D9E3"/>
                    <w:bottom w:val="single" w:sz="2" w:space="0" w:color="D9D9E3"/>
                    <w:right w:val="single" w:sz="2" w:space="0" w:color="D9D9E3"/>
                  </w:divBdr>
                  <w:divsChild>
                    <w:div w:id="14483547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7329480">
                  <w:marLeft w:val="0"/>
                  <w:marRight w:val="0"/>
                  <w:marTop w:val="0"/>
                  <w:marBottom w:val="0"/>
                  <w:divBdr>
                    <w:top w:val="single" w:sz="2" w:space="0" w:color="D9D9E3"/>
                    <w:left w:val="single" w:sz="2" w:space="0" w:color="D9D9E3"/>
                    <w:bottom w:val="single" w:sz="2" w:space="0" w:color="D9D9E3"/>
                    <w:right w:val="single" w:sz="2" w:space="0" w:color="D9D9E3"/>
                  </w:divBdr>
                  <w:divsChild>
                    <w:div w:id="1942101537">
                      <w:marLeft w:val="0"/>
                      <w:marRight w:val="0"/>
                      <w:marTop w:val="0"/>
                      <w:marBottom w:val="0"/>
                      <w:divBdr>
                        <w:top w:val="single" w:sz="2" w:space="0" w:color="D9D9E3"/>
                        <w:left w:val="single" w:sz="2" w:space="0" w:color="D9D9E3"/>
                        <w:bottom w:val="single" w:sz="2" w:space="0" w:color="D9D9E3"/>
                        <w:right w:val="single" w:sz="2" w:space="0" w:color="D9D9E3"/>
                      </w:divBdr>
                      <w:divsChild>
                        <w:div w:id="886725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4335097">
          <w:marLeft w:val="0"/>
          <w:marRight w:val="0"/>
          <w:marTop w:val="0"/>
          <w:marBottom w:val="0"/>
          <w:divBdr>
            <w:top w:val="single" w:sz="2" w:space="0" w:color="auto"/>
            <w:left w:val="single" w:sz="2" w:space="0" w:color="auto"/>
            <w:bottom w:val="single" w:sz="6" w:space="0" w:color="auto"/>
            <w:right w:val="single" w:sz="2" w:space="0" w:color="auto"/>
          </w:divBdr>
          <w:divsChild>
            <w:div w:id="61795058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789077">
                  <w:marLeft w:val="0"/>
                  <w:marRight w:val="0"/>
                  <w:marTop w:val="0"/>
                  <w:marBottom w:val="0"/>
                  <w:divBdr>
                    <w:top w:val="single" w:sz="2" w:space="0" w:color="D9D9E3"/>
                    <w:left w:val="single" w:sz="2" w:space="0" w:color="D9D9E3"/>
                    <w:bottom w:val="single" w:sz="2" w:space="0" w:color="D9D9E3"/>
                    <w:right w:val="single" w:sz="2" w:space="0" w:color="D9D9E3"/>
                  </w:divBdr>
                  <w:divsChild>
                    <w:div w:id="957101453">
                      <w:marLeft w:val="0"/>
                      <w:marRight w:val="0"/>
                      <w:marTop w:val="0"/>
                      <w:marBottom w:val="0"/>
                      <w:divBdr>
                        <w:top w:val="single" w:sz="2" w:space="0" w:color="D9D9E3"/>
                        <w:left w:val="single" w:sz="2" w:space="0" w:color="D9D9E3"/>
                        <w:bottom w:val="single" w:sz="2" w:space="0" w:color="D9D9E3"/>
                        <w:right w:val="single" w:sz="2" w:space="0" w:color="D9D9E3"/>
                      </w:divBdr>
                      <w:divsChild>
                        <w:div w:id="11298701">
                          <w:marLeft w:val="0"/>
                          <w:marRight w:val="0"/>
                          <w:marTop w:val="0"/>
                          <w:marBottom w:val="0"/>
                          <w:divBdr>
                            <w:top w:val="single" w:sz="2" w:space="0" w:color="D9D9E3"/>
                            <w:left w:val="single" w:sz="2" w:space="0" w:color="D9D9E3"/>
                            <w:bottom w:val="single" w:sz="2" w:space="0" w:color="D9D9E3"/>
                            <w:right w:val="single" w:sz="2" w:space="0" w:color="D9D9E3"/>
                          </w:divBdr>
                          <w:divsChild>
                            <w:div w:id="1344480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14961527">
          <w:marLeft w:val="0"/>
          <w:marRight w:val="0"/>
          <w:marTop w:val="0"/>
          <w:marBottom w:val="0"/>
          <w:divBdr>
            <w:top w:val="single" w:sz="2" w:space="0" w:color="auto"/>
            <w:left w:val="single" w:sz="2" w:space="0" w:color="auto"/>
            <w:bottom w:val="single" w:sz="6" w:space="0" w:color="auto"/>
            <w:right w:val="single" w:sz="2" w:space="0" w:color="auto"/>
          </w:divBdr>
          <w:divsChild>
            <w:div w:id="778649976">
              <w:marLeft w:val="0"/>
              <w:marRight w:val="0"/>
              <w:marTop w:val="100"/>
              <w:marBottom w:val="100"/>
              <w:divBdr>
                <w:top w:val="single" w:sz="2" w:space="0" w:color="D9D9E3"/>
                <w:left w:val="single" w:sz="2" w:space="0" w:color="D9D9E3"/>
                <w:bottom w:val="single" w:sz="2" w:space="0" w:color="D9D9E3"/>
                <w:right w:val="single" w:sz="2" w:space="0" w:color="D9D9E3"/>
              </w:divBdr>
              <w:divsChild>
                <w:div w:id="646128672">
                  <w:marLeft w:val="0"/>
                  <w:marRight w:val="0"/>
                  <w:marTop w:val="0"/>
                  <w:marBottom w:val="0"/>
                  <w:divBdr>
                    <w:top w:val="single" w:sz="2" w:space="0" w:color="D9D9E3"/>
                    <w:left w:val="single" w:sz="2" w:space="0" w:color="D9D9E3"/>
                    <w:bottom w:val="single" w:sz="2" w:space="0" w:color="D9D9E3"/>
                    <w:right w:val="single" w:sz="2" w:space="0" w:color="D9D9E3"/>
                  </w:divBdr>
                  <w:divsChild>
                    <w:div w:id="940651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03183442">
                  <w:marLeft w:val="0"/>
                  <w:marRight w:val="0"/>
                  <w:marTop w:val="0"/>
                  <w:marBottom w:val="0"/>
                  <w:divBdr>
                    <w:top w:val="single" w:sz="2" w:space="0" w:color="D9D9E3"/>
                    <w:left w:val="single" w:sz="2" w:space="0" w:color="D9D9E3"/>
                    <w:bottom w:val="single" w:sz="2" w:space="0" w:color="D9D9E3"/>
                    <w:right w:val="single" w:sz="2" w:space="0" w:color="D9D9E3"/>
                  </w:divBdr>
                  <w:divsChild>
                    <w:div w:id="715279579">
                      <w:marLeft w:val="0"/>
                      <w:marRight w:val="0"/>
                      <w:marTop w:val="0"/>
                      <w:marBottom w:val="0"/>
                      <w:divBdr>
                        <w:top w:val="single" w:sz="2" w:space="0" w:color="D9D9E3"/>
                        <w:left w:val="single" w:sz="2" w:space="0" w:color="D9D9E3"/>
                        <w:bottom w:val="single" w:sz="2" w:space="0" w:color="D9D9E3"/>
                        <w:right w:val="single" w:sz="2" w:space="0" w:color="D9D9E3"/>
                      </w:divBdr>
                      <w:divsChild>
                        <w:div w:id="16956169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6788500">
          <w:marLeft w:val="0"/>
          <w:marRight w:val="0"/>
          <w:marTop w:val="0"/>
          <w:marBottom w:val="0"/>
          <w:divBdr>
            <w:top w:val="single" w:sz="2" w:space="0" w:color="auto"/>
            <w:left w:val="single" w:sz="2" w:space="0" w:color="auto"/>
            <w:bottom w:val="single" w:sz="6" w:space="0" w:color="auto"/>
            <w:right w:val="single" w:sz="2" w:space="0" w:color="auto"/>
          </w:divBdr>
          <w:divsChild>
            <w:div w:id="904800922">
              <w:marLeft w:val="0"/>
              <w:marRight w:val="0"/>
              <w:marTop w:val="100"/>
              <w:marBottom w:val="100"/>
              <w:divBdr>
                <w:top w:val="single" w:sz="2" w:space="0" w:color="D9D9E3"/>
                <w:left w:val="single" w:sz="2" w:space="0" w:color="D9D9E3"/>
                <w:bottom w:val="single" w:sz="2" w:space="0" w:color="D9D9E3"/>
                <w:right w:val="single" w:sz="2" w:space="0" w:color="D9D9E3"/>
              </w:divBdr>
              <w:divsChild>
                <w:div w:id="628052465">
                  <w:marLeft w:val="0"/>
                  <w:marRight w:val="0"/>
                  <w:marTop w:val="0"/>
                  <w:marBottom w:val="0"/>
                  <w:divBdr>
                    <w:top w:val="single" w:sz="2" w:space="0" w:color="D9D9E3"/>
                    <w:left w:val="single" w:sz="2" w:space="0" w:color="D9D9E3"/>
                    <w:bottom w:val="single" w:sz="2" w:space="0" w:color="D9D9E3"/>
                    <w:right w:val="single" w:sz="2" w:space="0" w:color="D9D9E3"/>
                  </w:divBdr>
                  <w:divsChild>
                    <w:div w:id="114451734">
                      <w:marLeft w:val="0"/>
                      <w:marRight w:val="0"/>
                      <w:marTop w:val="0"/>
                      <w:marBottom w:val="0"/>
                      <w:divBdr>
                        <w:top w:val="single" w:sz="2" w:space="0" w:color="D9D9E3"/>
                        <w:left w:val="single" w:sz="2" w:space="0" w:color="D9D9E3"/>
                        <w:bottom w:val="single" w:sz="2" w:space="0" w:color="D9D9E3"/>
                        <w:right w:val="single" w:sz="2" w:space="0" w:color="D9D9E3"/>
                      </w:divBdr>
                      <w:divsChild>
                        <w:div w:id="977103743">
                          <w:marLeft w:val="0"/>
                          <w:marRight w:val="0"/>
                          <w:marTop w:val="0"/>
                          <w:marBottom w:val="0"/>
                          <w:divBdr>
                            <w:top w:val="single" w:sz="2" w:space="0" w:color="D9D9E3"/>
                            <w:left w:val="single" w:sz="2" w:space="0" w:color="D9D9E3"/>
                            <w:bottom w:val="single" w:sz="2" w:space="0" w:color="D9D9E3"/>
                            <w:right w:val="single" w:sz="2" w:space="0" w:color="D9D9E3"/>
                          </w:divBdr>
                          <w:divsChild>
                            <w:div w:id="1654333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8705825">
          <w:marLeft w:val="0"/>
          <w:marRight w:val="0"/>
          <w:marTop w:val="0"/>
          <w:marBottom w:val="0"/>
          <w:divBdr>
            <w:top w:val="single" w:sz="2" w:space="0" w:color="auto"/>
            <w:left w:val="single" w:sz="2" w:space="0" w:color="auto"/>
            <w:bottom w:val="single" w:sz="6" w:space="0" w:color="auto"/>
            <w:right w:val="single" w:sz="2" w:space="0" w:color="auto"/>
          </w:divBdr>
          <w:divsChild>
            <w:div w:id="1864438990">
              <w:marLeft w:val="0"/>
              <w:marRight w:val="0"/>
              <w:marTop w:val="100"/>
              <w:marBottom w:val="100"/>
              <w:divBdr>
                <w:top w:val="single" w:sz="2" w:space="0" w:color="D9D9E3"/>
                <w:left w:val="single" w:sz="2" w:space="0" w:color="D9D9E3"/>
                <w:bottom w:val="single" w:sz="2" w:space="0" w:color="D9D9E3"/>
                <w:right w:val="single" w:sz="2" w:space="0" w:color="D9D9E3"/>
              </w:divBdr>
              <w:divsChild>
                <w:div w:id="1071272340">
                  <w:marLeft w:val="0"/>
                  <w:marRight w:val="0"/>
                  <w:marTop w:val="0"/>
                  <w:marBottom w:val="0"/>
                  <w:divBdr>
                    <w:top w:val="single" w:sz="2" w:space="0" w:color="D9D9E3"/>
                    <w:left w:val="single" w:sz="2" w:space="0" w:color="D9D9E3"/>
                    <w:bottom w:val="single" w:sz="2" w:space="0" w:color="D9D9E3"/>
                    <w:right w:val="single" w:sz="2" w:space="0" w:color="D9D9E3"/>
                  </w:divBdr>
                  <w:divsChild>
                    <w:div w:id="38870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4156123">
                  <w:marLeft w:val="0"/>
                  <w:marRight w:val="0"/>
                  <w:marTop w:val="0"/>
                  <w:marBottom w:val="0"/>
                  <w:divBdr>
                    <w:top w:val="single" w:sz="2" w:space="0" w:color="D9D9E3"/>
                    <w:left w:val="single" w:sz="2" w:space="0" w:color="D9D9E3"/>
                    <w:bottom w:val="single" w:sz="2" w:space="0" w:color="D9D9E3"/>
                    <w:right w:val="single" w:sz="2" w:space="0" w:color="D9D9E3"/>
                  </w:divBdr>
                  <w:divsChild>
                    <w:div w:id="1763408187">
                      <w:marLeft w:val="0"/>
                      <w:marRight w:val="0"/>
                      <w:marTop w:val="0"/>
                      <w:marBottom w:val="0"/>
                      <w:divBdr>
                        <w:top w:val="single" w:sz="2" w:space="0" w:color="D9D9E3"/>
                        <w:left w:val="single" w:sz="2" w:space="0" w:color="D9D9E3"/>
                        <w:bottom w:val="single" w:sz="2" w:space="0" w:color="D9D9E3"/>
                        <w:right w:val="single" w:sz="2" w:space="0" w:color="D9D9E3"/>
                      </w:divBdr>
                      <w:divsChild>
                        <w:div w:id="1153376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8361845">
          <w:marLeft w:val="0"/>
          <w:marRight w:val="0"/>
          <w:marTop w:val="0"/>
          <w:marBottom w:val="0"/>
          <w:divBdr>
            <w:top w:val="single" w:sz="2" w:space="0" w:color="auto"/>
            <w:left w:val="single" w:sz="2" w:space="0" w:color="auto"/>
            <w:bottom w:val="single" w:sz="6" w:space="0" w:color="auto"/>
            <w:right w:val="single" w:sz="2" w:space="0" w:color="auto"/>
          </w:divBdr>
          <w:divsChild>
            <w:div w:id="991064241">
              <w:marLeft w:val="0"/>
              <w:marRight w:val="0"/>
              <w:marTop w:val="100"/>
              <w:marBottom w:val="100"/>
              <w:divBdr>
                <w:top w:val="single" w:sz="2" w:space="0" w:color="D9D9E3"/>
                <w:left w:val="single" w:sz="2" w:space="0" w:color="D9D9E3"/>
                <w:bottom w:val="single" w:sz="2" w:space="0" w:color="D9D9E3"/>
                <w:right w:val="single" w:sz="2" w:space="0" w:color="D9D9E3"/>
              </w:divBdr>
              <w:divsChild>
                <w:div w:id="287587230">
                  <w:marLeft w:val="0"/>
                  <w:marRight w:val="0"/>
                  <w:marTop w:val="0"/>
                  <w:marBottom w:val="0"/>
                  <w:divBdr>
                    <w:top w:val="single" w:sz="2" w:space="0" w:color="D9D9E3"/>
                    <w:left w:val="single" w:sz="2" w:space="0" w:color="D9D9E3"/>
                    <w:bottom w:val="single" w:sz="2" w:space="0" w:color="D9D9E3"/>
                    <w:right w:val="single" w:sz="2" w:space="0" w:color="D9D9E3"/>
                  </w:divBdr>
                  <w:divsChild>
                    <w:div w:id="389696017">
                      <w:marLeft w:val="0"/>
                      <w:marRight w:val="0"/>
                      <w:marTop w:val="0"/>
                      <w:marBottom w:val="0"/>
                      <w:divBdr>
                        <w:top w:val="single" w:sz="2" w:space="0" w:color="D9D9E3"/>
                        <w:left w:val="single" w:sz="2" w:space="0" w:color="D9D9E3"/>
                        <w:bottom w:val="single" w:sz="2" w:space="0" w:color="D9D9E3"/>
                        <w:right w:val="single" w:sz="2" w:space="0" w:color="D9D9E3"/>
                      </w:divBdr>
                      <w:divsChild>
                        <w:div w:id="2141415739">
                          <w:marLeft w:val="0"/>
                          <w:marRight w:val="0"/>
                          <w:marTop w:val="0"/>
                          <w:marBottom w:val="0"/>
                          <w:divBdr>
                            <w:top w:val="single" w:sz="2" w:space="0" w:color="D9D9E3"/>
                            <w:left w:val="single" w:sz="2" w:space="0" w:color="D9D9E3"/>
                            <w:bottom w:val="single" w:sz="2" w:space="0" w:color="D9D9E3"/>
                            <w:right w:val="single" w:sz="2" w:space="0" w:color="D9D9E3"/>
                          </w:divBdr>
                          <w:divsChild>
                            <w:div w:id="470252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3589529">
          <w:marLeft w:val="0"/>
          <w:marRight w:val="0"/>
          <w:marTop w:val="0"/>
          <w:marBottom w:val="0"/>
          <w:divBdr>
            <w:top w:val="single" w:sz="2" w:space="0" w:color="auto"/>
            <w:left w:val="single" w:sz="2" w:space="0" w:color="auto"/>
            <w:bottom w:val="single" w:sz="6" w:space="0" w:color="auto"/>
            <w:right w:val="single" w:sz="2" w:space="0" w:color="auto"/>
          </w:divBdr>
          <w:divsChild>
            <w:div w:id="1797025527">
              <w:marLeft w:val="0"/>
              <w:marRight w:val="0"/>
              <w:marTop w:val="100"/>
              <w:marBottom w:val="100"/>
              <w:divBdr>
                <w:top w:val="single" w:sz="2" w:space="0" w:color="D9D9E3"/>
                <w:left w:val="single" w:sz="2" w:space="0" w:color="D9D9E3"/>
                <w:bottom w:val="single" w:sz="2" w:space="0" w:color="D9D9E3"/>
                <w:right w:val="single" w:sz="2" w:space="0" w:color="D9D9E3"/>
              </w:divBdr>
              <w:divsChild>
                <w:div w:id="627009642">
                  <w:marLeft w:val="0"/>
                  <w:marRight w:val="0"/>
                  <w:marTop w:val="0"/>
                  <w:marBottom w:val="0"/>
                  <w:divBdr>
                    <w:top w:val="single" w:sz="2" w:space="0" w:color="D9D9E3"/>
                    <w:left w:val="single" w:sz="2" w:space="0" w:color="D9D9E3"/>
                    <w:bottom w:val="single" w:sz="2" w:space="0" w:color="D9D9E3"/>
                    <w:right w:val="single" w:sz="2" w:space="0" w:color="D9D9E3"/>
                  </w:divBdr>
                  <w:divsChild>
                    <w:div w:id="1166557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2766293">
                  <w:marLeft w:val="0"/>
                  <w:marRight w:val="0"/>
                  <w:marTop w:val="0"/>
                  <w:marBottom w:val="0"/>
                  <w:divBdr>
                    <w:top w:val="single" w:sz="2" w:space="0" w:color="D9D9E3"/>
                    <w:left w:val="single" w:sz="2" w:space="0" w:color="D9D9E3"/>
                    <w:bottom w:val="single" w:sz="2" w:space="0" w:color="D9D9E3"/>
                    <w:right w:val="single" w:sz="2" w:space="0" w:color="D9D9E3"/>
                  </w:divBdr>
                  <w:divsChild>
                    <w:div w:id="1524712354">
                      <w:marLeft w:val="0"/>
                      <w:marRight w:val="0"/>
                      <w:marTop w:val="0"/>
                      <w:marBottom w:val="0"/>
                      <w:divBdr>
                        <w:top w:val="single" w:sz="2" w:space="0" w:color="D9D9E3"/>
                        <w:left w:val="single" w:sz="2" w:space="0" w:color="D9D9E3"/>
                        <w:bottom w:val="single" w:sz="2" w:space="0" w:color="D9D9E3"/>
                        <w:right w:val="single" w:sz="2" w:space="0" w:color="D9D9E3"/>
                      </w:divBdr>
                      <w:divsChild>
                        <w:div w:id="108699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3310790">
          <w:marLeft w:val="0"/>
          <w:marRight w:val="0"/>
          <w:marTop w:val="0"/>
          <w:marBottom w:val="0"/>
          <w:divBdr>
            <w:top w:val="single" w:sz="2" w:space="0" w:color="auto"/>
            <w:left w:val="single" w:sz="2" w:space="0" w:color="auto"/>
            <w:bottom w:val="single" w:sz="6" w:space="0" w:color="auto"/>
            <w:right w:val="single" w:sz="2" w:space="0" w:color="auto"/>
          </w:divBdr>
          <w:divsChild>
            <w:div w:id="71238527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155021">
                  <w:marLeft w:val="0"/>
                  <w:marRight w:val="0"/>
                  <w:marTop w:val="0"/>
                  <w:marBottom w:val="0"/>
                  <w:divBdr>
                    <w:top w:val="single" w:sz="2" w:space="0" w:color="D9D9E3"/>
                    <w:left w:val="single" w:sz="2" w:space="0" w:color="D9D9E3"/>
                    <w:bottom w:val="single" w:sz="2" w:space="0" w:color="D9D9E3"/>
                    <w:right w:val="single" w:sz="2" w:space="0" w:color="D9D9E3"/>
                  </w:divBdr>
                  <w:divsChild>
                    <w:div w:id="1035079194">
                      <w:marLeft w:val="0"/>
                      <w:marRight w:val="0"/>
                      <w:marTop w:val="0"/>
                      <w:marBottom w:val="0"/>
                      <w:divBdr>
                        <w:top w:val="single" w:sz="2" w:space="0" w:color="D9D9E3"/>
                        <w:left w:val="single" w:sz="2" w:space="0" w:color="D9D9E3"/>
                        <w:bottom w:val="single" w:sz="2" w:space="0" w:color="D9D9E3"/>
                        <w:right w:val="single" w:sz="2" w:space="0" w:color="D9D9E3"/>
                      </w:divBdr>
                      <w:divsChild>
                        <w:div w:id="2076656289">
                          <w:marLeft w:val="0"/>
                          <w:marRight w:val="0"/>
                          <w:marTop w:val="0"/>
                          <w:marBottom w:val="0"/>
                          <w:divBdr>
                            <w:top w:val="single" w:sz="2" w:space="0" w:color="D9D9E3"/>
                            <w:left w:val="single" w:sz="2" w:space="0" w:color="D9D9E3"/>
                            <w:bottom w:val="single" w:sz="2" w:space="0" w:color="D9D9E3"/>
                            <w:right w:val="single" w:sz="2" w:space="0" w:color="D9D9E3"/>
                          </w:divBdr>
                          <w:divsChild>
                            <w:div w:id="1277441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16989132">
          <w:marLeft w:val="0"/>
          <w:marRight w:val="0"/>
          <w:marTop w:val="0"/>
          <w:marBottom w:val="0"/>
          <w:divBdr>
            <w:top w:val="single" w:sz="2" w:space="0" w:color="auto"/>
            <w:left w:val="single" w:sz="2" w:space="0" w:color="auto"/>
            <w:bottom w:val="single" w:sz="6" w:space="0" w:color="auto"/>
            <w:right w:val="single" w:sz="2" w:space="0" w:color="auto"/>
          </w:divBdr>
          <w:divsChild>
            <w:div w:id="313680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539515331">
                  <w:marLeft w:val="0"/>
                  <w:marRight w:val="0"/>
                  <w:marTop w:val="0"/>
                  <w:marBottom w:val="0"/>
                  <w:divBdr>
                    <w:top w:val="single" w:sz="2" w:space="0" w:color="D9D9E3"/>
                    <w:left w:val="single" w:sz="2" w:space="0" w:color="D9D9E3"/>
                    <w:bottom w:val="single" w:sz="2" w:space="0" w:color="D9D9E3"/>
                    <w:right w:val="single" w:sz="2" w:space="0" w:color="D9D9E3"/>
                  </w:divBdr>
                  <w:divsChild>
                    <w:div w:id="1684512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15518349">
                  <w:marLeft w:val="0"/>
                  <w:marRight w:val="0"/>
                  <w:marTop w:val="0"/>
                  <w:marBottom w:val="0"/>
                  <w:divBdr>
                    <w:top w:val="single" w:sz="2" w:space="0" w:color="D9D9E3"/>
                    <w:left w:val="single" w:sz="2" w:space="0" w:color="D9D9E3"/>
                    <w:bottom w:val="single" w:sz="2" w:space="0" w:color="D9D9E3"/>
                    <w:right w:val="single" w:sz="2" w:space="0" w:color="D9D9E3"/>
                  </w:divBdr>
                  <w:divsChild>
                    <w:div w:id="1530528919">
                      <w:marLeft w:val="0"/>
                      <w:marRight w:val="0"/>
                      <w:marTop w:val="0"/>
                      <w:marBottom w:val="0"/>
                      <w:divBdr>
                        <w:top w:val="single" w:sz="2" w:space="0" w:color="D9D9E3"/>
                        <w:left w:val="single" w:sz="2" w:space="0" w:color="D9D9E3"/>
                        <w:bottom w:val="single" w:sz="2" w:space="0" w:color="D9D9E3"/>
                        <w:right w:val="single" w:sz="2" w:space="0" w:color="D9D9E3"/>
                      </w:divBdr>
                      <w:divsChild>
                        <w:div w:id="356540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8176007">
          <w:marLeft w:val="0"/>
          <w:marRight w:val="0"/>
          <w:marTop w:val="0"/>
          <w:marBottom w:val="0"/>
          <w:divBdr>
            <w:top w:val="single" w:sz="2" w:space="0" w:color="auto"/>
            <w:left w:val="single" w:sz="2" w:space="0" w:color="auto"/>
            <w:bottom w:val="single" w:sz="6" w:space="0" w:color="auto"/>
            <w:right w:val="single" w:sz="2" w:space="0" w:color="auto"/>
          </w:divBdr>
          <w:divsChild>
            <w:div w:id="50921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518588370">
                  <w:marLeft w:val="0"/>
                  <w:marRight w:val="0"/>
                  <w:marTop w:val="0"/>
                  <w:marBottom w:val="0"/>
                  <w:divBdr>
                    <w:top w:val="single" w:sz="2" w:space="0" w:color="D9D9E3"/>
                    <w:left w:val="single" w:sz="2" w:space="0" w:color="D9D9E3"/>
                    <w:bottom w:val="single" w:sz="2" w:space="0" w:color="D9D9E3"/>
                    <w:right w:val="single" w:sz="2" w:space="0" w:color="D9D9E3"/>
                  </w:divBdr>
                  <w:divsChild>
                    <w:div w:id="208150267">
                      <w:marLeft w:val="0"/>
                      <w:marRight w:val="0"/>
                      <w:marTop w:val="0"/>
                      <w:marBottom w:val="0"/>
                      <w:divBdr>
                        <w:top w:val="single" w:sz="2" w:space="0" w:color="D9D9E3"/>
                        <w:left w:val="single" w:sz="2" w:space="0" w:color="D9D9E3"/>
                        <w:bottom w:val="single" w:sz="2" w:space="0" w:color="D9D9E3"/>
                        <w:right w:val="single" w:sz="2" w:space="0" w:color="D9D9E3"/>
                      </w:divBdr>
                      <w:divsChild>
                        <w:div w:id="173497698">
                          <w:marLeft w:val="0"/>
                          <w:marRight w:val="0"/>
                          <w:marTop w:val="0"/>
                          <w:marBottom w:val="0"/>
                          <w:divBdr>
                            <w:top w:val="single" w:sz="2" w:space="0" w:color="D9D9E3"/>
                            <w:left w:val="single" w:sz="2" w:space="0" w:color="D9D9E3"/>
                            <w:bottom w:val="single" w:sz="2" w:space="0" w:color="D9D9E3"/>
                            <w:right w:val="single" w:sz="2" w:space="0" w:color="D9D9E3"/>
                          </w:divBdr>
                          <w:divsChild>
                            <w:div w:id="1308047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8070425">
          <w:marLeft w:val="0"/>
          <w:marRight w:val="0"/>
          <w:marTop w:val="0"/>
          <w:marBottom w:val="0"/>
          <w:divBdr>
            <w:top w:val="single" w:sz="2" w:space="0" w:color="auto"/>
            <w:left w:val="single" w:sz="2" w:space="0" w:color="auto"/>
            <w:bottom w:val="single" w:sz="6" w:space="0" w:color="auto"/>
            <w:right w:val="single" w:sz="2" w:space="0" w:color="auto"/>
          </w:divBdr>
          <w:divsChild>
            <w:div w:id="9896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694647490">
                  <w:marLeft w:val="0"/>
                  <w:marRight w:val="0"/>
                  <w:marTop w:val="0"/>
                  <w:marBottom w:val="0"/>
                  <w:divBdr>
                    <w:top w:val="single" w:sz="2" w:space="0" w:color="D9D9E3"/>
                    <w:left w:val="single" w:sz="2" w:space="0" w:color="D9D9E3"/>
                    <w:bottom w:val="single" w:sz="2" w:space="0" w:color="D9D9E3"/>
                    <w:right w:val="single" w:sz="2" w:space="0" w:color="D9D9E3"/>
                  </w:divBdr>
                  <w:divsChild>
                    <w:div w:id="506946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5048196">
                  <w:marLeft w:val="0"/>
                  <w:marRight w:val="0"/>
                  <w:marTop w:val="0"/>
                  <w:marBottom w:val="0"/>
                  <w:divBdr>
                    <w:top w:val="single" w:sz="2" w:space="0" w:color="D9D9E3"/>
                    <w:left w:val="single" w:sz="2" w:space="0" w:color="D9D9E3"/>
                    <w:bottom w:val="single" w:sz="2" w:space="0" w:color="D9D9E3"/>
                    <w:right w:val="single" w:sz="2" w:space="0" w:color="D9D9E3"/>
                  </w:divBdr>
                  <w:divsChild>
                    <w:div w:id="1102798190">
                      <w:marLeft w:val="0"/>
                      <w:marRight w:val="0"/>
                      <w:marTop w:val="0"/>
                      <w:marBottom w:val="0"/>
                      <w:divBdr>
                        <w:top w:val="single" w:sz="2" w:space="0" w:color="D9D9E3"/>
                        <w:left w:val="single" w:sz="2" w:space="0" w:color="D9D9E3"/>
                        <w:bottom w:val="single" w:sz="2" w:space="0" w:color="D9D9E3"/>
                        <w:right w:val="single" w:sz="2" w:space="0" w:color="D9D9E3"/>
                      </w:divBdr>
                      <w:divsChild>
                        <w:div w:id="1569152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8883409">
          <w:marLeft w:val="0"/>
          <w:marRight w:val="0"/>
          <w:marTop w:val="0"/>
          <w:marBottom w:val="0"/>
          <w:divBdr>
            <w:top w:val="single" w:sz="2" w:space="0" w:color="auto"/>
            <w:left w:val="single" w:sz="2" w:space="0" w:color="auto"/>
            <w:bottom w:val="single" w:sz="6" w:space="0" w:color="auto"/>
            <w:right w:val="single" w:sz="2" w:space="0" w:color="auto"/>
          </w:divBdr>
          <w:divsChild>
            <w:div w:id="914511438">
              <w:marLeft w:val="0"/>
              <w:marRight w:val="0"/>
              <w:marTop w:val="100"/>
              <w:marBottom w:val="100"/>
              <w:divBdr>
                <w:top w:val="single" w:sz="2" w:space="0" w:color="D9D9E3"/>
                <w:left w:val="single" w:sz="2" w:space="0" w:color="D9D9E3"/>
                <w:bottom w:val="single" w:sz="2" w:space="0" w:color="D9D9E3"/>
                <w:right w:val="single" w:sz="2" w:space="0" w:color="D9D9E3"/>
              </w:divBdr>
              <w:divsChild>
                <w:div w:id="521749854">
                  <w:marLeft w:val="0"/>
                  <w:marRight w:val="0"/>
                  <w:marTop w:val="0"/>
                  <w:marBottom w:val="0"/>
                  <w:divBdr>
                    <w:top w:val="single" w:sz="2" w:space="0" w:color="D9D9E3"/>
                    <w:left w:val="single" w:sz="2" w:space="0" w:color="D9D9E3"/>
                    <w:bottom w:val="single" w:sz="2" w:space="0" w:color="D9D9E3"/>
                    <w:right w:val="single" w:sz="2" w:space="0" w:color="D9D9E3"/>
                  </w:divBdr>
                  <w:divsChild>
                    <w:div w:id="276833750">
                      <w:marLeft w:val="0"/>
                      <w:marRight w:val="0"/>
                      <w:marTop w:val="0"/>
                      <w:marBottom w:val="0"/>
                      <w:divBdr>
                        <w:top w:val="single" w:sz="2" w:space="0" w:color="D9D9E3"/>
                        <w:left w:val="single" w:sz="2" w:space="0" w:color="D9D9E3"/>
                        <w:bottom w:val="single" w:sz="2" w:space="0" w:color="D9D9E3"/>
                        <w:right w:val="single" w:sz="2" w:space="0" w:color="D9D9E3"/>
                      </w:divBdr>
                      <w:divsChild>
                        <w:div w:id="158736640">
                          <w:marLeft w:val="0"/>
                          <w:marRight w:val="0"/>
                          <w:marTop w:val="0"/>
                          <w:marBottom w:val="0"/>
                          <w:divBdr>
                            <w:top w:val="single" w:sz="2" w:space="0" w:color="D9D9E3"/>
                            <w:left w:val="single" w:sz="2" w:space="0" w:color="D9D9E3"/>
                            <w:bottom w:val="single" w:sz="2" w:space="0" w:color="D9D9E3"/>
                            <w:right w:val="single" w:sz="2" w:space="0" w:color="D9D9E3"/>
                          </w:divBdr>
                          <w:divsChild>
                            <w:div w:id="131094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3056913">
          <w:marLeft w:val="0"/>
          <w:marRight w:val="0"/>
          <w:marTop w:val="0"/>
          <w:marBottom w:val="0"/>
          <w:divBdr>
            <w:top w:val="single" w:sz="2" w:space="0" w:color="auto"/>
            <w:left w:val="single" w:sz="2" w:space="0" w:color="auto"/>
            <w:bottom w:val="single" w:sz="6" w:space="0" w:color="auto"/>
            <w:right w:val="single" w:sz="2" w:space="0" w:color="auto"/>
          </w:divBdr>
          <w:divsChild>
            <w:div w:id="1077442761">
              <w:marLeft w:val="0"/>
              <w:marRight w:val="0"/>
              <w:marTop w:val="100"/>
              <w:marBottom w:val="100"/>
              <w:divBdr>
                <w:top w:val="single" w:sz="2" w:space="0" w:color="D9D9E3"/>
                <w:left w:val="single" w:sz="2" w:space="0" w:color="D9D9E3"/>
                <w:bottom w:val="single" w:sz="2" w:space="0" w:color="D9D9E3"/>
                <w:right w:val="single" w:sz="2" w:space="0" w:color="D9D9E3"/>
              </w:divBdr>
              <w:divsChild>
                <w:div w:id="1886288692">
                  <w:marLeft w:val="0"/>
                  <w:marRight w:val="0"/>
                  <w:marTop w:val="0"/>
                  <w:marBottom w:val="0"/>
                  <w:divBdr>
                    <w:top w:val="single" w:sz="2" w:space="0" w:color="D9D9E3"/>
                    <w:left w:val="single" w:sz="2" w:space="0" w:color="D9D9E3"/>
                    <w:bottom w:val="single" w:sz="2" w:space="0" w:color="D9D9E3"/>
                    <w:right w:val="single" w:sz="2" w:space="0" w:color="D9D9E3"/>
                  </w:divBdr>
                  <w:divsChild>
                    <w:div w:id="45051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7531246">
                  <w:marLeft w:val="0"/>
                  <w:marRight w:val="0"/>
                  <w:marTop w:val="0"/>
                  <w:marBottom w:val="0"/>
                  <w:divBdr>
                    <w:top w:val="single" w:sz="2" w:space="0" w:color="D9D9E3"/>
                    <w:left w:val="single" w:sz="2" w:space="0" w:color="D9D9E3"/>
                    <w:bottom w:val="single" w:sz="2" w:space="0" w:color="D9D9E3"/>
                    <w:right w:val="single" w:sz="2" w:space="0" w:color="D9D9E3"/>
                  </w:divBdr>
                  <w:divsChild>
                    <w:div w:id="855389482">
                      <w:marLeft w:val="0"/>
                      <w:marRight w:val="0"/>
                      <w:marTop w:val="0"/>
                      <w:marBottom w:val="0"/>
                      <w:divBdr>
                        <w:top w:val="single" w:sz="2" w:space="0" w:color="D9D9E3"/>
                        <w:left w:val="single" w:sz="2" w:space="0" w:color="D9D9E3"/>
                        <w:bottom w:val="single" w:sz="2" w:space="0" w:color="D9D9E3"/>
                        <w:right w:val="single" w:sz="2" w:space="0" w:color="D9D9E3"/>
                      </w:divBdr>
                      <w:divsChild>
                        <w:div w:id="804080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039284">
          <w:marLeft w:val="0"/>
          <w:marRight w:val="0"/>
          <w:marTop w:val="0"/>
          <w:marBottom w:val="0"/>
          <w:divBdr>
            <w:top w:val="single" w:sz="2" w:space="0" w:color="auto"/>
            <w:left w:val="single" w:sz="2" w:space="0" w:color="auto"/>
            <w:bottom w:val="single" w:sz="6" w:space="0" w:color="auto"/>
            <w:right w:val="single" w:sz="2" w:space="0" w:color="auto"/>
          </w:divBdr>
          <w:divsChild>
            <w:div w:id="16910265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819989">
                  <w:marLeft w:val="0"/>
                  <w:marRight w:val="0"/>
                  <w:marTop w:val="0"/>
                  <w:marBottom w:val="0"/>
                  <w:divBdr>
                    <w:top w:val="single" w:sz="2" w:space="0" w:color="D9D9E3"/>
                    <w:left w:val="single" w:sz="2" w:space="0" w:color="D9D9E3"/>
                    <w:bottom w:val="single" w:sz="2" w:space="0" w:color="D9D9E3"/>
                    <w:right w:val="single" w:sz="2" w:space="0" w:color="D9D9E3"/>
                  </w:divBdr>
                  <w:divsChild>
                    <w:div w:id="1080368061">
                      <w:marLeft w:val="0"/>
                      <w:marRight w:val="0"/>
                      <w:marTop w:val="0"/>
                      <w:marBottom w:val="0"/>
                      <w:divBdr>
                        <w:top w:val="single" w:sz="2" w:space="0" w:color="D9D9E3"/>
                        <w:left w:val="single" w:sz="2" w:space="0" w:color="D9D9E3"/>
                        <w:bottom w:val="single" w:sz="2" w:space="0" w:color="D9D9E3"/>
                        <w:right w:val="single" w:sz="2" w:space="0" w:color="D9D9E3"/>
                      </w:divBdr>
                      <w:divsChild>
                        <w:div w:id="352657128">
                          <w:marLeft w:val="0"/>
                          <w:marRight w:val="0"/>
                          <w:marTop w:val="0"/>
                          <w:marBottom w:val="0"/>
                          <w:divBdr>
                            <w:top w:val="single" w:sz="2" w:space="0" w:color="D9D9E3"/>
                            <w:left w:val="single" w:sz="2" w:space="0" w:color="D9D9E3"/>
                            <w:bottom w:val="single" w:sz="2" w:space="0" w:color="D9D9E3"/>
                            <w:right w:val="single" w:sz="2" w:space="0" w:color="D9D9E3"/>
                          </w:divBdr>
                          <w:divsChild>
                            <w:div w:id="2061437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2518086">
          <w:marLeft w:val="0"/>
          <w:marRight w:val="0"/>
          <w:marTop w:val="0"/>
          <w:marBottom w:val="0"/>
          <w:divBdr>
            <w:top w:val="single" w:sz="2" w:space="0" w:color="auto"/>
            <w:left w:val="single" w:sz="2" w:space="0" w:color="auto"/>
            <w:bottom w:val="single" w:sz="6" w:space="0" w:color="auto"/>
            <w:right w:val="single" w:sz="2" w:space="0" w:color="auto"/>
          </w:divBdr>
          <w:divsChild>
            <w:div w:id="406923758">
              <w:marLeft w:val="0"/>
              <w:marRight w:val="0"/>
              <w:marTop w:val="100"/>
              <w:marBottom w:val="100"/>
              <w:divBdr>
                <w:top w:val="single" w:sz="2" w:space="0" w:color="D9D9E3"/>
                <w:left w:val="single" w:sz="2" w:space="0" w:color="D9D9E3"/>
                <w:bottom w:val="single" w:sz="2" w:space="0" w:color="D9D9E3"/>
                <w:right w:val="single" w:sz="2" w:space="0" w:color="D9D9E3"/>
              </w:divBdr>
              <w:divsChild>
                <w:div w:id="7031146">
                  <w:marLeft w:val="0"/>
                  <w:marRight w:val="0"/>
                  <w:marTop w:val="0"/>
                  <w:marBottom w:val="0"/>
                  <w:divBdr>
                    <w:top w:val="single" w:sz="2" w:space="0" w:color="D9D9E3"/>
                    <w:left w:val="single" w:sz="2" w:space="0" w:color="D9D9E3"/>
                    <w:bottom w:val="single" w:sz="2" w:space="0" w:color="D9D9E3"/>
                    <w:right w:val="single" w:sz="2" w:space="0" w:color="D9D9E3"/>
                  </w:divBdr>
                  <w:divsChild>
                    <w:div w:id="1559784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3419420">
                  <w:marLeft w:val="0"/>
                  <w:marRight w:val="0"/>
                  <w:marTop w:val="0"/>
                  <w:marBottom w:val="0"/>
                  <w:divBdr>
                    <w:top w:val="single" w:sz="2" w:space="0" w:color="D9D9E3"/>
                    <w:left w:val="single" w:sz="2" w:space="0" w:color="D9D9E3"/>
                    <w:bottom w:val="single" w:sz="2" w:space="0" w:color="D9D9E3"/>
                    <w:right w:val="single" w:sz="2" w:space="0" w:color="D9D9E3"/>
                  </w:divBdr>
                  <w:divsChild>
                    <w:div w:id="1898279691">
                      <w:marLeft w:val="0"/>
                      <w:marRight w:val="0"/>
                      <w:marTop w:val="0"/>
                      <w:marBottom w:val="0"/>
                      <w:divBdr>
                        <w:top w:val="single" w:sz="2" w:space="0" w:color="D9D9E3"/>
                        <w:left w:val="single" w:sz="2" w:space="0" w:color="D9D9E3"/>
                        <w:bottom w:val="single" w:sz="2" w:space="0" w:color="D9D9E3"/>
                        <w:right w:val="single" w:sz="2" w:space="0" w:color="D9D9E3"/>
                      </w:divBdr>
                      <w:divsChild>
                        <w:div w:id="2004313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4130061">
          <w:marLeft w:val="0"/>
          <w:marRight w:val="0"/>
          <w:marTop w:val="0"/>
          <w:marBottom w:val="0"/>
          <w:divBdr>
            <w:top w:val="single" w:sz="2" w:space="0" w:color="auto"/>
            <w:left w:val="single" w:sz="2" w:space="0" w:color="auto"/>
            <w:bottom w:val="single" w:sz="6" w:space="0" w:color="auto"/>
            <w:right w:val="single" w:sz="2" w:space="0" w:color="auto"/>
          </w:divBdr>
          <w:divsChild>
            <w:div w:id="21343969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0864607">
                  <w:marLeft w:val="0"/>
                  <w:marRight w:val="0"/>
                  <w:marTop w:val="0"/>
                  <w:marBottom w:val="0"/>
                  <w:divBdr>
                    <w:top w:val="single" w:sz="2" w:space="0" w:color="D9D9E3"/>
                    <w:left w:val="single" w:sz="2" w:space="0" w:color="D9D9E3"/>
                    <w:bottom w:val="single" w:sz="2" w:space="0" w:color="D9D9E3"/>
                    <w:right w:val="single" w:sz="2" w:space="0" w:color="D9D9E3"/>
                  </w:divBdr>
                  <w:divsChild>
                    <w:div w:id="821194894">
                      <w:marLeft w:val="0"/>
                      <w:marRight w:val="0"/>
                      <w:marTop w:val="0"/>
                      <w:marBottom w:val="0"/>
                      <w:divBdr>
                        <w:top w:val="single" w:sz="2" w:space="0" w:color="D9D9E3"/>
                        <w:left w:val="single" w:sz="2" w:space="0" w:color="D9D9E3"/>
                        <w:bottom w:val="single" w:sz="2" w:space="0" w:color="D9D9E3"/>
                        <w:right w:val="single" w:sz="2" w:space="0" w:color="D9D9E3"/>
                      </w:divBdr>
                      <w:divsChild>
                        <w:div w:id="1914705286">
                          <w:marLeft w:val="0"/>
                          <w:marRight w:val="0"/>
                          <w:marTop w:val="0"/>
                          <w:marBottom w:val="0"/>
                          <w:divBdr>
                            <w:top w:val="single" w:sz="2" w:space="0" w:color="D9D9E3"/>
                            <w:left w:val="single" w:sz="2" w:space="0" w:color="D9D9E3"/>
                            <w:bottom w:val="single" w:sz="2" w:space="0" w:color="D9D9E3"/>
                            <w:right w:val="single" w:sz="2" w:space="0" w:color="D9D9E3"/>
                          </w:divBdr>
                          <w:divsChild>
                            <w:div w:id="1299611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8683421">
          <w:marLeft w:val="0"/>
          <w:marRight w:val="0"/>
          <w:marTop w:val="0"/>
          <w:marBottom w:val="0"/>
          <w:divBdr>
            <w:top w:val="single" w:sz="2" w:space="0" w:color="auto"/>
            <w:left w:val="single" w:sz="2" w:space="0" w:color="auto"/>
            <w:bottom w:val="single" w:sz="6" w:space="0" w:color="auto"/>
            <w:right w:val="single" w:sz="2" w:space="0" w:color="auto"/>
          </w:divBdr>
          <w:divsChild>
            <w:div w:id="774253562">
              <w:marLeft w:val="0"/>
              <w:marRight w:val="0"/>
              <w:marTop w:val="100"/>
              <w:marBottom w:val="100"/>
              <w:divBdr>
                <w:top w:val="single" w:sz="2" w:space="0" w:color="D9D9E3"/>
                <w:left w:val="single" w:sz="2" w:space="0" w:color="D9D9E3"/>
                <w:bottom w:val="single" w:sz="2" w:space="0" w:color="D9D9E3"/>
                <w:right w:val="single" w:sz="2" w:space="0" w:color="D9D9E3"/>
              </w:divBdr>
              <w:divsChild>
                <w:div w:id="907806066">
                  <w:marLeft w:val="0"/>
                  <w:marRight w:val="0"/>
                  <w:marTop w:val="0"/>
                  <w:marBottom w:val="0"/>
                  <w:divBdr>
                    <w:top w:val="single" w:sz="2" w:space="0" w:color="D9D9E3"/>
                    <w:left w:val="single" w:sz="2" w:space="0" w:color="D9D9E3"/>
                    <w:bottom w:val="single" w:sz="2" w:space="0" w:color="D9D9E3"/>
                    <w:right w:val="single" w:sz="2" w:space="0" w:color="D9D9E3"/>
                  </w:divBdr>
                  <w:divsChild>
                    <w:div w:id="17286476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9197798">
                  <w:marLeft w:val="0"/>
                  <w:marRight w:val="0"/>
                  <w:marTop w:val="0"/>
                  <w:marBottom w:val="0"/>
                  <w:divBdr>
                    <w:top w:val="single" w:sz="2" w:space="0" w:color="D9D9E3"/>
                    <w:left w:val="single" w:sz="2" w:space="0" w:color="D9D9E3"/>
                    <w:bottom w:val="single" w:sz="2" w:space="0" w:color="D9D9E3"/>
                    <w:right w:val="single" w:sz="2" w:space="0" w:color="D9D9E3"/>
                  </w:divBdr>
                  <w:divsChild>
                    <w:div w:id="585114451">
                      <w:marLeft w:val="0"/>
                      <w:marRight w:val="0"/>
                      <w:marTop w:val="0"/>
                      <w:marBottom w:val="0"/>
                      <w:divBdr>
                        <w:top w:val="single" w:sz="2" w:space="0" w:color="D9D9E3"/>
                        <w:left w:val="single" w:sz="2" w:space="0" w:color="D9D9E3"/>
                        <w:bottom w:val="single" w:sz="2" w:space="0" w:color="D9D9E3"/>
                        <w:right w:val="single" w:sz="2" w:space="0" w:color="D9D9E3"/>
                      </w:divBdr>
                      <w:divsChild>
                        <w:div w:id="27875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9719807">
          <w:marLeft w:val="0"/>
          <w:marRight w:val="0"/>
          <w:marTop w:val="0"/>
          <w:marBottom w:val="0"/>
          <w:divBdr>
            <w:top w:val="single" w:sz="2" w:space="0" w:color="auto"/>
            <w:left w:val="single" w:sz="2" w:space="0" w:color="auto"/>
            <w:bottom w:val="single" w:sz="6" w:space="0" w:color="auto"/>
            <w:right w:val="single" w:sz="2" w:space="0" w:color="auto"/>
          </w:divBdr>
          <w:divsChild>
            <w:div w:id="1652981337">
              <w:marLeft w:val="0"/>
              <w:marRight w:val="0"/>
              <w:marTop w:val="100"/>
              <w:marBottom w:val="100"/>
              <w:divBdr>
                <w:top w:val="single" w:sz="2" w:space="0" w:color="D9D9E3"/>
                <w:left w:val="single" w:sz="2" w:space="0" w:color="D9D9E3"/>
                <w:bottom w:val="single" w:sz="2" w:space="0" w:color="D9D9E3"/>
                <w:right w:val="single" w:sz="2" w:space="0" w:color="D9D9E3"/>
              </w:divBdr>
              <w:divsChild>
                <w:div w:id="255552612">
                  <w:marLeft w:val="0"/>
                  <w:marRight w:val="0"/>
                  <w:marTop w:val="0"/>
                  <w:marBottom w:val="0"/>
                  <w:divBdr>
                    <w:top w:val="single" w:sz="2" w:space="0" w:color="D9D9E3"/>
                    <w:left w:val="single" w:sz="2" w:space="0" w:color="D9D9E3"/>
                    <w:bottom w:val="single" w:sz="2" w:space="0" w:color="D9D9E3"/>
                    <w:right w:val="single" w:sz="2" w:space="0" w:color="D9D9E3"/>
                  </w:divBdr>
                  <w:divsChild>
                    <w:div w:id="1682850928">
                      <w:marLeft w:val="0"/>
                      <w:marRight w:val="0"/>
                      <w:marTop w:val="0"/>
                      <w:marBottom w:val="0"/>
                      <w:divBdr>
                        <w:top w:val="single" w:sz="2" w:space="0" w:color="D9D9E3"/>
                        <w:left w:val="single" w:sz="2" w:space="0" w:color="D9D9E3"/>
                        <w:bottom w:val="single" w:sz="2" w:space="0" w:color="D9D9E3"/>
                        <w:right w:val="single" w:sz="2" w:space="0" w:color="D9D9E3"/>
                      </w:divBdr>
                      <w:divsChild>
                        <w:div w:id="679815754">
                          <w:marLeft w:val="0"/>
                          <w:marRight w:val="0"/>
                          <w:marTop w:val="0"/>
                          <w:marBottom w:val="0"/>
                          <w:divBdr>
                            <w:top w:val="single" w:sz="2" w:space="0" w:color="D9D9E3"/>
                            <w:left w:val="single" w:sz="2" w:space="0" w:color="D9D9E3"/>
                            <w:bottom w:val="single" w:sz="2" w:space="0" w:color="D9D9E3"/>
                            <w:right w:val="single" w:sz="2" w:space="0" w:color="D9D9E3"/>
                          </w:divBdr>
                          <w:divsChild>
                            <w:div w:id="1177112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84021086">
          <w:marLeft w:val="0"/>
          <w:marRight w:val="0"/>
          <w:marTop w:val="0"/>
          <w:marBottom w:val="0"/>
          <w:divBdr>
            <w:top w:val="single" w:sz="2" w:space="0" w:color="auto"/>
            <w:left w:val="single" w:sz="2" w:space="0" w:color="auto"/>
            <w:bottom w:val="single" w:sz="6" w:space="0" w:color="auto"/>
            <w:right w:val="single" w:sz="2" w:space="0" w:color="auto"/>
          </w:divBdr>
          <w:divsChild>
            <w:div w:id="1597594849">
              <w:marLeft w:val="0"/>
              <w:marRight w:val="0"/>
              <w:marTop w:val="100"/>
              <w:marBottom w:val="100"/>
              <w:divBdr>
                <w:top w:val="single" w:sz="2" w:space="0" w:color="D9D9E3"/>
                <w:left w:val="single" w:sz="2" w:space="0" w:color="D9D9E3"/>
                <w:bottom w:val="single" w:sz="2" w:space="0" w:color="D9D9E3"/>
                <w:right w:val="single" w:sz="2" w:space="0" w:color="D9D9E3"/>
              </w:divBdr>
              <w:divsChild>
                <w:div w:id="1443842853">
                  <w:marLeft w:val="0"/>
                  <w:marRight w:val="0"/>
                  <w:marTop w:val="0"/>
                  <w:marBottom w:val="0"/>
                  <w:divBdr>
                    <w:top w:val="single" w:sz="2" w:space="0" w:color="D9D9E3"/>
                    <w:left w:val="single" w:sz="2" w:space="0" w:color="D9D9E3"/>
                    <w:bottom w:val="single" w:sz="2" w:space="0" w:color="D9D9E3"/>
                    <w:right w:val="single" w:sz="2" w:space="0" w:color="D9D9E3"/>
                  </w:divBdr>
                  <w:divsChild>
                    <w:div w:id="762383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2791149">
                  <w:marLeft w:val="0"/>
                  <w:marRight w:val="0"/>
                  <w:marTop w:val="0"/>
                  <w:marBottom w:val="0"/>
                  <w:divBdr>
                    <w:top w:val="single" w:sz="2" w:space="0" w:color="D9D9E3"/>
                    <w:left w:val="single" w:sz="2" w:space="0" w:color="D9D9E3"/>
                    <w:bottom w:val="single" w:sz="2" w:space="0" w:color="D9D9E3"/>
                    <w:right w:val="single" w:sz="2" w:space="0" w:color="D9D9E3"/>
                  </w:divBdr>
                  <w:divsChild>
                    <w:div w:id="231890747">
                      <w:marLeft w:val="0"/>
                      <w:marRight w:val="0"/>
                      <w:marTop w:val="0"/>
                      <w:marBottom w:val="0"/>
                      <w:divBdr>
                        <w:top w:val="single" w:sz="2" w:space="0" w:color="D9D9E3"/>
                        <w:left w:val="single" w:sz="2" w:space="0" w:color="D9D9E3"/>
                        <w:bottom w:val="single" w:sz="2" w:space="0" w:color="D9D9E3"/>
                        <w:right w:val="single" w:sz="2" w:space="0" w:color="D9D9E3"/>
                      </w:divBdr>
                      <w:divsChild>
                        <w:div w:id="1858150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03391067">
          <w:marLeft w:val="0"/>
          <w:marRight w:val="0"/>
          <w:marTop w:val="0"/>
          <w:marBottom w:val="0"/>
          <w:divBdr>
            <w:top w:val="single" w:sz="2" w:space="0" w:color="auto"/>
            <w:left w:val="single" w:sz="2" w:space="0" w:color="auto"/>
            <w:bottom w:val="single" w:sz="6" w:space="0" w:color="auto"/>
            <w:right w:val="single" w:sz="2" w:space="0" w:color="auto"/>
          </w:divBdr>
          <w:divsChild>
            <w:div w:id="529297303">
              <w:marLeft w:val="0"/>
              <w:marRight w:val="0"/>
              <w:marTop w:val="100"/>
              <w:marBottom w:val="100"/>
              <w:divBdr>
                <w:top w:val="single" w:sz="2" w:space="0" w:color="D9D9E3"/>
                <w:left w:val="single" w:sz="2" w:space="0" w:color="D9D9E3"/>
                <w:bottom w:val="single" w:sz="2" w:space="0" w:color="D9D9E3"/>
                <w:right w:val="single" w:sz="2" w:space="0" w:color="D9D9E3"/>
              </w:divBdr>
              <w:divsChild>
                <w:div w:id="693119723">
                  <w:marLeft w:val="0"/>
                  <w:marRight w:val="0"/>
                  <w:marTop w:val="0"/>
                  <w:marBottom w:val="0"/>
                  <w:divBdr>
                    <w:top w:val="single" w:sz="2" w:space="0" w:color="D9D9E3"/>
                    <w:left w:val="single" w:sz="2" w:space="0" w:color="D9D9E3"/>
                    <w:bottom w:val="single" w:sz="2" w:space="0" w:color="D9D9E3"/>
                    <w:right w:val="single" w:sz="2" w:space="0" w:color="D9D9E3"/>
                  </w:divBdr>
                  <w:divsChild>
                    <w:div w:id="2115859829">
                      <w:marLeft w:val="0"/>
                      <w:marRight w:val="0"/>
                      <w:marTop w:val="0"/>
                      <w:marBottom w:val="0"/>
                      <w:divBdr>
                        <w:top w:val="single" w:sz="2" w:space="0" w:color="D9D9E3"/>
                        <w:left w:val="single" w:sz="2" w:space="0" w:color="D9D9E3"/>
                        <w:bottom w:val="single" w:sz="2" w:space="0" w:color="D9D9E3"/>
                        <w:right w:val="single" w:sz="2" w:space="0" w:color="D9D9E3"/>
                      </w:divBdr>
                      <w:divsChild>
                        <w:div w:id="62333851">
                          <w:marLeft w:val="0"/>
                          <w:marRight w:val="0"/>
                          <w:marTop w:val="0"/>
                          <w:marBottom w:val="0"/>
                          <w:divBdr>
                            <w:top w:val="single" w:sz="2" w:space="0" w:color="D9D9E3"/>
                            <w:left w:val="single" w:sz="2" w:space="0" w:color="D9D9E3"/>
                            <w:bottom w:val="single" w:sz="2" w:space="0" w:color="D9D9E3"/>
                            <w:right w:val="single" w:sz="2" w:space="0" w:color="D9D9E3"/>
                          </w:divBdr>
                          <w:divsChild>
                            <w:div w:id="6325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19058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zeng@njtech.edu.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2</Pages>
  <Words>15560</Words>
  <Characters>88692</Characters>
  <Application>Microsoft Office Word</Application>
  <DocSecurity>0</DocSecurity>
  <Lines>739</Lines>
  <Paragraphs>208</Paragraphs>
  <ScaleCrop>false</ScaleCrop>
  <Company/>
  <LinksUpToDate>false</LinksUpToDate>
  <CharactersWithSpaces>10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g feng</dc:creator>
  <cp:keywords/>
  <dc:description/>
  <cp:lastModifiedBy>Acer</cp:lastModifiedBy>
  <cp:revision>9</cp:revision>
  <dcterms:created xsi:type="dcterms:W3CDTF">2023-02-15T04:41:00Z</dcterms:created>
  <dcterms:modified xsi:type="dcterms:W3CDTF">2023-02-1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378dd217e5cd30d0bf558a1b43a0998e85a32872aff56927f70db81513a04f</vt:lpwstr>
  </property>
</Properties>
</file>